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AF5F0" w14:textId="77777777" w:rsidR="002A453D" w:rsidRDefault="002A453D" w:rsidP="002A453D">
      <w:pPr>
        <w:pStyle w:val="NormalWeb"/>
        <w:spacing w:before="0" w:beforeAutospacing="0" w:after="0" w:afterAutospacing="0"/>
        <w:ind w:left="5760"/>
        <w:jc w:val="both"/>
        <w:rPr>
          <w:color w:val="000000"/>
          <w:sz w:val="27"/>
          <w:szCs w:val="27"/>
          <w:lang w:val="en-GB"/>
        </w:rPr>
      </w:pPr>
    </w:p>
    <w:p w14:paraId="259AF5F1" w14:textId="77777777" w:rsidR="000D33EB" w:rsidRDefault="007F5CC2" w:rsidP="006349C2">
      <w:pPr>
        <w:pStyle w:val="NormalWeb"/>
        <w:spacing w:before="0" w:beforeAutospacing="0" w:after="0" w:afterAutospacing="0"/>
        <w:ind w:left="5760"/>
        <w:rPr>
          <w:lang w:val="en-GB"/>
        </w:rPr>
      </w:pPr>
      <w:r>
        <w:rPr>
          <w:color w:val="000000"/>
          <w:sz w:val="27"/>
          <w:szCs w:val="27"/>
          <w:lang w:val="en-GB"/>
        </w:rPr>
        <w:t xml:space="preserve">         </w:t>
      </w:r>
    </w:p>
    <w:p w14:paraId="259AF5F2" w14:textId="77777777" w:rsidR="000D33EB" w:rsidRPr="000D33EB" w:rsidRDefault="000D33EB" w:rsidP="000D33EB">
      <w:pPr>
        <w:tabs>
          <w:tab w:val="left" w:pos="567"/>
        </w:tabs>
        <w:spacing w:after="0" w:line="240" w:lineRule="auto"/>
        <w:jc w:val="center"/>
        <w:rPr>
          <w:rFonts w:ascii="Verdana" w:eastAsia="Times New Roman" w:hAnsi="Verdana" w:cs="Arial"/>
          <w:b/>
          <w:lang w:val="en-GB"/>
        </w:rPr>
      </w:pPr>
    </w:p>
    <w:p w14:paraId="259AF5F3" w14:textId="77777777" w:rsidR="000D33EB" w:rsidRPr="00320027" w:rsidRDefault="007F5CC2" w:rsidP="006349C2">
      <w:pPr>
        <w:spacing w:after="0" w:line="185" w:lineRule="atLeast"/>
        <w:jc w:val="right"/>
        <w:rPr>
          <w:rFonts w:ascii="Verdana" w:eastAsia="Times New Roman" w:hAnsi="Verdana" w:cs="Calibri"/>
          <w:sz w:val="20"/>
          <w:szCs w:val="20"/>
          <w:lang w:val="en-GB"/>
        </w:rPr>
      </w:pPr>
      <w:r w:rsidRPr="00320027">
        <w:rPr>
          <w:rFonts w:ascii="Verdana" w:eastAsia="Times New Roman" w:hAnsi="Verdana" w:cs="Calibri"/>
          <w:sz w:val="20"/>
          <w:szCs w:val="20"/>
          <w:lang w:val="en-GB"/>
        </w:rPr>
        <w:t>&lt;Date&gt;</w:t>
      </w:r>
    </w:p>
    <w:p w14:paraId="259AF5F4" w14:textId="77777777" w:rsidR="000D33EB" w:rsidRPr="00320027" w:rsidRDefault="007F5CC2" w:rsidP="006349C2">
      <w:pPr>
        <w:spacing w:after="0" w:line="240" w:lineRule="auto"/>
        <w:jc w:val="right"/>
        <w:rPr>
          <w:rFonts w:ascii="Verdana" w:eastAsia="Times New Roman" w:hAnsi="Verdana"/>
          <w:sz w:val="20"/>
          <w:szCs w:val="20"/>
          <w:lang w:val="en-GB"/>
        </w:rPr>
      </w:pPr>
      <w:r w:rsidRPr="00320027">
        <w:rPr>
          <w:rFonts w:ascii="Verdana" w:eastAsia="Times New Roman" w:hAnsi="Verdana" w:cs="Calibri"/>
          <w:sz w:val="20"/>
          <w:szCs w:val="20"/>
          <w:lang w:val="en-GB"/>
        </w:rPr>
        <w:t>&lt;Company Reference&gt;</w:t>
      </w:r>
    </w:p>
    <w:p w14:paraId="259AF5F5" w14:textId="77777777" w:rsidR="006349C2" w:rsidRDefault="006349C2" w:rsidP="000D33EB">
      <w:pPr>
        <w:spacing w:after="0" w:line="240" w:lineRule="auto"/>
        <w:rPr>
          <w:rFonts w:ascii="Verdana" w:eastAsia="Times New Roman" w:hAnsi="Verdana"/>
          <w:sz w:val="20"/>
          <w:szCs w:val="20"/>
          <w:lang w:val="en-GB"/>
        </w:rPr>
      </w:pPr>
    </w:p>
    <w:p w14:paraId="259AF5F6" w14:textId="77777777" w:rsidR="000D33EB" w:rsidRPr="000D33EB" w:rsidRDefault="007F5CC2" w:rsidP="000D33EB">
      <w:pPr>
        <w:spacing w:after="0" w:line="240" w:lineRule="auto"/>
        <w:rPr>
          <w:rFonts w:ascii="Verdana" w:eastAsia="Times New Roman" w:hAnsi="Verdana"/>
          <w:sz w:val="20"/>
          <w:szCs w:val="20"/>
          <w:lang w:val="en-GB"/>
        </w:rPr>
      </w:pPr>
      <w:r w:rsidRPr="000D33EB">
        <w:rPr>
          <w:rFonts w:ascii="Verdana" w:eastAsia="Times New Roman" w:hAnsi="Verdana"/>
          <w:sz w:val="20"/>
          <w:szCs w:val="20"/>
          <w:lang w:val="en-GB"/>
        </w:rPr>
        <w:t xml:space="preserve">To: </w:t>
      </w:r>
      <w:r w:rsidR="006349C2">
        <w:rPr>
          <w:rFonts w:ascii="Verdana" w:eastAsia="Times New Roman" w:hAnsi="Verdana"/>
          <w:sz w:val="20"/>
          <w:szCs w:val="20"/>
          <w:lang w:val="en-GB"/>
        </w:rPr>
        <w:t>&lt;</w:t>
      </w:r>
      <w:r w:rsidRPr="000D33EB">
        <w:rPr>
          <w:rFonts w:ascii="Verdana" w:eastAsia="Times New Roman" w:hAnsi="Verdana"/>
          <w:sz w:val="20"/>
          <w:szCs w:val="20"/>
          <w:lang w:val="en-GB"/>
        </w:rPr>
        <w:t xml:space="preserve">The address of the preferred </w:t>
      </w:r>
      <w:r w:rsidR="00120E4A">
        <w:rPr>
          <w:rFonts w:ascii="Verdana" w:eastAsia="Times New Roman" w:hAnsi="Verdana"/>
          <w:sz w:val="20"/>
          <w:szCs w:val="20"/>
          <w:lang w:val="en-GB"/>
        </w:rPr>
        <w:t>Lead-RMS/Foreseen decision maker</w:t>
      </w:r>
      <w:r w:rsidRPr="000D33EB">
        <w:rPr>
          <w:rFonts w:ascii="Verdana" w:eastAsia="Times New Roman" w:hAnsi="Verdana"/>
          <w:sz w:val="20"/>
          <w:szCs w:val="20"/>
          <w:lang w:val="en-GB"/>
        </w:rPr>
        <w:t>&gt;</w:t>
      </w:r>
    </w:p>
    <w:p w14:paraId="259AF5F7" w14:textId="77777777" w:rsidR="000D33EB" w:rsidRPr="000D33EB" w:rsidRDefault="000D33EB" w:rsidP="000D33EB">
      <w:pPr>
        <w:spacing w:after="120" w:line="240" w:lineRule="auto"/>
        <w:rPr>
          <w:rFonts w:ascii="Verdana" w:eastAsia="Times New Roman" w:hAnsi="Verdana"/>
          <w:sz w:val="20"/>
          <w:szCs w:val="20"/>
          <w:lang w:val="en-GB"/>
        </w:rPr>
      </w:pPr>
    </w:p>
    <w:p w14:paraId="259AF5F8" w14:textId="77777777" w:rsidR="000D33EB" w:rsidRPr="000D33EB" w:rsidRDefault="000D33EB" w:rsidP="000D33EB">
      <w:pPr>
        <w:spacing w:after="0" w:line="240" w:lineRule="auto"/>
        <w:rPr>
          <w:rFonts w:ascii="Verdana" w:eastAsia="Times New Roman" w:hAnsi="Verdana"/>
          <w:sz w:val="20"/>
          <w:szCs w:val="20"/>
          <w:lang w:val="en-GB"/>
        </w:rPr>
      </w:pPr>
    </w:p>
    <w:p w14:paraId="259AF5F9" w14:textId="77777777" w:rsidR="000D33EB" w:rsidRPr="000D33EB" w:rsidRDefault="000D33EB" w:rsidP="000D33EB">
      <w:pPr>
        <w:spacing w:after="0" w:line="240" w:lineRule="auto"/>
        <w:ind w:left="851" w:hanging="851"/>
        <w:jc w:val="both"/>
        <w:rPr>
          <w:rFonts w:ascii="Verdana" w:eastAsia="Times New Roman" w:hAnsi="Verdana"/>
          <w:b/>
          <w:sz w:val="20"/>
          <w:szCs w:val="20"/>
          <w:u w:val="single"/>
          <w:lang w:val="en-GB"/>
        </w:rPr>
      </w:pPr>
    </w:p>
    <w:p w14:paraId="259AF5FA" w14:textId="77777777" w:rsidR="000D33EB" w:rsidRPr="000D33EB" w:rsidRDefault="007F5CC2" w:rsidP="006349C2">
      <w:pPr>
        <w:spacing w:after="0" w:line="240" w:lineRule="auto"/>
        <w:ind w:left="1440" w:hanging="1440"/>
        <w:jc w:val="both"/>
        <w:rPr>
          <w:rFonts w:ascii="Verdana" w:eastAsia="Times New Roman" w:hAnsi="Verdana"/>
          <w:b/>
          <w:sz w:val="20"/>
          <w:szCs w:val="20"/>
          <w:lang w:val="en-GB"/>
        </w:rPr>
      </w:pPr>
      <w:r w:rsidRPr="000D33EB">
        <w:rPr>
          <w:rFonts w:ascii="Verdana" w:eastAsia="Times New Roman" w:hAnsi="Verdana"/>
          <w:b/>
          <w:sz w:val="20"/>
          <w:szCs w:val="20"/>
          <w:u w:val="single"/>
          <w:lang w:val="en-GB"/>
        </w:rPr>
        <w:t>Subject</w:t>
      </w:r>
      <w:r w:rsidRPr="000D33EB">
        <w:rPr>
          <w:rFonts w:ascii="Verdana" w:eastAsia="Times New Roman" w:hAnsi="Verdana"/>
          <w:b/>
          <w:sz w:val="20"/>
          <w:szCs w:val="20"/>
          <w:lang w:val="en-GB"/>
        </w:rPr>
        <w:t>:</w:t>
      </w:r>
      <w:r w:rsidRPr="000D33EB">
        <w:rPr>
          <w:rFonts w:ascii="Verdana" w:eastAsia="Times New Roman" w:hAnsi="Verdana"/>
          <w:b/>
          <w:sz w:val="20"/>
          <w:szCs w:val="20"/>
          <w:lang w:val="en-GB"/>
        </w:rPr>
        <w:tab/>
        <w:t xml:space="preserve">Letter of intent (LoI) for the submission of a </w:t>
      </w:r>
      <w:r w:rsidR="00120E4A">
        <w:rPr>
          <w:rFonts w:ascii="Verdana" w:eastAsia="Times New Roman" w:hAnsi="Verdana"/>
          <w:b/>
          <w:sz w:val="20"/>
          <w:szCs w:val="20"/>
          <w:lang w:val="en-GB"/>
        </w:rPr>
        <w:t>VNRA supergrouping</w:t>
      </w:r>
      <w:r w:rsidRPr="000D33EB">
        <w:rPr>
          <w:rFonts w:ascii="Verdana" w:eastAsia="Times New Roman" w:hAnsi="Verdana"/>
          <w:b/>
          <w:sz w:val="20"/>
          <w:szCs w:val="20"/>
          <w:lang w:val="en-GB"/>
        </w:rPr>
        <w:t xml:space="preserve"> </w:t>
      </w:r>
    </w:p>
    <w:p w14:paraId="259AF5FB" w14:textId="77777777" w:rsidR="000D33EB" w:rsidRPr="000D33EB" w:rsidRDefault="000D33EB" w:rsidP="000D33EB">
      <w:pPr>
        <w:spacing w:after="0" w:line="240" w:lineRule="auto"/>
        <w:ind w:left="851" w:hanging="851"/>
        <w:jc w:val="both"/>
        <w:rPr>
          <w:rFonts w:ascii="Verdana" w:eastAsia="Times New Roman" w:hAnsi="Verdana"/>
          <w:b/>
          <w:sz w:val="20"/>
          <w:szCs w:val="20"/>
          <w:lang w:val="en-GB"/>
        </w:rPr>
      </w:pPr>
    </w:p>
    <w:p w14:paraId="259AF5FC" w14:textId="77777777" w:rsidR="000D33EB" w:rsidRDefault="007F5CC2" w:rsidP="000D33EB">
      <w:pPr>
        <w:spacing w:after="0" w:line="240" w:lineRule="auto"/>
        <w:outlineLvl w:val="0"/>
        <w:rPr>
          <w:rFonts w:ascii="Verdana" w:eastAsia="Times New Roman" w:hAnsi="Verdana"/>
          <w:b/>
          <w:bCs/>
          <w:sz w:val="20"/>
          <w:szCs w:val="20"/>
          <w:lang w:val="en-GB"/>
        </w:rPr>
      </w:pPr>
      <w:r>
        <w:rPr>
          <w:rFonts w:ascii="Verdana" w:eastAsia="Times New Roman" w:hAnsi="Verdana"/>
          <w:b/>
          <w:bCs/>
          <w:sz w:val="20"/>
          <w:szCs w:val="20"/>
          <w:u w:val="single"/>
          <w:lang w:val="en-GB"/>
        </w:rPr>
        <w:t>Supergrouping</w:t>
      </w:r>
      <w:r w:rsidR="007C7E99" w:rsidRPr="000D33EB">
        <w:rPr>
          <w:rFonts w:ascii="Verdana" w:eastAsia="Times New Roman" w:hAnsi="Verdana"/>
          <w:b/>
          <w:bCs/>
          <w:sz w:val="20"/>
          <w:szCs w:val="20"/>
          <w:u w:val="single"/>
          <w:lang w:val="en-GB"/>
        </w:rPr>
        <w:t xml:space="preserve"> Applicant details</w:t>
      </w:r>
      <w:r w:rsidR="007C7E99" w:rsidRPr="000D33EB">
        <w:rPr>
          <w:rFonts w:ascii="Verdana" w:eastAsia="Times New Roman" w:hAnsi="Verdana"/>
          <w:b/>
          <w:bCs/>
          <w:sz w:val="20"/>
          <w:szCs w:val="20"/>
          <w:lang w:val="en-GB"/>
        </w:rPr>
        <w:t>:</w:t>
      </w:r>
    </w:p>
    <w:p w14:paraId="259AF5FD" w14:textId="77777777" w:rsidR="006349C2" w:rsidRPr="000D33EB" w:rsidRDefault="006349C2" w:rsidP="000D33EB">
      <w:pPr>
        <w:spacing w:after="0" w:line="240" w:lineRule="auto"/>
        <w:outlineLvl w:val="0"/>
        <w:rPr>
          <w:rFonts w:ascii="Verdana" w:eastAsia="Times New Roman" w:hAnsi="Verdana"/>
          <w:b/>
          <w:bCs/>
          <w:sz w:val="20"/>
          <w:szCs w:val="20"/>
          <w:lang w:val="en-GB"/>
        </w:rPr>
      </w:pPr>
    </w:p>
    <w:tbl>
      <w:tblPr>
        <w:tblW w:w="0" w:type="auto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2"/>
        <w:gridCol w:w="283"/>
        <w:gridCol w:w="6095"/>
      </w:tblGrid>
      <w:tr w:rsidR="00EF41D0" w14:paraId="259AF601" w14:textId="77777777" w:rsidTr="00353301">
        <w:trPr>
          <w:trHeight w:val="500"/>
        </w:trPr>
        <w:tc>
          <w:tcPr>
            <w:tcW w:w="28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AF5FE" w14:textId="77777777" w:rsidR="000D33EB" w:rsidRPr="000D33EB" w:rsidRDefault="007F5CC2" w:rsidP="000D33EB">
            <w:pPr>
              <w:keepNext/>
              <w:spacing w:after="0" w:line="240" w:lineRule="auto"/>
              <w:jc w:val="center"/>
              <w:outlineLvl w:val="0"/>
              <w:rPr>
                <w:rFonts w:ascii="Verdana" w:eastAsia="Times New Roman" w:hAnsi="Verdana" w:cs="Calibri"/>
                <w:b/>
                <w:lang w:val="en-GB"/>
              </w:rPr>
            </w:pPr>
            <w:r w:rsidRPr="000D33EB">
              <w:rPr>
                <w:rFonts w:ascii="Verdana" w:eastAsia="Times New Roman" w:hAnsi="Verdana" w:cs="Calibri"/>
                <w:b/>
                <w:lang w:val="en-GB"/>
              </w:rPr>
              <w:t>Nam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</w:tcBorders>
            <w:vAlign w:val="center"/>
          </w:tcPr>
          <w:p w14:paraId="259AF5FF" w14:textId="77777777" w:rsidR="000D33EB" w:rsidRPr="000D33EB" w:rsidRDefault="000D33EB" w:rsidP="000D33EB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6095" w:type="dxa"/>
            <w:tcBorders>
              <w:left w:val="single" w:sz="4" w:space="0" w:color="auto"/>
              <w:bottom w:val="nil"/>
            </w:tcBorders>
            <w:vAlign w:val="center"/>
          </w:tcPr>
          <w:p w14:paraId="259AF600" w14:textId="77777777" w:rsidR="000D33EB" w:rsidRPr="000D33EB" w:rsidRDefault="000D33EB" w:rsidP="000D33EB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EF41D0" w14:paraId="259AF605" w14:textId="77777777" w:rsidTr="00353301">
        <w:trPr>
          <w:trHeight w:hRule="exact" w:val="102"/>
        </w:trPr>
        <w:tc>
          <w:tcPr>
            <w:tcW w:w="28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AF602" w14:textId="77777777" w:rsidR="000D33EB" w:rsidRPr="000D33EB" w:rsidRDefault="000D33EB" w:rsidP="000D33EB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AF603" w14:textId="77777777" w:rsidR="000D33EB" w:rsidRPr="000D33EB" w:rsidRDefault="000D33EB" w:rsidP="000D33EB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6095" w:type="dxa"/>
            <w:tcBorders>
              <w:left w:val="nil"/>
              <w:right w:val="nil"/>
            </w:tcBorders>
            <w:vAlign w:val="center"/>
          </w:tcPr>
          <w:p w14:paraId="259AF604" w14:textId="77777777" w:rsidR="000D33EB" w:rsidRPr="000D33EB" w:rsidRDefault="000D33EB" w:rsidP="000D33EB">
            <w:pPr>
              <w:spacing w:after="0" w:line="240" w:lineRule="auto"/>
              <w:jc w:val="center"/>
              <w:rPr>
                <w:rFonts w:ascii="Verdana" w:eastAsia="Times New Roman" w:hAnsi="Verdana"/>
                <w:sz w:val="20"/>
                <w:szCs w:val="20"/>
                <w:lang w:val="en-GB"/>
              </w:rPr>
            </w:pPr>
          </w:p>
        </w:tc>
      </w:tr>
      <w:tr w:rsidR="00EF41D0" w14:paraId="259AF60B" w14:textId="77777777" w:rsidTr="00353301">
        <w:trPr>
          <w:trHeight w:val="500"/>
        </w:trPr>
        <w:tc>
          <w:tcPr>
            <w:tcW w:w="28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AF606" w14:textId="77777777" w:rsidR="000D33EB" w:rsidRPr="000D33EB" w:rsidRDefault="007F5CC2" w:rsidP="000D33EB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20"/>
                <w:szCs w:val="20"/>
                <w:lang w:val="en-GB"/>
              </w:rPr>
            </w:pPr>
            <w:r w:rsidRPr="000D33EB">
              <w:rPr>
                <w:rFonts w:ascii="Verdana" w:eastAsia="Times New Roman" w:hAnsi="Verdana"/>
                <w:b/>
                <w:bCs/>
                <w:sz w:val="20"/>
                <w:szCs w:val="20"/>
                <w:lang w:val="en-GB"/>
              </w:rPr>
              <w:t>Address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</w:tcBorders>
            <w:vAlign w:val="center"/>
          </w:tcPr>
          <w:p w14:paraId="259AF607" w14:textId="77777777" w:rsidR="000D33EB" w:rsidRPr="000D33EB" w:rsidRDefault="000D33EB" w:rsidP="000D33EB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6095" w:type="dxa"/>
            <w:tcBorders>
              <w:left w:val="single" w:sz="4" w:space="0" w:color="auto"/>
              <w:bottom w:val="nil"/>
            </w:tcBorders>
            <w:vAlign w:val="center"/>
          </w:tcPr>
          <w:p w14:paraId="259AF608" w14:textId="77777777" w:rsidR="000D33EB" w:rsidRPr="000D33EB" w:rsidRDefault="000D33EB" w:rsidP="000D33EB">
            <w:pPr>
              <w:spacing w:after="0" w:line="240" w:lineRule="auto"/>
              <w:jc w:val="center"/>
              <w:rPr>
                <w:rFonts w:ascii="Verdana" w:eastAsia="Times New Roman" w:hAnsi="Verdana"/>
                <w:sz w:val="20"/>
                <w:szCs w:val="20"/>
                <w:lang w:val="en-GB"/>
              </w:rPr>
            </w:pPr>
          </w:p>
          <w:p w14:paraId="259AF609" w14:textId="77777777" w:rsidR="000D33EB" w:rsidRPr="000D33EB" w:rsidRDefault="000D33EB" w:rsidP="000D33EB">
            <w:pPr>
              <w:spacing w:after="0" w:line="240" w:lineRule="auto"/>
              <w:jc w:val="center"/>
              <w:rPr>
                <w:rFonts w:ascii="Verdana" w:eastAsia="Times New Roman" w:hAnsi="Verdana"/>
                <w:sz w:val="20"/>
                <w:szCs w:val="20"/>
                <w:lang w:val="en-GB"/>
              </w:rPr>
            </w:pPr>
          </w:p>
          <w:p w14:paraId="259AF60A" w14:textId="77777777" w:rsidR="000D33EB" w:rsidRPr="000D33EB" w:rsidRDefault="000D33EB" w:rsidP="000D33EB">
            <w:pPr>
              <w:spacing w:after="0" w:line="240" w:lineRule="auto"/>
              <w:jc w:val="center"/>
              <w:rPr>
                <w:rFonts w:ascii="Verdana" w:eastAsia="Times New Roman" w:hAnsi="Verdana"/>
                <w:sz w:val="20"/>
                <w:szCs w:val="20"/>
                <w:lang w:val="en-GB"/>
              </w:rPr>
            </w:pPr>
          </w:p>
        </w:tc>
      </w:tr>
      <w:tr w:rsidR="00EF41D0" w14:paraId="259AF60F" w14:textId="77777777" w:rsidTr="00353301">
        <w:trPr>
          <w:trHeight w:hRule="exact" w:val="102"/>
        </w:trPr>
        <w:tc>
          <w:tcPr>
            <w:tcW w:w="28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AF60C" w14:textId="77777777" w:rsidR="000D33EB" w:rsidRPr="000D33EB" w:rsidRDefault="000D33EB" w:rsidP="000D33EB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AF60D" w14:textId="77777777" w:rsidR="000D33EB" w:rsidRPr="000D33EB" w:rsidRDefault="000D33EB" w:rsidP="000D33EB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609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59AF60E" w14:textId="77777777" w:rsidR="000D33EB" w:rsidRPr="000D33EB" w:rsidRDefault="000D33EB" w:rsidP="000D33EB">
            <w:pPr>
              <w:spacing w:after="0" w:line="240" w:lineRule="auto"/>
              <w:jc w:val="center"/>
              <w:rPr>
                <w:rFonts w:ascii="Verdana" w:eastAsia="Times New Roman" w:hAnsi="Verdana"/>
                <w:sz w:val="20"/>
                <w:szCs w:val="20"/>
                <w:lang w:val="en-GB"/>
              </w:rPr>
            </w:pPr>
          </w:p>
        </w:tc>
      </w:tr>
      <w:tr w:rsidR="00EF41D0" w14:paraId="259AF615" w14:textId="77777777" w:rsidTr="00353301">
        <w:trPr>
          <w:trHeight w:val="627"/>
        </w:trPr>
        <w:tc>
          <w:tcPr>
            <w:tcW w:w="28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AF610" w14:textId="77777777" w:rsidR="000D33EB" w:rsidRPr="000D33EB" w:rsidRDefault="007F5CC2" w:rsidP="000D33EB">
            <w:pPr>
              <w:spacing w:before="100" w:beforeAutospacing="1" w:after="100" w:afterAutospacing="1" w:line="216" w:lineRule="atLeast"/>
              <w:jc w:val="center"/>
              <w:rPr>
                <w:rFonts w:ascii="Verdana" w:eastAsia="Times New Roman" w:hAnsi="Verdana"/>
                <w:sz w:val="20"/>
                <w:szCs w:val="20"/>
                <w:lang w:val="en-GB"/>
              </w:rPr>
            </w:pPr>
            <w:r w:rsidRPr="000D33EB">
              <w:rPr>
                <w:rFonts w:ascii="Verdana" w:eastAsia="Times New Roman" w:hAnsi="Verdana"/>
                <w:b/>
                <w:sz w:val="20"/>
                <w:szCs w:val="20"/>
                <w:lang w:val="en-GB"/>
              </w:rPr>
              <w:t xml:space="preserve">Contact person details </w:t>
            </w:r>
            <w:r w:rsidRPr="000D33EB">
              <w:rPr>
                <w:rFonts w:ascii="Verdana" w:eastAsia="Times New Roman" w:hAnsi="Verdana"/>
                <w:b/>
                <w:sz w:val="20"/>
                <w:szCs w:val="20"/>
                <w:lang w:val="en-GB"/>
              </w:rPr>
              <w:br/>
            </w:r>
            <w:r w:rsidRPr="000D33EB">
              <w:rPr>
                <w:rFonts w:ascii="Verdana" w:eastAsia="Times New Roman" w:hAnsi="Verdana"/>
                <w:sz w:val="20"/>
                <w:szCs w:val="20"/>
                <w:lang w:val="en-GB"/>
              </w:rPr>
              <w:t xml:space="preserve">(i.e. name, address, email address, phone number).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</w:tcBorders>
            <w:vAlign w:val="center"/>
          </w:tcPr>
          <w:p w14:paraId="259AF611" w14:textId="77777777" w:rsidR="000D33EB" w:rsidRPr="000D33EB" w:rsidRDefault="000D33EB" w:rsidP="000D33EB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sz w:val="20"/>
                <w:szCs w:val="20"/>
                <w:lang w:val="en-GB"/>
              </w:rPr>
            </w:pPr>
          </w:p>
        </w:tc>
        <w:tc>
          <w:tcPr>
            <w:tcW w:w="609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59AF612" w14:textId="77777777" w:rsidR="000D33EB" w:rsidRPr="000D33EB" w:rsidRDefault="000D33EB" w:rsidP="000D33EB">
            <w:pPr>
              <w:spacing w:after="0" w:line="240" w:lineRule="auto"/>
              <w:jc w:val="center"/>
              <w:rPr>
                <w:rFonts w:ascii="Verdana" w:eastAsia="Times New Roman" w:hAnsi="Verdana"/>
                <w:sz w:val="20"/>
                <w:szCs w:val="20"/>
                <w:lang w:val="en-GB"/>
              </w:rPr>
            </w:pPr>
          </w:p>
          <w:p w14:paraId="259AF613" w14:textId="77777777" w:rsidR="000D33EB" w:rsidRPr="000D33EB" w:rsidRDefault="000D33EB" w:rsidP="000D33EB">
            <w:pPr>
              <w:spacing w:after="0" w:line="240" w:lineRule="auto"/>
              <w:jc w:val="center"/>
              <w:rPr>
                <w:rFonts w:ascii="Verdana" w:eastAsia="Times New Roman" w:hAnsi="Verdana"/>
                <w:sz w:val="20"/>
                <w:szCs w:val="20"/>
                <w:lang w:val="en-GB"/>
              </w:rPr>
            </w:pPr>
          </w:p>
          <w:p w14:paraId="259AF614" w14:textId="77777777" w:rsidR="000D33EB" w:rsidRPr="000D33EB" w:rsidRDefault="000D33EB" w:rsidP="000D33EB">
            <w:pPr>
              <w:spacing w:after="0" w:line="240" w:lineRule="auto"/>
              <w:jc w:val="center"/>
              <w:rPr>
                <w:rFonts w:ascii="Verdana" w:eastAsia="Times New Roman" w:hAnsi="Verdana"/>
                <w:sz w:val="20"/>
                <w:szCs w:val="20"/>
                <w:lang w:val="en-GB"/>
              </w:rPr>
            </w:pPr>
          </w:p>
        </w:tc>
      </w:tr>
    </w:tbl>
    <w:p w14:paraId="259AF616" w14:textId="77777777" w:rsidR="000D33EB" w:rsidRPr="000D33EB" w:rsidRDefault="000D33EB" w:rsidP="000D33EB">
      <w:pPr>
        <w:spacing w:after="120" w:line="240" w:lineRule="auto"/>
        <w:rPr>
          <w:rFonts w:ascii="Verdana" w:eastAsia="Times New Roman" w:hAnsi="Verdana"/>
          <w:sz w:val="20"/>
          <w:szCs w:val="20"/>
          <w:lang w:val="en-GB"/>
        </w:rPr>
      </w:pPr>
    </w:p>
    <w:p w14:paraId="259AF617" w14:textId="77777777" w:rsidR="000D33EB" w:rsidRPr="000D33EB" w:rsidRDefault="007F5CC2" w:rsidP="000D33EB">
      <w:pPr>
        <w:spacing w:after="120" w:line="240" w:lineRule="auto"/>
        <w:rPr>
          <w:rFonts w:ascii="Verdana" w:eastAsia="Times New Roman" w:hAnsi="Verdana"/>
          <w:sz w:val="20"/>
          <w:szCs w:val="20"/>
          <w:lang w:val="en-GB"/>
        </w:rPr>
      </w:pPr>
      <w:r w:rsidRPr="000D33EB">
        <w:rPr>
          <w:rFonts w:ascii="Verdana" w:eastAsia="Times New Roman" w:hAnsi="Verdana"/>
          <w:b/>
          <w:sz w:val="20"/>
          <w:szCs w:val="20"/>
          <w:u w:val="single"/>
          <w:lang w:val="en-GB"/>
        </w:rPr>
        <w:t>Application details</w:t>
      </w:r>
    </w:p>
    <w:p w14:paraId="259AF618" w14:textId="77777777" w:rsidR="000D33EB" w:rsidRPr="000D33EB" w:rsidRDefault="007F5CC2" w:rsidP="000D33EB">
      <w:pPr>
        <w:spacing w:after="240" w:line="240" w:lineRule="auto"/>
        <w:jc w:val="both"/>
        <w:rPr>
          <w:rFonts w:ascii="Verdana" w:eastAsia="Times New Roman" w:hAnsi="Verdana"/>
          <w:sz w:val="20"/>
          <w:szCs w:val="20"/>
          <w:lang w:val="en-GB"/>
        </w:rPr>
      </w:pPr>
      <w:r w:rsidRPr="000D33EB">
        <w:rPr>
          <w:rFonts w:ascii="Verdana" w:eastAsia="Times New Roman" w:hAnsi="Verdana"/>
          <w:sz w:val="20"/>
          <w:szCs w:val="20"/>
          <w:lang w:val="en-GB"/>
        </w:rPr>
        <w:t>This letter of intent (LoI)</w:t>
      </w:r>
      <w:r w:rsidR="00120E4A">
        <w:rPr>
          <w:rFonts w:ascii="Verdana" w:eastAsia="Times New Roman" w:hAnsi="Verdana"/>
          <w:sz w:val="20"/>
          <w:szCs w:val="20"/>
          <w:lang w:val="en-GB"/>
        </w:rPr>
        <w:t xml:space="preserve"> </w:t>
      </w:r>
      <w:r w:rsidRPr="000D33EB">
        <w:rPr>
          <w:rFonts w:ascii="Verdana" w:eastAsia="Times New Roman" w:hAnsi="Verdana"/>
          <w:sz w:val="20"/>
          <w:szCs w:val="20"/>
          <w:lang w:val="en-GB"/>
        </w:rPr>
        <w:t xml:space="preserve">for the submission of a </w:t>
      </w:r>
      <w:r w:rsidR="00120E4A">
        <w:rPr>
          <w:rFonts w:ascii="Verdana" w:eastAsia="Times New Roman" w:hAnsi="Verdana"/>
          <w:sz w:val="20"/>
          <w:szCs w:val="20"/>
          <w:lang w:val="en-GB"/>
        </w:rPr>
        <w:t>VNRA supergrouping</w:t>
      </w:r>
      <w:r w:rsidRPr="000D33EB">
        <w:rPr>
          <w:rFonts w:ascii="Verdana" w:eastAsia="Times New Roman" w:hAnsi="Verdana"/>
          <w:sz w:val="20"/>
          <w:szCs w:val="20"/>
          <w:lang w:val="en-GB"/>
        </w:rPr>
        <w:t xml:space="preserve"> concerns the following medicinal products:</w:t>
      </w:r>
    </w:p>
    <w:p w14:paraId="259AF619" w14:textId="77777777" w:rsidR="000D33EB" w:rsidRPr="000D33EB" w:rsidRDefault="000D33EB" w:rsidP="000D33EB">
      <w:pPr>
        <w:spacing w:after="240" w:line="240" w:lineRule="auto"/>
        <w:jc w:val="both"/>
        <w:rPr>
          <w:rFonts w:ascii="Verdana" w:eastAsia="Times New Roman" w:hAnsi="Verdana"/>
          <w:sz w:val="20"/>
          <w:szCs w:val="20"/>
          <w:lang w:val="en-GB"/>
        </w:rPr>
      </w:pPr>
    </w:p>
    <w:p w14:paraId="259AF61A" w14:textId="77777777" w:rsidR="000D33EB" w:rsidRPr="000D33EB" w:rsidRDefault="007F5CC2" w:rsidP="000D33EB">
      <w:pPr>
        <w:numPr>
          <w:ilvl w:val="0"/>
          <w:numId w:val="40"/>
        </w:numPr>
        <w:spacing w:after="120" w:line="240" w:lineRule="auto"/>
        <w:jc w:val="both"/>
        <w:rPr>
          <w:rFonts w:ascii="Verdana" w:eastAsia="Times New Roman" w:hAnsi="Verdana"/>
          <w:b/>
          <w:i/>
          <w:sz w:val="20"/>
          <w:szCs w:val="20"/>
          <w:lang w:val="en-GB"/>
        </w:rPr>
      </w:pPr>
      <w:r w:rsidRPr="000D33EB">
        <w:rPr>
          <w:rFonts w:ascii="Verdana" w:eastAsia="Times New Roman" w:hAnsi="Verdana"/>
          <w:b/>
          <w:i/>
          <w:sz w:val="20"/>
          <w:szCs w:val="20"/>
          <w:lang w:val="en-GB"/>
        </w:rPr>
        <w:t>List of marketing authorisations concerned:</w:t>
      </w:r>
    </w:p>
    <w:p w14:paraId="259AF61B" w14:textId="77777777" w:rsidR="000D33EB" w:rsidRPr="000D33EB" w:rsidRDefault="007F5CC2" w:rsidP="000D33EB">
      <w:pPr>
        <w:spacing w:after="120" w:line="240" w:lineRule="auto"/>
        <w:jc w:val="both"/>
        <w:rPr>
          <w:rFonts w:ascii="Verdana" w:eastAsia="Times New Roman" w:hAnsi="Verdana"/>
          <w:b/>
          <w:i/>
          <w:color w:val="006666"/>
          <w:sz w:val="20"/>
          <w:szCs w:val="20"/>
          <w:lang w:val="en-GB"/>
        </w:rPr>
      </w:pPr>
      <w:r w:rsidRPr="000D33EB">
        <w:rPr>
          <w:rFonts w:ascii="Verdana" w:eastAsia="Times New Roman" w:hAnsi="Verdana"/>
          <w:b/>
          <w:i/>
          <w:color w:val="006666"/>
          <w:sz w:val="20"/>
          <w:szCs w:val="20"/>
          <w:lang w:val="en-GB"/>
        </w:rPr>
        <w:t>MR/DC authorised produc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0"/>
        <w:gridCol w:w="1955"/>
        <w:gridCol w:w="1433"/>
        <w:gridCol w:w="1910"/>
        <w:gridCol w:w="1712"/>
      </w:tblGrid>
      <w:tr w:rsidR="00EF41D0" w14:paraId="259AF621" w14:textId="77777777" w:rsidTr="00353301">
        <w:tc>
          <w:tcPr>
            <w:tcW w:w="2093" w:type="dxa"/>
            <w:vAlign w:val="center"/>
          </w:tcPr>
          <w:p w14:paraId="259AF61C" w14:textId="77777777" w:rsidR="000D33EB" w:rsidRPr="000D33EB" w:rsidRDefault="007F5CC2" w:rsidP="000D33EB">
            <w:pPr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  <w:r w:rsidRPr="000D33EB"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  <w:t xml:space="preserve">Product (trade name) </w:t>
            </w:r>
          </w:p>
        </w:tc>
        <w:tc>
          <w:tcPr>
            <w:tcW w:w="1984" w:type="dxa"/>
            <w:vAlign w:val="center"/>
          </w:tcPr>
          <w:p w14:paraId="259AF61D" w14:textId="77777777" w:rsidR="000D33EB" w:rsidRPr="000D33EB" w:rsidRDefault="007F5CC2" w:rsidP="000D33EB">
            <w:pPr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  <w:r w:rsidRPr="000D33EB"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  <w:t>Active substance</w:t>
            </w:r>
          </w:p>
        </w:tc>
        <w:tc>
          <w:tcPr>
            <w:tcW w:w="1449" w:type="dxa"/>
            <w:vAlign w:val="center"/>
          </w:tcPr>
          <w:p w14:paraId="259AF61E" w14:textId="77777777" w:rsidR="000D33EB" w:rsidRPr="000D33EB" w:rsidRDefault="007F5CC2" w:rsidP="000D33EB">
            <w:pPr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  <w:r w:rsidRPr="000D33EB"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  <w:t>Member State</w:t>
            </w:r>
          </w:p>
        </w:tc>
        <w:tc>
          <w:tcPr>
            <w:tcW w:w="1953" w:type="dxa"/>
            <w:vAlign w:val="center"/>
          </w:tcPr>
          <w:p w14:paraId="259AF61F" w14:textId="77777777" w:rsidR="000D33EB" w:rsidRPr="000D33EB" w:rsidRDefault="007F5CC2" w:rsidP="000D33EB">
            <w:pPr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  <w:r w:rsidRPr="000D33EB"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  <w:t>MA holder name</w:t>
            </w:r>
          </w:p>
        </w:tc>
        <w:tc>
          <w:tcPr>
            <w:tcW w:w="1733" w:type="dxa"/>
            <w:vAlign w:val="center"/>
          </w:tcPr>
          <w:p w14:paraId="259AF620" w14:textId="77777777" w:rsidR="000D33EB" w:rsidRPr="000D33EB" w:rsidRDefault="007F5CC2" w:rsidP="000D33EB">
            <w:pPr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  <w:r w:rsidRPr="000D33EB"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  <w:t>MRP/DCP no.</w:t>
            </w:r>
            <w:r>
              <w:rPr>
                <w:rFonts w:ascii="Verdana" w:eastAsia="Times New Roman" w:hAnsi="Verdana"/>
                <w:b/>
                <w:color w:val="006600"/>
                <w:sz w:val="18"/>
                <w:szCs w:val="18"/>
                <w:vertAlign w:val="superscript"/>
                <w:lang w:val="en-GB"/>
              </w:rPr>
              <w:footnoteReference w:id="1"/>
            </w:r>
            <w:r w:rsidRPr="000D33EB"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  <w:t xml:space="preserve"> &amp; MA number</w:t>
            </w:r>
          </w:p>
        </w:tc>
      </w:tr>
      <w:tr w:rsidR="00EF41D0" w14:paraId="259AF627" w14:textId="77777777" w:rsidTr="00353301">
        <w:tc>
          <w:tcPr>
            <w:tcW w:w="2093" w:type="dxa"/>
            <w:vAlign w:val="center"/>
          </w:tcPr>
          <w:p w14:paraId="259AF622" w14:textId="77777777" w:rsidR="000D33EB" w:rsidRPr="000D33EB" w:rsidRDefault="000D33EB" w:rsidP="000D33EB">
            <w:pPr>
              <w:spacing w:before="60" w:after="60" w:line="240" w:lineRule="auto"/>
              <w:rPr>
                <w:rFonts w:ascii="Verdana" w:eastAsia="Times New Roman" w:hAnsi="Verdana"/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  <w:vAlign w:val="center"/>
          </w:tcPr>
          <w:p w14:paraId="259AF623" w14:textId="77777777" w:rsidR="000D33EB" w:rsidRPr="000D33EB" w:rsidRDefault="000D33EB" w:rsidP="000D33EB">
            <w:pPr>
              <w:spacing w:before="60" w:after="60" w:line="240" w:lineRule="auto"/>
              <w:rPr>
                <w:rFonts w:ascii="Verdana" w:eastAsia="Times New Roman" w:hAnsi="Verdana"/>
                <w:sz w:val="18"/>
                <w:szCs w:val="18"/>
                <w:lang w:val="en-GB"/>
              </w:rPr>
            </w:pPr>
          </w:p>
        </w:tc>
        <w:tc>
          <w:tcPr>
            <w:tcW w:w="1449" w:type="dxa"/>
            <w:vAlign w:val="center"/>
          </w:tcPr>
          <w:p w14:paraId="259AF624" w14:textId="77777777" w:rsidR="000D33EB" w:rsidRPr="000D33EB" w:rsidRDefault="000D33EB" w:rsidP="000D33EB">
            <w:pPr>
              <w:spacing w:before="60" w:after="60" w:line="240" w:lineRule="auto"/>
              <w:rPr>
                <w:rFonts w:ascii="Verdana" w:eastAsia="Times New Roman" w:hAnsi="Verdana"/>
                <w:sz w:val="18"/>
                <w:szCs w:val="18"/>
                <w:lang w:val="en-GB"/>
              </w:rPr>
            </w:pPr>
          </w:p>
        </w:tc>
        <w:tc>
          <w:tcPr>
            <w:tcW w:w="1953" w:type="dxa"/>
            <w:vAlign w:val="center"/>
          </w:tcPr>
          <w:p w14:paraId="259AF625" w14:textId="77777777" w:rsidR="000D33EB" w:rsidRPr="000D33EB" w:rsidRDefault="000D33EB" w:rsidP="000D33EB">
            <w:pPr>
              <w:spacing w:before="60" w:after="60" w:line="240" w:lineRule="auto"/>
              <w:rPr>
                <w:rFonts w:ascii="Verdana" w:eastAsia="Times New Roman" w:hAnsi="Verdana"/>
                <w:sz w:val="18"/>
                <w:szCs w:val="18"/>
                <w:lang w:val="en-GB"/>
              </w:rPr>
            </w:pPr>
          </w:p>
        </w:tc>
        <w:tc>
          <w:tcPr>
            <w:tcW w:w="1733" w:type="dxa"/>
            <w:vAlign w:val="center"/>
          </w:tcPr>
          <w:p w14:paraId="259AF626" w14:textId="77777777" w:rsidR="000D33EB" w:rsidRPr="000D33EB" w:rsidRDefault="000D33EB" w:rsidP="000D33EB">
            <w:pPr>
              <w:spacing w:before="60" w:after="60" w:line="240" w:lineRule="auto"/>
              <w:rPr>
                <w:rFonts w:ascii="Verdana" w:eastAsia="Times New Roman" w:hAnsi="Verdana"/>
                <w:sz w:val="18"/>
                <w:szCs w:val="18"/>
                <w:lang w:val="en-GB"/>
              </w:rPr>
            </w:pPr>
          </w:p>
        </w:tc>
      </w:tr>
      <w:tr w:rsidR="00EF41D0" w14:paraId="259AF62D" w14:textId="77777777" w:rsidTr="00353301">
        <w:tc>
          <w:tcPr>
            <w:tcW w:w="2093" w:type="dxa"/>
            <w:vAlign w:val="center"/>
          </w:tcPr>
          <w:p w14:paraId="259AF628" w14:textId="77777777" w:rsidR="000D33EB" w:rsidRPr="000D33EB" w:rsidRDefault="000D33EB" w:rsidP="000D33EB">
            <w:pPr>
              <w:spacing w:before="60" w:after="60" w:line="240" w:lineRule="auto"/>
              <w:rPr>
                <w:rFonts w:ascii="Verdana" w:eastAsia="Times New Roman" w:hAnsi="Verdana"/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  <w:vAlign w:val="center"/>
          </w:tcPr>
          <w:p w14:paraId="259AF629" w14:textId="77777777" w:rsidR="000D33EB" w:rsidRPr="000D33EB" w:rsidRDefault="000D33EB" w:rsidP="000D33EB">
            <w:pPr>
              <w:spacing w:before="60" w:after="60" w:line="240" w:lineRule="auto"/>
              <w:rPr>
                <w:rFonts w:ascii="Verdana" w:eastAsia="Times New Roman" w:hAnsi="Verdana"/>
                <w:sz w:val="18"/>
                <w:szCs w:val="18"/>
                <w:lang w:val="en-GB"/>
              </w:rPr>
            </w:pPr>
          </w:p>
        </w:tc>
        <w:tc>
          <w:tcPr>
            <w:tcW w:w="1449" w:type="dxa"/>
            <w:vAlign w:val="center"/>
          </w:tcPr>
          <w:p w14:paraId="259AF62A" w14:textId="77777777" w:rsidR="000D33EB" w:rsidRPr="000D33EB" w:rsidRDefault="000D33EB" w:rsidP="000D33EB">
            <w:pPr>
              <w:spacing w:before="60" w:after="60" w:line="240" w:lineRule="auto"/>
              <w:rPr>
                <w:rFonts w:ascii="Verdana" w:eastAsia="Times New Roman" w:hAnsi="Verdana"/>
                <w:sz w:val="18"/>
                <w:szCs w:val="18"/>
                <w:lang w:val="en-GB"/>
              </w:rPr>
            </w:pPr>
          </w:p>
        </w:tc>
        <w:tc>
          <w:tcPr>
            <w:tcW w:w="1953" w:type="dxa"/>
            <w:vAlign w:val="center"/>
          </w:tcPr>
          <w:p w14:paraId="259AF62B" w14:textId="77777777" w:rsidR="000D33EB" w:rsidRPr="000D33EB" w:rsidRDefault="000D33EB" w:rsidP="000D33EB">
            <w:pPr>
              <w:spacing w:before="60" w:after="60" w:line="240" w:lineRule="auto"/>
              <w:rPr>
                <w:rFonts w:ascii="Verdana" w:eastAsia="Times New Roman" w:hAnsi="Verdana"/>
                <w:sz w:val="18"/>
                <w:szCs w:val="18"/>
                <w:lang w:val="en-GB"/>
              </w:rPr>
            </w:pPr>
          </w:p>
        </w:tc>
        <w:tc>
          <w:tcPr>
            <w:tcW w:w="1733" w:type="dxa"/>
            <w:vAlign w:val="center"/>
          </w:tcPr>
          <w:p w14:paraId="259AF62C" w14:textId="77777777" w:rsidR="000D33EB" w:rsidRPr="000D33EB" w:rsidRDefault="000D33EB" w:rsidP="000D33EB">
            <w:pPr>
              <w:spacing w:before="60" w:after="60" w:line="240" w:lineRule="auto"/>
              <w:rPr>
                <w:rFonts w:ascii="Verdana" w:eastAsia="Times New Roman" w:hAnsi="Verdana"/>
                <w:sz w:val="18"/>
                <w:szCs w:val="18"/>
                <w:lang w:val="en-GB"/>
              </w:rPr>
            </w:pPr>
          </w:p>
        </w:tc>
      </w:tr>
    </w:tbl>
    <w:p w14:paraId="259AF62E" w14:textId="77777777" w:rsidR="000D33EB" w:rsidRPr="000D33EB" w:rsidRDefault="000D33EB" w:rsidP="000D33EB">
      <w:pPr>
        <w:spacing w:after="0" w:line="240" w:lineRule="auto"/>
        <w:jc w:val="both"/>
        <w:rPr>
          <w:rFonts w:ascii="Verdana" w:eastAsia="Times New Roman" w:hAnsi="Verdana" w:cs="Arial"/>
          <w:sz w:val="20"/>
          <w:szCs w:val="20"/>
          <w:lang w:val="en-GB"/>
        </w:rPr>
      </w:pPr>
    </w:p>
    <w:p w14:paraId="259AF62F" w14:textId="77777777" w:rsidR="000D33EB" w:rsidRPr="000D33EB" w:rsidRDefault="007F5CC2" w:rsidP="000D33EB">
      <w:pPr>
        <w:keepNext/>
        <w:keepLines/>
        <w:spacing w:after="120" w:line="240" w:lineRule="auto"/>
        <w:jc w:val="both"/>
        <w:rPr>
          <w:rFonts w:ascii="Verdana" w:eastAsia="Times New Roman" w:hAnsi="Verdana"/>
          <w:b/>
          <w:i/>
          <w:color w:val="660066"/>
          <w:sz w:val="20"/>
          <w:szCs w:val="20"/>
          <w:lang w:val="en-GB"/>
        </w:rPr>
      </w:pPr>
      <w:r w:rsidRPr="000D33EB">
        <w:rPr>
          <w:rFonts w:ascii="Verdana" w:eastAsia="Times New Roman" w:hAnsi="Verdana"/>
          <w:b/>
          <w:i/>
          <w:color w:val="660066"/>
          <w:sz w:val="20"/>
          <w:szCs w:val="20"/>
          <w:lang w:val="en-GB"/>
        </w:rPr>
        <w:t>Nationally authorised products 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3"/>
        <w:gridCol w:w="1956"/>
        <w:gridCol w:w="1433"/>
        <w:gridCol w:w="1912"/>
        <w:gridCol w:w="1706"/>
      </w:tblGrid>
      <w:tr w:rsidR="00EF41D0" w14:paraId="259AF635" w14:textId="77777777" w:rsidTr="00353301">
        <w:tc>
          <w:tcPr>
            <w:tcW w:w="2093" w:type="dxa"/>
            <w:vAlign w:val="center"/>
          </w:tcPr>
          <w:p w14:paraId="259AF630" w14:textId="77777777" w:rsidR="000D33EB" w:rsidRPr="000D33EB" w:rsidRDefault="007F5CC2" w:rsidP="000D33EB">
            <w:pPr>
              <w:keepNext/>
              <w:keepLines/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  <w:r w:rsidRPr="000D33EB"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  <w:t xml:space="preserve">Product (trade name) </w:t>
            </w:r>
          </w:p>
        </w:tc>
        <w:tc>
          <w:tcPr>
            <w:tcW w:w="1984" w:type="dxa"/>
            <w:vAlign w:val="center"/>
          </w:tcPr>
          <w:p w14:paraId="259AF631" w14:textId="77777777" w:rsidR="000D33EB" w:rsidRPr="000D33EB" w:rsidRDefault="007F5CC2" w:rsidP="000D33EB">
            <w:pPr>
              <w:keepNext/>
              <w:keepLines/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  <w:r w:rsidRPr="000D33EB"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  <w:t>Active substance</w:t>
            </w:r>
          </w:p>
        </w:tc>
        <w:tc>
          <w:tcPr>
            <w:tcW w:w="1449" w:type="dxa"/>
            <w:vAlign w:val="center"/>
          </w:tcPr>
          <w:p w14:paraId="259AF632" w14:textId="77777777" w:rsidR="000D33EB" w:rsidRPr="000D33EB" w:rsidRDefault="007F5CC2" w:rsidP="000D33EB">
            <w:pPr>
              <w:keepNext/>
              <w:keepLines/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  <w:r w:rsidRPr="000D33EB"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  <w:t>Member State</w:t>
            </w:r>
          </w:p>
        </w:tc>
        <w:tc>
          <w:tcPr>
            <w:tcW w:w="1953" w:type="dxa"/>
            <w:vAlign w:val="center"/>
          </w:tcPr>
          <w:p w14:paraId="259AF633" w14:textId="77777777" w:rsidR="000D33EB" w:rsidRPr="000D33EB" w:rsidRDefault="007F5CC2" w:rsidP="000D33EB">
            <w:pPr>
              <w:keepNext/>
              <w:keepLines/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  <w:r w:rsidRPr="000D33EB"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  <w:t>MA holder name</w:t>
            </w:r>
          </w:p>
        </w:tc>
        <w:tc>
          <w:tcPr>
            <w:tcW w:w="1733" w:type="dxa"/>
            <w:vAlign w:val="center"/>
          </w:tcPr>
          <w:p w14:paraId="259AF634" w14:textId="77777777" w:rsidR="000D33EB" w:rsidRPr="000D33EB" w:rsidRDefault="007F5CC2" w:rsidP="000D33EB">
            <w:pPr>
              <w:keepNext/>
              <w:keepLines/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  <w:r w:rsidRPr="000D33EB"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  <w:t>MA number</w:t>
            </w:r>
          </w:p>
        </w:tc>
      </w:tr>
      <w:tr w:rsidR="00EF41D0" w14:paraId="259AF63B" w14:textId="77777777" w:rsidTr="00353301">
        <w:tc>
          <w:tcPr>
            <w:tcW w:w="2093" w:type="dxa"/>
            <w:vAlign w:val="center"/>
          </w:tcPr>
          <w:p w14:paraId="259AF636" w14:textId="77777777" w:rsidR="000D33EB" w:rsidRPr="000D33EB" w:rsidRDefault="000D33EB" w:rsidP="000D33EB">
            <w:pPr>
              <w:keepNext/>
              <w:keepLines/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  <w:vAlign w:val="center"/>
          </w:tcPr>
          <w:p w14:paraId="259AF637" w14:textId="77777777" w:rsidR="000D33EB" w:rsidRPr="000D33EB" w:rsidRDefault="000D33EB" w:rsidP="000D33EB">
            <w:pPr>
              <w:keepNext/>
              <w:keepLines/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</w:p>
        </w:tc>
        <w:tc>
          <w:tcPr>
            <w:tcW w:w="1449" w:type="dxa"/>
            <w:vAlign w:val="center"/>
          </w:tcPr>
          <w:p w14:paraId="259AF638" w14:textId="77777777" w:rsidR="000D33EB" w:rsidRPr="000D33EB" w:rsidRDefault="000D33EB" w:rsidP="000D33EB">
            <w:pPr>
              <w:keepNext/>
              <w:keepLines/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</w:p>
        </w:tc>
        <w:tc>
          <w:tcPr>
            <w:tcW w:w="1953" w:type="dxa"/>
            <w:vAlign w:val="center"/>
          </w:tcPr>
          <w:p w14:paraId="259AF639" w14:textId="77777777" w:rsidR="000D33EB" w:rsidRPr="000D33EB" w:rsidRDefault="000D33EB" w:rsidP="000D33EB">
            <w:pPr>
              <w:keepNext/>
              <w:keepLines/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</w:p>
        </w:tc>
        <w:tc>
          <w:tcPr>
            <w:tcW w:w="1733" w:type="dxa"/>
            <w:vAlign w:val="center"/>
          </w:tcPr>
          <w:p w14:paraId="259AF63A" w14:textId="77777777" w:rsidR="000D33EB" w:rsidRPr="000D33EB" w:rsidRDefault="000D33EB" w:rsidP="000D33EB">
            <w:pPr>
              <w:keepNext/>
              <w:keepLines/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</w:p>
        </w:tc>
      </w:tr>
      <w:tr w:rsidR="00EF41D0" w14:paraId="259AF641" w14:textId="77777777" w:rsidTr="00353301">
        <w:tc>
          <w:tcPr>
            <w:tcW w:w="2093" w:type="dxa"/>
            <w:vAlign w:val="center"/>
          </w:tcPr>
          <w:p w14:paraId="259AF63C" w14:textId="77777777" w:rsidR="000D33EB" w:rsidRPr="000D33EB" w:rsidRDefault="000D33EB" w:rsidP="000D33EB">
            <w:pPr>
              <w:keepNext/>
              <w:keepLines/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  <w:vAlign w:val="center"/>
          </w:tcPr>
          <w:p w14:paraId="259AF63D" w14:textId="77777777" w:rsidR="000D33EB" w:rsidRPr="000D33EB" w:rsidRDefault="000D33EB" w:rsidP="000D33EB">
            <w:pPr>
              <w:keepNext/>
              <w:keepLines/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</w:p>
        </w:tc>
        <w:tc>
          <w:tcPr>
            <w:tcW w:w="1449" w:type="dxa"/>
            <w:vAlign w:val="center"/>
          </w:tcPr>
          <w:p w14:paraId="259AF63E" w14:textId="77777777" w:rsidR="000D33EB" w:rsidRPr="000D33EB" w:rsidRDefault="000D33EB" w:rsidP="000D33EB">
            <w:pPr>
              <w:keepNext/>
              <w:keepLines/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</w:p>
        </w:tc>
        <w:tc>
          <w:tcPr>
            <w:tcW w:w="1953" w:type="dxa"/>
            <w:vAlign w:val="center"/>
          </w:tcPr>
          <w:p w14:paraId="259AF63F" w14:textId="77777777" w:rsidR="000D33EB" w:rsidRPr="000D33EB" w:rsidRDefault="000D33EB" w:rsidP="000D33EB">
            <w:pPr>
              <w:keepNext/>
              <w:keepLines/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</w:p>
        </w:tc>
        <w:tc>
          <w:tcPr>
            <w:tcW w:w="1733" w:type="dxa"/>
            <w:vAlign w:val="center"/>
          </w:tcPr>
          <w:p w14:paraId="259AF640" w14:textId="77777777" w:rsidR="000D33EB" w:rsidRPr="000D33EB" w:rsidRDefault="000D33EB" w:rsidP="000D33EB">
            <w:pPr>
              <w:keepNext/>
              <w:keepLines/>
              <w:spacing w:before="60" w:after="60" w:line="240" w:lineRule="auto"/>
              <w:rPr>
                <w:rFonts w:ascii="Verdana" w:eastAsia="Times New Roman" w:hAnsi="Verdana"/>
                <w:b/>
                <w:sz w:val="18"/>
                <w:szCs w:val="18"/>
                <w:lang w:val="en-GB"/>
              </w:rPr>
            </w:pPr>
          </w:p>
        </w:tc>
      </w:tr>
    </w:tbl>
    <w:p w14:paraId="259AF642" w14:textId="77777777" w:rsidR="000D33EB" w:rsidRPr="000D33EB" w:rsidRDefault="000D33EB" w:rsidP="000D33EB">
      <w:pPr>
        <w:spacing w:after="0" w:line="240" w:lineRule="auto"/>
        <w:jc w:val="both"/>
        <w:rPr>
          <w:rFonts w:ascii="Verdana" w:eastAsia="Times New Roman" w:hAnsi="Verdana" w:cs="Arial"/>
          <w:sz w:val="20"/>
          <w:szCs w:val="20"/>
          <w:lang w:val="en-GB"/>
        </w:rPr>
      </w:pPr>
    </w:p>
    <w:p w14:paraId="259AF643" w14:textId="77777777" w:rsidR="000D33EB" w:rsidRDefault="000D33EB" w:rsidP="000D33EB">
      <w:pPr>
        <w:spacing w:after="0" w:line="240" w:lineRule="auto"/>
        <w:jc w:val="both"/>
        <w:rPr>
          <w:rFonts w:ascii="Verdana" w:eastAsia="Times New Roman" w:hAnsi="Verdana" w:cs="Arial"/>
          <w:sz w:val="20"/>
          <w:szCs w:val="20"/>
          <w:lang w:val="en-GB"/>
        </w:rPr>
      </w:pPr>
    </w:p>
    <w:p w14:paraId="259AF644" w14:textId="77777777" w:rsidR="006349C2" w:rsidRDefault="006349C2" w:rsidP="000D33EB">
      <w:pPr>
        <w:spacing w:after="0" w:line="240" w:lineRule="auto"/>
        <w:jc w:val="both"/>
        <w:rPr>
          <w:rFonts w:ascii="Verdana" w:eastAsia="Times New Roman" w:hAnsi="Verdana" w:cs="Arial"/>
          <w:sz w:val="20"/>
          <w:szCs w:val="20"/>
          <w:lang w:val="en-GB"/>
        </w:rPr>
      </w:pPr>
    </w:p>
    <w:p w14:paraId="259AF645" w14:textId="77777777" w:rsidR="006349C2" w:rsidRDefault="006349C2" w:rsidP="000D33EB">
      <w:pPr>
        <w:spacing w:after="0" w:line="240" w:lineRule="auto"/>
        <w:jc w:val="both"/>
        <w:rPr>
          <w:rFonts w:ascii="Verdana" w:eastAsia="Times New Roman" w:hAnsi="Verdana" w:cs="Arial"/>
          <w:sz w:val="20"/>
          <w:szCs w:val="20"/>
          <w:lang w:val="en-GB"/>
        </w:rPr>
      </w:pPr>
    </w:p>
    <w:p w14:paraId="259AF646" w14:textId="77777777" w:rsidR="006349C2" w:rsidRPr="000D33EB" w:rsidRDefault="006349C2" w:rsidP="000D33EB">
      <w:pPr>
        <w:spacing w:after="0" w:line="240" w:lineRule="auto"/>
        <w:jc w:val="both"/>
        <w:rPr>
          <w:rFonts w:ascii="Verdana" w:eastAsia="Times New Roman" w:hAnsi="Verdana" w:cs="Arial"/>
          <w:sz w:val="20"/>
          <w:szCs w:val="20"/>
          <w:lang w:val="en-GB"/>
        </w:rPr>
      </w:pPr>
    </w:p>
    <w:p w14:paraId="259AF647" w14:textId="77777777" w:rsidR="000D33EB" w:rsidRPr="000D33EB" w:rsidRDefault="007F5CC2" w:rsidP="000D33EB">
      <w:pPr>
        <w:numPr>
          <w:ilvl w:val="0"/>
          <w:numId w:val="40"/>
        </w:numPr>
        <w:spacing w:after="120" w:line="240" w:lineRule="auto"/>
        <w:jc w:val="both"/>
        <w:rPr>
          <w:rFonts w:ascii="Verdana" w:eastAsia="Times New Roman" w:hAnsi="Verdana"/>
          <w:b/>
          <w:i/>
          <w:sz w:val="20"/>
          <w:szCs w:val="20"/>
          <w:lang w:val="en-GB"/>
        </w:rPr>
      </w:pPr>
      <w:r w:rsidRPr="000D33EB">
        <w:rPr>
          <w:rFonts w:ascii="Verdana" w:eastAsia="Times New Roman" w:hAnsi="Verdana"/>
          <w:b/>
          <w:i/>
          <w:sz w:val="20"/>
          <w:szCs w:val="20"/>
          <w:lang w:val="en-GB"/>
        </w:rPr>
        <w:lastRenderedPageBreak/>
        <w:t>Description of the changes</w:t>
      </w:r>
    </w:p>
    <w:p w14:paraId="259AF648" w14:textId="77777777" w:rsidR="000D33EB" w:rsidRPr="000D33EB" w:rsidRDefault="007F5CC2" w:rsidP="000D33EB">
      <w:pPr>
        <w:spacing w:after="120" w:line="240" w:lineRule="auto"/>
        <w:jc w:val="both"/>
        <w:rPr>
          <w:rFonts w:ascii="Verdana" w:eastAsia="Times New Roman" w:hAnsi="Verdana"/>
          <w:sz w:val="20"/>
          <w:szCs w:val="20"/>
          <w:lang w:val="en-GB"/>
        </w:rPr>
      </w:pPr>
      <w:r w:rsidRPr="000D33EB">
        <w:rPr>
          <w:rFonts w:ascii="Verdana" w:eastAsia="Times New Roman" w:hAnsi="Verdana"/>
          <w:sz w:val="20"/>
          <w:szCs w:val="20"/>
          <w:lang w:val="en-GB"/>
        </w:rPr>
        <w:t xml:space="preserve">The following variation(s) are intended to be part of the </w:t>
      </w:r>
      <w:r w:rsidR="00120E4A">
        <w:rPr>
          <w:rFonts w:ascii="Verdana" w:eastAsia="Times New Roman" w:hAnsi="Verdana"/>
          <w:sz w:val="20"/>
          <w:szCs w:val="20"/>
          <w:lang w:val="en-GB"/>
        </w:rPr>
        <w:t>supergrouping</w:t>
      </w:r>
      <w:r w:rsidRPr="000D33EB">
        <w:rPr>
          <w:rFonts w:ascii="Verdana" w:eastAsia="Times New Roman" w:hAnsi="Verdana"/>
          <w:sz w:val="20"/>
          <w:szCs w:val="20"/>
          <w:lang w:val="en-GB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4819"/>
      </w:tblGrid>
      <w:tr w:rsidR="00EF41D0" w14:paraId="259AF64B" w14:textId="77777777" w:rsidTr="00353301">
        <w:tc>
          <w:tcPr>
            <w:tcW w:w="2660" w:type="dxa"/>
            <w:vAlign w:val="center"/>
          </w:tcPr>
          <w:p w14:paraId="259AF649" w14:textId="77777777" w:rsidR="000D33EB" w:rsidRPr="000D33EB" w:rsidRDefault="007F5CC2" w:rsidP="000D33EB">
            <w:pPr>
              <w:spacing w:after="120" w:line="240" w:lineRule="auto"/>
              <w:rPr>
                <w:rFonts w:ascii="Verdana" w:eastAsia="Times New Roman" w:hAnsi="Verdana"/>
                <w:sz w:val="20"/>
                <w:szCs w:val="20"/>
                <w:lang w:val="en-GB"/>
              </w:rPr>
            </w:pPr>
            <w:r w:rsidRPr="000D33EB">
              <w:rPr>
                <w:rFonts w:ascii="Verdana" w:eastAsia="Times New Roman" w:hAnsi="Verdana"/>
                <w:b/>
                <w:noProof/>
                <w:sz w:val="20"/>
                <w:szCs w:val="20"/>
                <w:lang w:val="en-GB"/>
              </w:rPr>
              <w:t xml:space="preserve">Number as in the </w:t>
            </w:r>
            <w:r w:rsidR="00120E4A">
              <w:rPr>
                <w:rFonts w:ascii="Verdana" w:eastAsia="Times New Roman" w:hAnsi="Verdana"/>
                <w:b/>
                <w:noProof/>
                <w:sz w:val="20"/>
                <w:szCs w:val="20"/>
                <w:lang w:val="en-GB"/>
              </w:rPr>
              <w:t>Implementing Regulation (EU) 2021/17</w:t>
            </w:r>
          </w:p>
        </w:tc>
        <w:tc>
          <w:tcPr>
            <w:tcW w:w="4819" w:type="dxa"/>
            <w:vAlign w:val="center"/>
          </w:tcPr>
          <w:p w14:paraId="259AF64A" w14:textId="77777777" w:rsidR="000D33EB" w:rsidRPr="000D33EB" w:rsidRDefault="007F5CC2" w:rsidP="000D33EB">
            <w:pPr>
              <w:spacing w:after="120" w:line="240" w:lineRule="auto"/>
              <w:rPr>
                <w:rFonts w:ascii="Verdana" w:eastAsia="Times New Roman" w:hAnsi="Verdana"/>
                <w:sz w:val="20"/>
                <w:szCs w:val="20"/>
                <w:lang w:val="en-GB"/>
              </w:rPr>
            </w:pPr>
            <w:r w:rsidRPr="000D33EB">
              <w:rPr>
                <w:rFonts w:ascii="Verdana" w:eastAsia="Times New Roman" w:hAnsi="Verdana"/>
                <w:b/>
                <w:sz w:val="20"/>
                <w:szCs w:val="20"/>
                <w:lang w:val="en-GB"/>
              </w:rPr>
              <w:t xml:space="preserve">Title of variation as in the </w:t>
            </w:r>
            <w:r w:rsidR="00D1133B">
              <w:rPr>
                <w:rFonts w:ascii="Verdana" w:eastAsia="Times New Roman" w:hAnsi="Verdana"/>
                <w:b/>
                <w:noProof/>
                <w:sz w:val="20"/>
                <w:szCs w:val="20"/>
                <w:lang w:val="en-GB"/>
              </w:rPr>
              <w:t>Implementing Regulation (EU) 2021/17</w:t>
            </w:r>
          </w:p>
        </w:tc>
      </w:tr>
      <w:tr w:rsidR="00EF41D0" w14:paraId="259AF64E" w14:textId="77777777" w:rsidTr="00353301">
        <w:tc>
          <w:tcPr>
            <w:tcW w:w="2660" w:type="dxa"/>
            <w:vAlign w:val="center"/>
          </w:tcPr>
          <w:p w14:paraId="259AF64C" w14:textId="77777777" w:rsidR="000D33EB" w:rsidRPr="000D33EB" w:rsidRDefault="000D33EB" w:rsidP="000D33EB">
            <w:pPr>
              <w:spacing w:after="120" w:line="240" w:lineRule="auto"/>
              <w:rPr>
                <w:rFonts w:ascii="Verdana" w:eastAsia="Times New Roman" w:hAnsi="Verdana"/>
                <w:sz w:val="20"/>
                <w:szCs w:val="20"/>
                <w:lang w:val="en-GB"/>
              </w:rPr>
            </w:pPr>
          </w:p>
        </w:tc>
        <w:tc>
          <w:tcPr>
            <w:tcW w:w="4819" w:type="dxa"/>
            <w:vAlign w:val="center"/>
          </w:tcPr>
          <w:p w14:paraId="259AF64D" w14:textId="77777777" w:rsidR="000D33EB" w:rsidRPr="000D33EB" w:rsidRDefault="000D33EB" w:rsidP="000D33EB">
            <w:pPr>
              <w:spacing w:after="120" w:line="240" w:lineRule="auto"/>
              <w:rPr>
                <w:rFonts w:ascii="Verdana" w:eastAsia="Times New Roman" w:hAnsi="Verdana"/>
                <w:sz w:val="20"/>
                <w:szCs w:val="20"/>
                <w:lang w:val="en-GB"/>
              </w:rPr>
            </w:pPr>
          </w:p>
        </w:tc>
      </w:tr>
      <w:tr w:rsidR="00EF41D0" w14:paraId="259AF651" w14:textId="77777777" w:rsidTr="00353301">
        <w:tc>
          <w:tcPr>
            <w:tcW w:w="2660" w:type="dxa"/>
            <w:vAlign w:val="center"/>
          </w:tcPr>
          <w:p w14:paraId="259AF64F" w14:textId="77777777" w:rsidR="000D33EB" w:rsidRPr="000D33EB" w:rsidRDefault="000D33EB" w:rsidP="000D33EB">
            <w:pPr>
              <w:spacing w:after="120" w:line="240" w:lineRule="auto"/>
              <w:rPr>
                <w:rFonts w:ascii="Verdana" w:eastAsia="Times New Roman" w:hAnsi="Verdana"/>
                <w:sz w:val="20"/>
                <w:szCs w:val="20"/>
                <w:lang w:val="en-GB"/>
              </w:rPr>
            </w:pPr>
          </w:p>
        </w:tc>
        <w:tc>
          <w:tcPr>
            <w:tcW w:w="4819" w:type="dxa"/>
            <w:vAlign w:val="center"/>
          </w:tcPr>
          <w:p w14:paraId="259AF650" w14:textId="77777777" w:rsidR="000D33EB" w:rsidRPr="000D33EB" w:rsidRDefault="000D33EB" w:rsidP="000D33EB">
            <w:pPr>
              <w:spacing w:after="120" w:line="240" w:lineRule="auto"/>
              <w:rPr>
                <w:rFonts w:ascii="Verdana" w:eastAsia="Times New Roman" w:hAnsi="Verdana"/>
                <w:sz w:val="20"/>
                <w:szCs w:val="20"/>
                <w:lang w:val="en-GB"/>
              </w:rPr>
            </w:pPr>
          </w:p>
        </w:tc>
      </w:tr>
    </w:tbl>
    <w:p w14:paraId="259AF652" w14:textId="77777777" w:rsidR="000D33EB" w:rsidRPr="000D33EB" w:rsidRDefault="007F5CC2" w:rsidP="000D33EB">
      <w:pPr>
        <w:spacing w:after="120" w:line="240" w:lineRule="auto"/>
        <w:jc w:val="both"/>
        <w:rPr>
          <w:rFonts w:ascii="Verdana" w:eastAsia="Times New Roman" w:hAnsi="Verdana"/>
          <w:sz w:val="20"/>
          <w:szCs w:val="20"/>
          <w:lang w:val="en-GB"/>
        </w:rPr>
      </w:pPr>
      <w:r w:rsidRPr="000D33EB">
        <w:rPr>
          <w:rFonts w:ascii="Verdana" w:eastAsia="Times New Roman" w:hAnsi="Verdana"/>
          <w:sz w:val="20"/>
          <w:szCs w:val="20"/>
          <w:lang w:val="en-GB"/>
        </w:rPr>
        <w:t>&lt;See attachment&gt;*</w:t>
      </w:r>
    </w:p>
    <w:p w14:paraId="259AF653" w14:textId="77777777" w:rsidR="000D33EB" w:rsidRDefault="007F5CC2" w:rsidP="000D33EB">
      <w:pPr>
        <w:spacing w:after="120" w:line="240" w:lineRule="auto"/>
        <w:jc w:val="both"/>
        <w:rPr>
          <w:rFonts w:ascii="Verdana" w:eastAsia="Times New Roman" w:hAnsi="Verdana"/>
          <w:sz w:val="20"/>
          <w:szCs w:val="20"/>
          <w:lang w:val="en-GB"/>
        </w:rPr>
      </w:pPr>
      <w:r w:rsidRPr="000D33EB">
        <w:rPr>
          <w:rFonts w:ascii="Verdana" w:eastAsia="Times New Roman" w:hAnsi="Verdana"/>
          <w:sz w:val="20"/>
          <w:szCs w:val="20"/>
          <w:lang w:val="en-GB"/>
        </w:rPr>
        <w:t>(* If the lists are very long they can be submitted as separate attachments to the Letter of intent)</w:t>
      </w:r>
    </w:p>
    <w:p w14:paraId="259AF654" w14:textId="77777777" w:rsidR="00D1133B" w:rsidRPr="000D33EB" w:rsidRDefault="00D1133B" w:rsidP="000D33EB">
      <w:pPr>
        <w:spacing w:after="120" w:line="240" w:lineRule="auto"/>
        <w:jc w:val="both"/>
        <w:rPr>
          <w:rFonts w:ascii="Verdana" w:eastAsia="Times New Roman" w:hAnsi="Verdana"/>
          <w:sz w:val="20"/>
          <w:szCs w:val="20"/>
          <w:lang w:val="en-GB"/>
        </w:rPr>
      </w:pPr>
    </w:p>
    <w:p w14:paraId="259AF655" w14:textId="77777777" w:rsidR="000D33EB" w:rsidRPr="000D33EB" w:rsidRDefault="007F5CC2" w:rsidP="000D33EB">
      <w:pPr>
        <w:numPr>
          <w:ilvl w:val="0"/>
          <w:numId w:val="40"/>
        </w:numPr>
        <w:spacing w:after="120" w:line="240" w:lineRule="auto"/>
        <w:jc w:val="both"/>
        <w:rPr>
          <w:rFonts w:ascii="Verdana" w:eastAsia="Times New Roman" w:hAnsi="Verdana"/>
          <w:b/>
          <w:i/>
          <w:sz w:val="20"/>
          <w:szCs w:val="20"/>
          <w:lang w:val="en-GB"/>
        </w:rPr>
      </w:pPr>
      <w:r w:rsidRPr="000D33EB">
        <w:rPr>
          <w:rFonts w:ascii="Verdana" w:eastAsia="Times New Roman" w:hAnsi="Verdana"/>
          <w:b/>
          <w:i/>
          <w:sz w:val="20"/>
          <w:szCs w:val="20"/>
          <w:lang w:val="en-GB"/>
        </w:rPr>
        <w:t>Preferred Reference Authority</w:t>
      </w:r>
    </w:p>
    <w:p w14:paraId="259AF656" w14:textId="77777777" w:rsidR="000D33EB" w:rsidRPr="000D33EB" w:rsidRDefault="000D33EB" w:rsidP="000D33EB">
      <w:pPr>
        <w:spacing w:after="120" w:line="240" w:lineRule="auto"/>
        <w:jc w:val="both"/>
        <w:rPr>
          <w:rFonts w:ascii="Verdana" w:eastAsia="Times New Roman" w:hAnsi="Verdana"/>
          <w:i/>
          <w:sz w:val="20"/>
          <w:szCs w:val="20"/>
          <w:lang w:val="en-GB"/>
        </w:rPr>
      </w:pPr>
    </w:p>
    <w:p w14:paraId="259AF657" w14:textId="77777777" w:rsidR="000D33EB" w:rsidRPr="00D1133B" w:rsidRDefault="007F5CC2" w:rsidP="00D1133B">
      <w:pPr>
        <w:numPr>
          <w:ilvl w:val="0"/>
          <w:numId w:val="40"/>
        </w:numPr>
        <w:spacing w:after="120" w:line="240" w:lineRule="auto"/>
        <w:jc w:val="both"/>
        <w:rPr>
          <w:rFonts w:ascii="Verdana" w:eastAsia="Times New Roman" w:hAnsi="Verdana"/>
          <w:b/>
          <w:i/>
          <w:sz w:val="20"/>
          <w:szCs w:val="20"/>
          <w:lang w:val="en-GB"/>
        </w:rPr>
      </w:pPr>
      <w:r w:rsidRPr="000D33EB">
        <w:rPr>
          <w:rFonts w:ascii="Verdana" w:eastAsia="Times New Roman" w:hAnsi="Verdana"/>
          <w:b/>
          <w:i/>
          <w:sz w:val="20"/>
          <w:szCs w:val="20"/>
          <w:lang w:val="en-GB"/>
        </w:rPr>
        <w:t>Intended submission date</w:t>
      </w:r>
    </w:p>
    <w:p w14:paraId="259AF658" w14:textId="77777777" w:rsidR="000D33EB" w:rsidRPr="000D33EB" w:rsidRDefault="000D33EB" w:rsidP="000D33EB">
      <w:pPr>
        <w:spacing w:after="120" w:line="240" w:lineRule="auto"/>
        <w:jc w:val="both"/>
        <w:rPr>
          <w:rFonts w:ascii="Verdana" w:eastAsia="Times New Roman" w:hAnsi="Verdana"/>
          <w:i/>
          <w:sz w:val="20"/>
          <w:szCs w:val="20"/>
          <w:lang w:val="en-GB"/>
        </w:rPr>
      </w:pPr>
    </w:p>
    <w:p w14:paraId="259AF659" w14:textId="77777777" w:rsidR="000D33EB" w:rsidRPr="000D33EB" w:rsidRDefault="000D33EB" w:rsidP="000D33EB">
      <w:pPr>
        <w:spacing w:after="0" w:line="240" w:lineRule="auto"/>
        <w:jc w:val="both"/>
        <w:rPr>
          <w:rFonts w:ascii="Verdana" w:eastAsia="Times New Roman" w:hAnsi="Verdana"/>
          <w:i/>
          <w:color w:val="CC0000"/>
          <w:sz w:val="20"/>
          <w:szCs w:val="20"/>
          <w:lang w:val="en-GB"/>
        </w:rPr>
      </w:pPr>
    </w:p>
    <w:p w14:paraId="259AF65A" w14:textId="77777777" w:rsidR="000D33EB" w:rsidRPr="000D33EB" w:rsidRDefault="000D33EB" w:rsidP="000D33EB">
      <w:pPr>
        <w:spacing w:after="0" w:line="240" w:lineRule="auto"/>
        <w:jc w:val="both"/>
        <w:rPr>
          <w:rFonts w:ascii="Verdana" w:eastAsia="Times New Roman" w:hAnsi="Verdana"/>
          <w:i/>
          <w:color w:val="CC0000"/>
          <w:sz w:val="20"/>
          <w:szCs w:val="20"/>
          <w:lang w:val="en-GB"/>
        </w:rPr>
      </w:pPr>
    </w:p>
    <w:p w14:paraId="259AF65B" w14:textId="77777777" w:rsidR="000D33EB" w:rsidRPr="000D33EB" w:rsidRDefault="007F5CC2" w:rsidP="00A257C5">
      <w:pPr>
        <w:spacing w:after="120" w:line="240" w:lineRule="auto"/>
        <w:jc w:val="both"/>
        <w:rPr>
          <w:lang w:val="en-GB"/>
        </w:rPr>
      </w:pPr>
      <w:r w:rsidRPr="000D33EB">
        <w:rPr>
          <w:rFonts w:ascii="Verdana" w:eastAsia="Times New Roman" w:hAnsi="Verdana"/>
          <w:sz w:val="20"/>
          <w:szCs w:val="20"/>
          <w:lang w:val="en-GB"/>
        </w:rPr>
        <w:t>&lt;Signature&gt;</w:t>
      </w:r>
    </w:p>
    <w:sectPr w:rsidR="000D33EB" w:rsidRPr="000D33EB" w:rsidSect="00B06A52">
      <w:headerReference w:type="even" r:id="rId11"/>
      <w:footerReference w:type="even" r:id="rId12"/>
      <w:headerReference w:type="first" r:id="rId13"/>
      <w:footerReference w:type="first" r:id="rId14"/>
      <w:pgSz w:w="11906" w:h="16838" w:code="9"/>
      <w:pgMar w:top="851" w:right="1418" w:bottom="851" w:left="1418" w:header="737" w:footer="73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2C9BB" w14:textId="77777777" w:rsidR="00B06A52" w:rsidRDefault="00B06A52">
      <w:pPr>
        <w:spacing w:after="0" w:line="240" w:lineRule="auto"/>
      </w:pPr>
      <w:r>
        <w:separator/>
      </w:r>
    </w:p>
  </w:endnote>
  <w:endnote w:type="continuationSeparator" w:id="0">
    <w:p w14:paraId="1B996746" w14:textId="77777777" w:rsidR="00B06A52" w:rsidRDefault="00B06A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Albertina">
    <w:altName w:val="Cambria"/>
    <w:charset w:val="00"/>
    <w:family w:val="roman"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AF667" w14:textId="77777777" w:rsidR="00BE4E33" w:rsidRDefault="00BE4E33">
    <w:pPr>
      <w:pStyle w:val="Footer"/>
    </w:pPr>
  </w:p>
  <w:p w14:paraId="259AF668" w14:textId="77777777" w:rsidR="00BE4E33" w:rsidRDefault="00BE4E33"/>
  <w:p w14:paraId="259AF669" w14:textId="77777777" w:rsidR="00BE4E33" w:rsidRDefault="00BE4E33"/>
  <w:p w14:paraId="259AF66A" w14:textId="77777777" w:rsidR="00BE4E33" w:rsidRDefault="00BE4E3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AF66C" w14:textId="77777777" w:rsidR="00BE4E33" w:rsidRDefault="00BE4E33">
    <w:pPr>
      <w:pStyle w:val="Footer"/>
      <w:framePr w:wrap="around" w:vAnchor="text" w:hAnchor="margin" w:xAlign="right" w:y="1"/>
      <w:rPr>
        <w:rStyle w:val="PageNumber"/>
      </w:rPr>
    </w:pPr>
  </w:p>
  <w:p w14:paraId="259AF66D" w14:textId="77777777" w:rsidR="00BE4E33" w:rsidRDefault="007F5CC2">
    <w:pPr>
      <w:pStyle w:val="Footer"/>
      <w:ind w:right="360"/>
      <w:jc w:val="center"/>
    </w:pPr>
    <w:r>
      <w:t>CMDv Secretariat: European Medicines Agency</w:t>
    </w:r>
  </w:p>
  <w:p w14:paraId="259AF66E" w14:textId="77777777" w:rsidR="00BE4E33" w:rsidRDefault="007F5CC2" w:rsidP="00DB6E0B">
    <w:pPr>
      <w:pStyle w:val="Footer"/>
      <w:jc w:val="center"/>
    </w:pPr>
    <w:r w:rsidRPr="00DB6E0B">
      <w:t xml:space="preserve">Domenico Scarlattilaan 6  </w:t>
    </w:r>
    <w:r w:rsidRPr="00DB6E0B">
      <w:rPr>
        <w:b/>
      </w:rPr>
      <w:t>●</w:t>
    </w:r>
    <w:r w:rsidRPr="00DB6E0B">
      <w:t xml:space="preserve">  1083 HS Amsterdam  </w:t>
    </w:r>
    <w:r w:rsidRPr="00DB6E0B">
      <w:rPr>
        <w:b/>
      </w:rPr>
      <w:t>●</w:t>
    </w:r>
    <w:r w:rsidRPr="00DB6E0B">
      <w:t xml:space="preserve">  The Netherlands</w:t>
    </w:r>
  </w:p>
  <w:p w14:paraId="259AF66F" w14:textId="77777777" w:rsidR="00BE4E33" w:rsidRPr="00F649B4" w:rsidRDefault="007F5CC2" w:rsidP="00DB6E0B">
    <w:pPr>
      <w:pStyle w:val="Footer"/>
      <w:ind w:right="360"/>
      <w:jc w:val="center"/>
    </w:pPr>
    <w:r w:rsidRPr="00F649B4">
      <w:t xml:space="preserve">Email: </w:t>
    </w:r>
    <w:hyperlink r:id="rId1" w:history="1">
      <w:r w:rsidRPr="00F649B4">
        <w:rPr>
          <w:rStyle w:val="Hyperlink"/>
        </w:rPr>
        <w:t>CMDv@ema.europa.eu</w:t>
      </w:r>
    </w:hyperlink>
  </w:p>
  <w:p w14:paraId="259AF670" w14:textId="77777777" w:rsidR="00BE4E33" w:rsidRPr="00F649B4" w:rsidRDefault="00BE4E33" w:rsidP="00DB6E0B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902E2" w14:textId="77777777" w:rsidR="00B06A52" w:rsidRDefault="00B06A52" w:rsidP="00F11D85">
      <w:pPr>
        <w:spacing w:after="0" w:line="240" w:lineRule="auto"/>
      </w:pPr>
      <w:r>
        <w:separator/>
      </w:r>
    </w:p>
    <w:p w14:paraId="77E059A9" w14:textId="77777777" w:rsidR="00B06A52" w:rsidRDefault="00B06A52"/>
  </w:footnote>
  <w:footnote w:type="continuationSeparator" w:id="0">
    <w:p w14:paraId="4FDDEBAC" w14:textId="77777777" w:rsidR="00B06A52" w:rsidRDefault="00B06A52" w:rsidP="00F11D85">
      <w:pPr>
        <w:spacing w:after="0" w:line="240" w:lineRule="auto"/>
      </w:pPr>
      <w:r>
        <w:continuationSeparator/>
      </w:r>
    </w:p>
    <w:p w14:paraId="0FA6FB6E" w14:textId="77777777" w:rsidR="00B06A52" w:rsidRDefault="00B06A52"/>
  </w:footnote>
  <w:footnote w:id="1">
    <w:p w14:paraId="259AF671" w14:textId="77777777" w:rsidR="000D33EB" w:rsidRPr="003E5EBA" w:rsidRDefault="007F5CC2" w:rsidP="000D33EB">
      <w:pPr>
        <w:pStyle w:val="FootnoteText"/>
        <w:rPr>
          <w:rFonts w:ascii="Verdana" w:hAnsi="Verdana"/>
          <w:color w:val="006600"/>
          <w:lang w:val="en-GB"/>
        </w:rPr>
      </w:pPr>
      <w:r w:rsidRPr="003E5EBA">
        <w:rPr>
          <w:rStyle w:val="FootnoteReference"/>
          <w:rFonts w:ascii="Verdana" w:hAnsi="Verdana"/>
          <w:color w:val="006600"/>
          <w:sz w:val="18"/>
        </w:rPr>
        <w:footnoteRef/>
      </w:r>
      <w:r w:rsidRPr="003E5EBA">
        <w:rPr>
          <w:rFonts w:ascii="Verdana" w:hAnsi="Verdana"/>
          <w:color w:val="006600"/>
          <w:sz w:val="18"/>
        </w:rPr>
        <w:t xml:space="preserve"> </w:t>
      </w:r>
      <w:r w:rsidRPr="003E5EBA">
        <w:rPr>
          <w:rFonts w:ascii="Verdana" w:hAnsi="Verdana"/>
          <w:color w:val="006600"/>
          <w:sz w:val="18"/>
          <w:lang w:val="en-GB"/>
        </w:rPr>
        <w:t xml:space="preserve">Please provide both the MRP/DCP number and the national authorisation to aid identification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AF662" w14:textId="77777777" w:rsidR="00BE4E33" w:rsidRDefault="00BE4E33">
    <w:pPr>
      <w:pStyle w:val="Header"/>
    </w:pPr>
  </w:p>
  <w:p w14:paraId="259AF663" w14:textId="77777777" w:rsidR="00BE4E33" w:rsidRDefault="00BE4E33"/>
  <w:p w14:paraId="259AF664" w14:textId="77777777" w:rsidR="00BE4E33" w:rsidRDefault="00BE4E33"/>
  <w:p w14:paraId="259AF665" w14:textId="77777777" w:rsidR="00BE4E33" w:rsidRDefault="00BE4E33"/>
  <w:p w14:paraId="259AF666" w14:textId="77777777" w:rsidR="00BE4E33" w:rsidRDefault="00BE4E3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AF66B" w14:textId="77777777" w:rsidR="00BE4E33" w:rsidRPr="002830C8" w:rsidRDefault="00BE4E33" w:rsidP="005E1253">
    <w:pPr>
      <w:pStyle w:val="Header"/>
      <w:spacing w:before="100"/>
      <w:jc w:val="right"/>
      <w:rPr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9.1pt;height:9.1pt" o:bullet="t">
        <v:imagedata r:id="rId1" o:title="j0115866"/>
      </v:shape>
    </w:pict>
  </w:numPicBullet>
  <w:abstractNum w:abstractNumId="0" w15:restartNumberingAfterBreak="0">
    <w:nsid w:val="02325521"/>
    <w:multiLevelType w:val="hybridMultilevel"/>
    <w:tmpl w:val="4EC65840"/>
    <w:lvl w:ilvl="0" w:tplc="FE3CED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18A3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E8F6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A2AE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CA0A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BC04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DEFA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F0A9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7A9D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C05E8"/>
    <w:multiLevelType w:val="hybridMultilevel"/>
    <w:tmpl w:val="E18E8DE8"/>
    <w:lvl w:ilvl="0" w:tplc="B26C6452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314E0A76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B17A41E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8B7A57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E8FD3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7936A6F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B47448F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ADC022F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6E016C4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9510EF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0972B6D"/>
    <w:multiLevelType w:val="hybridMultilevel"/>
    <w:tmpl w:val="B7BC2EA2"/>
    <w:lvl w:ilvl="0" w:tplc="D312E0E2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8DE51A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858643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43004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30069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2462A0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1A677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6AE6A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5DEE3D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15A5395"/>
    <w:multiLevelType w:val="hybridMultilevel"/>
    <w:tmpl w:val="1ABE5C20"/>
    <w:lvl w:ilvl="0" w:tplc="09B0E632">
      <w:start w:val="1"/>
      <w:numFmt w:val="bullet"/>
      <w:lvlText w:val=""/>
      <w:lvlJc w:val="left"/>
      <w:pPr>
        <w:tabs>
          <w:tab w:val="num" w:pos="3425"/>
        </w:tabs>
        <w:ind w:left="3425" w:hanging="357"/>
      </w:pPr>
      <w:rPr>
        <w:rFonts w:ascii="Symbol" w:hAnsi="Symbol" w:hint="default"/>
      </w:rPr>
    </w:lvl>
    <w:lvl w:ilvl="1" w:tplc="B8D0AACC">
      <w:start w:val="1"/>
      <w:numFmt w:val="bullet"/>
      <w:lvlText w:val="o"/>
      <w:lvlJc w:val="left"/>
      <w:pPr>
        <w:tabs>
          <w:tab w:val="num" w:pos="4508"/>
        </w:tabs>
        <w:ind w:left="4508" w:hanging="360"/>
      </w:pPr>
      <w:rPr>
        <w:rFonts w:ascii="Courier New" w:hAnsi="Courier New" w:cs="Courier New" w:hint="default"/>
      </w:rPr>
    </w:lvl>
    <w:lvl w:ilvl="2" w:tplc="BF2213F8" w:tentative="1">
      <w:start w:val="1"/>
      <w:numFmt w:val="bullet"/>
      <w:lvlText w:val=""/>
      <w:lvlJc w:val="left"/>
      <w:pPr>
        <w:tabs>
          <w:tab w:val="num" w:pos="5228"/>
        </w:tabs>
        <w:ind w:left="5228" w:hanging="360"/>
      </w:pPr>
      <w:rPr>
        <w:rFonts w:ascii="Wingdings" w:hAnsi="Wingdings" w:hint="default"/>
      </w:rPr>
    </w:lvl>
    <w:lvl w:ilvl="3" w:tplc="512088B2" w:tentative="1">
      <w:start w:val="1"/>
      <w:numFmt w:val="bullet"/>
      <w:lvlText w:val=""/>
      <w:lvlJc w:val="left"/>
      <w:pPr>
        <w:tabs>
          <w:tab w:val="num" w:pos="5948"/>
        </w:tabs>
        <w:ind w:left="5948" w:hanging="360"/>
      </w:pPr>
      <w:rPr>
        <w:rFonts w:ascii="Symbol" w:hAnsi="Symbol" w:hint="default"/>
      </w:rPr>
    </w:lvl>
    <w:lvl w:ilvl="4" w:tplc="7DAC9FD4" w:tentative="1">
      <w:start w:val="1"/>
      <w:numFmt w:val="bullet"/>
      <w:lvlText w:val="o"/>
      <w:lvlJc w:val="left"/>
      <w:pPr>
        <w:tabs>
          <w:tab w:val="num" w:pos="6668"/>
        </w:tabs>
        <w:ind w:left="6668" w:hanging="360"/>
      </w:pPr>
      <w:rPr>
        <w:rFonts w:ascii="Courier New" w:hAnsi="Courier New" w:cs="Courier New" w:hint="default"/>
      </w:rPr>
    </w:lvl>
    <w:lvl w:ilvl="5" w:tplc="FEB86470" w:tentative="1">
      <w:start w:val="1"/>
      <w:numFmt w:val="bullet"/>
      <w:lvlText w:val=""/>
      <w:lvlJc w:val="left"/>
      <w:pPr>
        <w:tabs>
          <w:tab w:val="num" w:pos="7388"/>
        </w:tabs>
        <w:ind w:left="7388" w:hanging="360"/>
      </w:pPr>
      <w:rPr>
        <w:rFonts w:ascii="Wingdings" w:hAnsi="Wingdings" w:hint="default"/>
      </w:rPr>
    </w:lvl>
    <w:lvl w:ilvl="6" w:tplc="B73CEB40" w:tentative="1">
      <w:start w:val="1"/>
      <w:numFmt w:val="bullet"/>
      <w:lvlText w:val=""/>
      <w:lvlJc w:val="left"/>
      <w:pPr>
        <w:tabs>
          <w:tab w:val="num" w:pos="8108"/>
        </w:tabs>
        <w:ind w:left="8108" w:hanging="360"/>
      </w:pPr>
      <w:rPr>
        <w:rFonts w:ascii="Symbol" w:hAnsi="Symbol" w:hint="default"/>
      </w:rPr>
    </w:lvl>
    <w:lvl w:ilvl="7" w:tplc="A9A6F68E" w:tentative="1">
      <w:start w:val="1"/>
      <w:numFmt w:val="bullet"/>
      <w:lvlText w:val="o"/>
      <w:lvlJc w:val="left"/>
      <w:pPr>
        <w:tabs>
          <w:tab w:val="num" w:pos="8828"/>
        </w:tabs>
        <w:ind w:left="8828" w:hanging="360"/>
      </w:pPr>
      <w:rPr>
        <w:rFonts w:ascii="Courier New" w:hAnsi="Courier New" w:cs="Courier New" w:hint="default"/>
      </w:rPr>
    </w:lvl>
    <w:lvl w:ilvl="8" w:tplc="54E4202A" w:tentative="1">
      <w:start w:val="1"/>
      <w:numFmt w:val="bullet"/>
      <w:lvlText w:val=""/>
      <w:lvlJc w:val="left"/>
      <w:pPr>
        <w:tabs>
          <w:tab w:val="num" w:pos="9548"/>
        </w:tabs>
        <w:ind w:left="9548" w:hanging="360"/>
      </w:pPr>
      <w:rPr>
        <w:rFonts w:ascii="Wingdings" w:hAnsi="Wingdings" w:hint="default"/>
      </w:rPr>
    </w:lvl>
  </w:abstractNum>
  <w:abstractNum w:abstractNumId="5" w15:restartNumberingAfterBreak="0">
    <w:nsid w:val="11912397"/>
    <w:multiLevelType w:val="hybridMultilevel"/>
    <w:tmpl w:val="1A5C7BA8"/>
    <w:lvl w:ilvl="0" w:tplc="5B00A0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3E61A0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B9C740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FC4E83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8FEE4AE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0B6962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1A0591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F6AF76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05C8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627E0A"/>
    <w:multiLevelType w:val="hybridMultilevel"/>
    <w:tmpl w:val="B0041582"/>
    <w:lvl w:ilvl="0" w:tplc="377ACF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B2CEE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8E14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DA81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90FE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A68A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DE6E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16A9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2A6E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65394B"/>
    <w:multiLevelType w:val="multilevel"/>
    <w:tmpl w:val="5FCEE346"/>
    <w:lvl w:ilvl="0">
      <w:start w:val="4"/>
      <w:numFmt w:val="decimal"/>
      <w:lvlText w:val="%1"/>
      <w:lvlJc w:val="left"/>
      <w:pPr>
        <w:tabs>
          <w:tab w:val="num" w:pos="870"/>
        </w:tabs>
        <w:ind w:left="870" w:hanging="8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7"/>
        </w:tabs>
        <w:ind w:left="1447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024"/>
        </w:tabs>
        <w:ind w:left="2024" w:hanging="87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601"/>
        </w:tabs>
        <w:ind w:left="2601" w:hanging="87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388"/>
        </w:tabs>
        <w:ind w:left="33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965"/>
        </w:tabs>
        <w:ind w:left="39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902"/>
        </w:tabs>
        <w:ind w:left="490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479"/>
        </w:tabs>
        <w:ind w:left="547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056"/>
        </w:tabs>
        <w:ind w:left="6056" w:hanging="1440"/>
      </w:pPr>
      <w:rPr>
        <w:rFonts w:hint="default"/>
      </w:rPr>
    </w:lvl>
  </w:abstractNum>
  <w:abstractNum w:abstractNumId="8" w15:restartNumberingAfterBreak="0">
    <w:nsid w:val="2A78706D"/>
    <w:multiLevelType w:val="hybridMultilevel"/>
    <w:tmpl w:val="F7CAC31E"/>
    <w:lvl w:ilvl="0" w:tplc="F1A4D3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2002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3CA8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C27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D00D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E87D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C2BE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A8F0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A4EE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E95752"/>
    <w:multiLevelType w:val="hybridMultilevel"/>
    <w:tmpl w:val="6A547054"/>
    <w:lvl w:ilvl="0" w:tplc="4E36DE0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104A2648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DBC6C74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9DC64C5A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722A227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4EBA8CA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3C223A0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7BEEEE50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14848B10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CD701FC"/>
    <w:multiLevelType w:val="hybridMultilevel"/>
    <w:tmpl w:val="9AA8BAA4"/>
    <w:lvl w:ilvl="0" w:tplc="C298FA56">
      <w:start w:val="1"/>
      <w:numFmt w:val="decimal"/>
      <w:lvlText w:val="%1."/>
      <w:lvlJc w:val="left"/>
      <w:pPr>
        <w:tabs>
          <w:tab w:val="num" w:pos="757"/>
        </w:tabs>
        <w:ind w:left="757" w:hanging="360"/>
      </w:pPr>
      <w:rPr>
        <w:rFonts w:hint="default"/>
      </w:rPr>
    </w:lvl>
    <w:lvl w:ilvl="1" w:tplc="532298DC">
      <w:numFmt w:val="none"/>
      <w:lvlText w:val=""/>
      <w:lvlJc w:val="left"/>
      <w:pPr>
        <w:tabs>
          <w:tab w:val="num" w:pos="360"/>
        </w:tabs>
      </w:pPr>
    </w:lvl>
    <w:lvl w:ilvl="2" w:tplc="C386723C">
      <w:numFmt w:val="none"/>
      <w:lvlText w:val=""/>
      <w:lvlJc w:val="left"/>
      <w:pPr>
        <w:tabs>
          <w:tab w:val="num" w:pos="360"/>
        </w:tabs>
      </w:pPr>
    </w:lvl>
    <w:lvl w:ilvl="3" w:tplc="C1A680CC">
      <w:numFmt w:val="none"/>
      <w:lvlText w:val=""/>
      <w:lvlJc w:val="left"/>
      <w:pPr>
        <w:tabs>
          <w:tab w:val="num" w:pos="360"/>
        </w:tabs>
      </w:pPr>
    </w:lvl>
    <w:lvl w:ilvl="4" w:tplc="88D498C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5" w:tplc="DF74EAB4">
      <w:numFmt w:val="none"/>
      <w:lvlText w:val=""/>
      <w:lvlJc w:val="left"/>
      <w:pPr>
        <w:tabs>
          <w:tab w:val="num" w:pos="360"/>
        </w:tabs>
      </w:pPr>
    </w:lvl>
    <w:lvl w:ilvl="6" w:tplc="A84ACF22">
      <w:numFmt w:val="none"/>
      <w:lvlText w:val=""/>
      <w:lvlJc w:val="left"/>
      <w:pPr>
        <w:tabs>
          <w:tab w:val="num" w:pos="360"/>
        </w:tabs>
      </w:pPr>
    </w:lvl>
    <w:lvl w:ilvl="7" w:tplc="FE885932">
      <w:numFmt w:val="none"/>
      <w:lvlText w:val=""/>
      <w:lvlJc w:val="left"/>
      <w:pPr>
        <w:tabs>
          <w:tab w:val="num" w:pos="360"/>
        </w:tabs>
      </w:pPr>
    </w:lvl>
    <w:lvl w:ilvl="8" w:tplc="578CEA34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1" w15:restartNumberingAfterBreak="0">
    <w:nsid w:val="2E31580D"/>
    <w:multiLevelType w:val="hybridMultilevel"/>
    <w:tmpl w:val="08F8713A"/>
    <w:lvl w:ilvl="0" w:tplc="624EB1E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E69EF9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9E6B620">
      <w:start w:val="3"/>
      <w:numFmt w:val="bullet"/>
      <w:lvlText w:val="-"/>
      <w:lvlJc w:val="left"/>
      <w:pPr>
        <w:ind w:left="2340" w:hanging="360"/>
      </w:pPr>
      <w:rPr>
        <w:rFonts w:ascii="Arial" w:eastAsia="SimSun" w:hAnsi="Arial" w:cs="Arial" w:hint="default"/>
      </w:rPr>
    </w:lvl>
    <w:lvl w:ilvl="3" w:tplc="9E828F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EBBAD8D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4563EC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8D6AC0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6D1AED6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460A4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42BF69F3"/>
    <w:multiLevelType w:val="hybridMultilevel"/>
    <w:tmpl w:val="BC0CCB48"/>
    <w:lvl w:ilvl="0" w:tplc="D4F65E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64281A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97276C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2B8353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BF6472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C20B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9670F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B28EAB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C88BBC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B82020"/>
    <w:multiLevelType w:val="hybridMultilevel"/>
    <w:tmpl w:val="521A1F3A"/>
    <w:lvl w:ilvl="0" w:tplc="257429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5B0547C" w:tentative="1">
      <w:start w:val="1"/>
      <w:numFmt w:val="lowerLetter"/>
      <w:lvlText w:val="%2."/>
      <w:lvlJc w:val="left"/>
      <w:pPr>
        <w:ind w:left="1440" w:hanging="360"/>
      </w:pPr>
    </w:lvl>
    <w:lvl w:ilvl="2" w:tplc="A790C870" w:tentative="1">
      <w:start w:val="1"/>
      <w:numFmt w:val="lowerRoman"/>
      <w:lvlText w:val="%3."/>
      <w:lvlJc w:val="right"/>
      <w:pPr>
        <w:ind w:left="2160" w:hanging="180"/>
      </w:pPr>
    </w:lvl>
    <w:lvl w:ilvl="3" w:tplc="1C403820" w:tentative="1">
      <w:start w:val="1"/>
      <w:numFmt w:val="decimal"/>
      <w:lvlText w:val="%4."/>
      <w:lvlJc w:val="left"/>
      <w:pPr>
        <w:ind w:left="2880" w:hanging="360"/>
      </w:pPr>
    </w:lvl>
    <w:lvl w:ilvl="4" w:tplc="7F044AE6" w:tentative="1">
      <w:start w:val="1"/>
      <w:numFmt w:val="lowerLetter"/>
      <w:lvlText w:val="%5."/>
      <w:lvlJc w:val="left"/>
      <w:pPr>
        <w:ind w:left="3600" w:hanging="360"/>
      </w:pPr>
    </w:lvl>
    <w:lvl w:ilvl="5" w:tplc="CEEE0D96" w:tentative="1">
      <w:start w:val="1"/>
      <w:numFmt w:val="lowerRoman"/>
      <w:lvlText w:val="%6."/>
      <w:lvlJc w:val="right"/>
      <w:pPr>
        <w:ind w:left="4320" w:hanging="180"/>
      </w:pPr>
    </w:lvl>
    <w:lvl w:ilvl="6" w:tplc="B204E2CA" w:tentative="1">
      <w:start w:val="1"/>
      <w:numFmt w:val="decimal"/>
      <w:lvlText w:val="%7."/>
      <w:lvlJc w:val="left"/>
      <w:pPr>
        <w:ind w:left="5040" w:hanging="360"/>
      </w:pPr>
    </w:lvl>
    <w:lvl w:ilvl="7" w:tplc="ED3CBE94" w:tentative="1">
      <w:start w:val="1"/>
      <w:numFmt w:val="lowerLetter"/>
      <w:lvlText w:val="%8."/>
      <w:lvlJc w:val="left"/>
      <w:pPr>
        <w:ind w:left="5760" w:hanging="360"/>
      </w:pPr>
    </w:lvl>
    <w:lvl w:ilvl="8" w:tplc="CDBAD4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C015B7"/>
    <w:multiLevelType w:val="hybridMultilevel"/>
    <w:tmpl w:val="9222C974"/>
    <w:lvl w:ilvl="0" w:tplc="0DA8670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84C88D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B8CB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D495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281E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D27C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B23C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FACF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F0FE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BD6876"/>
    <w:multiLevelType w:val="hybridMultilevel"/>
    <w:tmpl w:val="8436AB6E"/>
    <w:lvl w:ilvl="0" w:tplc="D262A5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0EB1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2428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7C2E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4E83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C8BE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C420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AE55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3817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2C0C1A"/>
    <w:multiLevelType w:val="hybridMultilevel"/>
    <w:tmpl w:val="D8864CF8"/>
    <w:lvl w:ilvl="0" w:tplc="2F3800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6565126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9BDA9FEC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9724D7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4B7A151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5C41BB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94FC12A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E884A96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7F042B4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C771D3"/>
    <w:multiLevelType w:val="hybridMultilevel"/>
    <w:tmpl w:val="CD1C3A56"/>
    <w:lvl w:ilvl="0" w:tplc="025E43A8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5002260" w:tentative="1">
      <w:start w:val="1"/>
      <w:numFmt w:val="lowerLetter"/>
      <w:lvlText w:val="%2."/>
      <w:lvlJc w:val="left"/>
      <w:pPr>
        <w:ind w:left="1477" w:hanging="360"/>
      </w:pPr>
    </w:lvl>
    <w:lvl w:ilvl="2" w:tplc="02CA650C" w:tentative="1">
      <w:start w:val="1"/>
      <w:numFmt w:val="lowerRoman"/>
      <w:lvlText w:val="%3."/>
      <w:lvlJc w:val="right"/>
      <w:pPr>
        <w:ind w:left="2197" w:hanging="180"/>
      </w:pPr>
    </w:lvl>
    <w:lvl w:ilvl="3" w:tplc="D294336A" w:tentative="1">
      <w:start w:val="1"/>
      <w:numFmt w:val="decimal"/>
      <w:lvlText w:val="%4."/>
      <w:lvlJc w:val="left"/>
      <w:pPr>
        <w:ind w:left="2917" w:hanging="360"/>
      </w:pPr>
    </w:lvl>
    <w:lvl w:ilvl="4" w:tplc="CBD8D646" w:tentative="1">
      <w:start w:val="1"/>
      <w:numFmt w:val="lowerLetter"/>
      <w:lvlText w:val="%5."/>
      <w:lvlJc w:val="left"/>
      <w:pPr>
        <w:ind w:left="3637" w:hanging="360"/>
      </w:pPr>
    </w:lvl>
    <w:lvl w:ilvl="5" w:tplc="BB5658F6" w:tentative="1">
      <w:start w:val="1"/>
      <w:numFmt w:val="lowerRoman"/>
      <w:lvlText w:val="%6."/>
      <w:lvlJc w:val="right"/>
      <w:pPr>
        <w:ind w:left="4357" w:hanging="180"/>
      </w:pPr>
    </w:lvl>
    <w:lvl w:ilvl="6" w:tplc="5420CD46" w:tentative="1">
      <w:start w:val="1"/>
      <w:numFmt w:val="decimal"/>
      <w:lvlText w:val="%7."/>
      <w:lvlJc w:val="left"/>
      <w:pPr>
        <w:ind w:left="5077" w:hanging="360"/>
      </w:pPr>
    </w:lvl>
    <w:lvl w:ilvl="7" w:tplc="95C642B8" w:tentative="1">
      <w:start w:val="1"/>
      <w:numFmt w:val="lowerLetter"/>
      <w:lvlText w:val="%8."/>
      <w:lvlJc w:val="left"/>
      <w:pPr>
        <w:ind w:left="5797" w:hanging="360"/>
      </w:pPr>
    </w:lvl>
    <w:lvl w:ilvl="8" w:tplc="1CE008A6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8" w15:restartNumberingAfterBreak="0">
    <w:nsid w:val="4CB206F4"/>
    <w:multiLevelType w:val="hybridMultilevel"/>
    <w:tmpl w:val="AA3C3A58"/>
    <w:lvl w:ilvl="0" w:tplc="07DAB01A">
      <w:start w:val="1"/>
      <w:numFmt w:val="bullet"/>
      <w:lvlText w:val=""/>
      <w:lvlJc w:val="left"/>
      <w:pPr>
        <w:tabs>
          <w:tab w:val="num" w:pos="1344"/>
        </w:tabs>
        <w:ind w:left="1344" w:hanging="360"/>
      </w:pPr>
      <w:rPr>
        <w:rFonts w:ascii="Symbol" w:hAnsi="Symbol" w:hint="default"/>
      </w:rPr>
    </w:lvl>
    <w:lvl w:ilvl="1" w:tplc="50B6E3F2" w:tentative="1">
      <w:start w:val="1"/>
      <w:numFmt w:val="bullet"/>
      <w:lvlText w:val="o"/>
      <w:lvlJc w:val="left"/>
      <w:pPr>
        <w:tabs>
          <w:tab w:val="num" w:pos="2064"/>
        </w:tabs>
        <w:ind w:left="2064" w:hanging="360"/>
      </w:pPr>
      <w:rPr>
        <w:rFonts w:ascii="Courier New" w:hAnsi="Courier New" w:hint="default"/>
      </w:rPr>
    </w:lvl>
    <w:lvl w:ilvl="2" w:tplc="3FDE7B7C" w:tentative="1">
      <w:start w:val="1"/>
      <w:numFmt w:val="bullet"/>
      <w:lvlText w:val=""/>
      <w:lvlJc w:val="left"/>
      <w:pPr>
        <w:tabs>
          <w:tab w:val="num" w:pos="2784"/>
        </w:tabs>
        <w:ind w:left="2784" w:hanging="360"/>
      </w:pPr>
      <w:rPr>
        <w:rFonts w:ascii="Wingdings" w:hAnsi="Wingdings" w:hint="default"/>
      </w:rPr>
    </w:lvl>
    <w:lvl w:ilvl="3" w:tplc="BB36B0A2" w:tentative="1">
      <w:start w:val="1"/>
      <w:numFmt w:val="bullet"/>
      <w:lvlText w:val=""/>
      <w:lvlJc w:val="left"/>
      <w:pPr>
        <w:tabs>
          <w:tab w:val="num" w:pos="3504"/>
        </w:tabs>
        <w:ind w:left="3504" w:hanging="360"/>
      </w:pPr>
      <w:rPr>
        <w:rFonts w:ascii="Symbol" w:hAnsi="Symbol" w:hint="default"/>
      </w:rPr>
    </w:lvl>
    <w:lvl w:ilvl="4" w:tplc="BCD4B826" w:tentative="1">
      <w:start w:val="1"/>
      <w:numFmt w:val="bullet"/>
      <w:lvlText w:val="o"/>
      <w:lvlJc w:val="left"/>
      <w:pPr>
        <w:tabs>
          <w:tab w:val="num" w:pos="4224"/>
        </w:tabs>
        <w:ind w:left="4224" w:hanging="360"/>
      </w:pPr>
      <w:rPr>
        <w:rFonts w:ascii="Courier New" w:hAnsi="Courier New" w:hint="default"/>
      </w:rPr>
    </w:lvl>
    <w:lvl w:ilvl="5" w:tplc="28EE92C2" w:tentative="1">
      <w:start w:val="1"/>
      <w:numFmt w:val="bullet"/>
      <w:lvlText w:val=""/>
      <w:lvlJc w:val="left"/>
      <w:pPr>
        <w:tabs>
          <w:tab w:val="num" w:pos="4944"/>
        </w:tabs>
        <w:ind w:left="4944" w:hanging="360"/>
      </w:pPr>
      <w:rPr>
        <w:rFonts w:ascii="Wingdings" w:hAnsi="Wingdings" w:hint="default"/>
      </w:rPr>
    </w:lvl>
    <w:lvl w:ilvl="6" w:tplc="8ADA4FB8" w:tentative="1">
      <w:start w:val="1"/>
      <w:numFmt w:val="bullet"/>
      <w:lvlText w:val=""/>
      <w:lvlJc w:val="left"/>
      <w:pPr>
        <w:tabs>
          <w:tab w:val="num" w:pos="5664"/>
        </w:tabs>
        <w:ind w:left="5664" w:hanging="360"/>
      </w:pPr>
      <w:rPr>
        <w:rFonts w:ascii="Symbol" w:hAnsi="Symbol" w:hint="default"/>
      </w:rPr>
    </w:lvl>
    <w:lvl w:ilvl="7" w:tplc="C2DCE7CC" w:tentative="1">
      <w:start w:val="1"/>
      <w:numFmt w:val="bullet"/>
      <w:lvlText w:val="o"/>
      <w:lvlJc w:val="left"/>
      <w:pPr>
        <w:tabs>
          <w:tab w:val="num" w:pos="6384"/>
        </w:tabs>
        <w:ind w:left="6384" w:hanging="360"/>
      </w:pPr>
      <w:rPr>
        <w:rFonts w:ascii="Courier New" w:hAnsi="Courier New" w:hint="default"/>
      </w:rPr>
    </w:lvl>
    <w:lvl w:ilvl="8" w:tplc="21F662AE" w:tentative="1">
      <w:start w:val="1"/>
      <w:numFmt w:val="bullet"/>
      <w:lvlText w:val=""/>
      <w:lvlJc w:val="left"/>
      <w:pPr>
        <w:tabs>
          <w:tab w:val="num" w:pos="7104"/>
        </w:tabs>
        <w:ind w:left="7104" w:hanging="360"/>
      </w:pPr>
      <w:rPr>
        <w:rFonts w:ascii="Wingdings" w:hAnsi="Wingdings" w:hint="default"/>
      </w:rPr>
    </w:lvl>
  </w:abstractNum>
  <w:abstractNum w:abstractNumId="19" w15:restartNumberingAfterBreak="0">
    <w:nsid w:val="51E21733"/>
    <w:multiLevelType w:val="multilevel"/>
    <w:tmpl w:val="58E8202A"/>
    <w:lvl w:ilvl="0">
      <w:start w:val="1"/>
      <w:numFmt w:val="decimal"/>
      <w:pStyle w:val="Heading1Agency"/>
      <w:suff w:val="space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Agency"/>
      <w:suff w:val="space"/>
      <w:lvlText w:val="%1.%2. "/>
      <w:lvlJc w:val="left"/>
      <w:pPr>
        <w:ind w:left="0" w:firstLine="0"/>
      </w:pPr>
      <w:rPr>
        <w:rFonts w:hint="default"/>
        <w:b/>
        <w:i w:val="0"/>
      </w:rPr>
    </w:lvl>
    <w:lvl w:ilvl="2">
      <w:start w:val="1"/>
      <w:numFmt w:val="decimal"/>
      <w:pStyle w:val="Heading3Agency"/>
      <w:suff w:val="space"/>
      <w:lvlText w:val="%1.%2.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Agency"/>
      <w:isLgl/>
      <w:suff w:val="space"/>
      <w:lvlText w:val="%1.%2.%3.%4.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Agency"/>
      <w:suff w:val="space"/>
      <w:lvlText w:val="%1.%2.%3.%4.%5. 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 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 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 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62343063"/>
    <w:multiLevelType w:val="hybridMultilevel"/>
    <w:tmpl w:val="17A22612"/>
    <w:lvl w:ilvl="0" w:tplc="9B20C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8024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E080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10A5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BADA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4A99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3E1C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16FE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EC12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F25446"/>
    <w:multiLevelType w:val="hybridMultilevel"/>
    <w:tmpl w:val="6FDCB936"/>
    <w:lvl w:ilvl="0" w:tplc="2FEE27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6CC0358" w:tentative="1">
      <w:start w:val="1"/>
      <w:numFmt w:val="lowerLetter"/>
      <w:lvlText w:val="%2."/>
      <w:lvlJc w:val="left"/>
      <w:pPr>
        <w:ind w:left="1440" w:hanging="360"/>
      </w:pPr>
    </w:lvl>
    <w:lvl w:ilvl="2" w:tplc="9C5279F8" w:tentative="1">
      <w:start w:val="1"/>
      <w:numFmt w:val="lowerRoman"/>
      <w:lvlText w:val="%3."/>
      <w:lvlJc w:val="right"/>
      <w:pPr>
        <w:ind w:left="2160" w:hanging="180"/>
      </w:pPr>
    </w:lvl>
    <w:lvl w:ilvl="3" w:tplc="BEB0DDD0" w:tentative="1">
      <w:start w:val="1"/>
      <w:numFmt w:val="decimal"/>
      <w:lvlText w:val="%4."/>
      <w:lvlJc w:val="left"/>
      <w:pPr>
        <w:ind w:left="2880" w:hanging="360"/>
      </w:pPr>
    </w:lvl>
    <w:lvl w:ilvl="4" w:tplc="EF321A4C" w:tentative="1">
      <w:start w:val="1"/>
      <w:numFmt w:val="lowerLetter"/>
      <w:lvlText w:val="%5."/>
      <w:lvlJc w:val="left"/>
      <w:pPr>
        <w:ind w:left="3600" w:hanging="360"/>
      </w:pPr>
    </w:lvl>
    <w:lvl w:ilvl="5" w:tplc="3210140C" w:tentative="1">
      <w:start w:val="1"/>
      <w:numFmt w:val="lowerRoman"/>
      <w:lvlText w:val="%6."/>
      <w:lvlJc w:val="right"/>
      <w:pPr>
        <w:ind w:left="4320" w:hanging="180"/>
      </w:pPr>
    </w:lvl>
    <w:lvl w:ilvl="6" w:tplc="8EE43E38" w:tentative="1">
      <w:start w:val="1"/>
      <w:numFmt w:val="decimal"/>
      <w:lvlText w:val="%7."/>
      <w:lvlJc w:val="left"/>
      <w:pPr>
        <w:ind w:left="5040" w:hanging="360"/>
      </w:pPr>
    </w:lvl>
    <w:lvl w:ilvl="7" w:tplc="718094AC" w:tentative="1">
      <w:start w:val="1"/>
      <w:numFmt w:val="lowerLetter"/>
      <w:lvlText w:val="%8."/>
      <w:lvlJc w:val="left"/>
      <w:pPr>
        <w:ind w:left="5760" w:hanging="360"/>
      </w:pPr>
    </w:lvl>
    <w:lvl w:ilvl="8" w:tplc="16B21E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530E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75C7EAC"/>
    <w:multiLevelType w:val="hybridMultilevel"/>
    <w:tmpl w:val="2BE20B46"/>
    <w:lvl w:ilvl="0" w:tplc="F11084E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1114887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hint="default"/>
      </w:rPr>
    </w:lvl>
    <w:lvl w:ilvl="2" w:tplc="9B9C5A0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AB207D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944EFCC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57AE2E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958482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BE8C7FD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3196BC3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726444AE"/>
    <w:multiLevelType w:val="hybridMultilevel"/>
    <w:tmpl w:val="26BAF64C"/>
    <w:lvl w:ilvl="0" w:tplc="9F54EE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32CA1E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E34B6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4E08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3A205E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E7CBF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721C4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B8A3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51EA7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FB3BCA"/>
    <w:multiLevelType w:val="multilevel"/>
    <w:tmpl w:val="8B3619C2"/>
    <w:lvl w:ilvl="0">
      <w:start w:val="1"/>
      <w:numFmt w:val="none"/>
      <w:lvlText w:val="4.3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2"/>
      </w:rPr>
    </w:lvl>
    <w:lvl w:ilvl="1">
      <w:start w:val="1"/>
      <w:numFmt w:val="none"/>
      <w:lvlText w:val="4.4.1"/>
      <w:lvlJc w:val="left"/>
      <w:pPr>
        <w:tabs>
          <w:tab w:val="num" w:pos="644"/>
        </w:tabs>
        <w:ind w:left="644" w:hanging="360"/>
      </w:pPr>
      <w:rPr>
        <w:rFonts w:hint="default"/>
        <w:b w:val="0"/>
      </w:rPr>
    </w:lvl>
    <w:lvl w:ilvl="2">
      <w:start w:val="1"/>
      <w:numFmt w:val="none"/>
      <w:lvlText w:val="4.3.1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6" w15:restartNumberingAfterBreak="0">
    <w:nsid w:val="75D3778D"/>
    <w:multiLevelType w:val="hybridMultilevel"/>
    <w:tmpl w:val="21065F14"/>
    <w:lvl w:ilvl="0" w:tplc="0916DDEE">
      <w:start w:val="1"/>
      <w:numFmt w:val="decimal"/>
      <w:lvlText w:val="%1."/>
      <w:lvlJc w:val="left"/>
      <w:pPr>
        <w:tabs>
          <w:tab w:val="num" w:pos="1137"/>
        </w:tabs>
        <w:ind w:left="1137" w:hanging="570"/>
      </w:pPr>
      <w:rPr>
        <w:rFonts w:cs="Times New Roman" w:hint="default"/>
      </w:rPr>
    </w:lvl>
    <w:lvl w:ilvl="1" w:tplc="99C45CFE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CFDEF5FE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A5C29678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1B0C0088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D32260D4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3D041642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2176285C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ACA6E3B6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7" w15:restartNumberingAfterBreak="0">
    <w:nsid w:val="75E93176"/>
    <w:multiLevelType w:val="multilevel"/>
    <w:tmpl w:val="4EA455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8" w15:restartNumberingAfterBreak="0">
    <w:nsid w:val="7A916B2F"/>
    <w:multiLevelType w:val="hybridMultilevel"/>
    <w:tmpl w:val="4E14CDBE"/>
    <w:lvl w:ilvl="0" w:tplc="D2B05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34B6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2471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7EA1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1413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367C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D487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9676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B2EF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0395019">
    <w:abstractNumId w:val="18"/>
  </w:num>
  <w:num w:numId="2" w16cid:durableId="1056901055">
    <w:abstractNumId w:val="24"/>
  </w:num>
  <w:num w:numId="3" w16cid:durableId="591623223">
    <w:abstractNumId w:val="23"/>
  </w:num>
  <w:num w:numId="4" w16cid:durableId="1502547005">
    <w:abstractNumId w:val="26"/>
  </w:num>
  <w:num w:numId="5" w16cid:durableId="446966707">
    <w:abstractNumId w:val="11"/>
  </w:num>
  <w:num w:numId="6" w16cid:durableId="684016757">
    <w:abstractNumId w:val="16"/>
  </w:num>
  <w:num w:numId="7" w16cid:durableId="1759669091">
    <w:abstractNumId w:val="9"/>
  </w:num>
  <w:num w:numId="8" w16cid:durableId="1741561388">
    <w:abstractNumId w:val="22"/>
  </w:num>
  <w:num w:numId="9" w16cid:durableId="2036732283">
    <w:abstractNumId w:val="2"/>
  </w:num>
  <w:num w:numId="10" w16cid:durableId="820121277">
    <w:abstractNumId w:val="19"/>
  </w:num>
  <w:num w:numId="11" w16cid:durableId="607352794">
    <w:abstractNumId w:val="19"/>
  </w:num>
  <w:num w:numId="12" w16cid:durableId="56175526">
    <w:abstractNumId w:val="19"/>
  </w:num>
  <w:num w:numId="13" w16cid:durableId="1269388050">
    <w:abstractNumId w:val="19"/>
  </w:num>
  <w:num w:numId="14" w16cid:durableId="1057511014">
    <w:abstractNumId w:val="19"/>
  </w:num>
  <w:num w:numId="15" w16cid:durableId="1034383321">
    <w:abstractNumId w:val="19"/>
  </w:num>
  <w:num w:numId="16" w16cid:durableId="1492137884">
    <w:abstractNumId w:val="19"/>
  </w:num>
  <w:num w:numId="17" w16cid:durableId="1111362980">
    <w:abstractNumId w:val="19"/>
  </w:num>
  <w:num w:numId="18" w16cid:durableId="377321187">
    <w:abstractNumId w:val="19"/>
  </w:num>
  <w:num w:numId="19" w16cid:durableId="1346515272">
    <w:abstractNumId w:val="19"/>
  </w:num>
  <w:num w:numId="20" w16cid:durableId="534004678">
    <w:abstractNumId w:val="27"/>
  </w:num>
  <w:num w:numId="21" w16cid:durableId="290063048">
    <w:abstractNumId w:val="13"/>
  </w:num>
  <w:num w:numId="22" w16cid:durableId="1027633172">
    <w:abstractNumId w:val="14"/>
  </w:num>
  <w:num w:numId="23" w16cid:durableId="1606890263">
    <w:abstractNumId w:val="6"/>
  </w:num>
  <w:num w:numId="24" w16cid:durableId="1595547907">
    <w:abstractNumId w:val="19"/>
  </w:num>
  <w:num w:numId="25" w16cid:durableId="1632174377">
    <w:abstractNumId w:val="20"/>
  </w:num>
  <w:num w:numId="26" w16cid:durableId="1956521253">
    <w:abstractNumId w:val="8"/>
  </w:num>
  <w:num w:numId="27" w16cid:durableId="1288587489">
    <w:abstractNumId w:val="16"/>
  </w:num>
  <w:num w:numId="28" w16cid:durableId="2021006354">
    <w:abstractNumId w:val="10"/>
  </w:num>
  <w:num w:numId="29" w16cid:durableId="1088110720">
    <w:abstractNumId w:val="17"/>
  </w:num>
  <w:num w:numId="30" w16cid:durableId="817304788">
    <w:abstractNumId w:val="0"/>
  </w:num>
  <w:num w:numId="31" w16cid:durableId="1633513789">
    <w:abstractNumId w:val="4"/>
  </w:num>
  <w:num w:numId="32" w16cid:durableId="434324434">
    <w:abstractNumId w:val="7"/>
  </w:num>
  <w:num w:numId="33" w16cid:durableId="1606889429">
    <w:abstractNumId w:val="3"/>
  </w:num>
  <w:num w:numId="34" w16cid:durableId="1720930558">
    <w:abstractNumId w:val="12"/>
  </w:num>
  <w:num w:numId="35" w16cid:durableId="33894760">
    <w:abstractNumId w:val="5"/>
  </w:num>
  <w:num w:numId="36" w16cid:durableId="1981376415">
    <w:abstractNumId w:val="21"/>
  </w:num>
  <w:num w:numId="37" w16cid:durableId="913007367">
    <w:abstractNumId w:val="28"/>
  </w:num>
  <w:num w:numId="38" w16cid:durableId="206337161">
    <w:abstractNumId w:val="15"/>
  </w:num>
  <w:num w:numId="39" w16cid:durableId="1875263357">
    <w:abstractNumId w:val="25"/>
  </w:num>
  <w:num w:numId="40" w16cid:durableId="13470559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MrQ0MzE0NzU1MrNU0lEKTi0uzszPAykwqgUAXKduQCwAAAA="/>
  </w:docVars>
  <w:rsids>
    <w:rsidRoot w:val="002E03BB"/>
    <w:rsid w:val="0000018C"/>
    <w:rsid w:val="000002E1"/>
    <w:rsid w:val="00000311"/>
    <w:rsid w:val="000003ED"/>
    <w:rsid w:val="000003F0"/>
    <w:rsid w:val="00001669"/>
    <w:rsid w:val="00001BD7"/>
    <w:rsid w:val="00001EF5"/>
    <w:rsid w:val="000023BD"/>
    <w:rsid w:val="00002820"/>
    <w:rsid w:val="00002BD9"/>
    <w:rsid w:val="00002C05"/>
    <w:rsid w:val="00002EC9"/>
    <w:rsid w:val="000040AF"/>
    <w:rsid w:val="00004444"/>
    <w:rsid w:val="000046F5"/>
    <w:rsid w:val="00004A43"/>
    <w:rsid w:val="00004F56"/>
    <w:rsid w:val="00005710"/>
    <w:rsid w:val="0000582C"/>
    <w:rsid w:val="000068FE"/>
    <w:rsid w:val="00006C23"/>
    <w:rsid w:val="00006EDF"/>
    <w:rsid w:val="00006F96"/>
    <w:rsid w:val="000073DA"/>
    <w:rsid w:val="000075EA"/>
    <w:rsid w:val="00010800"/>
    <w:rsid w:val="00010A17"/>
    <w:rsid w:val="00010B7B"/>
    <w:rsid w:val="00010E8F"/>
    <w:rsid w:val="00010ECC"/>
    <w:rsid w:val="00011893"/>
    <w:rsid w:val="00012147"/>
    <w:rsid w:val="00012798"/>
    <w:rsid w:val="00012AA7"/>
    <w:rsid w:val="00012B71"/>
    <w:rsid w:val="00012CB4"/>
    <w:rsid w:val="00012E2F"/>
    <w:rsid w:val="00012E9F"/>
    <w:rsid w:val="0001396E"/>
    <w:rsid w:val="00013A81"/>
    <w:rsid w:val="00013C39"/>
    <w:rsid w:val="00014456"/>
    <w:rsid w:val="00014551"/>
    <w:rsid w:val="000145C2"/>
    <w:rsid w:val="000149BC"/>
    <w:rsid w:val="000158F5"/>
    <w:rsid w:val="00015D74"/>
    <w:rsid w:val="000165A7"/>
    <w:rsid w:val="0001671A"/>
    <w:rsid w:val="00016D02"/>
    <w:rsid w:val="00016F13"/>
    <w:rsid w:val="00017027"/>
    <w:rsid w:val="00017594"/>
    <w:rsid w:val="000179D5"/>
    <w:rsid w:val="00017E6A"/>
    <w:rsid w:val="000209FE"/>
    <w:rsid w:val="00020B51"/>
    <w:rsid w:val="00020B5C"/>
    <w:rsid w:val="00020B9E"/>
    <w:rsid w:val="00020E17"/>
    <w:rsid w:val="000211CC"/>
    <w:rsid w:val="000217CC"/>
    <w:rsid w:val="00021CA0"/>
    <w:rsid w:val="00022640"/>
    <w:rsid w:val="00022A72"/>
    <w:rsid w:val="00022B52"/>
    <w:rsid w:val="00023141"/>
    <w:rsid w:val="00023233"/>
    <w:rsid w:val="00023664"/>
    <w:rsid w:val="000238C5"/>
    <w:rsid w:val="000240ED"/>
    <w:rsid w:val="00024641"/>
    <w:rsid w:val="00024A4A"/>
    <w:rsid w:val="00024CE4"/>
    <w:rsid w:val="000252BA"/>
    <w:rsid w:val="0002582C"/>
    <w:rsid w:val="000258DA"/>
    <w:rsid w:val="00025C14"/>
    <w:rsid w:val="00025CE9"/>
    <w:rsid w:val="000262A7"/>
    <w:rsid w:val="00027942"/>
    <w:rsid w:val="00027C8E"/>
    <w:rsid w:val="00027E5F"/>
    <w:rsid w:val="00030926"/>
    <w:rsid w:val="00030C9F"/>
    <w:rsid w:val="00031380"/>
    <w:rsid w:val="000313BB"/>
    <w:rsid w:val="00031A63"/>
    <w:rsid w:val="00031DAE"/>
    <w:rsid w:val="0003213F"/>
    <w:rsid w:val="000325DB"/>
    <w:rsid w:val="0003269A"/>
    <w:rsid w:val="00033B69"/>
    <w:rsid w:val="00033C8B"/>
    <w:rsid w:val="0003502B"/>
    <w:rsid w:val="000350BB"/>
    <w:rsid w:val="00035257"/>
    <w:rsid w:val="00035381"/>
    <w:rsid w:val="00035A97"/>
    <w:rsid w:val="000367B5"/>
    <w:rsid w:val="000367F0"/>
    <w:rsid w:val="00036BEA"/>
    <w:rsid w:val="00036C3D"/>
    <w:rsid w:val="00036F50"/>
    <w:rsid w:val="0003708F"/>
    <w:rsid w:val="000370B9"/>
    <w:rsid w:val="0003797A"/>
    <w:rsid w:val="00037E6B"/>
    <w:rsid w:val="00037F1B"/>
    <w:rsid w:val="000400F0"/>
    <w:rsid w:val="000402EA"/>
    <w:rsid w:val="00040529"/>
    <w:rsid w:val="00040816"/>
    <w:rsid w:val="00040A3A"/>
    <w:rsid w:val="00040B12"/>
    <w:rsid w:val="00040E09"/>
    <w:rsid w:val="00040F40"/>
    <w:rsid w:val="0004101A"/>
    <w:rsid w:val="00041113"/>
    <w:rsid w:val="000416CE"/>
    <w:rsid w:val="00041994"/>
    <w:rsid w:val="00042365"/>
    <w:rsid w:val="000426D0"/>
    <w:rsid w:val="00042B38"/>
    <w:rsid w:val="00042B7F"/>
    <w:rsid w:val="000430FE"/>
    <w:rsid w:val="00043221"/>
    <w:rsid w:val="00043348"/>
    <w:rsid w:val="000437C1"/>
    <w:rsid w:val="00043863"/>
    <w:rsid w:val="00043B05"/>
    <w:rsid w:val="0004410C"/>
    <w:rsid w:val="000441EE"/>
    <w:rsid w:val="0004443D"/>
    <w:rsid w:val="00044745"/>
    <w:rsid w:val="00044B6A"/>
    <w:rsid w:val="000450D7"/>
    <w:rsid w:val="0004554F"/>
    <w:rsid w:val="00045859"/>
    <w:rsid w:val="0004636D"/>
    <w:rsid w:val="000465B6"/>
    <w:rsid w:val="00046A6D"/>
    <w:rsid w:val="00046B4F"/>
    <w:rsid w:val="00046F0C"/>
    <w:rsid w:val="00047581"/>
    <w:rsid w:val="00047D1A"/>
    <w:rsid w:val="000500EF"/>
    <w:rsid w:val="000502A8"/>
    <w:rsid w:val="000507F9"/>
    <w:rsid w:val="00050DE4"/>
    <w:rsid w:val="00050E35"/>
    <w:rsid w:val="0005169E"/>
    <w:rsid w:val="00051E85"/>
    <w:rsid w:val="000521EC"/>
    <w:rsid w:val="00052693"/>
    <w:rsid w:val="00052CE5"/>
    <w:rsid w:val="00053A31"/>
    <w:rsid w:val="00053F9E"/>
    <w:rsid w:val="000544B2"/>
    <w:rsid w:val="00054D0E"/>
    <w:rsid w:val="00054EC7"/>
    <w:rsid w:val="00055254"/>
    <w:rsid w:val="000553F4"/>
    <w:rsid w:val="00055457"/>
    <w:rsid w:val="000555BC"/>
    <w:rsid w:val="00055808"/>
    <w:rsid w:val="00055B41"/>
    <w:rsid w:val="00055CA7"/>
    <w:rsid w:val="0005602E"/>
    <w:rsid w:val="000560B6"/>
    <w:rsid w:val="000565D0"/>
    <w:rsid w:val="000569A1"/>
    <w:rsid w:val="00056A3D"/>
    <w:rsid w:val="00056C2A"/>
    <w:rsid w:val="00057663"/>
    <w:rsid w:val="000576A2"/>
    <w:rsid w:val="000577C2"/>
    <w:rsid w:val="000578E5"/>
    <w:rsid w:val="00057B43"/>
    <w:rsid w:val="00057FEC"/>
    <w:rsid w:val="0006041B"/>
    <w:rsid w:val="000605B3"/>
    <w:rsid w:val="000607B7"/>
    <w:rsid w:val="000607BE"/>
    <w:rsid w:val="000609E8"/>
    <w:rsid w:val="00060A20"/>
    <w:rsid w:val="00060A75"/>
    <w:rsid w:val="00060D38"/>
    <w:rsid w:val="00060DDF"/>
    <w:rsid w:val="00060E5A"/>
    <w:rsid w:val="00061284"/>
    <w:rsid w:val="00061571"/>
    <w:rsid w:val="00061759"/>
    <w:rsid w:val="00061EE8"/>
    <w:rsid w:val="00062016"/>
    <w:rsid w:val="00062A83"/>
    <w:rsid w:val="00063100"/>
    <w:rsid w:val="00063D5A"/>
    <w:rsid w:val="000640BF"/>
    <w:rsid w:val="000648AF"/>
    <w:rsid w:val="00064917"/>
    <w:rsid w:val="00064D3F"/>
    <w:rsid w:val="00064D6D"/>
    <w:rsid w:val="00064F5F"/>
    <w:rsid w:val="000656E1"/>
    <w:rsid w:val="000657EF"/>
    <w:rsid w:val="000657F0"/>
    <w:rsid w:val="00065800"/>
    <w:rsid w:val="000658D1"/>
    <w:rsid w:val="00065D10"/>
    <w:rsid w:val="00066DCA"/>
    <w:rsid w:val="00067902"/>
    <w:rsid w:val="0007003A"/>
    <w:rsid w:val="0007005E"/>
    <w:rsid w:val="000700E0"/>
    <w:rsid w:val="00071012"/>
    <w:rsid w:val="0007101D"/>
    <w:rsid w:val="00071ED5"/>
    <w:rsid w:val="00072084"/>
    <w:rsid w:val="00072C0A"/>
    <w:rsid w:val="00073044"/>
    <w:rsid w:val="00073596"/>
    <w:rsid w:val="00073915"/>
    <w:rsid w:val="000739CE"/>
    <w:rsid w:val="00073F2C"/>
    <w:rsid w:val="00073F76"/>
    <w:rsid w:val="00074829"/>
    <w:rsid w:val="00074E30"/>
    <w:rsid w:val="0007519A"/>
    <w:rsid w:val="000753F3"/>
    <w:rsid w:val="00075486"/>
    <w:rsid w:val="00075853"/>
    <w:rsid w:val="00076150"/>
    <w:rsid w:val="00076EEC"/>
    <w:rsid w:val="00077298"/>
    <w:rsid w:val="000772A0"/>
    <w:rsid w:val="000774C1"/>
    <w:rsid w:val="000774E8"/>
    <w:rsid w:val="000775B9"/>
    <w:rsid w:val="000778DD"/>
    <w:rsid w:val="00077980"/>
    <w:rsid w:val="00077D38"/>
    <w:rsid w:val="00077E87"/>
    <w:rsid w:val="00080237"/>
    <w:rsid w:val="00080C9C"/>
    <w:rsid w:val="00080EB2"/>
    <w:rsid w:val="00081F8F"/>
    <w:rsid w:val="000824EA"/>
    <w:rsid w:val="00082C2D"/>
    <w:rsid w:val="00082DF8"/>
    <w:rsid w:val="00082F10"/>
    <w:rsid w:val="000834AC"/>
    <w:rsid w:val="0008388D"/>
    <w:rsid w:val="00083D99"/>
    <w:rsid w:val="000846E7"/>
    <w:rsid w:val="00084B67"/>
    <w:rsid w:val="00084C38"/>
    <w:rsid w:val="00085135"/>
    <w:rsid w:val="00085165"/>
    <w:rsid w:val="0008529F"/>
    <w:rsid w:val="00085ECF"/>
    <w:rsid w:val="00086169"/>
    <w:rsid w:val="00086585"/>
    <w:rsid w:val="00086900"/>
    <w:rsid w:val="00086B56"/>
    <w:rsid w:val="000876A4"/>
    <w:rsid w:val="00087B76"/>
    <w:rsid w:val="00087CA4"/>
    <w:rsid w:val="00090526"/>
    <w:rsid w:val="00090F60"/>
    <w:rsid w:val="000912B0"/>
    <w:rsid w:val="000915C1"/>
    <w:rsid w:val="00091866"/>
    <w:rsid w:val="0009219D"/>
    <w:rsid w:val="00093024"/>
    <w:rsid w:val="00093105"/>
    <w:rsid w:val="000935FB"/>
    <w:rsid w:val="0009366C"/>
    <w:rsid w:val="00093736"/>
    <w:rsid w:val="00093823"/>
    <w:rsid w:val="00093C38"/>
    <w:rsid w:val="00093E40"/>
    <w:rsid w:val="00093EF0"/>
    <w:rsid w:val="000940BF"/>
    <w:rsid w:val="0009427C"/>
    <w:rsid w:val="00094351"/>
    <w:rsid w:val="000944CB"/>
    <w:rsid w:val="00094828"/>
    <w:rsid w:val="00095103"/>
    <w:rsid w:val="000951C0"/>
    <w:rsid w:val="000952EE"/>
    <w:rsid w:val="000957BD"/>
    <w:rsid w:val="00095882"/>
    <w:rsid w:val="00096139"/>
    <w:rsid w:val="0009778A"/>
    <w:rsid w:val="00097852"/>
    <w:rsid w:val="00097C54"/>
    <w:rsid w:val="000A0053"/>
    <w:rsid w:val="000A08DE"/>
    <w:rsid w:val="000A0B1C"/>
    <w:rsid w:val="000A1268"/>
    <w:rsid w:val="000A13CD"/>
    <w:rsid w:val="000A13D1"/>
    <w:rsid w:val="000A181C"/>
    <w:rsid w:val="000A1D20"/>
    <w:rsid w:val="000A1EED"/>
    <w:rsid w:val="000A23CF"/>
    <w:rsid w:val="000A2B8C"/>
    <w:rsid w:val="000A3129"/>
    <w:rsid w:val="000A331A"/>
    <w:rsid w:val="000A3345"/>
    <w:rsid w:val="000A36A0"/>
    <w:rsid w:val="000A3C9F"/>
    <w:rsid w:val="000A40D2"/>
    <w:rsid w:val="000A4B79"/>
    <w:rsid w:val="000A4EBC"/>
    <w:rsid w:val="000A4ED6"/>
    <w:rsid w:val="000A536B"/>
    <w:rsid w:val="000A58C6"/>
    <w:rsid w:val="000A5A91"/>
    <w:rsid w:val="000A5E7E"/>
    <w:rsid w:val="000A607D"/>
    <w:rsid w:val="000A60C0"/>
    <w:rsid w:val="000A634A"/>
    <w:rsid w:val="000A6ABF"/>
    <w:rsid w:val="000A6C85"/>
    <w:rsid w:val="000A6D82"/>
    <w:rsid w:val="000A7437"/>
    <w:rsid w:val="000A79E4"/>
    <w:rsid w:val="000A7BF1"/>
    <w:rsid w:val="000B024C"/>
    <w:rsid w:val="000B04DA"/>
    <w:rsid w:val="000B0574"/>
    <w:rsid w:val="000B0854"/>
    <w:rsid w:val="000B090F"/>
    <w:rsid w:val="000B0BA6"/>
    <w:rsid w:val="000B115E"/>
    <w:rsid w:val="000B1FAF"/>
    <w:rsid w:val="000B21A3"/>
    <w:rsid w:val="000B243E"/>
    <w:rsid w:val="000B286D"/>
    <w:rsid w:val="000B2B3F"/>
    <w:rsid w:val="000B2BC8"/>
    <w:rsid w:val="000B2C26"/>
    <w:rsid w:val="000B3522"/>
    <w:rsid w:val="000B3E98"/>
    <w:rsid w:val="000B4B00"/>
    <w:rsid w:val="000B4B90"/>
    <w:rsid w:val="000B4C43"/>
    <w:rsid w:val="000B4C6D"/>
    <w:rsid w:val="000B4D69"/>
    <w:rsid w:val="000B4E2E"/>
    <w:rsid w:val="000B5227"/>
    <w:rsid w:val="000B5611"/>
    <w:rsid w:val="000B56D7"/>
    <w:rsid w:val="000B64E2"/>
    <w:rsid w:val="000B6B12"/>
    <w:rsid w:val="000B6B79"/>
    <w:rsid w:val="000B6DC8"/>
    <w:rsid w:val="000B729F"/>
    <w:rsid w:val="000B77AF"/>
    <w:rsid w:val="000B7950"/>
    <w:rsid w:val="000B79C5"/>
    <w:rsid w:val="000B7E3E"/>
    <w:rsid w:val="000C00E6"/>
    <w:rsid w:val="000C04D3"/>
    <w:rsid w:val="000C07D7"/>
    <w:rsid w:val="000C09E1"/>
    <w:rsid w:val="000C0C6D"/>
    <w:rsid w:val="000C0C97"/>
    <w:rsid w:val="000C10F4"/>
    <w:rsid w:val="000C167B"/>
    <w:rsid w:val="000C16E0"/>
    <w:rsid w:val="000C1C15"/>
    <w:rsid w:val="000C1D25"/>
    <w:rsid w:val="000C1D2E"/>
    <w:rsid w:val="000C1FCC"/>
    <w:rsid w:val="000C24D8"/>
    <w:rsid w:val="000C26D2"/>
    <w:rsid w:val="000C293E"/>
    <w:rsid w:val="000C2F82"/>
    <w:rsid w:val="000C34AA"/>
    <w:rsid w:val="000C3E8A"/>
    <w:rsid w:val="000C4CED"/>
    <w:rsid w:val="000C5293"/>
    <w:rsid w:val="000C5414"/>
    <w:rsid w:val="000C5761"/>
    <w:rsid w:val="000C5DAC"/>
    <w:rsid w:val="000C6215"/>
    <w:rsid w:val="000C651B"/>
    <w:rsid w:val="000C6834"/>
    <w:rsid w:val="000C6C97"/>
    <w:rsid w:val="000C6F04"/>
    <w:rsid w:val="000C7753"/>
    <w:rsid w:val="000C7A92"/>
    <w:rsid w:val="000D0024"/>
    <w:rsid w:val="000D02BD"/>
    <w:rsid w:val="000D0305"/>
    <w:rsid w:val="000D040C"/>
    <w:rsid w:val="000D05D8"/>
    <w:rsid w:val="000D0FD5"/>
    <w:rsid w:val="000D1359"/>
    <w:rsid w:val="000D1EC4"/>
    <w:rsid w:val="000D2184"/>
    <w:rsid w:val="000D2378"/>
    <w:rsid w:val="000D31BC"/>
    <w:rsid w:val="000D3394"/>
    <w:rsid w:val="000D33EB"/>
    <w:rsid w:val="000D3EE9"/>
    <w:rsid w:val="000D43BA"/>
    <w:rsid w:val="000D440C"/>
    <w:rsid w:val="000D4444"/>
    <w:rsid w:val="000D4561"/>
    <w:rsid w:val="000D4A6B"/>
    <w:rsid w:val="000D4E3D"/>
    <w:rsid w:val="000D4F95"/>
    <w:rsid w:val="000D560B"/>
    <w:rsid w:val="000D578C"/>
    <w:rsid w:val="000D5A3D"/>
    <w:rsid w:val="000D5BAA"/>
    <w:rsid w:val="000D6482"/>
    <w:rsid w:val="000D64CB"/>
    <w:rsid w:val="000D7B57"/>
    <w:rsid w:val="000E05E8"/>
    <w:rsid w:val="000E0F83"/>
    <w:rsid w:val="000E1089"/>
    <w:rsid w:val="000E1356"/>
    <w:rsid w:val="000E1672"/>
    <w:rsid w:val="000E1936"/>
    <w:rsid w:val="000E1A17"/>
    <w:rsid w:val="000E1B3A"/>
    <w:rsid w:val="000E1C22"/>
    <w:rsid w:val="000E2054"/>
    <w:rsid w:val="000E27DC"/>
    <w:rsid w:val="000E28DD"/>
    <w:rsid w:val="000E2906"/>
    <w:rsid w:val="000E3BE9"/>
    <w:rsid w:val="000E3C04"/>
    <w:rsid w:val="000E4300"/>
    <w:rsid w:val="000E5993"/>
    <w:rsid w:val="000E5B09"/>
    <w:rsid w:val="000E5BFA"/>
    <w:rsid w:val="000E5F7A"/>
    <w:rsid w:val="000E6B32"/>
    <w:rsid w:val="000E6D1D"/>
    <w:rsid w:val="000E6E5F"/>
    <w:rsid w:val="000E6E9B"/>
    <w:rsid w:val="000E7119"/>
    <w:rsid w:val="000E73D5"/>
    <w:rsid w:val="000E7682"/>
    <w:rsid w:val="000E7731"/>
    <w:rsid w:val="000E78BC"/>
    <w:rsid w:val="000E7980"/>
    <w:rsid w:val="000E7AC4"/>
    <w:rsid w:val="000F01EF"/>
    <w:rsid w:val="000F025E"/>
    <w:rsid w:val="000F0322"/>
    <w:rsid w:val="000F0423"/>
    <w:rsid w:val="000F0A05"/>
    <w:rsid w:val="000F177B"/>
    <w:rsid w:val="000F18AD"/>
    <w:rsid w:val="000F2416"/>
    <w:rsid w:val="000F2834"/>
    <w:rsid w:val="000F2BAB"/>
    <w:rsid w:val="000F33BA"/>
    <w:rsid w:val="000F3F41"/>
    <w:rsid w:val="000F4582"/>
    <w:rsid w:val="000F461F"/>
    <w:rsid w:val="000F4628"/>
    <w:rsid w:val="000F48E8"/>
    <w:rsid w:val="000F4F12"/>
    <w:rsid w:val="000F518D"/>
    <w:rsid w:val="000F51B5"/>
    <w:rsid w:val="000F5219"/>
    <w:rsid w:val="000F5343"/>
    <w:rsid w:val="000F5767"/>
    <w:rsid w:val="000F57FF"/>
    <w:rsid w:val="000F5AFC"/>
    <w:rsid w:val="000F688A"/>
    <w:rsid w:val="000F68B5"/>
    <w:rsid w:val="000F72DA"/>
    <w:rsid w:val="000F74DD"/>
    <w:rsid w:val="000F7C1A"/>
    <w:rsid w:val="000F7FCD"/>
    <w:rsid w:val="001001B9"/>
    <w:rsid w:val="00100BE8"/>
    <w:rsid w:val="00100F86"/>
    <w:rsid w:val="00101394"/>
    <w:rsid w:val="00101996"/>
    <w:rsid w:val="001019B9"/>
    <w:rsid w:val="00102247"/>
    <w:rsid w:val="00102553"/>
    <w:rsid w:val="00102574"/>
    <w:rsid w:val="001028D5"/>
    <w:rsid w:val="00102E40"/>
    <w:rsid w:val="00102FF0"/>
    <w:rsid w:val="00103159"/>
    <w:rsid w:val="0010320E"/>
    <w:rsid w:val="001034C7"/>
    <w:rsid w:val="00103584"/>
    <w:rsid w:val="001035E3"/>
    <w:rsid w:val="00104A1A"/>
    <w:rsid w:val="0010557D"/>
    <w:rsid w:val="00105BB8"/>
    <w:rsid w:val="00105FCA"/>
    <w:rsid w:val="0010609A"/>
    <w:rsid w:val="0010618E"/>
    <w:rsid w:val="0010652D"/>
    <w:rsid w:val="001068AB"/>
    <w:rsid w:val="001069D1"/>
    <w:rsid w:val="00107C27"/>
    <w:rsid w:val="00107D27"/>
    <w:rsid w:val="00107DB6"/>
    <w:rsid w:val="00107E86"/>
    <w:rsid w:val="00107FB2"/>
    <w:rsid w:val="0011070C"/>
    <w:rsid w:val="001108E8"/>
    <w:rsid w:val="00111645"/>
    <w:rsid w:val="001118C1"/>
    <w:rsid w:val="00111925"/>
    <w:rsid w:val="001119AB"/>
    <w:rsid w:val="00112D4F"/>
    <w:rsid w:val="0011338B"/>
    <w:rsid w:val="001135EE"/>
    <w:rsid w:val="00113CA5"/>
    <w:rsid w:val="001141E9"/>
    <w:rsid w:val="00114AD2"/>
    <w:rsid w:val="00114CA1"/>
    <w:rsid w:val="00114CC7"/>
    <w:rsid w:val="001153EF"/>
    <w:rsid w:val="00115AD7"/>
    <w:rsid w:val="00115D51"/>
    <w:rsid w:val="0011645A"/>
    <w:rsid w:val="001167EE"/>
    <w:rsid w:val="001171A1"/>
    <w:rsid w:val="00117529"/>
    <w:rsid w:val="001176E4"/>
    <w:rsid w:val="0011774B"/>
    <w:rsid w:val="00117CFE"/>
    <w:rsid w:val="00117E12"/>
    <w:rsid w:val="00117F53"/>
    <w:rsid w:val="00120095"/>
    <w:rsid w:val="00120335"/>
    <w:rsid w:val="001206DA"/>
    <w:rsid w:val="0012081E"/>
    <w:rsid w:val="00120A4B"/>
    <w:rsid w:val="00120B17"/>
    <w:rsid w:val="00120D60"/>
    <w:rsid w:val="00120E4A"/>
    <w:rsid w:val="00120E78"/>
    <w:rsid w:val="00120EFC"/>
    <w:rsid w:val="00121ECD"/>
    <w:rsid w:val="001223E0"/>
    <w:rsid w:val="00122741"/>
    <w:rsid w:val="00122B87"/>
    <w:rsid w:val="00122F4E"/>
    <w:rsid w:val="001234B3"/>
    <w:rsid w:val="00123FAF"/>
    <w:rsid w:val="0012464C"/>
    <w:rsid w:val="00124874"/>
    <w:rsid w:val="00124B4C"/>
    <w:rsid w:val="00124F04"/>
    <w:rsid w:val="00124FD9"/>
    <w:rsid w:val="0012540C"/>
    <w:rsid w:val="00125CA4"/>
    <w:rsid w:val="00125E76"/>
    <w:rsid w:val="001261A3"/>
    <w:rsid w:val="00126AB8"/>
    <w:rsid w:val="00126AD4"/>
    <w:rsid w:val="00126FC1"/>
    <w:rsid w:val="00127338"/>
    <w:rsid w:val="0012742E"/>
    <w:rsid w:val="0012778B"/>
    <w:rsid w:val="00127CAB"/>
    <w:rsid w:val="001301AF"/>
    <w:rsid w:val="001305B3"/>
    <w:rsid w:val="001305D2"/>
    <w:rsid w:val="0013060E"/>
    <w:rsid w:val="0013089B"/>
    <w:rsid w:val="00131351"/>
    <w:rsid w:val="001323D8"/>
    <w:rsid w:val="0013253F"/>
    <w:rsid w:val="001339EF"/>
    <w:rsid w:val="00133B12"/>
    <w:rsid w:val="00133E49"/>
    <w:rsid w:val="00133F1C"/>
    <w:rsid w:val="001345AA"/>
    <w:rsid w:val="00134C2F"/>
    <w:rsid w:val="00134E75"/>
    <w:rsid w:val="0013536F"/>
    <w:rsid w:val="001353EA"/>
    <w:rsid w:val="0013585E"/>
    <w:rsid w:val="001360A6"/>
    <w:rsid w:val="00136927"/>
    <w:rsid w:val="00136C5C"/>
    <w:rsid w:val="00136ED0"/>
    <w:rsid w:val="00137645"/>
    <w:rsid w:val="00137761"/>
    <w:rsid w:val="00137A3B"/>
    <w:rsid w:val="001403E0"/>
    <w:rsid w:val="00140E90"/>
    <w:rsid w:val="0014132A"/>
    <w:rsid w:val="001415A0"/>
    <w:rsid w:val="00141AB7"/>
    <w:rsid w:val="00141FFD"/>
    <w:rsid w:val="001421B3"/>
    <w:rsid w:val="001429B0"/>
    <w:rsid w:val="00143E9B"/>
    <w:rsid w:val="001444D4"/>
    <w:rsid w:val="00144666"/>
    <w:rsid w:val="0014574F"/>
    <w:rsid w:val="00146F30"/>
    <w:rsid w:val="00146F48"/>
    <w:rsid w:val="00147C43"/>
    <w:rsid w:val="0015009A"/>
    <w:rsid w:val="00150DAF"/>
    <w:rsid w:val="001514FA"/>
    <w:rsid w:val="00151930"/>
    <w:rsid w:val="0015241E"/>
    <w:rsid w:val="00152758"/>
    <w:rsid w:val="0015280C"/>
    <w:rsid w:val="00152991"/>
    <w:rsid w:val="001539B8"/>
    <w:rsid w:val="0015479D"/>
    <w:rsid w:val="00154C43"/>
    <w:rsid w:val="0015546C"/>
    <w:rsid w:val="00155EDD"/>
    <w:rsid w:val="0015643E"/>
    <w:rsid w:val="00156450"/>
    <w:rsid w:val="00156D55"/>
    <w:rsid w:val="00157492"/>
    <w:rsid w:val="0015758A"/>
    <w:rsid w:val="00157C17"/>
    <w:rsid w:val="00157D34"/>
    <w:rsid w:val="00160210"/>
    <w:rsid w:val="00161253"/>
    <w:rsid w:val="00161324"/>
    <w:rsid w:val="0016160E"/>
    <w:rsid w:val="00161808"/>
    <w:rsid w:val="0016195C"/>
    <w:rsid w:val="00161E9D"/>
    <w:rsid w:val="00161FDD"/>
    <w:rsid w:val="0016346B"/>
    <w:rsid w:val="00163B39"/>
    <w:rsid w:val="00164AB2"/>
    <w:rsid w:val="001657D0"/>
    <w:rsid w:val="00165B66"/>
    <w:rsid w:val="00165BAB"/>
    <w:rsid w:val="00165E8A"/>
    <w:rsid w:val="00165F8A"/>
    <w:rsid w:val="0016626A"/>
    <w:rsid w:val="00166636"/>
    <w:rsid w:val="00166840"/>
    <w:rsid w:val="00166C38"/>
    <w:rsid w:val="00166DF1"/>
    <w:rsid w:val="00170190"/>
    <w:rsid w:val="001702F1"/>
    <w:rsid w:val="00170821"/>
    <w:rsid w:val="00170B2B"/>
    <w:rsid w:val="00171319"/>
    <w:rsid w:val="00171987"/>
    <w:rsid w:val="001719CC"/>
    <w:rsid w:val="00171D13"/>
    <w:rsid w:val="00171EE6"/>
    <w:rsid w:val="00172531"/>
    <w:rsid w:val="00172873"/>
    <w:rsid w:val="00172A7F"/>
    <w:rsid w:val="00173304"/>
    <w:rsid w:val="00173825"/>
    <w:rsid w:val="00173D35"/>
    <w:rsid w:val="0017410F"/>
    <w:rsid w:val="001742E5"/>
    <w:rsid w:val="0017447B"/>
    <w:rsid w:val="001749B3"/>
    <w:rsid w:val="00175273"/>
    <w:rsid w:val="0017534E"/>
    <w:rsid w:val="00175456"/>
    <w:rsid w:val="00175984"/>
    <w:rsid w:val="001774FE"/>
    <w:rsid w:val="001778F7"/>
    <w:rsid w:val="00177996"/>
    <w:rsid w:val="001801C0"/>
    <w:rsid w:val="0018029A"/>
    <w:rsid w:val="001802D9"/>
    <w:rsid w:val="00180781"/>
    <w:rsid w:val="00180CB1"/>
    <w:rsid w:val="00180CE3"/>
    <w:rsid w:val="00181405"/>
    <w:rsid w:val="00181AFE"/>
    <w:rsid w:val="00181DC8"/>
    <w:rsid w:val="00182539"/>
    <w:rsid w:val="00182A8E"/>
    <w:rsid w:val="00182C22"/>
    <w:rsid w:val="00182E1A"/>
    <w:rsid w:val="0018309D"/>
    <w:rsid w:val="001834AB"/>
    <w:rsid w:val="00183FA3"/>
    <w:rsid w:val="0018469E"/>
    <w:rsid w:val="00184AFA"/>
    <w:rsid w:val="001850B1"/>
    <w:rsid w:val="00185254"/>
    <w:rsid w:val="001856B3"/>
    <w:rsid w:val="00185A7D"/>
    <w:rsid w:val="00185CAA"/>
    <w:rsid w:val="0018603A"/>
    <w:rsid w:val="0018618E"/>
    <w:rsid w:val="001868A7"/>
    <w:rsid w:val="00186A5D"/>
    <w:rsid w:val="0018701F"/>
    <w:rsid w:val="0018763A"/>
    <w:rsid w:val="001878CB"/>
    <w:rsid w:val="00187924"/>
    <w:rsid w:val="00187B00"/>
    <w:rsid w:val="00187B2E"/>
    <w:rsid w:val="00187B7A"/>
    <w:rsid w:val="001900F8"/>
    <w:rsid w:val="00190125"/>
    <w:rsid w:val="001905F1"/>
    <w:rsid w:val="00190E23"/>
    <w:rsid w:val="0019104E"/>
    <w:rsid w:val="00191081"/>
    <w:rsid w:val="001911DA"/>
    <w:rsid w:val="00191378"/>
    <w:rsid w:val="001918F2"/>
    <w:rsid w:val="001919C9"/>
    <w:rsid w:val="00191F15"/>
    <w:rsid w:val="00192392"/>
    <w:rsid w:val="001933DD"/>
    <w:rsid w:val="001938BE"/>
    <w:rsid w:val="00193ED2"/>
    <w:rsid w:val="00194231"/>
    <w:rsid w:val="00194249"/>
    <w:rsid w:val="00194567"/>
    <w:rsid w:val="0019466E"/>
    <w:rsid w:val="001946F2"/>
    <w:rsid w:val="00195B9A"/>
    <w:rsid w:val="00195C6B"/>
    <w:rsid w:val="00196108"/>
    <w:rsid w:val="001963C4"/>
    <w:rsid w:val="001964B8"/>
    <w:rsid w:val="001967B4"/>
    <w:rsid w:val="00196AC2"/>
    <w:rsid w:val="00196C45"/>
    <w:rsid w:val="00196D10"/>
    <w:rsid w:val="0019779F"/>
    <w:rsid w:val="00197D6D"/>
    <w:rsid w:val="001A01C1"/>
    <w:rsid w:val="001A03E1"/>
    <w:rsid w:val="001A04C6"/>
    <w:rsid w:val="001A066D"/>
    <w:rsid w:val="001A0CE7"/>
    <w:rsid w:val="001A0DF7"/>
    <w:rsid w:val="001A0EC2"/>
    <w:rsid w:val="001A1180"/>
    <w:rsid w:val="001A1279"/>
    <w:rsid w:val="001A1714"/>
    <w:rsid w:val="001A202F"/>
    <w:rsid w:val="001A2294"/>
    <w:rsid w:val="001A2928"/>
    <w:rsid w:val="001A2D30"/>
    <w:rsid w:val="001A3553"/>
    <w:rsid w:val="001A4252"/>
    <w:rsid w:val="001A447C"/>
    <w:rsid w:val="001A44FA"/>
    <w:rsid w:val="001A49E2"/>
    <w:rsid w:val="001A4E0C"/>
    <w:rsid w:val="001A51E7"/>
    <w:rsid w:val="001A5516"/>
    <w:rsid w:val="001A574B"/>
    <w:rsid w:val="001A5B77"/>
    <w:rsid w:val="001A5F06"/>
    <w:rsid w:val="001A6128"/>
    <w:rsid w:val="001A665A"/>
    <w:rsid w:val="001A66A6"/>
    <w:rsid w:val="001A6C46"/>
    <w:rsid w:val="001A6CD6"/>
    <w:rsid w:val="001A6FE3"/>
    <w:rsid w:val="001A7A2B"/>
    <w:rsid w:val="001A7E92"/>
    <w:rsid w:val="001A7ED5"/>
    <w:rsid w:val="001B011B"/>
    <w:rsid w:val="001B1721"/>
    <w:rsid w:val="001B1800"/>
    <w:rsid w:val="001B19A4"/>
    <w:rsid w:val="001B20E4"/>
    <w:rsid w:val="001B2266"/>
    <w:rsid w:val="001B2660"/>
    <w:rsid w:val="001B2D7C"/>
    <w:rsid w:val="001B2F26"/>
    <w:rsid w:val="001B3176"/>
    <w:rsid w:val="001B31A3"/>
    <w:rsid w:val="001B34C1"/>
    <w:rsid w:val="001B3C91"/>
    <w:rsid w:val="001B413C"/>
    <w:rsid w:val="001B488C"/>
    <w:rsid w:val="001B544D"/>
    <w:rsid w:val="001B5B5C"/>
    <w:rsid w:val="001B5D81"/>
    <w:rsid w:val="001B658F"/>
    <w:rsid w:val="001B753A"/>
    <w:rsid w:val="001B75E3"/>
    <w:rsid w:val="001B76D8"/>
    <w:rsid w:val="001B7936"/>
    <w:rsid w:val="001B7BD5"/>
    <w:rsid w:val="001B7FC9"/>
    <w:rsid w:val="001C06FC"/>
    <w:rsid w:val="001C0885"/>
    <w:rsid w:val="001C09E8"/>
    <w:rsid w:val="001C0B47"/>
    <w:rsid w:val="001C0FC1"/>
    <w:rsid w:val="001C116C"/>
    <w:rsid w:val="001C11D9"/>
    <w:rsid w:val="001C1282"/>
    <w:rsid w:val="001C12CE"/>
    <w:rsid w:val="001C17BA"/>
    <w:rsid w:val="001C1878"/>
    <w:rsid w:val="001C1940"/>
    <w:rsid w:val="001C1C11"/>
    <w:rsid w:val="001C1E5D"/>
    <w:rsid w:val="001C2358"/>
    <w:rsid w:val="001C3934"/>
    <w:rsid w:val="001C3AC2"/>
    <w:rsid w:val="001C4A96"/>
    <w:rsid w:val="001C4D90"/>
    <w:rsid w:val="001C5A84"/>
    <w:rsid w:val="001C5F86"/>
    <w:rsid w:val="001C5FFD"/>
    <w:rsid w:val="001C6043"/>
    <w:rsid w:val="001C62EC"/>
    <w:rsid w:val="001C63A5"/>
    <w:rsid w:val="001C647B"/>
    <w:rsid w:val="001C6524"/>
    <w:rsid w:val="001C69FF"/>
    <w:rsid w:val="001C6EBC"/>
    <w:rsid w:val="001C7313"/>
    <w:rsid w:val="001C76F0"/>
    <w:rsid w:val="001C79B0"/>
    <w:rsid w:val="001D053E"/>
    <w:rsid w:val="001D094F"/>
    <w:rsid w:val="001D0B89"/>
    <w:rsid w:val="001D15B1"/>
    <w:rsid w:val="001D2075"/>
    <w:rsid w:val="001D2210"/>
    <w:rsid w:val="001D2573"/>
    <w:rsid w:val="001D2B13"/>
    <w:rsid w:val="001D2C04"/>
    <w:rsid w:val="001D363A"/>
    <w:rsid w:val="001D3956"/>
    <w:rsid w:val="001D3CF4"/>
    <w:rsid w:val="001D4092"/>
    <w:rsid w:val="001D4204"/>
    <w:rsid w:val="001D4842"/>
    <w:rsid w:val="001D54AD"/>
    <w:rsid w:val="001D5735"/>
    <w:rsid w:val="001D5A23"/>
    <w:rsid w:val="001D5B21"/>
    <w:rsid w:val="001D5B26"/>
    <w:rsid w:val="001D5BFC"/>
    <w:rsid w:val="001D66F1"/>
    <w:rsid w:val="001D6D51"/>
    <w:rsid w:val="001D6D6D"/>
    <w:rsid w:val="001D7921"/>
    <w:rsid w:val="001D7DA1"/>
    <w:rsid w:val="001D7F22"/>
    <w:rsid w:val="001D7FCC"/>
    <w:rsid w:val="001E043B"/>
    <w:rsid w:val="001E044A"/>
    <w:rsid w:val="001E066D"/>
    <w:rsid w:val="001E0DCD"/>
    <w:rsid w:val="001E0E1D"/>
    <w:rsid w:val="001E0EBB"/>
    <w:rsid w:val="001E1320"/>
    <w:rsid w:val="001E138E"/>
    <w:rsid w:val="001E14BE"/>
    <w:rsid w:val="001E15A6"/>
    <w:rsid w:val="001E18B7"/>
    <w:rsid w:val="001E1A44"/>
    <w:rsid w:val="001E1D36"/>
    <w:rsid w:val="001E1ED4"/>
    <w:rsid w:val="001E236D"/>
    <w:rsid w:val="001E25E5"/>
    <w:rsid w:val="001E29D5"/>
    <w:rsid w:val="001E2F16"/>
    <w:rsid w:val="001E303F"/>
    <w:rsid w:val="001E3439"/>
    <w:rsid w:val="001E3A6F"/>
    <w:rsid w:val="001E3BCC"/>
    <w:rsid w:val="001E42BF"/>
    <w:rsid w:val="001E441C"/>
    <w:rsid w:val="001E4617"/>
    <w:rsid w:val="001E4B06"/>
    <w:rsid w:val="001E4F41"/>
    <w:rsid w:val="001E5316"/>
    <w:rsid w:val="001E53EC"/>
    <w:rsid w:val="001E54D5"/>
    <w:rsid w:val="001E55E1"/>
    <w:rsid w:val="001E5AAF"/>
    <w:rsid w:val="001E5ADB"/>
    <w:rsid w:val="001E5BED"/>
    <w:rsid w:val="001E5C2C"/>
    <w:rsid w:val="001E5F51"/>
    <w:rsid w:val="001E6A08"/>
    <w:rsid w:val="001E6B1F"/>
    <w:rsid w:val="001E6EF6"/>
    <w:rsid w:val="001E6FBE"/>
    <w:rsid w:val="001E79A5"/>
    <w:rsid w:val="001F00B0"/>
    <w:rsid w:val="001F087F"/>
    <w:rsid w:val="001F0B7C"/>
    <w:rsid w:val="001F18C2"/>
    <w:rsid w:val="001F1A4E"/>
    <w:rsid w:val="001F1F28"/>
    <w:rsid w:val="001F216A"/>
    <w:rsid w:val="001F21C2"/>
    <w:rsid w:val="001F24FD"/>
    <w:rsid w:val="001F26AD"/>
    <w:rsid w:val="001F2712"/>
    <w:rsid w:val="001F2F93"/>
    <w:rsid w:val="001F3263"/>
    <w:rsid w:val="001F34C1"/>
    <w:rsid w:val="001F3632"/>
    <w:rsid w:val="001F3770"/>
    <w:rsid w:val="001F3B62"/>
    <w:rsid w:val="001F408C"/>
    <w:rsid w:val="001F4150"/>
    <w:rsid w:val="001F48BB"/>
    <w:rsid w:val="001F5077"/>
    <w:rsid w:val="001F5800"/>
    <w:rsid w:val="001F5AC9"/>
    <w:rsid w:val="001F5B60"/>
    <w:rsid w:val="001F5F16"/>
    <w:rsid w:val="001F67B8"/>
    <w:rsid w:val="001F67C8"/>
    <w:rsid w:val="001F6D5F"/>
    <w:rsid w:val="001F7B03"/>
    <w:rsid w:val="0020008F"/>
    <w:rsid w:val="0020084C"/>
    <w:rsid w:val="00200D3A"/>
    <w:rsid w:val="00201245"/>
    <w:rsid w:val="0020188C"/>
    <w:rsid w:val="00201AC3"/>
    <w:rsid w:val="00201D88"/>
    <w:rsid w:val="00201ECE"/>
    <w:rsid w:val="002021F6"/>
    <w:rsid w:val="002027F6"/>
    <w:rsid w:val="00202D2C"/>
    <w:rsid w:val="00202EBE"/>
    <w:rsid w:val="0020421D"/>
    <w:rsid w:val="00204359"/>
    <w:rsid w:val="0020440B"/>
    <w:rsid w:val="0020493B"/>
    <w:rsid w:val="0020521E"/>
    <w:rsid w:val="0020550D"/>
    <w:rsid w:val="002059E5"/>
    <w:rsid w:val="00205F32"/>
    <w:rsid w:val="00205F80"/>
    <w:rsid w:val="00206727"/>
    <w:rsid w:val="0020691D"/>
    <w:rsid w:val="00206BFA"/>
    <w:rsid w:val="00207310"/>
    <w:rsid w:val="0020733E"/>
    <w:rsid w:val="00207DC0"/>
    <w:rsid w:val="00210F0A"/>
    <w:rsid w:val="002115A8"/>
    <w:rsid w:val="002115BF"/>
    <w:rsid w:val="0021182A"/>
    <w:rsid w:val="0021193F"/>
    <w:rsid w:val="00211C02"/>
    <w:rsid w:val="002120F3"/>
    <w:rsid w:val="0021212A"/>
    <w:rsid w:val="00212547"/>
    <w:rsid w:val="00212BC7"/>
    <w:rsid w:val="00214068"/>
    <w:rsid w:val="002143A2"/>
    <w:rsid w:val="00214666"/>
    <w:rsid w:val="00214E2A"/>
    <w:rsid w:val="00215169"/>
    <w:rsid w:val="00215594"/>
    <w:rsid w:val="00215C25"/>
    <w:rsid w:val="00215E63"/>
    <w:rsid w:val="002162F6"/>
    <w:rsid w:val="002164F9"/>
    <w:rsid w:val="002165BB"/>
    <w:rsid w:val="00216B30"/>
    <w:rsid w:val="00216F3B"/>
    <w:rsid w:val="0021702E"/>
    <w:rsid w:val="002172FE"/>
    <w:rsid w:val="00217663"/>
    <w:rsid w:val="00217696"/>
    <w:rsid w:val="002176FA"/>
    <w:rsid w:val="002178BD"/>
    <w:rsid w:val="00217B12"/>
    <w:rsid w:val="00220669"/>
    <w:rsid w:val="002209D7"/>
    <w:rsid w:val="00220CB2"/>
    <w:rsid w:val="00220E4E"/>
    <w:rsid w:val="002211D9"/>
    <w:rsid w:val="002213CE"/>
    <w:rsid w:val="00221AA9"/>
    <w:rsid w:val="00221B55"/>
    <w:rsid w:val="00221D59"/>
    <w:rsid w:val="00221F46"/>
    <w:rsid w:val="00222E6C"/>
    <w:rsid w:val="0022355E"/>
    <w:rsid w:val="002246A7"/>
    <w:rsid w:val="00224840"/>
    <w:rsid w:val="0022511F"/>
    <w:rsid w:val="0022537E"/>
    <w:rsid w:val="002258AA"/>
    <w:rsid w:val="002258DE"/>
    <w:rsid w:val="00225C62"/>
    <w:rsid w:val="00226C7F"/>
    <w:rsid w:val="00226DF4"/>
    <w:rsid w:val="00226E01"/>
    <w:rsid w:val="00226ED5"/>
    <w:rsid w:val="00226FDC"/>
    <w:rsid w:val="00227260"/>
    <w:rsid w:val="00227338"/>
    <w:rsid w:val="0022773E"/>
    <w:rsid w:val="00227F1F"/>
    <w:rsid w:val="002300A4"/>
    <w:rsid w:val="0023051C"/>
    <w:rsid w:val="0023060B"/>
    <w:rsid w:val="00230715"/>
    <w:rsid w:val="0023094F"/>
    <w:rsid w:val="00230F72"/>
    <w:rsid w:val="00231090"/>
    <w:rsid w:val="00231165"/>
    <w:rsid w:val="00231459"/>
    <w:rsid w:val="002319C9"/>
    <w:rsid w:val="00231AC1"/>
    <w:rsid w:val="00232269"/>
    <w:rsid w:val="00232440"/>
    <w:rsid w:val="00232788"/>
    <w:rsid w:val="00232B64"/>
    <w:rsid w:val="00232D04"/>
    <w:rsid w:val="00232EE0"/>
    <w:rsid w:val="00233468"/>
    <w:rsid w:val="00233536"/>
    <w:rsid w:val="00233CBA"/>
    <w:rsid w:val="002343FD"/>
    <w:rsid w:val="00234438"/>
    <w:rsid w:val="00234BEB"/>
    <w:rsid w:val="00234F8E"/>
    <w:rsid w:val="00235461"/>
    <w:rsid w:val="00235753"/>
    <w:rsid w:val="0023584B"/>
    <w:rsid w:val="0023589D"/>
    <w:rsid w:val="00235DE7"/>
    <w:rsid w:val="0023613D"/>
    <w:rsid w:val="00236733"/>
    <w:rsid w:val="002367BC"/>
    <w:rsid w:val="002377CA"/>
    <w:rsid w:val="002379E3"/>
    <w:rsid w:val="002400D8"/>
    <w:rsid w:val="00240D91"/>
    <w:rsid w:val="00241774"/>
    <w:rsid w:val="00241DA5"/>
    <w:rsid w:val="00241DDF"/>
    <w:rsid w:val="002420DE"/>
    <w:rsid w:val="00242275"/>
    <w:rsid w:val="002423D9"/>
    <w:rsid w:val="00242493"/>
    <w:rsid w:val="00242704"/>
    <w:rsid w:val="00242EDB"/>
    <w:rsid w:val="00243EF9"/>
    <w:rsid w:val="002441EA"/>
    <w:rsid w:val="002445F3"/>
    <w:rsid w:val="0024571D"/>
    <w:rsid w:val="0024574F"/>
    <w:rsid w:val="002457E9"/>
    <w:rsid w:val="00245C07"/>
    <w:rsid w:val="002461DB"/>
    <w:rsid w:val="00246922"/>
    <w:rsid w:val="00246FA0"/>
    <w:rsid w:val="00247054"/>
    <w:rsid w:val="0024723E"/>
    <w:rsid w:val="002473BD"/>
    <w:rsid w:val="002474B8"/>
    <w:rsid w:val="0024761F"/>
    <w:rsid w:val="00247716"/>
    <w:rsid w:val="00247797"/>
    <w:rsid w:val="00247C75"/>
    <w:rsid w:val="002500F9"/>
    <w:rsid w:val="00250317"/>
    <w:rsid w:val="002509F4"/>
    <w:rsid w:val="00250DC2"/>
    <w:rsid w:val="00251433"/>
    <w:rsid w:val="00251D95"/>
    <w:rsid w:val="00251EE8"/>
    <w:rsid w:val="00251F44"/>
    <w:rsid w:val="00252840"/>
    <w:rsid w:val="00252BC1"/>
    <w:rsid w:val="00252E9F"/>
    <w:rsid w:val="00253967"/>
    <w:rsid w:val="002540ED"/>
    <w:rsid w:val="0025422D"/>
    <w:rsid w:val="00254D4E"/>
    <w:rsid w:val="00254EAC"/>
    <w:rsid w:val="002553C9"/>
    <w:rsid w:val="002554E9"/>
    <w:rsid w:val="002557FC"/>
    <w:rsid w:val="002558CD"/>
    <w:rsid w:val="00255A5E"/>
    <w:rsid w:val="00255FF3"/>
    <w:rsid w:val="00255FFE"/>
    <w:rsid w:val="0025649F"/>
    <w:rsid w:val="00256585"/>
    <w:rsid w:val="00256DAB"/>
    <w:rsid w:val="00256F3A"/>
    <w:rsid w:val="002570D5"/>
    <w:rsid w:val="002574D4"/>
    <w:rsid w:val="002576BF"/>
    <w:rsid w:val="00257727"/>
    <w:rsid w:val="00260188"/>
    <w:rsid w:val="0026041A"/>
    <w:rsid w:val="002606CD"/>
    <w:rsid w:val="00260BAC"/>
    <w:rsid w:val="00260D25"/>
    <w:rsid w:val="00261303"/>
    <w:rsid w:val="00261461"/>
    <w:rsid w:val="002615C4"/>
    <w:rsid w:val="002616A3"/>
    <w:rsid w:val="002617F3"/>
    <w:rsid w:val="00261BFB"/>
    <w:rsid w:val="00262297"/>
    <w:rsid w:val="002624F7"/>
    <w:rsid w:val="00262CCB"/>
    <w:rsid w:val="0026325D"/>
    <w:rsid w:val="00263261"/>
    <w:rsid w:val="00263774"/>
    <w:rsid w:val="002638FA"/>
    <w:rsid w:val="00263C93"/>
    <w:rsid w:val="00264123"/>
    <w:rsid w:val="0026490B"/>
    <w:rsid w:val="002649B2"/>
    <w:rsid w:val="0026538C"/>
    <w:rsid w:val="00265B24"/>
    <w:rsid w:val="00265BD8"/>
    <w:rsid w:val="00266198"/>
    <w:rsid w:val="002666B7"/>
    <w:rsid w:val="00266F7E"/>
    <w:rsid w:val="00267001"/>
    <w:rsid w:val="002670A6"/>
    <w:rsid w:val="00267281"/>
    <w:rsid w:val="00267535"/>
    <w:rsid w:val="00267585"/>
    <w:rsid w:val="002704B4"/>
    <w:rsid w:val="00270AA9"/>
    <w:rsid w:val="00270B3E"/>
    <w:rsid w:val="00270C15"/>
    <w:rsid w:val="00271033"/>
    <w:rsid w:val="00271259"/>
    <w:rsid w:val="0027151C"/>
    <w:rsid w:val="002716C6"/>
    <w:rsid w:val="00271F8C"/>
    <w:rsid w:val="002724A0"/>
    <w:rsid w:val="0027280C"/>
    <w:rsid w:val="00272A19"/>
    <w:rsid w:val="00272B96"/>
    <w:rsid w:val="00272FC9"/>
    <w:rsid w:val="00273516"/>
    <w:rsid w:val="00273592"/>
    <w:rsid w:val="002735C9"/>
    <w:rsid w:val="002738B1"/>
    <w:rsid w:val="00274240"/>
    <w:rsid w:val="00274465"/>
    <w:rsid w:val="0027564E"/>
    <w:rsid w:val="00275D6B"/>
    <w:rsid w:val="00276317"/>
    <w:rsid w:val="00276B54"/>
    <w:rsid w:val="00276D1D"/>
    <w:rsid w:val="002774E0"/>
    <w:rsid w:val="002775C1"/>
    <w:rsid w:val="00277B8A"/>
    <w:rsid w:val="0028015F"/>
    <w:rsid w:val="002802B8"/>
    <w:rsid w:val="00280A76"/>
    <w:rsid w:val="00280EAF"/>
    <w:rsid w:val="00281237"/>
    <w:rsid w:val="002812FE"/>
    <w:rsid w:val="002817E2"/>
    <w:rsid w:val="00281A09"/>
    <w:rsid w:val="00281BDE"/>
    <w:rsid w:val="00281BEA"/>
    <w:rsid w:val="00281F2A"/>
    <w:rsid w:val="00282675"/>
    <w:rsid w:val="0028272C"/>
    <w:rsid w:val="00282906"/>
    <w:rsid w:val="0028293E"/>
    <w:rsid w:val="00282A17"/>
    <w:rsid w:val="00282C1E"/>
    <w:rsid w:val="00282E64"/>
    <w:rsid w:val="00282F3E"/>
    <w:rsid w:val="002830C8"/>
    <w:rsid w:val="00283227"/>
    <w:rsid w:val="00283437"/>
    <w:rsid w:val="002834B8"/>
    <w:rsid w:val="002834DD"/>
    <w:rsid w:val="002835F7"/>
    <w:rsid w:val="00283764"/>
    <w:rsid w:val="00283F78"/>
    <w:rsid w:val="00284163"/>
    <w:rsid w:val="00284593"/>
    <w:rsid w:val="00284C0B"/>
    <w:rsid w:val="00284F76"/>
    <w:rsid w:val="00284FD0"/>
    <w:rsid w:val="0028520D"/>
    <w:rsid w:val="002854F3"/>
    <w:rsid w:val="00285AAD"/>
    <w:rsid w:val="002860EC"/>
    <w:rsid w:val="00286726"/>
    <w:rsid w:val="0028693B"/>
    <w:rsid w:val="00286E96"/>
    <w:rsid w:val="00286F3E"/>
    <w:rsid w:val="0028725A"/>
    <w:rsid w:val="0028736F"/>
    <w:rsid w:val="00287D0C"/>
    <w:rsid w:val="00290261"/>
    <w:rsid w:val="00290C2B"/>
    <w:rsid w:val="00290CD5"/>
    <w:rsid w:val="0029116F"/>
    <w:rsid w:val="0029219E"/>
    <w:rsid w:val="00292467"/>
    <w:rsid w:val="00292A6E"/>
    <w:rsid w:val="00292EC3"/>
    <w:rsid w:val="00293064"/>
    <w:rsid w:val="002935EF"/>
    <w:rsid w:val="0029373C"/>
    <w:rsid w:val="0029427C"/>
    <w:rsid w:val="0029479F"/>
    <w:rsid w:val="002947B2"/>
    <w:rsid w:val="00294C51"/>
    <w:rsid w:val="00295486"/>
    <w:rsid w:val="0029569C"/>
    <w:rsid w:val="00295BD0"/>
    <w:rsid w:val="00295D16"/>
    <w:rsid w:val="00295F96"/>
    <w:rsid w:val="00295F97"/>
    <w:rsid w:val="00296428"/>
    <w:rsid w:val="002968E1"/>
    <w:rsid w:val="00296E6B"/>
    <w:rsid w:val="0029760A"/>
    <w:rsid w:val="00297C39"/>
    <w:rsid w:val="00297DDD"/>
    <w:rsid w:val="00297E34"/>
    <w:rsid w:val="002A04AF"/>
    <w:rsid w:val="002A0B20"/>
    <w:rsid w:val="002A0BBA"/>
    <w:rsid w:val="002A0C5E"/>
    <w:rsid w:val="002A0CAC"/>
    <w:rsid w:val="002A116D"/>
    <w:rsid w:val="002A14AE"/>
    <w:rsid w:val="002A1BF0"/>
    <w:rsid w:val="002A26F6"/>
    <w:rsid w:val="002A300E"/>
    <w:rsid w:val="002A3E1B"/>
    <w:rsid w:val="002A3F7D"/>
    <w:rsid w:val="002A4097"/>
    <w:rsid w:val="002A42D4"/>
    <w:rsid w:val="002A453D"/>
    <w:rsid w:val="002A4A68"/>
    <w:rsid w:val="002A5105"/>
    <w:rsid w:val="002A514D"/>
    <w:rsid w:val="002A584C"/>
    <w:rsid w:val="002A5C6D"/>
    <w:rsid w:val="002A5DAB"/>
    <w:rsid w:val="002A6247"/>
    <w:rsid w:val="002A6802"/>
    <w:rsid w:val="002A69BC"/>
    <w:rsid w:val="002A6BB7"/>
    <w:rsid w:val="002A6C8E"/>
    <w:rsid w:val="002A72B7"/>
    <w:rsid w:val="002A7B39"/>
    <w:rsid w:val="002A7C3A"/>
    <w:rsid w:val="002B0784"/>
    <w:rsid w:val="002B0D26"/>
    <w:rsid w:val="002B0F2B"/>
    <w:rsid w:val="002B10F5"/>
    <w:rsid w:val="002B1499"/>
    <w:rsid w:val="002B14FD"/>
    <w:rsid w:val="002B1E33"/>
    <w:rsid w:val="002B1E40"/>
    <w:rsid w:val="002B2537"/>
    <w:rsid w:val="002B28D4"/>
    <w:rsid w:val="002B29F4"/>
    <w:rsid w:val="002B309B"/>
    <w:rsid w:val="002B3189"/>
    <w:rsid w:val="002B3772"/>
    <w:rsid w:val="002B3E4C"/>
    <w:rsid w:val="002B4DC7"/>
    <w:rsid w:val="002B4FAF"/>
    <w:rsid w:val="002B52A6"/>
    <w:rsid w:val="002B5CD7"/>
    <w:rsid w:val="002B5EED"/>
    <w:rsid w:val="002B6235"/>
    <w:rsid w:val="002B62AF"/>
    <w:rsid w:val="002B6A02"/>
    <w:rsid w:val="002B7A1B"/>
    <w:rsid w:val="002B7EB8"/>
    <w:rsid w:val="002C0504"/>
    <w:rsid w:val="002C087A"/>
    <w:rsid w:val="002C0C91"/>
    <w:rsid w:val="002C1283"/>
    <w:rsid w:val="002C1442"/>
    <w:rsid w:val="002C19C5"/>
    <w:rsid w:val="002C1CF8"/>
    <w:rsid w:val="002C1F82"/>
    <w:rsid w:val="002C2573"/>
    <w:rsid w:val="002C28E8"/>
    <w:rsid w:val="002C2AB1"/>
    <w:rsid w:val="002C2B16"/>
    <w:rsid w:val="002C2E8C"/>
    <w:rsid w:val="002C2FFD"/>
    <w:rsid w:val="002C30AB"/>
    <w:rsid w:val="002C3E3B"/>
    <w:rsid w:val="002C4132"/>
    <w:rsid w:val="002C413D"/>
    <w:rsid w:val="002C4536"/>
    <w:rsid w:val="002C4AC6"/>
    <w:rsid w:val="002C4C3E"/>
    <w:rsid w:val="002C5841"/>
    <w:rsid w:val="002C5DCE"/>
    <w:rsid w:val="002C64D2"/>
    <w:rsid w:val="002C65E8"/>
    <w:rsid w:val="002C66FF"/>
    <w:rsid w:val="002C685D"/>
    <w:rsid w:val="002C6B91"/>
    <w:rsid w:val="002C6DE4"/>
    <w:rsid w:val="002C6F8D"/>
    <w:rsid w:val="002C7951"/>
    <w:rsid w:val="002C7C18"/>
    <w:rsid w:val="002D0C98"/>
    <w:rsid w:val="002D2626"/>
    <w:rsid w:val="002D2A25"/>
    <w:rsid w:val="002D2B30"/>
    <w:rsid w:val="002D2B7D"/>
    <w:rsid w:val="002D2CE1"/>
    <w:rsid w:val="002D2D25"/>
    <w:rsid w:val="002D3095"/>
    <w:rsid w:val="002D30CB"/>
    <w:rsid w:val="002D38AD"/>
    <w:rsid w:val="002D39D3"/>
    <w:rsid w:val="002D4553"/>
    <w:rsid w:val="002D4562"/>
    <w:rsid w:val="002D49A3"/>
    <w:rsid w:val="002D4CFF"/>
    <w:rsid w:val="002D4F3C"/>
    <w:rsid w:val="002D54A6"/>
    <w:rsid w:val="002D5705"/>
    <w:rsid w:val="002D5829"/>
    <w:rsid w:val="002D5836"/>
    <w:rsid w:val="002D5D7A"/>
    <w:rsid w:val="002D605D"/>
    <w:rsid w:val="002D6785"/>
    <w:rsid w:val="002D6AFE"/>
    <w:rsid w:val="002D6CCB"/>
    <w:rsid w:val="002D6D30"/>
    <w:rsid w:val="002D6DCE"/>
    <w:rsid w:val="002D7666"/>
    <w:rsid w:val="002D76B3"/>
    <w:rsid w:val="002D779F"/>
    <w:rsid w:val="002D7917"/>
    <w:rsid w:val="002E03BB"/>
    <w:rsid w:val="002E0449"/>
    <w:rsid w:val="002E07C7"/>
    <w:rsid w:val="002E2075"/>
    <w:rsid w:val="002E3649"/>
    <w:rsid w:val="002E41D6"/>
    <w:rsid w:val="002E4355"/>
    <w:rsid w:val="002E4523"/>
    <w:rsid w:val="002E54B4"/>
    <w:rsid w:val="002E5850"/>
    <w:rsid w:val="002E60A0"/>
    <w:rsid w:val="002E6A1B"/>
    <w:rsid w:val="002E6E25"/>
    <w:rsid w:val="002E7070"/>
    <w:rsid w:val="002E757A"/>
    <w:rsid w:val="002E7B03"/>
    <w:rsid w:val="002E7BF3"/>
    <w:rsid w:val="002E7E30"/>
    <w:rsid w:val="002F0098"/>
    <w:rsid w:val="002F00FC"/>
    <w:rsid w:val="002F0298"/>
    <w:rsid w:val="002F0CAE"/>
    <w:rsid w:val="002F0CBC"/>
    <w:rsid w:val="002F0FFD"/>
    <w:rsid w:val="002F1381"/>
    <w:rsid w:val="002F17DD"/>
    <w:rsid w:val="002F1904"/>
    <w:rsid w:val="002F1EBF"/>
    <w:rsid w:val="002F1EE2"/>
    <w:rsid w:val="002F1FE2"/>
    <w:rsid w:val="002F2084"/>
    <w:rsid w:val="002F2127"/>
    <w:rsid w:val="002F251C"/>
    <w:rsid w:val="002F2D12"/>
    <w:rsid w:val="002F2F0F"/>
    <w:rsid w:val="002F2F32"/>
    <w:rsid w:val="002F3318"/>
    <w:rsid w:val="002F34C0"/>
    <w:rsid w:val="002F34CE"/>
    <w:rsid w:val="002F35C0"/>
    <w:rsid w:val="002F496F"/>
    <w:rsid w:val="002F4DC5"/>
    <w:rsid w:val="002F5914"/>
    <w:rsid w:val="002F5A1A"/>
    <w:rsid w:val="002F6132"/>
    <w:rsid w:val="002F7110"/>
    <w:rsid w:val="002F737D"/>
    <w:rsid w:val="002F7712"/>
    <w:rsid w:val="002F7A0A"/>
    <w:rsid w:val="003007DD"/>
    <w:rsid w:val="00300CC9"/>
    <w:rsid w:val="00300F4B"/>
    <w:rsid w:val="0030171D"/>
    <w:rsid w:val="003019AC"/>
    <w:rsid w:val="00301E3E"/>
    <w:rsid w:val="0030266B"/>
    <w:rsid w:val="00302B21"/>
    <w:rsid w:val="0030339B"/>
    <w:rsid w:val="00303BFA"/>
    <w:rsid w:val="00303EC0"/>
    <w:rsid w:val="003042DC"/>
    <w:rsid w:val="003047D5"/>
    <w:rsid w:val="00304CAB"/>
    <w:rsid w:val="003056F9"/>
    <w:rsid w:val="0030592B"/>
    <w:rsid w:val="00305AAF"/>
    <w:rsid w:val="00305BA9"/>
    <w:rsid w:val="00305BE7"/>
    <w:rsid w:val="00305D2F"/>
    <w:rsid w:val="0030621E"/>
    <w:rsid w:val="0030628D"/>
    <w:rsid w:val="003064EA"/>
    <w:rsid w:val="00306A34"/>
    <w:rsid w:val="00307721"/>
    <w:rsid w:val="00307D2E"/>
    <w:rsid w:val="00307F87"/>
    <w:rsid w:val="0031003C"/>
    <w:rsid w:val="003100AA"/>
    <w:rsid w:val="003106F9"/>
    <w:rsid w:val="003109C2"/>
    <w:rsid w:val="00310B37"/>
    <w:rsid w:val="00310D46"/>
    <w:rsid w:val="003122A3"/>
    <w:rsid w:val="00312679"/>
    <w:rsid w:val="00312780"/>
    <w:rsid w:val="003133DF"/>
    <w:rsid w:val="0031361B"/>
    <w:rsid w:val="0031395C"/>
    <w:rsid w:val="00313B4E"/>
    <w:rsid w:val="00313F6B"/>
    <w:rsid w:val="003145E8"/>
    <w:rsid w:val="00314D1B"/>
    <w:rsid w:val="00314F30"/>
    <w:rsid w:val="003150DC"/>
    <w:rsid w:val="003156F8"/>
    <w:rsid w:val="003158B4"/>
    <w:rsid w:val="003160B9"/>
    <w:rsid w:val="00316165"/>
    <w:rsid w:val="00316440"/>
    <w:rsid w:val="00316979"/>
    <w:rsid w:val="00316CCE"/>
    <w:rsid w:val="0031707E"/>
    <w:rsid w:val="003170B2"/>
    <w:rsid w:val="0031747A"/>
    <w:rsid w:val="003174A1"/>
    <w:rsid w:val="00317B14"/>
    <w:rsid w:val="00317EE3"/>
    <w:rsid w:val="00320027"/>
    <w:rsid w:val="0032012B"/>
    <w:rsid w:val="00320E82"/>
    <w:rsid w:val="00321802"/>
    <w:rsid w:val="003224E1"/>
    <w:rsid w:val="003227E7"/>
    <w:rsid w:val="00322A05"/>
    <w:rsid w:val="00322B11"/>
    <w:rsid w:val="00322D60"/>
    <w:rsid w:val="00323312"/>
    <w:rsid w:val="00323AF9"/>
    <w:rsid w:val="00323CD7"/>
    <w:rsid w:val="0032410D"/>
    <w:rsid w:val="003242A0"/>
    <w:rsid w:val="00324B29"/>
    <w:rsid w:val="00324E65"/>
    <w:rsid w:val="00324F95"/>
    <w:rsid w:val="0032504D"/>
    <w:rsid w:val="003251E9"/>
    <w:rsid w:val="00325590"/>
    <w:rsid w:val="00325AB7"/>
    <w:rsid w:val="00325BA7"/>
    <w:rsid w:val="00326331"/>
    <w:rsid w:val="003268F3"/>
    <w:rsid w:val="00326DA5"/>
    <w:rsid w:val="00327126"/>
    <w:rsid w:val="00327261"/>
    <w:rsid w:val="0032726C"/>
    <w:rsid w:val="00327816"/>
    <w:rsid w:val="00327AB1"/>
    <w:rsid w:val="00330682"/>
    <w:rsid w:val="00330EA9"/>
    <w:rsid w:val="0033139B"/>
    <w:rsid w:val="0033142C"/>
    <w:rsid w:val="0033191B"/>
    <w:rsid w:val="00332172"/>
    <w:rsid w:val="00332388"/>
    <w:rsid w:val="003329AA"/>
    <w:rsid w:val="003329F9"/>
    <w:rsid w:val="00332E02"/>
    <w:rsid w:val="003331C1"/>
    <w:rsid w:val="00333500"/>
    <w:rsid w:val="00333804"/>
    <w:rsid w:val="00334632"/>
    <w:rsid w:val="003346CB"/>
    <w:rsid w:val="00334C60"/>
    <w:rsid w:val="0033510A"/>
    <w:rsid w:val="003357E5"/>
    <w:rsid w:val="003359B5"/>
    <w:rsid w:val="00335ADA"/>
    <w:rsid w:val="00335C02"/>
    <w:rsid w:val="0033658F"/>
    <w:rsid w:val="00336A7C"/>
    <w:rsid w:val="00336B77"/>
    <w:rsid w:val="00337051"/>
    <w:rsid w:val="0033731E"/>
    <w:rsid w:val="003373DC"/>
    <w:rsid w:val="003375C8"/>
    <w:rsid w:val="0033775F"/>
    <w:rsid w:val="00337874"/>
    <w:rsid w:val="0033793C"/>
    <w:rsid w:val="00337AED"/>
    <w:rsid w:val="00337DC5"/>
    <w:rsid w:val="00337FF2"/>
    <w:rsid w:val="003407BC"/>
    <w:rsid w:val="0034091A"/>
    <w:rsid w:val="003415FA"/>
    <w:rsid w:val="00341ADC"/>
    <w:rsid w:val="00341CA0"/>
    <w:rsid w:val="00342383"/>
    <w:rsid w:val="00342405"/>
    <w:rsid w:val="0034304D"/>
    <w:rsid w:val="00343151"/>
    <w:rsid w:val="003437F2"/>
    <w:rsid w:val="00343EDC"/>
    <w:rsid w:val="00343FF4"/>
    <w:rsid w:val="00344100"/>
    <w:rsid w:val="00344296"/>
    <w:rsid w:val="00344448"/>
    <w:rsid w:val="003444AA"/>
    <w:rsid w:val="003445E0"/>
    <w:rsid w:val="003446ED"/>
    <w:rsid w:val="00344CD3"/>
    <w:rsid w:val="003453E7"/>
    <w:rsid w:val="00345C10"/>
    <w:rsid w:val="0034627D"/>
    <w:rsid w:val="00346328"/>
    <w:rsid w:val="0034668C"/>
    <w:rsid w:val="00346707"/>
    <w:rsid w:val="00346A22"/>
    <w:rsid w:val="00346D2F"/>
    <w:rsid w:val="003472E9"/>
    <w:rsid w:val="0034774F"/>
    <w:rsid w:val="00347C30"/>
    <w:rsid w:val="00347FF5"/>
    <w:rsid w:val="003500CB"/>
    <w:rsid w:val="00350304"/>
    <w:rsid w:val="00350391"/>
    <w:rsid w:val="003505C4"/>
    <w:rsid w:val="003505C9"/>
    <w:rsid w:val="003508C3"/>
    <w:rsid w:val="00350E73"/>
    <w:rsid w:val="0035122C"/>
    <w:rsid w:val="00351551"/>
    <w:rsid w:val="00351F13"/>
    <w:rsid w:val="00352459"/>
    <w:rsid w:val="003524D4"/>
    <w:rsid w:val="00352515"/>
    <w:rsid w:val="003526E1"/>
    <w:rsid w:val="00352815"/>
    <w:rsid w:val="003534E1"/>
    <w:rsid w:val="00353706"/>
    <w:rsid w:val="00353C6B"/>
    <w:rsid w:val="00353F0A"/>
    <w:rsid w:val="00354271"/>
    <w:rsid w:val="0035438D"/>
    <w:rsid w:val="003546D5"/>
    <w:rsid w:val="00354C63"/>
    <w:rsid w:val="00354E0B"/>
    <w:rsid w:val="003558B8"/>
    <w:rsid w:val="00355B20"/>
    <w:rsid w:val="0035608C"/>
    <w:rsid w:val="003561DA"/>
    <w:rsid w:val="0035633F"/>
    <w:rsid w:val="003568AE"/>
    <w:rsid w:val="003568B6"/>
    <w:rsid w:val="003568EA"/>
    <w:rsid w:val="00356B2B"/>
    <w:rsid w:val="003577E3"/>
    <w:rsid w:val="0035791C"/>
    <w:rsid w:val="003601BF"/>
    <w:rsid w:val="00360C0C"/>
    <w:rsid w:val="00360EA2"/>
    <w:rsid w:val="00360FFC"/>
    <w:rsid w:val="003610AA"/>
    <w:rsid w:val="003612D5"/>
    <w:rsid w:val="0036139B"/>
    <w:rsid w:val="0036251C"/>
    <w:rsid w:val="003633F7"/>
    <w:rsid w:val="0036361C"/>
    <w:rsid w:val="003638CA"/>
    <w:rsid w:val="00363E4B"/>
    <w:rsid w:val="0036439E"/>
    <w:rsid w:val="0036445C"/>
    <w:rsid w:val="003645DE"/>
    <w:rsid w:val="00364B9D"/>
    <w:rsid w:val="00364BD0"/>
    <w:rsid w:val="00364D88"/>
    <w:rsid w:val="00364EEE"/>
    <w:rsid w:val="003653C0"/>
    <w:rsid w:val="00365712"/>
    <w:rsid w:val="00365928"/>
    <w:rsid w:val="00365BF2"/>
    <w:rsid w:val="003660AB"/>
    <w:rsid w:val="00366A71"/>
    <w:rsid w:val="00366C2E"/>
    <w:rsid w:val="00366F92"/>
    <w:rsid w:val="003676DC"/>
    <w:rsid w:val="003707F6"/>
    <w:rsid w:val="00370E6F"/>
    <w:rsid w:val="0037118B"/>
    <w:rsid w:val="00371527"/>
    <w:rsid w:val="00371DAD"/>
    <w:rsid w:val="0037203A"/>
    <w:rsid w:val="003723F1"/>
    <w:rsid w:val="0037242B"/>
    <w:rsid w:val="00372753"/>
    <w:rsid w:val="003729B3"/>
    <w:rsid w:val="00372A41"/>
    <w:rsid w:val="00372F2C"/>
    <w:rsid w:val="00373532"/>
    <w:rsid w:val="00373621"/>
    <w:rsid w:val="00373A46"/>
    <w:rsid w:val="00373ABC"/>
    <w:rsid w:val="00374268"/>
    <w:rsid w:val="00374A96"/>
    <w:rsid w:val="00375011"/>
    <w:rsid w:val="00375518"/>
    <w:rsid w:val="003756A1"/>
    <w:rsid w:val="00375B9B"/>
    <w:rsid w:val="00375C26"/>
    <w:rsid w:val="00376026"/>
    <w:rsid w:val="003778B8"/>
    <w:rsid w:val="00377DB2"/>
    <w:rsid w:val="003801EB"/>
    <w:rsid w:val="00380347"/>
    <w:rsid w:val="003811CE"/>
    <w:rsid w:val="00381440"/>
    <w:rsid w:val="0038163B"/>
    <w:rsid w:val="003818B4"/>
    <w:rsid w:val="003826EE"/>
    <w:rsid w:val="00382A45"/>
    <w:rsid w:val="00382CD8"/>
    <w:rsid w:val="0038317A"/>
    <w:rsid w:val="003835CA"/>
    <w:rsid w:val="003836DC"/>
    <w:rsid w:val="0038387C"/>
    <w:rsid w:val="00383CAF"/>
    <w:rsid w:val="0038411C"/>
    <w:rsid w:val="0038419C"/>
    <w:rsid w:val="003842C6"/>
    <w:rsid w:val="00384A5B"/>
    <w:rsid w:val="00384D76"/>
    <w:rsid w:val="003855EA"/>
    <w:rsid w:val="0038567B"/>
    <w:rsid w:val="0038572D"/>
    <w:rsid w:val="00385D04"/>
    <w:rsid w:val="0038685D"/>
    <w:rsid w:val="00386BEB"/>
    <w:rsid w:val="00386CCE"/>
    <w:rsid w:val="00386F81"/>
    <w:rsid w:val="003871BD"/>
    <w:rsid w:val="003872F7"/>
    <w:rsid w:val="00387475"/>
    <w:rsid w:val="0038768E"/>
    <w:rsid w:val="00387747"/>
    <w:rsid w:val="00387A5F"/>
    <w:rsid w:val="00387AB1"/>
    <w:rsid w:val="00387FAD"/>
    <w:rsid w:val="003900D5"/>
    <w:rsid w:val="0039013D"/>
    <w:rsid w:val="00390318"/>
    <w:rsid w:val="003905ED"/>
    <w:rsid w:val="00390C14"/>
    <w:rsid w:val="003910D7"/>
    <w:rsid w:val="00391B29"/>
    <w:rsid w:val="00391D5C"/>
    <w:rsid w:val="00391D76"/>
    <w:rsid w:val="00392098"/>
    <w:rsid w:val="00392307"/>
    <w:rsid w:val="00392928"/>
    <w:rsid w:val="00394B11"/>
    <w:rsid w:val="00394CD3"/>
    <w:rsid w:val="00395098"/>
    <w:rsid w:val="003951FC"/>
    <w:rsid w:val="00395386"/>
    <w:rsid w:val="00395FE5"/>
    <w:rsid w:val="0039621D"/>
    <w:rsid w:val="00396283"/>
    <w:rsid w:val="00396CBF"/>
    <w:rsid w:val="0039731C"/>
    <w:rsid w:val="003A0029"/>
    <w:rsid w:val="003A009C"/>
    <w:rsid w:val="003A063F"/>
    <w:rsid w:val="003A0D01"/>
    <w:rsid w:val="003A0E08"/>
    <w:rsid w:val="003A0E4D"/>
    <w:rsid w:val="003A0E98"/>
    <w:rsid w:val="003A12FE"/>
    <w:rsid w:val="003A26B9"/>
    <w:rsid w:val="003A2C4C"/>
    <w:rsid w:val="003A2D91"/>
    <w:rsid w:val="003A2E86"/>
    <w:rsid w:val="003A332C"/>
    <w:rsid w:val="003A36E7"/>
    <w:rsid w:val="003A3989"/>
    <w:rsid w:val="003A3A56"/>
    <w:rsid w:val="003A51C3"/>
    <w:rsid w:val="003A59F0"/>
    <w:rsid w:val="003A5D91"/>
    <w:rsid w:val="003A612F"/>
    <w:rsid w:val="003A675C"/>
    <w:rsid w:val="003A6A30"/>
    <w:rsid w:val="003A6FB2"/>
    <w:rsid w:val="003A701E"/>
    <w:rsid w:val="003A71D7"/>
    <w:rsid w:val="003A74F0"/>
    <w:rsid w:val="003A787F"/>
    <w:rsid w:val="003A7937"/>
    <w:rsid w:val="003B0102"/>
    <w:rsid w:val="003B02D8"/>
    <w:rsid w:val="003B03F7"/>
    <w:rsid w:val="003B0636"/>
    <w:rsid w:val="003B0649"/>
    <w:rsid w:val="003B0657"/>
    <w:rsid w:val="003B08D8"/>
    <w:rsid w:val="003B15AC"/>
    <w:rsid w:val="003B1730"/>
    <w:rsid w:val="003B19EC"/>
    <w:rsid w:val="003B1CBE"/>
    <w:rsid w:val="003B214A"/>
    <w:rsid w:val="003B3098"/>
    <w:rsid w:val="003B30E8"/>
    <w:rsid w:val="003B3244"/>
    <w:rsid w:val="003B386A"/>
    <w:rsid w:val="003B450C"/>
    <w:rsid w:val="003B46A0"/>
    <w:rsid w:val="003B4ABF"/>
    <w:rsid w:val="003B4F0B"/>
    <w:rsid w:val="003B4FC7"/>
    <w:rsid w:val="003B53EC"/>
    <w:rsid w:val="003B550A"/>
    <w:rsid w:val="003B59CA"/>
    <w:rsid w:val="003B6181"/>
    <w:rsid w:val="003B65CD"/>
    <w:rsid w:val="003B6743"/>
    <w:rsid w:val="003B67CB"/>
    <w:rsid w:val="003B7855"/>
    <w:rsid w:val="003C0016"/>
    <w:rsid w:val="003C037F"/>
    <w:rsid w:val="003C056A"/>
    <w:rsid w:val="003C0707"/>
    <w:rsid w:val="003C107E"/>
    <w:rsid w:val="003C14AA"/>
    <w:rsid w:val="003C16A8"/>
    <w:rsid w:val="003C16BC"/>
    <w:rsid w:val="003C1880"/>
    <w:rsid w:val="003C1FD3"/>
    <w:rsid w:val="003C21C4"/>
    <w:rsid w:val="003C2295"/>
    <w:rsid w:val="003C2882"/>
    <w:rsid w:val="003C34DE"/>
    <w:rsid w:val="003C3995"/>
    <w:rsid w:val="003C3A52"/>
    <w:rsid w:val="003C41FA"/>
    <w:rsid w:val="003C48B7"/>
    <w:rsid w:val="003C48CC"/>
    <w:rsid w:val="003C4B95"/>
    <w:rsid w:val="003C5BA0"/>
    <w:rsid w:val="003C5D1A"/>
    <w:rsid w:val="003C5D5B"/>
    <w:rsid w:val="003C627E"/>
    <w:rsid w:val="003C6D5B"/>
    <w:rsid w:val="003C7546"/>
    <w:rsid w:val="003C7860"/>
    <w:rsid w:val="003C7AD3"/>
    <w:rsid w:val="003D01A2"/>
    <w:rsid w:val="003D0AF3"/>
    <w:rsid w:val="003D0B92"/>
    <w:rsid w:val="003D0DA0"/>
    <w:rsid w:val="003D1442"/>
    <w:rsid w:val="003D1555"/>
    <w:rsid w:val="003D1621"/>
    <w:rsid w:val="003D182F"/>
    <w:rsid w:val="003D18C3"/>
    <w:rsid w:val="003D199B"/>
    <w:rsid w:val="003D2083"/>
    <w:rsid w:val="003D2162"/>
    <w:rsid w:val="003D2651"/>
    <w:rsid w:val="003D28A7"/>
    <w:rsid w:val="003D2C52"/>
    <w:rsid w:val="003D2D9D"/>
    <w:rsid w:val="003D33D8"/>
    <w:rsid w:val="003D36BB"/>
    <w:rsid w:val="003D40CB"/>
    <w:rsid w:val="003D4115"/>
    <w:rsid w:val="003D4414"/>
    <w:rsid w:val="003D4A3A"/>
    <w:rsid w:val="003D4C44"/>
    <w:rsid w:val="003D4D94"/>
    <w:rsid w:val="003D5290"/>
    <w:rsid w:val="003D5987"/>
    <w:rsid w:val="003D5E59"/>
    <w:rsid w:val="003D5F9C"/>
    <w:rsid w:val="003D6162"/>
    <w:rsid w:val="003D64AC"/>
    <w:rsid w:val="003D6ECD"/>
    <w:rsid w:val="003D7395"/>
    <w:rsid w:val="003D7562"/>
    <w:rsid w:val="003D7A28"/>
    <w:rsid w:val="003D7A8F"/>
    <w:rsid w:val="003E000D"/>
    <w:rsid w:val="003E0415"/>
    <w:rsid w:val="003E05E3"/>
    <w:rsid w:val="003E0A81"/>
    <w:rsid w:val="003E0CC1"/>
    <w:rsid w:val="003E0D56"/>
    <w:rsid w:val="003E0E03"/>
    <w:rsid w:val="003E1161"/>
    <w:rsid w:val="003E149E"/>
    <w:rsid w:val="003E1B1E"/>
    <w:rsid w:val="003E1B94"/>
    <w:rsid w:val="003E1DCA"/>
    <w:rsid w:val="003E212F"/>
    <w:rsid w:val="003E248B"/>
    <w:rsid w:val="003E2C36"/>
    <w:rsid w:val="003E2F19"/>
    <w:rsid w:val="003E4106"/>
    <w:rsid w:val="003E45E5"/>
    <w:rsid w:val="003E485F"/>
    <w:rsid w:val="003E4A26"/>
    <w:rsid w:val="003E5273"/>
    <w:rsid w:val="003E58E3"/>
    <w:rsid w:val="003E59BB"/>
    <w:rsid w:val="003E5A3F"/>
    <w:rsid w:val="003E5EBA"/>
    <w:rsid w:val="003E6016"/>
    <w:rsid w:val="003E60FA"/>
    <w:rsid w:val="003E6769"/>
    <w:rsid w:val="003E6D5B"/>
    <w:rsid w:val="003E70A9"/>
    <w:rsid w:val="003E722D"/>
    <w:rsid w:val="003E74FB"/>
    <w:rsid w:val="003E76A8"/>
    <w:rsid w:val="003E7CB1"/>
    <w:rsid w:val="003E7CC9"/>
    <w:rsid w:val="003F008D"/>
    <w:rsid w:val="003F02CD"/>
    <w:rsid w:val="003F04A3"/>
    <w:rsid w:val="003F1120"/>
    <w:rsid w:val="003F15BA"/>
    <w:rsid w:val="003F1AC0"/>
    <w:rsid w:val="003F1D2A"/>
    <w:rsid w:val="003F3A07"/>
    <w:rsid w:val="003F3CF7"/>
    <w:rsid w:val="003F3F2D"/>
    <w:rsid w:val="003F400A"/>
    <w:rsid w:val="003F4A17"/>
    <w:rsid w:val="003F4E2A"/>
    <w:rsid w:val="003F59C6"/>
    <w:rsid w:val="003F5F1E"/>
    <w:rsid w:val="003F5FA4"/>
    <w:rsid w:val="003F5FD7"/>
    <w:rsid w:val="003F6298"/>
    <w:rsid w:val="003F6826"/>
    <w:rsid w:val="003F6A02"/>
    <w:rsid w:val="003F7394"/>
    <w:rsid w:val="003F73AA"/>
    <w:rsid w:val="003F752F"/>
    <w:rsid w:val="003F7761"/>
    <w:rsid w:val="003F7832"/>
    <w:rsid w:val="003F7B38"/>
    <w:rsid w:val="003F7F10"/>
    <w:rsid w:val="004007E2"/>
    <w:rsid w:val="00400B41"/>
    <w:rsid w:val="00400D25"/>
    <w:rsid w:val="004010ED"/>
    <w:rsid w:val="00401899"/>
    <w:rsid w:val="004018E0"/>
    <w:rsid w:val="0040202D"/>
    <w:rsid w:val="004021CE"/>
    <w:rsid w:val="00402407"/>
    <w:rsid w:val="004026FA"/>
    <w:rsid w:val="004027CD"/>
    <w:rsid w:val="004029E8"/>
    <w:rsid w:val="00402B80"/>
    <w:rsid w:val="00402EBC"/>
    <w:rsid w:val="00402F83"/>
    <w:rsid w:val="0040327D"/>
    <w:rsid w:val="0040335B"/>
    <w:rsid w:val="00403BA6"/>
    <w:rsid w:val="00404540"/>
    <w:rsid w:val="00404791"/>
    <w:rsid w:val="00405535"/>
    <w:rsid w:val="004060BD"/>
    <w:rsid w:val="004063C9"/>
    <w:rsid w:val="004065DA"/>
    <w:rsid w:val="0040674A"/>
    <w:rsid w:val="00406AB5"/>
    <w:rsid w:val="00406E3D"/>
    <w:rsid w:val="00407133"/>
    <w:rsid w:val="004073AC"/>
    <w:rsid w:val="004076CB"/>
    <w:rsid w:val="00410211"/>
    <w:rsid w:val="004102DE"/>
    <w:rsid w:val="004105A4"/>
    <w:rsid w:val="00410C8E"/>
    <w:rsid w:val="00410CEB"/>
    <w:rsid w:val="00411A02"/>
    <w:rsid w:val="00411B5A"/>
    <w:rsid w:val="0041207F"/>
    <w:rsid w:val="004125FB"/>
    <w:rsid w:val="0041289F"/>
    <w:rsid w:val="004129D7"/>
    <w:rsid w:val="00412B7B"/>
    <w:rsid w:val="00412EE9"/>
    <w:rsid w:val="00413E51"/>
    <w:rsid w:val="004143C9"/>
    <w:rsid w:val="00414687"/>
    <w:rsid w:val="004149CA"/>
    <w:rsid w:val="00414F5F"/>
    <w:rsid w:val="00415663"/>
    <w:rsid w:val="00415807"/>
    <w:rsid w:val="00416280"/>
    <w:rsid w:val="00416819"/>
    <w:rsid w:val="00416B06"/>
    <w:rsid w:val="00417160"/>
    <w:rsid w:val="004171AC"/>
    <w:rsid w:val="00417CA5"/>
    <w:rsid w:val="00417D59"/>
    <w:rsid w:val="00417DB5"/>
    <w:rsid w:val="00417E88"/>
    <w:rsid w:val="00420F2D"/>
    <w:rsid w:val="00421682"/>
    <w:rsid w:val="004218B9"/>
    <w:rsid w:val="00421C14"/>
    <w:rsid w:val="0042233D"/>
    <w:rsid w:val="004226B8"/>
    <w:rsid w:val="004235D5"/>
    <w:rsid w:val="0042384E"/>
    <w:rsid w:val="00423B1E"/>
    <w:rsid w:val="00424213"/>
    <w:rsid w:val="0042454D"/>
    <w:rsid w:val="00424576"/>
    <w:rsid w:val="004249CA"/>
    <w:rsid w:val="00425AC6"/>
    <w:rsid w:val="00425CC7"/>
    <w:rsid w:val="00425DA3"/>
    <w:rsid w:val="00425F7A"/>
    <w:rsid w:val="0042665B"/>
    <w:rsid w:val="0042669E"/>
    <w:rsid w:val="004267A8"/>
    <w:rsid w:val="00426863"/>
    <w:rsid w:val="00426E98"/>
    <w:rsid w:val="004274E2"/>
    <w:rsid w:val="004278EF"/>
    <w:rsid w:val="004300DD"/>
    <w:rsid w:val="00430143"/>
    <w:rsid w:val="00430886"/>
    <w:rsid w:val="00430F55"/>
    <w:rsid w:val="00431018"/>
    <w:rsid w:val="00431CAA"/>
    <w:rsid w:val="00432099"/>
    <w:rsid w:val="00432194"/>
    <w:rsid w:val="00432811"/>
    <w:rsid w:val="0043302C"/>
    <w:rsid w:val="004333BF"/>
    <w:rsid w:val="004339F5"/>
    <w:rsid w:val="00433A15"/>
    <w:rsid w:val="00433D76"/>
    <w:rsid w:val="00433E31"/>
    <w:rsid w:val="0043407A"/>
    <w:rsid w:val="00434972"/>
    <w:rsid w:val="00434CA8"/>
    <w:rsid w:val="004350B5"/>
    <w:rsid w:val="00435290"/>
    <w:rsid w:val="004358D6"/>
    <w:rsid w:val="00435A41"/>
    <w:rsid w:val="00435F13"/>
    <w:rsid w:val="004371D6"/>
    <w:rsid w:val="0043739A"/>
    <w:rsid w:val="004373C4"/>
    <w:rsid w:val="004378BD"/>
    <w:rsid w:val="00437E7E"/>
    <w:rsid w:val="00440728"/>
    <w:rsid w:val="004408C3"/>
    <w:rsid w:val="0044110F"/>
    <w:rsid w:val="0044118A"/>
    <w:rsid w:val="00441631"/>
    <w:rsid w:val="004416F7"/>
    <w:rsid w:val="0044191D"/>
    <w:rsid w:val="00441CA4"/>
    <w:rsid w:val="00441F2A"/>
    <w:rsid w:val="00442294"/>
    <w:rsid w:val="00442301"/>
    <w:rsid w:val="004427C7"/>
    <w:rsid w:val="004428C8"/>
    <w:rsid w:val="00442D0C"/>
    <w:rsid w:val="00443212"/>
    <w:rsid w:val="00443B5C"/>
    <w:rsid w:val="0044448B"/>
    <w:rsid w:val="00444F35"/>
    <w:rsid w:val="00444FD6"/>
    <w:rsid w:val="00445394"/>
    <w:rsid w:val="0044548E"/>
    <w:rsid w:val="00445AF3"/>
    <w:rsid w:val="0044608C"/>
    <w:rsid w:val="00446CC0"/>
    <w:rsid w:val="00447526"/>
    <w:rsid w:val="00447D2E"/>
    <w:rsid w:val="00447E22"/>
    <w:rsid w:val="0045059A"/>
    <w:rsid w:val="00451373"/>
    <w:rsid w:val="004516D8"/>
    <w:rsid w:val="00451F2E"/>
    <w:rsid w:val="0045215D"/>
    <w:rsid w:val="004530F9"/>
    <w:rsid w:val="004536C8"/>
    <w:rsid w:val="0045383C"/>
    <w:rsid w:val="00453B5D"/>
    <w:rsid w:val="00453C45"/>
    <w:rsid w:val="00454112"/>
    <w:rsid w:val="004541C0"/>
    <w:rsid w:val="00454708"/>
    <w:rsid w:val="00454852"/>
    <w:rsid w:val="0045486C"/>
    <w:rsid w:val="0045583E"/>
    <w:rsid w:val="0045636D"/>
    <w:rsid w:val="00456A11"/>
    <w:rsid w:val="004573CD"/>
    <w:rsid w:val="0045771F"/>
    <w:rsid w:val="00457931"/>
    <w:rsid w:val="00457AD5"/>
    <w:rsid w:val="004602E1"/>
    <w:rsid w:val="00460871"/>
    <w:rsid w:val="00460877"/>
    <w:rsid w:val="00460D1B"/>
    <w:rsid w:val="0046103E"/>
    <w:rsid w:val="004610D5"/>
    <w:rsid w:val="004611D2"/>
    <w:rsid w:val="00461D03"/>
    <w:rsid w:val="00461FC6"/>
    <w:rsid w:val="004624F3"/>
    <w:rsid w:val="00462B4B"/>
    <w:rsid w:val="00462CDD"/>
    <w:rsid w:val="00462FC7"/>
    <w:rsid w:val="00463069"/>
    <w:rsid w:val="0046326A"/>
    <w:rsid w:val="00463840"/>
    <w:rsid w:val="0046422C"/>
    <w:rsid w:val="004642C4"/>
    <w:rsid w:val="00464AE7"/>
    <w:rsid w:val="004651B3"/>
    <w:rsid w:val="0046574A"/>
    <w:rsid w:val="00466161"/>
    <w:rsid w:val="004673BB"/>
    <w:rsid w:val="004677E0"/>
    <w:rsid w:val="00467F3B"/>
    <w:rsid w:val="00470247"/>
    <w:rsid w:val="00470366"/>
    <w:rsid w:val="00470A34"/>
    <w:rsid w:val="00470ABC"/>
    <w:rsid w:val="00470C46"/>
    <w:rsid w:val="00471ADA"/>
    <w:rsid w:val="00471B3B"/>
    <w:rsid w:val="0047299F"/>
    <w:rsid w:val="00473995"/>
    <w:rsid w:val="00474205"/>
    <w:rsid w:val="0047421D"/>
    <w:rsid w:val="00474A5F"/>
    <w:rsid w:val="00474C7E"/>
    <w:rsid w:val="00474D9A"/>
    <w:rsid w:val="00475182"/>
    <w:rsid w:val="004751FF"/>
    <w:rsid w:val="00475D99"/>
    <w:rsid w:val="0047600C"/>
    <w:rsid w:val="0047670F"/>
    <w:rsid w:val="004768EA"/>
    <w:rsid w:val="00476B7A"/>
    <w:rsid w:val="00476D06"/>
    <w:rsid w:val="0047704D"/>
    <w:rsid w:val="00477310"/>
    <w:rsid w:val="00477335"/>
    <w:rsid w:val="0047796E"/>
    <w:rsid w:val="004779A6"/>
    <w:rsid w:val="00477B08"/>
    <w:rsid w:val="00480143"/>
    <w:rsid w:val="00480802"/>
    <w:rsid w:val="00480896"/>
    <w:rsid w:val="00480E3E"/>
    <w:rsid w:val="00480FC1"/>
    <w:rsid w:val="00482215"/>
    <w:rsid w:val="004825D0"/>
    <w:rsid w:val="0048288E"/>
    <w:rsid w:val="00483441"/>
    <w:rsid w:val="004835A4"/>
    <w:rsid w:val="00483C44"/>
    <w:rsid w:val="00484288"/>
    <w:rsid w:val="00484326"/>
    <w:rsid w:val="004848E1"/>
    <w:rsid w:val="00484D89"/>
    <w:rsid w:val="00485CF2"/>
    <w:rsid w:val="00485E19"/>
    <w:rsid w:val="004861A6"/>
    <w:rsid w:val="004862EF"/>
    <w:rsid w:val="00486852"/>
    <w:rsid w:val="00486E9C"/>
    <w:rsid w:val="00487190"/>
    <w:rsid w:val="0048774F"/>
    <w:rsid w:val="00487C6E"/>
    <w:rsid w:val="00487CF6"/>
    <w:rsid w:val="004909A7"/>
    <w:rsid w:val="00490D68"/>
    <w:rsid w:val="004912D8"/>
    <w:rsid w:val="00491CB6"/>
    <w:rsid w:val="00492206"/>
    <w:rsid w:val="00492940"/>
    <w:rsid w:val="00492F31"/>
    <w:rsid w:val="00493183"/>
    <w:rsid w:val="0049344E"/>
    <w:rsid w:val="00493869"/>
    <w:rsid w:val="00493ED0"/>
    <w:rsid w:val="0049401B"/>
    <w:rsid w:val="004943D0"/>
    <w:rsid w:val="0049453F"/>
    <w:rsid w:val="00494864"/>
    <w:rsid w:val="00494A2D"/>
    <w:rsid w:val="00494A32"/>
    <w:rsid w:val="00494A6E"/>
    <w:rsid w:val="0049574C"/>
    <w:rsid w:val="00495782"/>
    <w:rsid w:val="00496B25"/>
    <w:rsid w:val="00496E67"/>
    <w:rsid w:val="00497899"/>
    <w:rsid w:val="00497EFA"/>
    <w:rsid w:val="004A019B"/>
    <w:rsid w:val="004A09B2"/>
    <w:rsid w:val="004A0DEF"/>
    <w:rsid w:val="004A12F0"/>
    <w:rsid w:val="004A1C36"/>
    <w:rsid w:val="004A227C"/>
    <w:rsid w:val="004A2646"/>
    <w:rsid w:val="004A27B3"/>
    <w:rsid w:val="004A2922"/>
    <w:rsid w:val="004A3595"/>
    <w:rsid w:val="004A39C0"/>
    <w:rsid w:val="004A3A08"/>
    <w:rsid w:val="004A4543"/>
    <w:rsid w:val="004A4C1F"/>
    <w:rsid w:val="004A4DD2"/>
    <w:rsid w:val="004A4E68"/>
    <w:rsid w:val="004A5460"/>
    <w:rsid w:val="004A59E2"/>
    <w:rsid w:val="004A5D1D"/>
    <w:rsid w:val="004A64B4"/>
    <w:rsid w:val="004A6F4A"/>
    <w:rsid w:val="004A745C"/>
    <w:rsid w:val="004A7552"/>
    <w:rsid w:val="004A7B62"/>
    <w:rsid w:val="004A7B6F"/>
    <w:rsid w:val="004B02DD"/>
    <w:rsid w:val="004B097F"/>
    <w:rsid w:val="004B0A12"/>
    <w:rsid w:val="004B0B41"/>
    <w:rsid w:val="004B0BFF"/>
    <w:rsid w:val="004B0C99"/>
    <w:rsid w:val="004B1290"/>
    <w:rsid w:val="004B1476"/>
    <w:rsid w:val="004B15C5"/>
    <w:rsid w:val="004B2226"/>
    <w:rsid w:val="004B24DC"/>
    <w:rsid w:val="004B273A"/>
    <w:rsid w:val="004B2797"/>
    <w:rsid w:val="004B2840"/>
    <w:rsid w:val="004B2981"/>
    <w:rsid w:val="004B3178"/>
    <w:rsid w:val="004B3544"/>
    <w:rsid w:val="004B3569"/>
    <w:rsid w:val="004B3848"/>
    <w:rsid w:val="004B3B8B"/>
    <w:rsid w:val="004B436A"/>
    <w:rsid w:val="004B47A7"/>
    <w:rsid w:val="004B4DCC"/>
    <w:rsid w:val="004B53D2"/>
    <w:rsid w:val="004B5586"/>
    <w:rsid w:val="004B6869"/>
    <w:rsid w:val="004B6B19"/>
    <w:rsid w:val="004B6FBE"/>
    <w:rsid w:val="004B75B4"/>
    <w:rsid w:val="004B7A53"/>
    <w:rsid w:val="004B7AEA"/>
    <w:rsid w:val="004B7B5A"/>
    <w:rsid w:val="004C082C"/>
    <w:rsid w:val="004C1877"/>
    <w:rsid w:val="004C1919"/>
    <w:rsid w:val="004C1941"/>
    <w:rsid w:val="004C1E9A"/>
    <w:rsid w:val="004C24CA"/>
    <w:rsid w:val="004C2E4C"/>
    <w:rsid w:val="004C302D"/>
    <w:rsid w:val="004C30BF"/>
    <w:rsid w:val="004C31FF"/>
    <w:rsid w:val="004C334E"/>
    <w:rsid w:val="004C33A7"/>
    <w:rsid w:val="004C35E1"/>
    <w:rsid w:val="004C3646"/>
    <w:rsid w:val="004C384A"/>
    <w:rsid w:val="004C3A77"/>
    <w:rsid w:val="004C3ACE"/>
    <w:rsid w:val="004C3BFB"/>
    <w:rsid w:val="004C3D84"/>
    <w:rsid w:val="004C423D"/>
    <w:rsid w:val="004C4565"/>
    <w:rsid w:val="004C45CD"/>
    <w:rsid w:val="004C48AC"/>
    <w:rsid w:val="004C4ABC"/>
    <w:rsid w:val="004C57A9"/>
    <w:rsid w:val="004C5949"/>
    <w:rsid w:val="004C5C6E"/>
    <w:rsid w:val="004C5E01"/>
    <w:rsid w:val="004C6224"/>
    <w:rsid w:val="004C6368"/>
    <w:rsid w:val="004C66FA"/>
    <w:rsid w:val="004C6BE0"/>
    <w:rsid w:val="004C6C77"/>
    <w:rsid w:val="004C6FC5"/>
    <w:rsid w:val="004C77DD"/>
    <w:rsid w:val="004C78B1"/>
    <w:rsid w:val="004C7BDF"/>
    <w:rsid w:val="004C7EC0"/>
    <w:rsid w:val="004C7FA6"/>
    <w:rsid w:val="004D010B"/>
    <w:rsid w:val="004D0244"/>
    <w:rsid w:val="004D026B"/>
    <w:rsid w:val="004D03E7"/>
    <w:rsid w:val="004D0624"/>
    <w:rsid w:val="004D189B"/>
    <w:rsid w:val="004D193F"/>
    <w:rsid w:val="004D1FCB"/>
    <w:rsid w:val="004D2F5F"/>
    <w:rsid w:val="004D2FE4"/>
    <w:rsid w:val="004D3615"/>
    <w:rsid w:val="004D39F5"/>
    <w:rsid w:val="004D3AC8"/>
    <w:rsid w:val="004D3BB9"/>
    <w:rsid w:val="004D3CE4"/>
    <w:rsid w:val="004D3D20"/>
    <w:rsid w:val="004D51DE"/>
    <w:rsid w:val="004D51ED"/>
    <w:rsid w:val="004D5401"/>
    <w:rsid w:val="004D54CF"/>
    <w:rsid w:val="004D57E7"/>
    <w:rsid w:val="004D5894"/>
    <w:rsid w:val="004D5AB6"/>
    <w:rsid w:val="004D5F5C"/>
    <w:rsid w:val="004D60E8"/>
    <w:rsid w:val="004D61A2"/>
    <w:rsid w:val="004D6E2E"/>
    <w:rsid w:val="004D75D2"/>
    <w:rsid w:val="004D794B"/>
    <w:rsid w:val="004D7D29"/>
    <w:rsid w:val="004D7D6C"/>
    <w:rsid w:val="004E069A"/>
    <w:rsid w:val="004E0A4F"/>
    <w:rsid w:val="004E0CC0"/>
    <w:rsid w:val="004E0DBA"/>
    <w:rsid w:val="004E1159"/>
    <w:rsid w:val="004E2999"/>
    <w:rsid w:val="004E2E55"/>
    <w:rsid w:val="004E31DD"/>
    <w:rsid w:val="004E3687"/>
    <w:rsid w:val="004E3E0E"/>
    <w:rsid w:val="004E4298"/>
    <w:rsid w:val="004E43D4"/>
    <w:rsid w:val="004E4686"/>
    <w:rsid w:val="004E525B"/>
    <w:rsid w:val="004E5718"/>
    <w:rsid w:val="004E5992"/>
    <w:rsid w:val="004E5E29"/>
    <w:rsid w:val="004E5EF1"/>
    <w:rsid w:val="004E60F5"/>
    <w:rsid w:val="004E61E0"/>
    <w:rsid w:val="004E62DA"/>
    <w:rsid w:val="004E6931"/>
    <w:rsid w:val="004E6C84"/>
    <w:rsid w:val="004E6D7F"/>
    <w:rsid w:val="004E6F0A"/>
    <w:rsid w:val="004E6FBD"/>
    <w:rsid w:val="004E71D0"/>
    <w:rsid w:val="004E79E8"/>
    <w:rsid w:val="004E7D59"/>
    <w:rsid w:val="004F0082"/>
    <w:rsid w:val="004F01CA"/>
    <w:rsid w:val="004F06D2"/>
    <w:rsid w:val="004F0A94"/>
    <w:rsid w:val="004F0D34"/>
    <w:rsid w:val="004F0DF2"/>
    <w:rsid w:val="004F1BAD"/>
    <w:rsid w:val="004F2384"/>
    <w:rsid w:val="004F2602"/>
    <w:rsid w:val="004F26CB"/>
    <w:rsid w:val="004F296E"/>
    <w:rsid w:val="004F31A1"/>
    <w:rsid w:val="004F3405"/>
    <w:rsid w:val="004F3620"/>
    <w:rsid w:val="004F3A64"/>
    <w:rsid w:val="004F3E23"/>
    <w:rsid w:val="004F3E47"/>
    <w:rsid w:val="004F4020"/>
    <w:rsid w:val="004F46FD"/>
    <w:rsid w:val="004F571F"/>
    <w:rsid w:val="004F594C"/>
    <w:rsid w:val="004F5AB6"/>
    <w:rsid w:val="004F5E4C"/>
    <w:rsid w:val="004F6369"/>
    <w:rsid w:val="004F64C7"/>
    <w:rsid w:val="004F6768"/>
    <w:rsid w:val="004F6914"/>
    <w:rsid w:val="004F74A5"/>
    <w:rsid w:val="004F7D1F"/>
    <w:rsid w:val="005003AA"/>
    <w:rsid w:val="00500F84"/>
    <w:rsid w:val="00501087"/>
    <w:rsid w:val="005010B8"/>
    <w:rsid w:val="00501269"/>
    <w:rsid w:val="0050133E"/>
    <w:rsid w:val="00501355"/>
    <w:rsid w:val="00502365"/>
    <w:rsid w:val="00502580"/>
    <w:rsid w:val="005027EC"/>
    <w:rsid w:val="005030AD"/>
    <w:rsid w:val="00503938"/>
    <w:rsid w:val="00503E4E"/>
    <w:rsid w:val="00503ECE"/>
    <w:rsid w:val="00504166"/>
    <w:rsid w:val="0050429C"/>
    <w:rsid w:val="0050435C"/>
    <w:rsid w:val="005044A3"/>
    <w:rsid w:val="0050473C"/>
    <w:rsid w:val="00504B09"/>
    <w:rsid w:val="0050520D"/>
    <w:rsid w:val="00505B19"/>
    <w:rsid w:val="00505DB2"/>
    <w:rsid w:val="0050624B"/>
    <w:rsid w:val="00506BD3"/>
    <w:rsid w:val="00507064"/>
    <w:rsid w:val="005070CF"/>
    <w:rsid w:val="0050740D"/>
    <w:rsid w:val="005075B2"/>
    <w:rsid w:val="00507AE9"/>
    <w:rsid w:val="00507DEE"/>
    <w:rsid w:val="005102FA"/>
    <w:rsid w:val="00510BBB"/>
    <w:rsid w:val="005114AB"/>
    <w:rsid w:val="00511745"/>
    <w:rsid w:val="00511E83"/>
    <w:rsid w:val="00512316"/>
    <w:rsid w:val="00513334"/>
    <w:rsid w:val="0051361E"/>
    <w:rsid w:val="00513983"/>
    <w:rsid w:val="00514995"/>
    <w:rsid w:val="00514ED9"/>
    <w:rsid w:val="00515364"/>
    <w:rsid w:val="00515A00"/>
    <w:rsid w:val="00515B50"/>
    <w:rsid w:val="00515CC5"/>
    <w:rsid w:val="00515E8D"/>
    <w:rsid w:val="005161ED"/>
    <w:rsid w:val="005162E1"/>
    <w:rsid w:val="00516642"/>
    <w:rsid w:val="0051685F"/>
    <w:rsid w:val="00516BE5"/>
    <w:rsid w:val="00516D2C"/>
    <w:rsid w:val="00516E6D"/>
    <w:rsid w:val="00517961"/>
    <w:rsid w:val="0052009A"/>
    <w:rsid w:val="0052009F"/>
    <w:rsid w:val="0052021B"/>
    <w:rsid w:val="0052073E"/>
    <w:rsid w:val="00520799"/>
    <w:rsid w:val="00520804"/>
    <w:rsid w:val="00520839"/>
    <w:rsid w:val="00520EF6"/>
    <w:rsid w:val="00520F8A"/>
    <w:rsid w:val="005213A7"/>
    <w:rsid w:val="00521EDF"/>
    <w:rsid w:val="00522A6D"/>
    <w:rsid w:val="00522AA0"/>
    <w:rsid w:val="00522B22"/>
    <w:rsid w:val="00522CF0"/>
    <w:rsid w:val="00522DC6"/>
    <w:rsid w:val="00523626"/>
    <w:rsid w:val="0052369D"/>
    <w:rsid w:val="005237B1"/>
    <w:rsid w:val="0052402D"/>
    <w:rsid w:val="00524879"/>
    <w:rsid w:val="005249D9"/>
    <w:rsid w:val="005250D4"/>
    <w:rsid w:val="0052515E"/>
    <w:rsid w:val="00525BAC"/>
    <w:rsid w:val="00525F7A"/>
    <w:rsid w:val="0052639E"/>
    <w:rsid w:val="005265CC"/>
    <w:rsid w:val="0052685D"/>
    <w:rsid w:val="00526970"/>
    <w:rsid w:val="00527098"/>
    <w:rsid w:val="005272A9"/>
    <w:rsid w:val="00527AB2"/>
    <w:rsid w:val="00530118"/>
    <w:rsid w:val="005306BB"/>
    <w:rsid w:val="0053076E"/>
    <w:rsid w:val="00530823"/>
    <w:rsid w:val="0053088D"/>
    <w:rsid w:val="005308D7"/>
    <w:rsid w:val="0053095D"/>
    <w:rsid w:val="00530D85"/>
    <w:rsid w:val="00530D89"/>
    <w:rsid w:val="005311FE"/>
    <w:rsid w:val="00531517"/>
    <w:rsid w:val="00531586"/>
    <w:rsid w:val="0053286D"/>
    <w:rsid w:val="005329C4"/>
    <w:rsid w:val="00532AF5"/>
    <w:rsid w:val="00533531"/>
    <w:rsid w:val="00533CF0"/>
    <w:rsid w:val="005344D9"/>
    <w:rsid w:val="005354A8"/>
    <w:rsid w:val="005354D5"/>
    <w:rsid w:val="00535567"/>
    <w:rsid w:val="0053717B"/>
    <w:rsid w:val="005371A0"/>
    <w:rsid w:val="005373E9"/>
    <w:rsid w:val="005376E3"/>
    <w:rsid w:val="0053780D"/>
    <w:rsid w:val="005378CE"/>
    <w:rsid w:val="00537E4F"/>
    <w:rsid w:val="00537FC2"/>
    <w:rsid w:val="00540152"/>
    <w:rsid w:val="00540679"/>
    <w:rsid w:val="005408A5"/>
    <w:rsid w:val="00541A30"/>
    <w:rsid w:val="00541ECD"/>
    <w:rsid w:val="00542D93"/>
    <w:rsid w:val="00542F70"/>
    <w:rsid w:val="0054382D"/>
    <w:rsid w:val="005440A7"/>
    <w:rsid w:val="005442DF"/>
    <w:rsid w:val="005444B8"/>
    <w:rsid w:val="005444EB"/>
    <w:rsid w:val="005445ED"/>
    <w:rsid w:val="00544631"/>
    <w:rsid w:val="00544BA9"/>
    <w:rsid w:val="00544BE6"/>
    <w:rsid w:val="00545AC2"/>
    <w:rsid w:val="00545BC3"/>
    <w:rsid w:val="00545D21"/>
    <w:rsid w:val="0054682B"/>
    <w:rsid w:val="00547966"/>
    <w:rsid w:val="005505B7"/>
    <w:rsid w:val="0055079E"/>
    <w:rsid w:val="005508EB"/>
    <w:rsid w:val="00551588"/>
    <w:rsid w:val="00552252"/>
    <w:rsid w:val="005522AA"/>
    <w:rsid w:val="0055242C"/>
    <w:rsid w:val="0055260A"/>
    <w:rsid w:val="00552694"/>
    <w:rsid w:val="00553605"/>
    <w:rsid w:val="00554244"/>
    <w:rsid w:val="005545D8"/>
    <w:rsid w:val="00554967"/>
    <w:rsid w:val="00554994"/>
    <w:rsid w:val="00554A61"/>
    <w:rsid w:val="00554C34"/>
    <w:rsid w:val="00554DC5"/>
    <w:rsid w:val="00554F92"/>
    <w:rsid w:val="00555009"/>
    <w:rsid w:val="00555094"/>
    <w:rsid w:val="00555358"/>
    <w:rsid w:val="00555D4B"/>
    <w:rsid w:val="00555D8C"/>
    <w:rsid w:val="00555DEF"/>
    <w:rsid w:val="005563F8"/>
    <w:rsid w:val="00556535"/>
    <w:rsid w:val="005569FF"/>
    <w:rsid w:val="00556AC1"/>
    <w:rsid w:val="00557112"/>
    <w:rsid w:val="00557410"/>
    <w:rsid w:val="005575A7"/>
    <w:rsid w:val="005577E2"/>
    <w:rsid w:val="00557860"/>
    <w:rsid w:val="005601A0"/>
    <w:rsid w:val="0056065D"/>
    <w:rsid w:val="005610D6"/>
    <w:rsid w:val="00561429"/>
    <w:rsid w:val="005614F5"/>
    <w:rsid w:val="0056155C"/>
    <w:rsid w:val="00561FC1"/>
    <w:rsid w:val="005629A2"/>
    <w:rsid w:val="00562AC9"/>
    <w:rsid w:val="005636FD"/>
    <w:rsid w:val="005637BE"/>
    <w:rsid w:val="00563ED9"/>
    <w:rsid w:val="00563FF7"/>
    <w:rsid w:val="005645AC"/>
    <w:rsid w:val="00564B12"/>
    <w:rsid w:val="005655F5"/>
    <w:rsid w:val="00566F52"/>
    <w:rsid w:val="00567DA8"/>
    <w:rsid w:val="00567EA2"/>
    <w:rsid w:val="005704D9"/>
    <w:rsid w:val="00570D74"/>
    <w:rsid w:val="00570D98"/>
    <w:rsid w:val="00571498"/>
    <w:rsid w:val="00571535"/>
    <w:rsid w:val="00571DCC"/>
    <w:rsid w:val="005727E2"/>
    <w:rsid w:val="00572BAA"/>
    <w:rsid w:val="00572D86"/>
    <w:rsid w:val="005735A5"/>
    <w:rsid w:val="00573A80"/>
    <w:rsid w:val="0057459C"/>
    <w:rsid w:val="005746E4"/>
    <w:rsid w:val="005748B8"/>
    <w:rsid w:val="00574963"/>
    <w:rsid w:val="00574974"/>
    <w:rsid w:val="00574A04"/>
    <w:rsid w:val="00574F9A"/>
    <w:rsid w:val="00575131"/>
    <w:rsid w:val="00575460"/>
    <w:rsid w:val="0057566F"/>
    <w:rsid w:val="005761F7"/>
    <w:rsid w:val="0057622C"/>
    <w:rsid w:val="005765F5"/>
    <w:rsid w:val="005765F7"/>
    <w:rsid w:val="005771C1"/>
    <w:rsid w:val="0057740E"/>
    <w:rsid w:val="005775A9"/>
    <w:rsid w:val="00577648"/>
    <w:rsid w:val="005777B5"/>
    <w:rsid w:val="00577A9A"/>
    <w:rsid w:val="00580039"/>
    <w:rsid w:val="00580525"/>
    <w:rsid w:val="00580BDB"/>
    <w:rsid w:val="00580E09"/>
    <w:rsid w:val="00581447"/>
    <w:rsid w:val="00581735"/>
    <w:rsid w:val="00581860"/>
    <w:rsid w:val="00581E2A"/>
    <w:rsid w:val="00581F59"/>
    <w:rsid w:val="00582355"/>
    <w:rsid w:val="00582BAA"/>
    <w:rsid w:val="00582DEF"/>
    <w:rsid w:val="00582E14"/>
    <w:rsid w:val="005830C3"/>
    <w:rsid w:val="00583537"/>
    <w:rsid w:val="0058397D"/>
    <w:rsid w:val="00584581"/>
    <w:rsid w:val="005846E5"/>
    <w:rsid w:val="00584BD6"/>
    <w:rsid w:val="00585BDA"/>
    <w:rsid w:val="00586CEE"/>
    <w:rsid w:val="00587403"/>
    <w:rsid w:val="005876DE"/>
    <w:rsid w:val="00587B40"/>
    <w:rsid w:val="005903EA"/>
    <w:rsid w:val="005908ED"/>
    <w:rsid w:val="005918BE"/>
    <w:rsid w:val="00591C93"/>
    <w:rsid w:val="00591D6D"/>
    <w:rsid w:val="00591EAC"/>
    <w:rsid w:val="0059244A"/>
    <w:rsid w:val="005924A9"/>
    <w:rsid w:val="00592B7B"/>
    <w:rsid w:val="00592F5A"/>
    <w:rsid w:val="005935F3"/>
    <w:rsid w:val="00593729"/>
    <w:rsid w:val="005938BD"/>
    <w:rsid w:val="005939F2"/>
    <w:rsid w:val="00593A98"/>
    <w:rsid w:val="00593B80"/>
    <w:rsid w:val="00594488"/>
    <w:rsid w:val="0059475B"/>
    <w:rsid w:val="00594FDB"/>
    <w:rsid w:val="005952C0"/>
    <w:rsid w:val="005952E9"/>
    <w:rsid w:val="00595386"/>
    <w:rsid w:val="0059553B"/>
    <w:rsid w:val="00595D7C"/>
    <w:rsid w:val="0059613A"/>
    <w:rsid w:val="005961CB"/>
    <w:rsid w:val="0059728D"/>
    <w:rsid w:val="005978F7"/>
    <w:rsid w:val="00597907"/>
    <w:rsid w:val="005A04CB"/>
    <w:rsid w:val="005A1251"/>
    <w:rsid w:val="005A13BB"/>
    <w:rsid w:val="005A1C0E"/>
    <w:rsid w:val="005A1CD5"/>
    <w:rsid w:val="005A1F36"/>
    <w:rsid w:val="005A2018"/>
    <w:rsid w:val="005A2AAF"/>
    <w:rsid w:val="005A38B9"/>
    <w:rsid w:val="005A3E4A"/>
    <w:rsid w:val="005A3E55"/>
    <w:rsid w:val="005A3F1D"/>
    <w:rsid w:val="005A4327"/>
    <w:rsid w:val="005A4419"/>
    <w:rsid w:val="005A4B46"/>
    <w:rsid w:val="005A51E0"/>
    <w:rsid w:val="005A51E5"/>
    <w:rsid w:val="005A581D"/>
    <w:rsid w:val="005A5A10"/>
    <w:rsid w:val="005A5CE4"/>
    <w:rsid w:val="005A638B"/>
    <w:rsid w:val="005A6498"/>
    <w:rsid w:val="005A6CEE"/>
    <w:rsid w:val="005A738E"/>
    <w:rsid w:val="005A73A9"/>
    <w:rsid w:val="005A770E"/>
    <w:rsid w:val="005A7F52"/>
    <w:rsid w:val="005B052C"/>
    <w:rsid w:val="005B07F7"/>
    <w:rsid w:val="005B0A69"/>
    <w:rsid w:val="005B0BB1"/>
    <w:rsid w:val="005B195D"/>
    <w:rsid w:val="005B1A97"/>
    <w:rsid w:val="005B20B9"/>
    <w:rsid w:val="005B257E"/>
    <w:rsid w:val="005B25D2"/>
    <w:rsid w:val="005B30DB"/>
    <w:rsid w:val="005B3FB3"/>
    <w:rsid w:val="005B41E8"/>
    <w:rsid w:val="005B4653"/>
    <w:rsid w:val="005B46AA"/>
    <w:rsid w:val="005B4981"/>
    <w:rsid w:val="005B5066"/>
    <w:rsid w:val="005B509D"/>
    <w:rsid w:val="005B6D57"/>
    <w:rsid w:val="005B70AE"/>
    <w:rsid w:val="005B76B6"/>
    <w:rsid w:val="005B7C2C"/>
    <w:rsid w:val="005C05FA"/>
    <w:rsid w:val="005C0A6C"/>
    <w:rsid w:val="005C139C"/>
    <w:rsid w:val="005C16A3"/>
    <w:rsid w:val="005C1A71"/>
    <w:rsid w:val="005C2B22"/>
    <w:rsid w:val="005C2DD6"/>
    <w:rsid w:val="005C30FD"/>
    <w:rsid w:val="005C3355"/>
    <w:rsid w:val="005C37DC"/>
    <w:rsid w:val="005C37E8"/>
    <w:rsid w:val="005C38A2"/>
    <w:rsid w:val="005C4EE6"/>
    <w:rsid w:val="005C5236"/>
    <w:rsid w:val="005C5923"/>
    <w:rsid w:val="005C5B7E"/>
    <w:rsid w:val="005C6197"/>
    <w:rsid w:val="005C665F"/>
    <w:rsid w:val="005C678F"/>
    <w:rsid w:val="005C699B"/>
    <w:rsid w:val="005C69E9"/>
    <w:rsid w:val="005C6E00"/>
    <w:rsid w:val="005C7055"/>
    <w:rsid w:val="005C77B1"/>
    <w:rsid w:val="005C78A7"/>
    <w:rsid w:val="005C7CFF"/>
    <w:rsid w:val="005D05FD"/>
    <w:rsid w:val="005D0F4D"/>
    <w:rsid w:val="005D149F"/>
    <w:rsid w:val="005D1608"/>
    <w:rsid w:val="005D18A4"/>
    <w:rsid w:val="005D19D8"/>
    <w:rsid w:val="005D1DBF"/>
    <w:rsid w:val="005D1EC5"/>
    <w:rsid w:val="005D1F9C"/>
    <w:rsid w:val="005D20C2"/>
    <w:rsid w:val="005D23B9"/>
    <w:rsid w:val="005D2710"/>
    <w:rsid w:val="005D2BC0"/>
    <w:rsid w:val="005D3249"/>
    <w:rsid w:val="005D3451"/>
    <w:rsid w:val="005D3704"/>
    <w:rsid w:val="005D3B99"/>
    <w:rsid w:val="005D4234"/>
    <w:rsid w:val="005D4993"/>
    <w:rsid w:val="005D50FD"/>
    <w:rsid w:val="005D54C6"/>
    <w:rsid w:val="005D5C17"/>
    <w:rsid w:val="005D5DBE"/>
    <w:rsid w:val="005D5FC9"/>
    <w:rsid w:val="005D6148"/>
    <w:rsid w:val="005D635B"/>
    <w:rsid w:val="005D6812"/>
    <w:rsid w:val="005D6CAD"/>
    <w:rsid w:val="005D6DC1"/>
    <w:rsid w:val="005D7154"/>
    <w:rsid w:val="005D77F7"/>
    <w:rsid w:val="005D79DD"/>
    <w:rsid w:val="005D7D1F"/>
    <w:rsid w:val="005D7DBD"/>
    <w:rsid w:val="005E0B79"/>
    <w:rsid w:val="005E0D17"/>
    <w:rsid w:val="005E0F1E"/>
    <w:rsid w:val="005E0F2D"/>
    <w:rsid w:val="005E1253"/>
    <w:rsid w:val="005E15F4"/>
    <w:rsid w:val="005E193A"/>
    <w:rsid w:val="005E1D5E"/>
    <w:rsid w:val="005E2864"/>
    <w:rsid w:val="005E3044"/>
    <w:rsid w:val="005E3102"/>
    <w:rsid w:val="005E3436"/>
    <w:rsid w:val="005E3E2A"/>
    <w:rsid w:val="005E3E8D"/>
    <w:rsid w:val="005E46BC"/>
    <w:rsid w:val="005E4A60"/>
    <w:rsid w:val="005E4B0F"/>
    <w:rsid w:val="005E4FCB"/>
    <w:rsid w:val="005E4FCF"/>
    <w:rsid w:val="005E58EE"/>
    <w:rsid w:val="005E59DD"/>
    <w:rsid w:val="005E5C0F"/>
    <w:rsid w:val="005E5ED4"/>
    <w:rsid w:val="005E60EA"/>
    <w:rsid w:val="005E6ACA"/>
    <w:rsid w:val="005E7294"/>
    <w:rsid w:val="005E771F"/>
    <w:rsid w:val="005E7A4F"/>
    <w:rsid w:val="005E7EEA"/>
    <w:rsid w:val="005F01B5"/>
    <w:rsid w:val="005F096A"/>
    <w:rsid w:val="005F0DE1"/>
    <w:rsid w:val="005F0F49"/>
    <w:rsid w:val="005F10B9"/>
    <w:rsid w:val="005F1264"/>
    <w:rsid w:val="005F1517"/>
    <w:rsid w:val="005F18E7"/>
    <w:rsid w:val="005F19A1"/>
    <w:rsid w:val="005F1A0D"/>
    <w:rsid w:val="005F1CEB"/>
    <w:rsid w:val="005F2091"/>
    <w:rsid w:val="005F2BDD"/>
    <w:rsid w:val="005F2DCA"/>
    <w:rsid w:val="005F3513"/>
    <w:rsid w:val="005F35D9"/>
    <w:rsid w:val="005F410D"/>
    <w:rsid w:val="005F4940"/>
    <w:rsid w:val="005F49DD"/>
    <w:rsid w:val="005F4D03"/>
    <w:rsid w:val="005F50F0"/>
    <w:rsid w:val="005F50FE"/>
    <w:rsid w:val="005F5C30"/>
    <w:rsid w:val="005F5ED0"/>
    <w:rsid w:val="005F6989"/>
    <w:rsid w:val="005F6CB0"/>
    <w:rsid w:val="005F6FD0"/>
    <w:rsid w:val="005F78E3"/>
    <w:rsid w:val="005F7BB3"/>
    <w:rsid w:val="005F7DA5"/>
    <w:rsid w:val="005F7F57"/>
    <w:rsid w:val="00600D71"/>
    <w:rsid w:val="00601029"/>
    <w:rsid w:val="006013F9"/>
    <w:rsid w:val="006017B0"/>
    <w:rsid w:val="006017E8"/>
    <w:rsid w:val="006018B5"/>
    <w:rsid w:val="006019E2"/>
    <w:rsid w:val="00601C75"/>
    <w:rsid w:val="006023D3"/>
    <w:rsid w:val="0060287E"/>
    <w:rsid w:val="00602E61"/>
    <w:rsid w:val="006036FB"/>
    <w:rsid w:val="00603A9F"/>
    <w:rsid w:val="00603C1A"/>
    <w:rsid w:val="0060408A"/>
    <w:rsid w:val="00604190"/>
    <w:rsid w:val="00604476"/>
    <w:rsid w:val="00604617"/>
    <w:rsid w:val="006049F3"/>
    <w:rsid w:val="00604C1A"/>
    <w:rsid w:val="006051D7"/>
    <w:rsid w:val="006052EF"/>
    <w:rsid w:val="00605455"/>
    <w:rsid w:val="00606361"/>
    <w:rsid w:val="00606C9F"/>
    <w:rsid w:val="00606E0C"/>
    <w:rsid w:val="00606E70"/>
    <w:rsid w:val="00607AD9"/>
    <w:rsid w:val="00607B6F"/>
    <w:rsid w:val="00607CCA"/>
    <w:rsid w:val="006100AE"/>
    <w:rsid w:val="0061088D"/>
    <w:rsid w:val="00610892"/>
    <w:rsid w:val="006111EF"/>
    <w:rsid w:val="00611AA8"/>
    <w:rsid w:val="00611F26"/>
    <w:rsid w:val="006122E1"/>
    <w:rsid w:val="006124D1"/>
    <w:rsid w:val="00613698"/>
    <w:rsid w:val="00613F19"/>
    <w:rsid w:val="006141B5"/>
    <w:rsid w:val="006142C0"/>
    <w:rsid w:val="006143B2"/>
    <w:rsid w:val="00614550"/>
    <w:rsid w:val="006145FB"/>
    <w:rsid w:val="00614608"/>
    <w:rsid w:val="00614A42"/>
    <w:rsid w:val="0061588A"/>
    <w:rsid w:val="0061599D"/>
    <w:rsid w:val="00615B49"/>
    <w:rsid w:val="00615CBF"/>
    <w:rsid w:val="006165BB"/>
    <w:rsid w:val="006169A0"/>
    <w:rsid w:val="00616C09"/>
    <w:rsid w:val="00617888"/>
    <w:rsid w:val="00617ACB"/>
    <w:rsid w:val="006201C7"/>
    <w:rsid w:val="00620665"/>
    <w:rsid w:val="006208F3"/>
    <w:rsid w:val="006209A8"/>
    <w:rsid w:val="00621598"/>
    <w:rsid w:val="006224E3"/>
    <w:rsid w:val="006225EF"/>
    <w:rsid w:val="00622CB9"/>
    <w:rsid w:val="00622E02"/>
    <w:rsid w:val="00622E88"/>
    <w:rsid w:val="0062311A"/>
    <w:rsid w:val="00623746"/>
    <w:rsid w:val="00623A15"/>
    <w:rsid w:val="0062424E"/>
    <w:rsid w:val="00624433"/>
    <w:rsid w:val="00624853"/>
    <w:rsid w:val="00624948"/>
    <w:rsid w:val="00624DC6"/>
    <w:rsid w:val="0062524D"/>
    <w:rsid w:val="00625ABC"/>
    <w:rsid w:val="00626323"/>
    <w:rsid w:val="00626AD3"/>
    <w:rsid w:val="00626D5C"/>
    <w:rsid w:val="00626F23"/>
    <w:rsid w:val="00627161"/>
    <w:rsid w:val="0062722D"/>
    <w:rsid w:val="0062724C"/>
    <w:rsid w:val="00627EC9"/>
    <w:rsid w:val="0063085F"/>
    <w:rsid w:val="00630DEF"/>
    <w:rsid w:val="0063150F"/>
    <w:rsid w:val="00631568"/>
    <w:rsid w:val="0063172A"/>
    <w:rsid w:val="0063183A"/>
    <w:rsid w:val="0063187B"/>
    <w:rsid w:val="00631A87"/>
    <w:rsid w:val="00632A06"/>
    <w:rsid w:val="00632D04"/>
    <w:rsid w:val="0063301B"/>
    <w:rsid w:val="006340E5"/>
    <w:rsid w:val="00634309"/>
    <w:rsid w:val="0063459E"/>
    <w:rsid w:val="0063467D"/>
    <w:rsid w:val="006349C2"/>
    <w:rsid w:val="006355C0"/>
    <w:rsid w:val="0063563E"/>
    <w:rsid w:val="006357F0"/>
    <w:rsid w:val="00636141"/>
    <w:rsid w:val="00636F03"/>
    <w:rsid w:val="00637334"/>
    <w:rsid w:val="00637485"/>
    <w:rsid w:val="006374A1"/>
    <w:rsid w:val="0063794E"/>
    <w:rsid w:val="00637C62"/>
    <w:rsid w:val="00637E0E"/>
    <w:rsid w:val="00640359"/>
    <w:rsid w:val="00640AD3"/>
    <w:rsid w:val="006415A7"/>
    <w:rsid w:val="00641F9E"/>
    <w:rsid w:val="006422B8"/>
    <w:rsid w:val="00642318"/>
    <w:rsid w:val="00642368"/>
    <w:rsid w:val="006423D2"/>
    <w:rsid w:val="0064274C"/>
    <w:rsid w:val="00642B51"/>
    <w:rsid w:val="00642DD3"/>
    <w:rsid w:val="00642FB5"/>
    <w:rsid w:val="006430BB"/>
    <w:rsid w:val="00643F93"/>
    <w:rsid w:val="00643FF0"/>
    <w:rsid w:val="006442D7"/>
    <w:rsid w:val="0064449A"/>
    <w:rsid w:val="00644B77"/>
    <w:rsid w:val="006454D6"/>
    <w:rsid w:val="00646550"/>
    <w:rsid w:val="006466EF"/>
    <w:rsid w:val="00646A47"/>
    <w:rsid w:val="00646BEE"/>
    <w:rsid w:val="00647558"/>
    <w:rsid w:val="006478E3"/>
    <w:rsid w:val="00647B81"/>
    <w:rsid w:val="00647BF4"/>
    <w:rsid w:val="00647C77"/>
    <w:rsid w:val="006501F8"/>
    <w:rsid w:val="00650337"/>
    <w:rsid w:val="0065035C"/>
    <w:rsid w:val="006503FE"/>
    <w:rsid w:val="0065062C"/>
    <w:rsid w:val="006512A0"/>
    <w:rsid w:val="0065146E"/>
    <w:rsid w:val="0065177D"/>
    <w:rsid w:val="00651AA1"/>
    <w:rsid w:val="00651B6E"/>
    <w:rsid w:val="0065233F"/>
    <w:rsid w:val="0065281F"/>
    <w:rsid w:val="006528B4"/>
    <w:rsid w:val="00653010"/>
    <w:rsid w:val="00653B08"/>
    <w:rsid w:val="00653BD1"/>
    <w:rsid w:val="0065430E"/>
    <w:rsid w:val="00654C0D"/>
    <w:rsid w:val="00654E1B"/>
    <w:rsid w:val="006556E8"/>
    <w:rsid w:val="006557CB"/>
    <w:rsid w:val="00655EFC"/>
    <w:rsid w:val="0065632A"/>
    <w:rsid w:val="00656836"/>
    <w:rsid w:val="00656C76"/>
    <w:rsid w:val="00656F58"/>
    <w:rsid w:val="006570EF"/>
    <w:rsid w:val="006571B1"/>
    <w:rsid w:val="00657466"/>
    <w:rsid w:val="00657667"/>
    <w:rsid w:val="006578A7"/>
    <w:rsid w:val="00657C52"/>
    <w:rsid w:val="00660066"/>
    <w:rsid w:val="006600A5"/>
    <w:rsid w:val="006605E0"/>
    <w:rsid w:val="00660968"/>
    <w:rsid w:val="00660F95"/>
    <w:rsid w:val="00661256"/>
    <w:rsid w:val="006612E4"/>
    <w:rsid w:val="0066133E"/>
    <w:rsid w:val="00661397"/>
    <w:rsid w:val="006614EE"/>
    <w:rsid w:val="00662142"/>
    <w:rsid w:val="006621B1"/>
    <w:rsid w:val="0066231F"/>
    <w:rsid w:val="00662817"/>
    <w:rsid w:val="00662C8F"/>
    <w:rsid w:val="0066327F"/>
    <w:rsid w:val="00663C3F"/>
    <w:rsid w:val="00663FFC"/>
    <w:rsid w:val="0066408A"/>
    <w:rsid w:val="00664446"/>
    <w:rsid w:val="00664CA9"/>
    <w:rsid w:val="00664FE0"/>
    <w:rsid w:val="006650DA"/>
    <w:rsid w:val="006650E2"/>
    <w:rsid w:val="00665328"/>
    <w:rsid w:val="006657F7"/>
    <w:rsid w:val="00665961"/>
    <w:rsid w:val="00665A27"/>
    <w:rsid w:val="00665FB0"/>
    <w:rsid w:val="00666528"/>
    <w:rsid w:val="006669A0"/>
    <w:rsid w:val="00666A36"/>
    <w:rsid w:val="00666A47"/>
    <w:rsid w:val="00666A4E"/>
    <w:rsid w:val="00666CC1"/>
    <w:rsid w:val="00667944"/>
    <w:rsid w:val="00667A54"/>
    <w:rsid w:val="00667AE9"/>
    <w:rsid w:val="00667C79"/>
    <w:rsid w:val="00667F1F"/>
    <w:rsid w:val="00670B77"/>
    <w:rsid w:val="006717DB"/>
    <w:rsid w:val="0067199A"/>
    <w:rsid w:val="00671F83"/>
    <w:rsid w:val="006723C8"/>
    <w:rsid w:val="00673465"/>
    <w:rsid w:val="006734CD"/>
    <w:rsid w:val="00673A12"/>
    <w:rsid w:val="00674070"/>
    <w:rsid w:val="00675604"/>
    <w:rsid w:val="00675698"/>
    <w:rsid w:val="006756BB"/>
    <w:rsid w:val="00675DC5"/>
    <w:rsid w:val="00675FE0"/>
    <w:rsid w:val="00676868"/>
    <w:rsid w:val="006768A2"/>
    <w:rsid w:val="006769AF"/>
    <w:rsid w:val="00676B53"/>
    <w:rsid w:val="00676C87"/>
    <w:rsid w:val="00676EDA"/>
    <w:rsid w:val="00677016"/>
    <w:rsid w:val="0067714D"/>
    <w:rsid w:val="00677314"/>
    <w:rsid w:val="00677765"/>
    <w:rsid w:val="00677A5F"/>
    <w:rsid w:val="0068057D"/>
    <w:rsid w:val="00680C31"/>
    <w:rsid w:val="0068105B"/>
    <w:rsid w:val="00681397"/>
    <w:rsid w:val="00681DE8"/>
    <w:rsid w:val="006828D7"/>
    <w:rsid w:val="00682F5A"/>
    <w:rsid w:val="00682FF5"/>
    <w:rsid w:val="00683751"/>
    <w:rsid w:val="00683B91"/>
    <w:rsid w:val="00683C09"/>
    <w:rsid w:val="00683E83"/>
    <w:rsid w:val="006845A2"/>
    <w:rsid w:val="00684AE2"/>
    <w:rsid w:val="00684B3F"/>
    <w:rsid w:val="00684C04"/>
    <w:rsid w:val="0068521A"/>
    <w:rsid w:val="006852CB"/>
    <w:rsid w:val="00685398"/>
    <w:rsid w:val="006853B4"/>
    <w:rsid w:val="00685561"/>
    <w:rsid w:val="00685868"/>
    <w:rsid w:val="00686220"/>
    <w:rsid w:val="0068664C"/>
    <w:rsid w:val="006877A4"/>
    <w:rsid w:val="00687E14"/>
    <w:rsid w:val="00687EAA"/>
    <w:rsid w:val="00687FE0"/>
    <w:rsid w:val="00690AFC"/>
    <w:rsid w:val="0069129B"/>
    <w:rsid w:val="006917EF"/>
    <w:rsid w:val="00692ECC"/>
    <w:rsid w:val="00692EEF"/>
    <w:rsid w:val="006930FA"/>
    <w:rsid w:val="006931E0"/>
    <w:rsid w:val="00693219"/>
    <w:rsid w:val="006938E7"/>
    <w:rsid w:val="0069399F"/>
    <w:rsid w:val="00693C54"/>
    <w:rsid w:val="00693DA9"/>
    <w:rsid w:val="00693F03"/>
    <w:rsid w:val="006942B7"/>
    <w:rsid w:val="0069473E"/>
    <w:rsid w:val="00694BBC"/>
    <w:rsid w:val="00695E37"/>
    <w:rsid w:val="006965DD"/>
    <w:rsid w:val="006967DE"/>
    <w:rsid w:val="006968B6"/>
    <w:rsid w:val="00696C31"/>
    <w:rsid w:val="00696FFF"/>
    <w:rsid w:val="0069711D"/>
    <w:rsid w:val="00697A04"/>
    <w:rsid w:val="00697F98"/>
    <w:rsid w:val="006A0160"/>
    <w:rsid w:val="006A05F0"/>
    <w:rsid w:val="006A09C4"/>
    <w:rsid w:val="006A11AA"/>
    <w:rsid w:val="006A1425"/>
    <w:rsid w:val="006A16AE"/>
    <w:rsid w:val="006A16D0"/>
    <w:rsid w:val="006A1C78"/>
    <w:rsid w:val="006A1CB6"/>
    <w:rsid w:val="006A1D3D"/>
    <w:rsid w:val="006A24F5"/>
    <w:rsid w:val="006A290A"/>
    <w:rsid w:val="006A2BAD"/>
    <w:rsid w:val="006A2D19"/>
    <w:rsid w:val="006A3965"/>
    <w:rsid w:val="006A46EE"/>
    <w:rsid w:val="006A5134"/>
    <w:rsid w:val="006A61F0"/>
    <w:rsid w:val="006A6B2A"/>
    <w:rsid w:val="006A6CAF"/>
    <w:rsid w:val="006A7265"/>
    <w:rsid w:val="006A73B1"/>
    <w:rsid w:val="006A7B11"/>
    <w:rsid w:val="006A7E60"/>
    <w:rsid w:val="006B0D9A"/>
    <w:rsid w:val="006B0F52"/>
    <w:rsid w:val="006B16B0"/>
    <w:rsid w:val="006B18D6"/>
    <w:rsid w:val="006B2590"/>
    <w:rsid w:val="006B3338"/>
    <w:rsid w:val="006B34CF"/>
    <w:rsid w:val="006B3530"/>
    <w:rsid w:val="006B3901"/>
    <w:rsid w:val="006B3AD7"/>
    <w:rsid w:val="006B403F"/>
    <w:rsid w:val="006B55B7"/>
    <w:rsid w:val="006B66C7"/>
    <w:rsid w:val="006B6D0F"/>
    <w:rsid w:val="006B6DCE"/>
    <w:rsid w:val="006B7255"/>
    <w:rsid w:val="006B7472"/>
    <w:rsid w:val="006C03DE"/>
    <w:rsid w:val="006C051D"/>
    <w:rsid w:val="006C111D"/>
    <w:rsid w:val="006C1313"/>
    <w:rsid w:val="006C145E"/>
    <w:rsid w:val="006C175B"/>
    <w:rsid w:val="006C1BD7"/>
    <w:rsid w:val="006C210B"/>
    <w:rsid w:val="006C2224"/>
    <w:rsid w:val="006C23B2"/>
    <w:rsid w:val="006C2493"/>
    <w:rsid w:val="006C2AF5"/>
    <w:rsid w:val="006C2E9F"/>
    <w:rsid w:val="006C2FC6"/>
    <w:rsid w:val="006C32B0"/>
    <w:rsid w:val="006C33C7"/>
    <w:rsid w:val="006C39DB"/>
    <w:rsid w:val="006C411E"/>
    <w:rsid w:val="006C4159"/>
    <w:rsid w:val="006C4317"/>
    <w:rsid w:val="006C4951"/>
    <w:rsid w:val="006C49E7"/>
    <w:rsid w:val="006C4B30"/>
    <w:rsid w:val="006C4CC4"/>
    <w:rsid w:val="006C5468"/>
    <w:rsid w:val="006C5F94"/>
    <w:rsid w:val="006C6050"/>
    <w:rsid w:val="006C622C"/>
    <w:rsid w:val="006C63AF"/>
    <w:rsid w:val="006C6521"/>
    <w:rsid w:val="006C6D75"/>
    <w:rsid w:val="006C713A"/>
    <w:rsid w:val="006C75F4"/>
    <w:rsid w:val="006C76BE"/>
    <w:rsid w:val="006C7A49"/>
    <w:rsid w:val="006D003F"/>
    <w:rsid w:val="006D083C"/>
    <w:rsid w:val="006D08D3"/>
    <w:rsid w:val="006D0D1A"/>
    <w:rsid w:val="006D0E08"/>
    <w:rsid w:val="006D0E95"/>
    <w:rsid w:val="006D103E"/>
    <w:rsid w:val="006D1221"/>
    <w:rsid w:val="006D184D"/>
    <w:rsid w:val="006D1A93"/>
    <w:rsid w:val="006D1F58"/>
    <w:rsid w:val="006D2791"/>
    <w:rsid w:val="006D2AAA"/>
    <w:rsid w:val="006D3316"/>
    <w:rsid w:val="006D3D5F"/>
    <w:rsid w:val="006D4248"/>
    <w:rsid w:val="006D599B"/>
    <w:rsid w:val="006D5E23"/>
    <w:rsid w:val="006D5F38"/>
    <w:rsid w:val="006D60C4"/>
    <w:rsid w:val="006D6199"/>
    <w:rsid w:val="006D6769"/>
    <w:rsid w:val="006D678E"/>
    <w:rsid w:val="006D67F6"/>
    <w:rsid w:val="006D6D94"/>
    <w:rsid w:val="006D722C"/>
    <w:rsid w:val="006D7526"/>
    <w:rsid w:val="006D76A6"/>
    <w:rsid w:val="006D7D57"/>
    <w:rsid w:val="006D7F6B"/>
    <w:rsid w:val="006E018A"/>
    <w:rsid w:val="006E0218"/>
    <w:rsid w:val="006E02BB"/>
    <w:rsid w:val="006E07F5"/>
    <w:rsid w:val="006E0B83"/>
    <w:rsid w:val="006E0F16"/>
    <w:rsid w:val="006E135F"/>
    <w:rsid w:val="006E14B4"/>
    <w:rsid w:val="006E14F2"/>
    <w:rsid w:val="006E16FD"/>
    <w:rsid w:val="006E17C5"/>
    <w:rsid w:val="006E20DA"/>
    <w:rsid w:val="006E2F30"/>
    <w:rsid w:val="006E3269"/>
    <w:rsid w:val="006E3685"/>
    <w:rsid w:val="006E3E98"/>
    <w:rsid w:val="006E3FD2"/>
    <w:rsid w:val="006E41F5"/>
    <w:rsid w:val="006E4264"/>
    <w:rsid w:val="006E4319"/>
    <w:rsid w:val="006E4345"/>
    <w:rsid w:val="006E4403"/>
    <w:rsid w:val="006E44BB"/>
    <w:rsid w:val="006E4974"/>
    <w:rsid w:val="006E4B21"/>
    <w:rsid w:val="006E510F"/>
    <w:rsid w:val="006E5690"/>
    <w:rsid w:val="006E5D13"/>
    <w:rsid w:val="006E5D60"/>
    <w:rsid w:val="006E5DB2"/>
    <w:rsid w:val="006E632E"/>
    <w:rsid w:val="006E6467"/>
    <w:rsid w:val="006E6997"/>
    <w:rsid w:val="006E6DA5"/>
    <w:rsid w:val="006E6E8F"/>
    <w:rsid w:val="006E6E96"/>
    <w:rsid w:val="006E7BDD"/>
    <w:rsid w:val="006F00CB"/>
    <w:rsid w:val="006F01F7"/>
    <w:rsid w:val="006F0AB1"/>
    <w:rsid w:val="006F0AE9"/>
    <w:rsid w:val="006F0BF1"/>
    <w:rsid w:val="006F1529"/>
    <w:rsid w:val="006F166B"/>
    <w:rsid w:val="006F1BB4"/>
    <w:rsid w:val="006F1DD4"/>
    <w:rsid w:val="006F28D4"/>
    <w:rsid w:val="006F2915"/>
    <w:rsid w:val="006F2D75"/>
    <w:rsid w:val="006F2DAB"/>
    <w:rsid w:val="006F3416"/>
    <w:rsid w:val="006F42F3"/>
    <w:rsid w:val="006F4B12"/>
    <w:rsid w:val="006F4E9E"/>
    <w:rsid w:val="006F5060"/>
    <w:rsid w:val="006F6569"/>
    <w:rsid w:val="006F65C6"/>
    <w:rsid w:val="006F679B"/>
    <w:rsid w:val="006F67F0"/>
    <w:rsid w:val="006F6B3D"/>
    <w:rsid w:val="006F6F93"/>
    <w:rsid w:val="006F750C"/>
    <w:rsid w:val="006F76A8"/>
    <w:rsid w:val="006F7B39"/>
    <w:rsid w:val="006F7CB1"/>
    <w:rsid w:val="00700131"/>
    <w:rsid w:val="0070062E"/>
    <w:rsid w:val="0070088C"/>
    <w:rsid w:val="0070097A"/>
    <w:rsid w:val="00700A7A"/>
    <w:rsid w:val="0070115D"/>
    <w:rsid w:val="007011C7"/>
    <w:rsid w:val="0070136C"/>
    <w:rsid w:val="0070166B"/>
    <w:rsid w:val="00701FF1"/>
    <w:rsid w:val="0070223A"/>
    <w:rsid w:val="007022FD"/>
    <w:rsid w:val="00702A1E"/>
    <w:rsid w:val="00702A41"/>
    <w:rsid w:val="00703342"/>
    <w:rsid w:val="007034DD"/>
    <w:rsid w:val="00703AF9"/>
    <w:rsid w:val="00703E45"/>
    <w:rsid w:val="00703EAC"/>
    <w:rsid w:val="00704004"/>
    <w:rsid w:val="00704C13"/>
    <w:rsid w:val="00704D7C"/>
    <w:rsid w:val="007050A8"/>
    <w:rsid w:val="00705271"/>
    <w:rsid w:val="0070537B"/>
    <w:rsid w:val="00705662"/>
    <w:rsid w:val="00705927"/>
    <w:rsid w:val="00705968"/>
    <w:rsid w:val="0070631B"/>
    <w:rsid w:val="00706451"/>
    <w:rsid w:val="00706C86"/>
    <w:rsid w:val="00707593"/>
    <w:rsid w:val="0070764C"/>
    <w:rsid w:val="007100BC"/>
    <w:rsid w:val="00710101"/>
    <w:rsid w:val="00710351"/>
    <w:rsid w:val="00710E3D"/>
    <w:rsid w:val="00710E6C"/>
    <w:rsid w:val="00711077"/>
    <w:rsid w:val="0071218A"/>
    <w:rsid w:val="007122B4"/>
    <w:rsid w:val="007122DB"/>
    <w:rsid w:val="00712445"/>
    <w:rsid w:val="0071254E"/>
    <w:rsid w:val="00712B32"/>
    <w:rsid w:val="00712DEA"/>
    <w:rsid w:val="00712E47"/>
    <w:rsid w:val="0071309E"/>
    <w:rsid w:val="00713D5F"/>
    <w:rsid w:val="00714046"/>
    <w:rsid w:val="007140DC"/>
    <w:rsid w:val="00715400"/>
    <w:rsid w:val="0071541B"/>
    <w:rsid w:val="00715579"/>
    <w:rsid w:val="00715774"/>
    <w:rsid w:val="00715AFE"/>
    <w:rsid w:val="0071600D"/>
    <w:rsid w:val="0071619D"/>
    <w:rsid w:val="00716468"/>
    <w:rsid w:val="00717252"/>
    <w:rsid w:val="00717640"/>
    <w:rsid w:val="00717CC4"/>
    <w:rsid w:val="00717D11"/>
    <w:rsid w:val="007200D2"/>
    <w:rsid w:val="0072043C"/>
    <w:rsid w:val="007207ED"/>
    <w:rsid w:val="00720D5D"/>
    <w:rsid w:val="00720D89"/>
    <w:rsid w:val="0072102F"/>
    <w:rsid w:val="007210F2"/>
    <w:rsid w:val="0072169E"/>
    <w:rsid w:val="00721BCC"/>
    <w:rsid w:val="007224EA"/>
    <w:rsid w:val="007224F0"/>
    <w:rsid w:val="007240BC"/>
    <w:rsid w:val="00724338"/>
    <w:rsid w:val="00724F64"/>
    <w:rsid w:val="00725002"/>
    <w:rsid w:val="007250A6"/>
    <w:rsid w:val="007250A7"/>
    <w:rsid w:val="007254E5"/>
    <w:rsid w:val="00725E5F"/>
    <w:rsid w:val="00725F00"/>
    <w:rsid w:val="00726197"/>
    <w:rsid w:val="00726F3C"/>
    <w:rsid w:val="007273B3"/>
    <w:rsid w:val="00727558"/>
    <w:rsid w:val="007277DC"/>
    <w:rsid w:val="00727940"/>
    <w:rsid w:val="00730352"/>
    <w:rsid w:val="00730BD2"/>
    <w:rsid w:val="00730DD6"/>
    <w:rsid w:val="00730E6B"/>
    <w:rsid w:val="00730EAB"/>
    <w:rsid w:val="007313E4"/>
    <w:rsid w:val="00731984"/>
    <w:rsid w:val="00731B28"/>
    <w:rsid w:val="007327DB"/>
    <w:rsid w:val="007328B2"/>
    <w:rsid w:val="00732D50"/>
    <w:rsid w:val="00732E8C"/>
    <w:rsid w:val="00732EE0"/>
    <w:rsid w:val="00732FC9"/>
    <w:rsid w:val="0073304C"/>
    <w:rsid w:val="00734E50"/>
    <w:rsid w:val="00734F0D"/>
    <w:rsid w:val="00734FD8"/>
    <w:rsid w:val="00735BCF"/>
    <w:rsid w:val="00735DFF"/>
    <w:rsid w:val="00736771"/>
    <w:rsid w:val="00736B92"/>
    <w:rsid w:val="00736DA4"/>
    <w:rsid w:val="00736E94"/>
    <w:rsid w:val="007370B0"/>
    <w:rsid w:val="007401E3"/>
    <w:rsid w:val="007402AF"/>
    <w:rsid w:val="007405F9"/>
    <w:rsid w:val="0074062A"/>
    <w:rsid w:val="007406E2"/>
    <w:rsid w:val="00740A32"/>
    <w:rsid w:val="00740CDE"/>
    <w:rsid w:val="00741152"/>
    <w:rsid w:val="007418BA"/>
    <w:rsid w:val="00741B52"/>
    <w:rsid w:val="00741CED"/>
    <w:rsid w:val="0074247B"/>
    <w:rsid w:val="0074258D"/>
    <w:rsid w:val="007425AC"/>
    <w:rsid w:val="00742634"/>
    <w:rsid w:val="00742704"/>
    <w:rsid w:val="007427C6"/>
    <w:rsid w:val="00742818"/>
    <w:rsid w:val="0074306E"/>
    <w:rsid w:val="00743B7E"/>
    <w:rsid w:val="00744635"/>
    <w:rsid w:val="007446A2"/>
    <w:rsid w:val="00744CD8"/>
    <w:rsid w:val="0074545A"/>
    <w:rsid w:val="007454EC"/>
    <w:rsid w:val="007455F5"/>
    <w:rsid w:val="0074560C"/>
    <w:rsid w:val="00745B47"/>
    <w:rsid w:val="00745C3B"/>
    <w:rsid w:val="00745E4E"/>
    <w:rsid w:val="00745EBA"/>
    <w:rsid w:val="0074635D"/>
    <w:rsid w:val="00746498"/>
    <w:rsid w:val="007469E3"/>
    <w:rsid w:val="00746F96"/>
    <w:rsid w:val="00747303"/>
    <w:rsid w:val="007473F0"/>
    <w:rsid w:val="007474C5"/>
    <w:rsid w:val="00747EC8"/>
    <w:rsid w:val="0075024C"/>
    <w:rsid w:val="00750689"/>
    <w:rsid w:val="00750DAF"/>
    <w:rsid w:val="00750E0F"/>
    <w:rsid w:val="007511F7"/>
    <w:rsid w:val="00751EB6"/>
    <w:rsid w:val="00752756"/>
    <w:rsid w:val="00752CA0"/>
    <w:rsid w:val="00752F55"/>
    <w:rsid w:val="00752F82"/>
    <w:rsid w:val="0075340C"/>
    <w:rsid w:val="00753875"/>
    <w:rsid w:val="00753C1D"/>
    <w:rsid w:val="007540B4"/>
    <w:rsid w:val="007546E5"/>
    <w:rsid w:val="00755096"/>
    <w:rsid w:val="007553E0"/>
    <w:rsid w:val="00755AD0"/>
    <w:rsid w:val="00755B68"/>
    <w:rsid w:val="00755C72"/>
    <w:rsid w:val="0075668B"/>
    <w:rsid w:val="00756F7F"/>
    <w:rsid w:val="007574B5"/>
    <w:rsid w:val="00757AFE"/>
    <w:rsid w:val="00757B34"/>
    <w:rsid w:val="00757C4A"/>
    <w:rsid w:val="00757D21"/>
    <w:rsid w:val="00760074"/>
    <w:rsid w:val="00760329"/>
    <w:rsid w:val="007609C3"/>
    <w:rsid w:val="0076126A"/>
    <w:rsid w:val="00761405"/>
    <w:rsid w:val="00761461"/>
    <w:rsid w:val="00761B6D"/>
    <w:rsid w:val="00761BD8"/>
    <w:rsid w:val="007625DC"/>
    <w:rsid w:val="00762A97"/>
    <w:rsid w:val="00762D2C"/>
    <w:rsid w:val="00763633"/>
    <w:rsid w:val="00763AB1"/>
    <w:rsid w:val="00763F1B"/>
    <w:rsid w:val="007642A3"/>
    <w:rsid w:val="00764E8C"/>
    <w:rsid w:val="0076526F"/>
    <w:rsid w:val="00765702"/>
    <w:rsid w:val="00765D01"/>
    <w:rsid w:val="00765EBD"/>
    <w:rsid w:val="00765F01"/>
    <w:rsid w:val="00766137"/>
    <w:rsid w:val="00766491"/>
    <w:rsid w:val="007665B2"/>
    <w:rsid w:val="00767452"/>
    <w:rsid w:val="00767462"/>
    <w:rsid w:val="00767723"/>
    <w:rsid w:val="00767767"/>
    <w:rsid w:val="0077073B"/>
    <w:rsid w:val="0077089C"/>
    <w:rsid w:val="00770BA3"/>
    <w:rsid w:val="00770D3A"/>
    <w:rsid w:val="007715C2"/>
    <w:rsid w:val="007723EA"/>
    <w:rsid w:val="007724D6"/>
    <w:rsid w:val="007729CF"/>
    <w:rsid w:val="00772D09"/>
    <w:rsid w:val="00772F7F"/>
    <w:rsid w:val="00773037"/>
    <w:rsid w:val="0077321F"/>
    <w:rsid w:val="00773227"/>
    <w:rsid w:val="007732F3"/>
    <w:rsid w:val="007732F6"/>
    <w:rsid w:val="007736EF"/>
    <w:rsid w:val="00773ABF"/>
    <w:rsid w:val="00774669"/>
    <w:rsid w:val="00774B1C"/>
    <w:rsid w:val="00774B69"/>
    <w:rsid w:val="00774C46"/>
    <w:rsid w:val="00774C8B"/>
    <w:rsid w:val="007754DE"/>
    <w:rsid w:val="0077572A"/>
    <w:rsid w:val="00775F42"/>
    <w:rsid w:val="007762C4"/>
    <w:rsid w:val="00776629"/>
    <w:rsid w:val="00776947"/>
    <w:rsid w:val="00776D5B"/>
    <w:rsid w:val="007775DD"/>
    <w:rsid w:val="00777605"/>
    <w:rsid w:val="007776D5"/>
    <w:rsid w:val="00777FC7"/>
    <w:rsid w:val="00780909"/>
    <w:rsid w:val="00780CCB"/>
    <w:rsid w:val="00780E34"/>
    <w:rsid w:val="007810E7"/>
    <w:rsid w:val="00781555"/>
    <w:rsid w:val="00781588"/>
    <w:rsid w:val="0078171E"/>
    <w:rsid w:val="00781E57"/>
    <w:rsid w:val="00781FA8"/>
    <w:rsid w:val="007823E2"/>
    <w:rsid w:val="00782989"/>
    <w:rsid w:val="00782C21"/>
    <w:rsid w:val="00782D88"/>
    <w:rsid w:val="00782ED6"/>
    <w:rsid w:val="00783F10"/>
    <w:rsid w:val="00784E97"/>
    <w:rsid w:val="00785110"/>
    <w:rsid w:val="00785186"/>
    <w:rsid w:val="0078546B"/>
    <w:rsid w:val="00785B77"/>
    <w:rsid w:val="00785DA1"/>
    <w:rsid w:val="00785E0F"/>
    <w:rsid w:val="00786254"/>
    <w:rsid w:val="007862C7"/>
    <w:rsid w:val="00786328"/>
    <w:rsid w:val="0078646A"/>
    <w:rsid w:val="00786A44"/>
    <w:rsid w:val="00786A77"/>
    <w:rsid w:val="00786C34"/>
    <w:rsid w:val="00787AB8"/>
    <w:rsid w:val="00787B0D"/>
    <w:rsid w:val="00787C6B"/>
    <w:rsid w:val="00790F19"/>
    <w:rsid w:val="00792015"/>
    <w:rsid w:val="0079207E"/>
    <w:rsid w:val="00792267"/>
    <w:rsid w:val="0079266D"/>
    <w:rsid w:val="00793B94"/>
    <w:rsid w:val="00793C44"/>
    <w:rsid w:val="00793EB2"/>
    <w:rsid w:val="007941EA"/>
    <w:rsid w:val="007942BD"/>
    <w:rsid w:val="007949D5"/>
    <w:rsid w:val="00794A5F"/>
    <w:rsid w:val="00794C38"/>
    <w:rsid w:val="007953FA"/>
    <w:rsid w:val="007954AF"/>
    <w:rsid w:val="00795A2C"/>
    <w:rsid w:val="00795F1F"/>
    <w:rsid w:val="00796054"/>
    <w:rsid w:val="00796F33"/>
    <w:rsid w:val="00797429"/>
    <w:rsid w:val="0079770B"/>
    <w:rsid w:val="007A0095"/>
    <w:rsid w:val="007A197E"/>
    <w:rsid w:val="007A1BE3"/>
    <w:rsid w:val="007A1D35"/>
    <w:rsid w:val="007A249A"/>
    <w:rsid w:val="007A2FA4"/>
    <w:rsid w:val="007A34F5"/>
    <w:rsid w:val="007A3DC4"/>
    <w:rsid w:val="007A3E78"/>
    <w:rsid w:val="007A3F3C"/>
    <w:rsid w:val="007A4493"/>
    <w:rsid w:val="007A450D"/>
    <w:rsid w:val="007A4754"/>
    <w:rsid w:val="007A4BE8"/>
    <w:rsid w:val="007A4E91"/>
    <w:rsid w:val="007A51B2"/>
    <w:rsid w:val="007A5383"/>
    <w:rsid w:val="007A56DA"/>
    <w:rsid w:val="007A59F7"/>
    <w:rsid w:val="007A6678"/>
    <w:rsid w:val="007A6D9F"/>
    <w:rsid w:val="007A7351"/>
    <w:rsid w:val="007A76C6"/>
    <w:rsid w:val="007A79FC"/>
    <w:rsid w:val="007A7A13"/>
    <w:rsid w:val="007B152A"/>
    <w:rsid w:val="007B176E"/>
    <w:rsid w:val="007B17D8"/>
    <w:rsid w:val="007B1D6C"/>
    <w:rsid w:val="007B1F44"/>
    <w:rsid w:val="007B21CF"/>
    <w:rsid w:val="007B2668"/>
    <w:rsid w:val="007B267D"/>
    <w:rsid w:val="007B298A"/>
    <w:rsid w:val="007B2B9C"/>
    <w:rsid w:val="007B3722"/>
    <w:rsid w:val="007B3E5B"/>
    <w:rsid w:val="007B4001"/>
    <w:rsid w:val="007B426B"/>
    <w:rsid w:val="007B454E"/>
    <w:rsid w:val="007B49A0"/>
    <w:rsid w:val="007B4D0A"/>
    <w:rsid w:val="007B4E85"/>
    <w:rsid w:val="007B5234"/>
    <w:rsid w:val="007B56E1"/>
    <w:rsid w:val="007B59C6"/>
    <w:rsid w:val="007B5B83"/>
    <w:rsid w:val="007B66BB"/>
    <w:rsid w:val="007B6880"/>
    <w:rsid w:val="007B68A3"/>
    <w:rsid w:val="007B71DE"/>
    <w:rsid w:val="007B73EA"/>
    <w:rsid w:val="007B75E2"/>
    <w:rsid w:val="007B7971"/>
    <w:rsid w:val="007B7A9C"/>
    <w:rsid w:val="007C00ED"/>
    <w:rsid w:val="007C0850"/>
    <w:rsid w:val="007C0C7F"/>
    <w:rsid w:val="007C1544"/>
    <w:rsid w:val="007C1816"/>
    <w:rsid w:val="007C1B4B"/>
    <w:rsid w:val="007C2186"/>
    <w:rsid w:val="007C28B8"/>
    <w:rsid w:val="007C2D56"/>
    <w:rsid w:val="007C3509"/>
    <w:rsid w:val="007C376C"/>
    <w:rsid w:val="007C3E3B"/>
    <w:rsid w:val="007C3EC2"/>
    <w:rsid w:val="007C42A7"/>
    <w:rsid w:val="007C42C0"/>
    <w:rsid w:val="007C49CA"/>
    <w:rsid w:val="007C5190"/>
    <w:rsid w:val="007C52B5"/>
    <w:rsid w:val="007C58DF"/>
    <w:rsid w:val="007C5B16"/>
    <w:rsid w:val="007C5B77"/>
    <w:rsid w:val="007C5BAF"/>
    <w:rsid w:val="007C60E2"/>
    <w:rsid w:val="007C7040"/>
    <w:rsid w:val="007C777E"/>
    <w:rsid w:val="007C7999"/>
    <w:rsid w:val="007C7E59"/>
    <w:rsid w:val="007C7E5D"/>
    <w:rsid w:val="007C7E99"/>
    <w:rsid w:val="007D0DE3"/>
    <w:rsid w:val="007D1158"/>
    <w:rsid w:val="007D1692"/>
    <w:rsid w:val="007D19C4"/>
    <w:rsid w:val="007D1E01"/>
    <w:rsid w:val="007D28C7"/>
    <w:rsid w:val="007D2A29"/>
    <w:rsid w:val="007D35BB"/>
    <w:rsid w:val="007D3675"/>
    <w:rsid w:val="007D3A98"/>
    <w:rsid w:val="007D3DED"/>
    <w:rsid w:val="007D41CA"/>
    <w:rsid w:val="007D42C6"/>
    <w:rsid w:val="007D4A85"/>
    <w:rsid w:val="007D4B52"/>
    <w:rsid w:val="007D4E16"/>
    <w:rsid w:val="007D5B1E"/>
    <w:rsid w:val="007D5B4E"/>
    <w:rsid w:val="007D5BA9"/>
    <w:rsid w:val="007D6017"/>
    <w:rsid w:val="007D6057"/>
    <w:rsid w:val="007D65FE"/>
    <w:rsid w:val="007D6950"/>
    <w:rsid w:val="007D74E0"/>
    <w:rsid w:val="007E07E0"/>
    <w:rsid w:val="007E0979"/>
    <w:rsid w:val="007E0FFC"/>
    <w:rsid w:val="007E116B"/>
    <w:rsid w:val="007E11D4"/>
    <w:rsid w:val="007E16CE"/>
    <w:rsid w:val="007E16DC"/>
    <w:rsid w:val="007E1B64"/>
    <w:rsid w:val="007E1C2A"/>
    <w:rsid w:val="007E1E99"/>
    <w:rsid w:val="007E1F9C"/>
    <w:rsid w:val="007E259A"/>
    <w:rsid w:val="007E2609"/>
    <w:rsid w:val="007E274C"/>
    <w:rsid w:val="007E2842"/>
    <w:rsid w:val="007E304E"/>
    <w:rsid w:val="007E3159"/>
    <w:rsid w:val="007E3283"/>
    <w:rsid w:val="007E3310"/>
    <w:rsid w:val="007E3441"/>
    <w:rsid w:val="007E3B30"/>
    <w:rsid w:val="007E3E9E"/>
    <w:rsid w:val="007E42BD"/>
    <w:rsid w:val="007E45BB"/>
    <w:rsid w:val="007E469E"/>
    <w:rsid w:val="007E475D"/>
    <w:rsid w:val="007E482D"/>
    <w:rsid w:val="007E4B96"/>
    <w:rsid w:val="007E5BBB"/>
    <w:rsid w:val="007E5D9F"/>
    <w:rsid w:val="007E61CE"/>
    <w:rsid w:val="007E6502"/>
    <w:rsid w:val="007E6BB9"/>
    <w:rsid w:val="007E6C0B"/>
    <w:rsid w:val="007E6DE2"/>
    <w:rsid w:val="007E6F64"/>
    <w:rsid w:val="007E71B9"/>
    <w:rsid w:val="007E7445"/>
    <w:rsid w:val="007E7EE6"/>
    <w:rsid w:val="007F05CA"/>
    <w:rsid w:val="007F072E"/>
    <w:rsid w:val="007F086B"/>
    <w:rsid w:val="007F0F61"/>
    <w:rsid w:val="007F1035"/>
    <w:rsid w:val="007F1143"/>
    <w:rsid w:val="007F115E"/>
    <w:rsid w:val="007F1459"/>
    <w:rsid w:val="007F15F1"/>
    <w:rsid w:val="007F193C"/>
    <w:rsid w:val="007F1BBB"/>
    <w:rsid w:val="007F1E25"/>
    <w:rsid w:val="007F21B0"/>
    <w:rsid w:val="007F2261"/>
    <w:rsid w:val="007F2ADC"/>
    <w:rsid w:val="007F2CC6"/>
    <w:rsid w:val="007F3E7A"/>
    <w:rsid w:val="007F49C1"/>
    <w:rsid w:val="007F4D94"/>
    <w:rsid w:val="007F4E37"/>
    <w:rsid w:val="007F52A8"/>
    <w:rsid w:val="007F5973"/>
    <w:rsid w:val="007F5CC2"/>
    <w:rsid w:val="007F6040"/>
    <w:rsid w:val="007F6533"/>
    <w:rsid w:val="007F7454"/>
    <w:rsid w:val="008006DA"/>
    <w:rsid w:val="00800D09"/>
    <w:rsid w:val="00800D21"/>
    <w:rsid w:val="0080168E"/>
    <w:rsid w:val="008018AB"/>
    <w:rsid w:val="00801A06"/>
    <w:rsid w:val="008025DF"/>
    <w:rsid w:val="00802948"/>
    <w:rsid w:val="00802A33"/>
    <w:rsid w:val="00802CDB"/>
    <w:rsid w:val="008033C6"/>
    <w:rsid w:val="0080370F"/>
    <w:rsid w:val="00803BD2"/>
    <w:rsid w:val="00803FE8"/>
    <w:rsid w:val="00804313"/>
    <w:rsid w:val="008044D6"/>
    <w:rsid w:val="00804698"/>
    <w:rsid w:val="0080496E"/>
    <w:rsid w:val="00805101"/>
    <w:rsid w:val="008051FB"/>
    <w:rsid w:val="00805423"/>
    <w:rsid w:val="00805A28"/>
    <w:rsid w:val="00805B06"/>
    <w:rsid w:val="0080672F"/>
    <w:rsid w:val="00806F8A"/>
    <w:rsid w:val="00807854"/>
    <w:rsid w:val="00807F2B"/>
    <w:rsid w:val="00810654"/>
    <w:rsid w:val="008107FA"/>
    <w:rsid w:val="0081083B"/>
    <w:rsid w:val="00810FB9"/>
    <w:rsid w:val="008115A3"/>
    <w:rsid w:val="008119DC"/>
    <w:rsid w:val="00811F32"/>
    <w:rsid w:val="00811F96"/>
    <w:rsid w:val="0081209E"/>
    <w:rsid w:val="0081348E"/>
    <w:rsid w:val="008137D4"/>
    <w:rsid w:val="00813993"/>
    <w:rsid w:val="00813AD3"/>
    <w:rsid w:val="00813D86"/>
    <w:rsid w:val="00813EB3"/>
    <w:rsid w:val="00813F40"/>
    <w:rsid w:val="008148AF"/>
    <w:rsid w:val="00815223"/>
    <w:rsid w:val="008152EE"/>
    <w:rsid w:val="00815683"/>
    <w:rsid w:val="00815B9B"/>
    <w:rsid w:val="00815F81"/>
    <w:rsid w:val="00816DB1"/>
    <w:rsid w:val="00816EAD"/>
    <w:rsid w:val="008171D4"/>
    <w:rsid w:val="00817321"/>
    <w:rsid w:val="008177BC"/>
    <w:rsid w:val="008209C7"/>
    <w:rsid w:val="00820EDE"/>
    <w:rsid w:val="008210DE"/>
    <w:rsid w:val="00821D34"/>
    <w:rsid w:val="00822214"/>
    <w:rsid w:val="00822295"/>
    <w:rsid w:val="00822554"/>
    <w:rsid w:val="00822562"/>
    <w:rsid w:val="008228D1"/>
    <w:rsid w:val="008229DB"/>
    <w:rsid w:val="00822B9C"/>
    <w:rsid w:val="00822CCF"/>
    <w:rsid w:val="00822E51"/>
    <w:rsid w:val="00823245"/>
    <w:rsid w:val="008237F2"/>
    <w:rsid w:val="008238E4"/>
    <w:rsid w:val="0082408D"/>
    <w:rsid w:val="0082433E"/>
    <w:rsid w:val="008245A1"/>
    <w:rsid w:val="00824678"/>
    <w:rsid w:val="00824FFD"/>
    <w:rsid w:val="00825394"/>
    <w:rsid w:val="008253F1"/>
    <w:rsid w:val="008257BD"/>
    <w:rsid w:val="00825B0E"/>
    <w:rsid w:val="00825B62"/>
    <w:rsid w:val="00825FCF"/>
    <w:rsid w:val="008268BF"/>
    <w:rsid w:val="00826918"/>
    <w:rsid w:val="00827546"/>
    <w:rsid w:val="008305AA"/>
    <w:rsid w:val="00830617"/>
    <w:rsid w:val="00830CB8"/>
    <w:rsid w:val="00830D09"/>
    <w:rsid w:val="00830D80"/>
    <w:rsid w:val="00830DB8"/>
    <w:rsid w:val="00830FBE"/>
    <w:rsid w:val="0083102F"/>
    <w:rsid w:val="0083126B"/>
    <w:rsid w:val="008318E3"/>
    <w:rsid w:val="00831A76"/>
    <w:rsid w:val="00831AA3"/>
    <w:rsid w:val="0083205C"/>
    <w:rsid w:val="0083240F"/>
    <w:rsid w:val="00832810"/>
    <w:rsid w:val="00832E60"/>
    <w:rsid w:val="008330C7"/>
    <w:rsid w:val="00833316"/>
    <w:rsid w:val="00833394"/>
    <w:rsid w:val="00833939"/>
    <w:rsid w:val="00833A2E"/>
    <w:rsid w:val="00833C14"/>
    <w:rsid w:val="008340B1"/>
    <w:rsid w:val="008341F3"/>
    <w:rsid w:val="0083448B"/>
    <w:rsid w:val="00834726"/>
    <w:rsid w:val="008347A4"/>
    <w:rsid w:val="00835633"/>
    <w:rsid w:val="008365E1"/>
    <w:rsid w:val="00836697"/>
    <w:rsid w:val="00836A8E"/>
    <w:rsid w:val="00836B4B"/>
    <w:rsid w:val="00836F0B"/>
    <w:rsid w:val="00837755"/>
    <w:rsid w:val="00837E3F"/>
    <w:rsid w:val="008400C7"/>
    <w:rsid w:val="008402EF"/>
    <w:rsid w:val="00841259"/>
    <w:rsid w:val="008412C7"/>
    <w:rsid w:val="008414C8"/>
    <w:rsid w:val="0084168E"/>
    <w:rsid w:val="0084182C"/>
    <w:rsid w:val="00841BE7"/>
    <w:rsid w:val="008425EA"/>
    <w:rsid w:val="008426E4"/>
    <w:rsid w:val="00843E63"/>
    <w:rsid w:val="00843FD2"/>
    <w:rsid w:val="008444D6"/>
    <w:rsid w:val="00844767"/>
    <w:rsid w:val="008448A4"/>
    <w:rsid w:val="008451DB"/>
    <w:rsid w:val="00845A42"/>
    <w:rsid w:val="00845D7A"/>
    <w:rsid w:val="00845EE9"/>
    <w:rsid w:val="00845F50"/>
    <w:rsid w:val="008464FA"/>
    <w:rsid w:val="00846B8D"/>
    <w:rsid w:val="00846BA8"/>
    <w:rsid w:val="00846E03"/>
    <w:rsid w:val="00847054"/>
    <w:rsid w:val="008471DE"/>
    <w:rsid w:val="00847657"/>
    <w:rsid w:val="00847FC4"/>
    <w:rsid w:val="00850696"/>
    <w:rsid w:val="00850C46"/>
    <w:rsid w:val="008514A1"/>
    <w:rsid w:val="008519B2"/>
    <w:rsid w:val="0085209B"/>
    <w:rsid w:val="008520A3"/>
    <w:rsid w:val="00852368"/>
    <w:rsid w:val="008523DE"/>
    <w:rsid w:val="008524E3"/>
    <w:rsid w:val="00852AAE"/>
    <w:rsid w:val="00852B8B"/>
    <w:rsid w:val="00852BCA"/>
    <w:rsid w:val="00853180"/>
    <w:rsid w:val="008535DE"/>
    <w:rsid w:val="00853944"/>
    <w:rsid w:val="00854010"/>
    <w:rsid w:val="0085405B"/>
    <w:rsid w:val="008544D9"/>
    <w:rsid w:val="00854846"/>
    <w:rsid w:val="00854A39"/>
    <w:rsid w:val="00854C18"/>
    <w:rsid w:val="00854E55"/>
    <w:rsid w:val="00854E76"/>
    <w:rsid w:val="00855064"/>
    <w:rsid w:val="008553AE"/>
    <w:rsid w:val="00855701"/>
    <w:rsid w:val="008557E5"/>
    <w:rsid w:val="008559FB"/>
    <w:rsid w:val="00855EA8"/>
    <w:rsid w:val="00855EE6"/>
    <w:rsid w:val="00855FE7"/>
    <w:rsid w:val="00856AA7"/>
    <w:rsid w:val="00856F3C"/>
    <w:rsid w:val="00857588"/>
    <w:rsid w:val="00857BC6"/>
    <w:rsid w:val="008605E3"/>
    <w:rsid w:val="00860757"/>
    <w:rsid w:val="00860A30"/>
    <w:rsid w:val="00860AFF"/>
    <w:rsid w:val="00860B60"/>
    <w:rsid w:val="00860F78"/>
    <w:rsid w:val="00860FD1"/>
    <w:rsid w:val="00861226"/>
    <w:rsid w:val="008612B5"/>
    <w:rsid w:val="00861A84"/>
    <w:rsid w:val="00861C46"/>
    <w:rsid w:val="00861DB3"/>
    <w:rsid w:val="00862146"/>
    <w:rsid w:val="00862484"/>
    <w:rsid w:val="008626F1"/>
    <w:rsid w:val="00862C9C"/>
    <w:rsid w:val="00862DA5"/>
    <w:rsid w:val="0086402C"/>
    <w:rsid w:val="0086403F"/>
    <w:rsid w:val="00864885"/>
    <w:rsid w:val="00864C4D"/>
    <w:rsid w:val="00865036"/>
    <w:rsid w:val="008652E9"/>
    <w:rsid w:val="008654EB"/>
    <w:rsid w:val="0086600F"/>
    <w:rsid w:val="00866565"/>
    <w:rsid w:val="00867CD2"/>
    <w:rsid w:val="008700E1"/>
    <w:rsid w:val="00870B14"/>
    <w:rsid w:val="00871021"/>
    <w:rsid w:val="008712EB"/>
    <w:rsid w:val="008716B5"/>
    <w:rsid w:val="008719F6"/>
    <w:rsid w:val="00872621"/>
    <w:rsid w:val="00872684"/>
    <w:rsid w:val="00872D45"/>
    <w:rsid w:val="00873ADC"/>
    <w:rsid w:val="00873BE6"/>
    <w:rsid w:val="0087452C"/>
    <w:rsid w:val="00874CFD"/>
    <w:rsid w:val="00874E54"/>
    <w:rsid w:val="00875092"/>
    <w:rsid w:val="00875193"/>
    <w:rsid w:val="0087535A"/>
    <w:rsid w:val="0087540D"/>
    <w:rsid w:val="00875592"/>
    <w:rsid w:val="00875826"/>
    <w:rsid w:val="00875E1E"/>
    <w:rsid w:val="00875EA3"/>
    <w:rsid w:val="00875ECF"/>
    <w:rsid w:val="00875F8E"/>
    <w:rsid w:val="00876125"/>
    <w:rsid w:val="008767D5"/>
    <w:rsid w:val="00876910"/>
    <w:rsid w:val="00876D62"/>
    <w:rsid w:val="00876FA6"/>
    <w:rsid w:val="0087733F"/>
    <w:rsid w:val="00877348"/>
    <w:rsid w:val="008800DA"/>
    <w:rsid w:val="00880861"/>
    <w:rsid w:val="00880917"/>
    <w:rsid w:val="00880CB6"/>
    <w:rsid w:val="00881207"/>
    <w:rsid w:val="008816E9"/>
    <w:rsid w:val="008817BE"/>
    <w:rsid w:val="0088270D"/>
    <w:rsid w:val="008828E4"/>
    <w:rsid w:val="008834C0"/>
    <w:rsid w:val="008846FB"/>
    <w:rsid w:val="00884BAA"/>
    <w:rsid w:val="00884F10"/>
    <w:rsid w:val="00885111"/>
    <w:rsid w:val="008852D5"/>
    <w:rsid w:val="008856AE"/>
    <w:rsid w:val="0088604C"/>
    <w:rsid w:val="0088608D"/>
    <w:rsid w:val="00886936"/>
    <w:rsid w:val="00887597"/>
    <w:rsid w:val="00887920"/>
    <w:rsid w:val="00890076"/>
    <w:rsid w:val="008900AF"/>
    <w:rsid w:val="00890D88"/>
    <w:rsid w:val="00891BFC"/>
    <w:rsid w:val="0089220E"/>
    <w:rsid w:val="00892923"/>
    <w:rsid w:val="00892B85"/>
    <w:rsid w:val="00893463"/>
    <w:rsid w:val="00894238"/>
    <w:rsid w:val="00894794"/>
    <w:rsid w:val="00894BF5"/>
    <w:rsid w:val="00894C94"/>
    <w:rsid w:val="008952A9"/>
    <w:rsid w:val="00895514"/>
    <w:rsid w:val="0089627D"/>
    <w:rsid w:val="00896362"/>
    <w:rsid w:val="008964FC"/>
    <w:rsid w:val="00896C5F"/>
    <w:rsid w:val="008973F9"/>
    <w:rsid w:val="0089768A"/>
    <w:rsid w:val="008A03CB"/>
    <w:rsid w:val="008A056D"/>
    <w:rsid w:val="008A0A90"/>
    <w:rsid w:val="008A1371"/>
    <w:rsid w:val="008A1450"/>
    <w:rsid w:val="008A1723"/>
    <w:rsid w:val="008A21D5"/>
    <w:rsid w:val="008A3EBC"/>
    <w:rsid w:val="008A4142"/>
    <w:rsid w:val="008A5119"/>
    <w:rsid w:val="008A53F5"/>
    <w:rsid w:val="008A5562"/>
    <w:rsid w:val="008A5999"/>
    <w:rsid w:val="008A61DB"/>
    <w:rsid w:val="008A6BE6"/>
    <w:rsid w:val="008A6ED9"/>
    <w:rsid w:val="008A71C5"/>
    <w:rsid w:val="008A74E2"/>
    <w:rsid w:val="008A765D"/>
    <w:rsid w:val="008A7753"/>
    <w:rsid w:val="008A78C2"/>
    <w:rsid w:val="008A7AD2"/>
    <w:rsid w:val="008B063F"/>
    <w:rsid w:val="008B089F"/>
    <w:rsid w:val="008B0D3E"/>
    <w:rsid w:val="008B0D5B"/>
    <w:rsid w:val="008B0D75"/>
    <w:rsid w:val="008B0EDA"/>
    <w:rsid w:val="008B10E1"/>
    <w:rsid w:val="008B1ED1"/>
    <w:rsid w:val="008B1FE5"/>
    <w:rsid w:val="008B2200"/>
    <w:rsid w:val="008B281A"/>
    <w:rsid w:val="008B308E"/>
    <w:rsid w:val="008B323E"/>
    <w:rsid w:val="008B3794"/>
    <w:rsid w:val="008B3951"/>
    <w:rsid w:val="008B3E6D"/>
    <w:rsid w:val="008B492F"/>
    <w:rsid w:val="008B4F64"/>
    <w:rsid w:val="008B50A9"/>
    <w:rsid w:val="008B515C"/>
    <w:rsid w:val="008B54C9"/>
    <w:rsid w:val="008B5765"/>
    <w:rsid w:val="008B5C27"/>
    <w:rsid w:val="008B5CE9"/>
    <w:rsid w:val="008B62C4"/>
    <w:rsid w:val="008B684C"/>
    <w:rsid w:val="008B68F1"/>
    <w:rsid w:val="008B6AAD"/>
    <w:rsid w:val="008B7207"/>
    <w:rsid w:val="008B76B4"/>
    <w:rsid w:val="008B7CA3"/>
    <w:rsid w:val="008C01E5"/>
    <w:rsid w:val="008C0522"/>
    <w:rsid w:val="008C072B"/>
    <w:rsid w:val="008C0B48"/>
    <w:rsid w:val="008C0B4F"/>
    <w:rsid w:val="008C0DA8"/>
    <w:rsid w:val="008C17CC"/>
    <w:rsid w:val="008C1A44"/>
    <w:rsid w:val="008C2006"/>
    <w:rsid w:val="008C20E8"/>
    <w:rsid w:val="008C2172"/>
    <w:rsid w:val="008C2174"/>
    <w:rsid w:val="008C2726"/>
    <w:rsid w:val="008C2C8F"/>
    <w:rsid w:val="008C34BF"/>
    <w:rsid w:val="008C376B"/>
    <w:rsid w:val="008C3F67"/>
    <w:rsid w:val="008C4206"/>
    <w:rsid w:val="008C49FA"/>
    <w:rsid w:val="008C5126"/>
    <w:rsid w:val="008C5407"/>
    <w:rsid w:val="008C543B"/>
    <w:rsid w:val="008C59F9"/>
    <w:rsid w:val="008C5F54"/>
    <w:rsid w:val="008C663C"/>
    <w:rsid w:val="008C6938"/>
    <w:rsid w:val="008C69CF"/>
    <w:rsid w:val="008C6BDC"/>
    <w:rsid w:val="008C6D23"/>
    <w:rsid w:val="008C7376"/>
    <w:rsid w:val="008C743D"/>
    <w:rsid w:val="008C7A78"/>
    <w:rsid w:val="008D0406"/>
    <w:rsid w:val="008D0470"/>
    <w:rsid w:val="008D09E3"/>
    <w:rsid w:val="008D10B6"/>
    <w:rsid w:val="008D1737"/>
    <w:rsid w:val="008D1977"/>
    <w:rsid w:val="008D23E6"/>
    <w:rsid w:val="008D288B"/>
    <w:rsid w:val="008D302F"/>
    <w:rsid w:val="008D310C"/>
    <w:rsid w:val="008D4296"/>
    <w:rsid w:val="008D445D"/>
    <w:rsid w:val="008D4768"/>
    <w:rsid w:val="008D4C8A"/>
    <w:rsid w:val="008D56F8"/>
    <w:rsid w:val="008D5A05"/>
    <w:rsid w:val="008D615C"/>
    <w:rsid w:val="008D630D"/>
    <w:rsid w:val="008D6390"/>
    <w:rsid w:val="008D698E"/>
    <w:rsid w:val="008D6B85"/>
    <w:rsid w:val="008D7622"/>
    <w:rsid w:val="008D7C23"/>
    <w:rsid w:val="008D7E25"/>
    <w:rsid w:val="008E04D9"/>
    <w:rsid w:val="008E0554"/>
    <w:rsid w:val="008E0D46"/>
    <w:rsid w:val="008E0FF0"/>
    <w:rsid w:val="008E1210"/>
    <w:rsid w:val="008E1284"/>
    <w:rsid w:val="008E12EF"/>
    <w:rsid w:val="008E260F"/>
    <w:rsid w:val="008E2AC5"/>
    <w:rsid w:val="008E305D"/>
    <w:rsid w:val="008E33AC"/>
    <w:rsid w:val="008E3C07"/>
    <w:rsid w:val="008E3DD6"/>
    <w:rsid w:val="008E3E28"/>
    <w:rsid w:val="008E4159"/>
    <w:rsid w:val="008E476E"/>
    <w:rsid w:val="008E4B28"/>
    <w:rsid w:val="008E50BA"/>
    <w:rsid w:val="008E589E"/>
    <w:rsid w:val="008E5A95"/>
    <w:rsid w:val="008E60AA"/>
    <w:rsid w:val="008E6CC4"/>
    <w:rsid w:val="008E6E31"/>
    <w:rsid w:val="008E7132"/>
    <w:rsid w:val="008E7B4B"/>
    <w:rsid w:val="008E7D68"/>
    <w:rsid w:val="008E7FBD"/>
    <w:rsid w:val="008F0726"/>
    <w:rsid w:val="008F0860"/>
    <w:rsid w:val="008F0DC9"/>
    <w:rsid w:val="008F1081"/>
    <w:rsid w:val="008F16AE"/>
    <w:rsid w:val="008F18F2"/>
    <w:rsid w:val="008F1DDD"/>
    <w:rsid w:val="008F203E"/>
    <w:rsid w:val="008F2290"/>
    <w:rsid w:val="008F232D"/>
    <w:rsid w:val="008F247B"/>
    <w:rsid w:val="008F2577"/>
    <w:rsid w:val="008F3622"/>
    <w:rsid w:val="008F36DE"/>
    <w:rsid w:val="008F385D"/>
    <w:rsid w:val="008F3EEE"/>
    <w:rsid w:val="008F45D5"/>
    <w:rsid w:val="008F4AA9"/>
    <w:rsid w:val="008F4B09"/>
    <w:rsid w:val="008F544C"/>
    <w:rsid w:val="008F5575"/>
    <w:rsid w:val="008F5989"/>
    <w:rsid w:val="008F5C10"/>
    <w:rsid w:val="008F5E46"/>
    <w:rsid w:val="008F65FF"/>
    <w:rsid w:val="008F677F"/>
    <w:rsid w:val="008F6E61"/>
    <w:rsid w:val="008F76FF"/>
    <w:rsid w:val="008F77DC"/>
    <w:rsid w:val="008F7FE5"/>
    <w:rsid w:val="0090040E"/>
    <w:rsid w:val="00900659"/>
    <w:rsid w:val="00900679"/>
    <w:rsid w:val="0090118B"/>
    <w:rsid w:val="0090168B"/>
    <w:rsid w:val="00901718"/>
    <w:rsid w:val="00901746"/>
    <w:rsid w:val="009017D4"/>
    <w:rsid w:val="009021AB"/>
    <w:rsid w:val="009032C8"/>
    <w:rsid w:val="00903738"/>
    <w:rsid w:val="00903760"/>
    <w:rsid w:val="00903907"/>
    <w:rsid w:val="00903B29"/>
    <w:rsid w:val="00903C47"/>
    <w:rsid w:val="00904216"/>
    <w:rsid w:val="00904758"/>
    <w:rsid w:val="00904A8D"/>
    <w:rsid w:val="00904CDF"/>
    <w:rsid w:val="00904D38"/>
    <w:rsid w:val="00905971"/>
    <w:rsid w:val="00905A69"/>
    <w:rsid w:val="00905FCA"/>
    <w:rsid w:val="009060CA"/>
    <w:rsid w:val="00906440"/>
    <w:rsid w:val="009064AA"/>
    <w:rsid w:val="00906744"/>
    <w:rsid w:val="0090680C"/>
    <w:rsid w:val="00906A68"/>
    <w:rsid w:val="00906AB3"/>
    <w:rsid w:val="00906AD9"/>
    <w:rsid w:val="00906DB3"/>
    <w:rsid w:val="00906EB3"/>
    <w:rsid w:val="00906F5F"/>
    <w:rsid w:val="009105F3"/>
    <w:rsid w:val="00910A50"/>
    <w:rsid w:val="00910B2C"/>
    <w:rsid w:val="00910C3D"/>
    <w:rsid w:val="00911030"/>
    <w:rsid w:val="009110B6"/>
    <w:rsid w:val="0091146F"/>
    <w:rsid w:val="00911E96"/>
    <w:rsid w:val="009123FC"/>
    <w:rsid w:val="00912432"/>
    <w:rsid w:val="00912602"/>
    <w:rsid w:val="0091262D"/>
    <w:rsid w:val="00912815"/>
    <w:rsid w:val="00912A06"/>
    <w:rsid w:val="00912FEB"/>
    <w:rsid w:val="0091322F"/>
    <w:rsid w:val="00913259"/>
    <w:rsid w:val="0091406F"/>
    <w:rsid w:val="00914275"/>
    <w:rsid w:val="009145B3"/>
    <w:rsid w:val="00914B45"/>
    <w:rsid w:val="00914DBE"/>
    <w:rsid w:val="00915291"/>
    <w:rsid w:val="00915936"/>
    <w:rsid w:val="009162E4"/>
    <w:rsid w:val="009164C8"/>
    <w:rsid w:val="009165DD"/>
    <w:rsid w:val="009165F6"/>
    <w:rsid w:val="00916AEE"/>
    <w:rsid w:val="009173D5"/>
    <w:rsid w:val="00917EDA"/>
    <w:rsid w:val="00917F5E"/>
    <w:rsid w:val="00920420"/>
    <w:rsid w:val="009206BD"/>
    <w:rsid w:val="0092073B"/>
    <w:rsid w:val="00920CCE"/>
    <w:rsid w:val="00920CFB"/>
    <w:rsid w:val="00921049"/>
    <w:rsid w:val="00921050"/>
    <w:rsid w:val="0092129E"/>
    <w:rsid w:val="009214A7"/>
    <w:rsid w:val="0092155F"/>
    <w:rsid w:val="00921BE1"/>
    <w:rsid w:val="00922BBF"/>
    <w:rsid w:val="00923456"/>
    <w:rsid w:val="00923481"/>
    <w:rsid w:val="00923483"/>
    <w:rsid w:val="00923539"/>
    <w:rsid w:val="009235B6"/>
    <w:rsid w:val="00923999"/>
    <w:rsid w:val="00923A43"/>
    <w:rsid w:val="00923BA8"/>
    <w:rsid w:val="00923CE0"/>
    <w:rsid w:val="00924FB0"/>
    <w:rsid w:val="00924FE7"/>
    <w:rsid w:val="009251A8"/>
    <w:rsid w:val="0092520D"/>
    <w:rsid w:val="00925ADB"/>
    <w:rsid w:val="009266C1"/>
    <w:rsid w:val="0092687D"/>
    <w:rsid w:val="00926F53"/>
    <w:rsid w:val="00927021"/>
    <w:rsid w:val="009271FF"/>
    <w:rsid w:val="009276C2"/>
    <w:rsid w:val="00927719"/>
    <w:rsid w:val="00927AEE"/>
    <w:rsid w:val="00927CE9"/>
    <w:rsid w:val="00930088"/>
    <w:rsid w:val="00930616"/>
    <w:rsid w:val="00930F33"/>
    <w:rsid w:val="0093104E"/>
    <w:rsid w:val="00931147"/>
    <w:rsid w:val="009311C5"/>
    <w:rsid w:val="009313BD"/>
    <w:rsid w:val="00931691"/>
    <w:rsid w:val="00931AA0"/>
    <w:rsid w:val="00931F07"/>
    <w:rsid w:val="00932025"/>
    <w:rsid w:val="00932572"/>
    <w:rsid w:val="009327F0"/>
    <w:rsid w:val="0093394A"/>
    <w:rsid w:val="00933FBC"/>
    <w:rsid w:val="009346A7"/>
    <w:rsid w:val="0093490B"/>
    <w:rsid w:val="00934F7E"/>
    <w:rsid w:val="00935584"/>
    <w:rsid w:val="00935713"/>
    <w:rsid w:val="00935962"/>
    <w:rsid w:val="00936616"/>
    <w:rsid w:val="0093730C"/>
    <w:rsid w:val="00937332"/>
    <w:rsid w:val="0093751F"/>
    <w:rsid w:val="009376CE"/>
    <w:rsid w:val="00937C78"/>
    <w:rsid w:val="00937E17"/>
    <w:rsid w:val="00940153"/>
    <w:rsid w:val="0094034A"/>
    <w:rsid w:val="00940520"/>
    <w:rsid w:val="00940A1E"/>
    <w:rsid w:val="00940A56"/>
    <w:rsid w:val="00940C00"/>
    <w:rsid w:val="00940C63"/>
    <w:rsid w:val="009418DD"/>
    <w:rsid w:val="00941B97"/>
    <w:rsid w:val="00941F4B"/>
    <w:rsid w:val="00942667"/>
    <w:rsid w:val="00942F31"/>
    <w:rsid w:val="0094336B"/>
    <w:rsid w:val="0094374C"/>
    <w:rsid w:val="009437A7"/>
    <w:rsid w:val="009437AC"/>
    <w:rsid w:val="009441D6"/>
    <w:rsid w:val="0094429C"/>
    <w:rsid w:val="00944402"/>
    <w:rsid w:val="00944693"/>
    <w:rsid w:val="009447C2"/>
    <w:rsid w:val="00945155"/>
    <w:rsid w:val="0094521E"/>
    <w:rsid w:val="009455C0"/>
    <w:rsid w:val="009457A7"/>
    <w:rsid w:val="00945924"/>
    <w:rsid w:val="0094595A"/>
    <w:rsid w:val="00945C91"/>
    <w:rsid w:val="009469BB"/>
    <w:rsid w:val="00946E0E"/>
    <w:rsid w:val="009472E4"/>
    <w:rsid w:val="009473F7"/>
    <w:rsid w:val="009479B4"/>
    <w:rsid w:val="00947B04"/>
    <w:rsid w:val="00947FE9"/>
    <w:rsid w:val="0095017B"/>
    <w:rsid w:val="00950258"/>
    <w:rsid w:val="00950763"/>
    <w:rsid w:val="009509A9"/>
    <w:rsid w:val="00951BEF"/>
    <w:rsid w:val="00951D1D"/>
    <w:rsid w:val="00952074"/>
    <w:rsid w:val="00952998"/>
    <w:rsid w:val="00952D3C"/>
    <w:rsid w:val="0095300A"/>
    <w:rsid w:val="009537D6"/>
    <w:rsid w:val="00953B8E"/>
    <w:rsid w:val="00955083"/>
    <w:rsid w:val="00955DFE"/>
    <w:rsid w:val="00955FD2"/>
    <w:rsid w:val="009567AD"/>
    <w:rsid w:val="00956FD1"/>
    <w:rsid w:val="00957F0F"/>
    <w:rsid w:val="00957F40"/>
    <w:rsid w:val="00960128"/>
    <w:rsid w:val="00960143"/>
    <w:rsid w:val="0096042C"/>
    <w:rsid w:val="0096154C"/>
    <w:rsid w:val="00961C11"/>
    <w:rsid w:val="009620F5"/>
    <w:rsid w:val="009628CA"/>
    <w:rsid w:val="00962F4E"/>
    <w:rsid w:val="00963111"/>
    <w:rsid w:val="009642EC"/>
    <w:rsid w:val="00964317"/>
    <w:rsid w:val="00964BC0"/>
    <w:rsid w:val="00965062"/>
    <w:rsid w:val="0096577B"/>
    <w:rsid w:val="00965E88"/>
    <w:rsid w:val="00966396"/>
    <w:rsid w:val="009668F4"/>
    <w:rsid w:val="00966C7E"/>
    <w:rsid w:val="00966C8C"/>
    <w:rsid w:val="009679CF"/>
    <w:rsid w:val="00967A07"/>
    <w:rsid w:val="00967B3A"/>
    <w:rsid w:val="00967C47"/>
    <w:rsid w:val="0097056E"/>
    <w:rsid w:val="009705A3"/>
    <w:rsid w:val="009712F5"/>
    <w:rsid w:val="00971760"/>
    <w:rsid w:val="009719A0"/>
    <w:rsid w:val="00971DBC"/>
    <w:rsid w:val="009720A6"/>
    <w:rsid w:val="009722D4"/>
    <w:rsid w:val="00972836"/>
    <w:rsid w:val="0097295A"/>
    <w:rsid w:val="00972C68"/>
    <w:rsid w:val="00972DED"/>
    <w:rsid w:val="00972F8C"/>
    <w:rsid w:val="00973272"/>
    <w:rsid w:val="0097337D"/>
    <w:rsid w:val="009744C7"/>
    <w:rsid w:val="00974588"/>
    <w:rsid w:val="00974660"/>
    <w:rsid w:val="00974AEC"/>
    <w:rsid w:val="00974C55"/>
    <w:rsid w:val="00974E91"/>
    <w:rsid w:val="009754A6"/>
    <w:rsid w:val="00975924"/>
    <w:rsid w:val="00975FD5"/>
    <w:rsid w:val="00976251"/>
    <w:rsid w:val="00976ACC"/>
    <w:rsid w:val="009773B6"/>
    <w:rsid w:val="00977450"/>
    <w:rsid w:val="009774DD"/>
    <w:rsid w:val="00977CB1"/>
    <w:rsid w:val="00977E7B"/>
    <w:rsid w:val="00977F2B"/>
    <w:rsid w:val="00980193"/>
    <w:rsid w:val="00980C1D"/>
    <w:rsid w:val="00980D6D"/>
    <w:rsid w:val="00981030"/>
    <w:rsid w:val="00981FF6"/>
    <w:rsid w:val="00982089"/>
    <w:rsid w:val="009820B5"/>
    <w:rsid w:val="00982151"/>
    <w:rsid w:val="009825AE"/>
    <w:rsid w:val="00982A05"/>
    <w:rsid w:val="00982F29"/>
    <w:rsid w:val="00983786"/>
    <w:rsid w:val="00983BD7"/>
    <w:rsid w:val="00984928"/>
    <w:rsid w:val="009849B1"/>
    <w:rsid w:val="00984DE5"/>
    <w:rsid w:val="00984EA9"/>
    <w:rsid w:val="00984F47"/>
    <w:rsid w:val="00984FB2"/>
    <w:rsid w:val="00984FC1"/>
    <w:rsid w:val="0098500D"/>
    <w:rsid w:val="00985C82"/>
    <w:rsid w:val="009869FE"/>
    <w:rsid w:val="00986DF3"/>
    <w:rsid w:val="0098727D"/>
    <w:rsid w:val="00987903"/>
    <w:rsid w:val="00990E68"/>
    <w:rsid w:val="009916A3"/>
    <w:rsid w:val="009917FD"/>
    <w:rsid w:val="00991936"/>
    <w:rsid w:val="00991B82"/>
    <w:rsid w:val="00991E09"/>
    <w:rsid w:val="00991F5C"/>
    <w:rsid w:val="009922FB"/>
    <w:rsid w:val="00993399"/>
    <w:rsid w:val="0099362B"/>
    <w:rsid w:val="009937DA"/>
    <w:rsid w:val="00993B10"/>
    <w:rsid w:val="00993E16"/>
    <w:rsid w:val="00994610"/>
    <w:rsid w:val="0099462F"/>
    <w:rsid w:val="00994BD6"/>
    <w:rsid w:val="009950CF"/>
    <w:rsid w:val="0099546A"/>
    <w:rsid w:val="0099561D"/>
    <w:rsid w:val="00995941"/>
    <w:rsid w:val="009960C8"/>
    <w:rsid w:val="009960F6"/>
    <w:rsid w:val="009966A7"/>
    <w:rsid w:val="009966B4"/>
    <w:rsid w:val="00996F8B"/>
    <w:rsid w:val="00997213"/>
    <w:rsid w:val="009978DC"/>
    <w:rsid w:val="00997BE6"/>
    <w:rsid w:val="00997DA9"/>
    <w:rsid w:val="009A0957"/>
    <w:rsid w:val="009A0C46"/>
    <w:rsid w:val="009A1237"/>
    <w:rsid w:val="009A143E"/>
    <w:rsid w:val="009A14B6"/>
    <w:rsid w:val="009A14D0"/>
    <w:rsid w:val="009A1D16"/>
    <w:rsid w:val="009A1D55"/>
    <w:rsid w:val="009A1E09"/>
    <w:rsid w:val="009A208B"/>
    <w:rsid w:val="009A2366"/>
    <w:rsid w:val="009A23D8"/>
    <w:rsid w:val="009A29C6"/>
    <w:rsid w:val="009A2BFA"/>
    <w:rsid w:val="009A30E4"/>
    <w:rsid w:val="009A3255"/>
    <w:rsid w:val="009A3866"/>
    <w:rsid w:val="009A3915"/>
    <w:rsid w:val="009A3B05"/>
    <w:rsid w:val="009A3D63"/>
    <w:rsid w:val="009A4B69"/>
    <w:rsid w:val="009A4D65"/>
    <w:rsid w:val="009A4FA3"/>
    <w:rsid w:val="009A57D3"/>
    <w:rsid w:val="009A5B90"/>
    <w:rsid w:val="009A6582"/>
    <w:rsid w:val="009A67EB"/>
    <w:rsid w:val="009A701A"/>
    <w:rsid w:val="009B005B"/>
    <w:rsid w:val="009B015D"/>
    <w:rsid w:val="009B0591"/>
    <w:rsid w:val="009B0623"/>
    <w:rsid w:val="009B0686"/>
    <w:rsid w:val="009B0984"/>
    <w:rsid w:val="009B10BF"/>
    <w:rsid w:val="009B164C"/>
    <w:rsid w:val="009B1CAF"/>
    <w:rsid w:val="009B1CCA"/>
    <w:rsid w:val="009B1CE7"/>
    <w:rsid w:val="009B1D82"/>
    <w:rsid w:val="009B28A8"/>
    <w:rsid w:val="009B290A"/>
    <w:rsid w:val="009B3208"/>
    <w:rsid w:val="009B340D"/>
    <w:rsid w:val="009B390D"/>
    <w:rsid w:val="009B39BD"/>
    <w:rsid w:val="009B39E5"/>
    <w:rsid w:val="009B413F"/>
    <w:rsid w:val="009B4376"/>
    <w:rsid w:val="009B43D7"/>
    <w:rsid w:val="009B4845"/>
    <w:rsid w:val="009B485D"/>
    <w:rsid w:val="009B50F3"/>
    <w:rsid w:val="009B515D"/>
    <w:rsid w:val="009B5247"/>
    <w:rsid w:val="009B59A8"/>
    <w:rsid w:val="009B5E67"/>
    <w:rsid w:val="009B6109"/>
    <w:rsid w:val="009B65DA"/>
    <w:rsid w:val="009B69ED"/>
    <w:rsid w:val="009B6FCC"/>
    <w:rsid w:val="009B7B33"/>
    <w:rsid w:val="009B7D42"/>
    <w:rsid w:val="009B7D9A"/>
    <w:rsid w:val="009B7E18"/>
    <w:rsid w:val="009C013E"/>
    <w:rsid w:val="009C01D6"/>
    <w:rsid w:val="009C0746"/>
    <w:rsid w:val="009C0902"/>
    <w:rsid w:val="009C0B92"/>
    <w:rsid w:val="009C0D22"/>
    <w:rsid w:val="009C0F11"/>
    <w:rsid w:val="009C1292"/>
    <w:rsid w:val="009C1444"/>
    <w:rsid w:val="009C172E"/>
    <w:rsid w:val="009C175A"/>
    <w:rsid w:val="009C1BF6"/>
    <w:rsid w:val="009C1E4B"/>
    <w:rsid w:val="009C1E50"/>
    <w:rsid w:val="009C2542"/>
    <w:rsid w:val="009C2562"/>
    <w:rsid w:val="009C2F14"/>
    <w:rsid w:val="009C2FED"/>
    <w:rsid w:val="009C3200"/>
    <w:rsid w:val="009C340B"/>
    <w:rsid w:val="009C3EA8"/>
    <w:rsid w:val="009C3F52"/>
    <w:rsid w:val="009C4CA4"/>
    <w:rsid w:val="009C4EAC"/>
    <w:rsid w:val="009C4ED7"/>
    <w:rsid w:val="009C6076"/>
    <w:rsid w:val="009C640B"/>
    <w:rsid w:val="009C6F29"/>
    <w:rsid w:val="009C7060"/>
    <w:rsid w:val="009C7614"/>
    <w:rsid w:val="009D01BD"/>
    <w:rsid w:val="009D08D8"/>
    <w:rsid w:val="009D0AC7"/>
    <w:rsid w:val="009D0C72"/>
    <w:rsid w:val="009D12CC"/>
    <w:rsid w:val="009D1632"/>
    <w:rsid w:val="009D1D95"/>
    <w:rsid w:val="009D2129"/>
    <w:rsid w:val="009D2422"/>
    <w:rsid w:val="009D2454"/>
    <w:rsid w:val="009D2845"/>
    <w:rsid w:val="009D2CEB"/>
    <w:rsid w:val="009D2E8D"/>
    <w:rsid w:val="009D30DD"/>
    <w:rsid w:val="009D3504"/>
    <w:rsid w:val="009D3B94"/>
    <w:rsid w:val="009D42D0"/>
    <w:rsid w:val="009D478B"/>
    <w:rsid w:val="009D48A8"/>
    <w:rsid w:val="009D4B71"/>
    <w:rsid w:val="009D5535"/>
    <w:rsid w:val="009D5A22"/>
    <w:rsid w:val="009D5A8E"/>
    <w:rsid w:val="009D6094"/>
    <w:rsid w:val="009D64A4"/>
    <w:rsid w:val="009D69E5"/>
    <w:rsid w:val="009D73C6"/>
    <w:rsid w:val="009D7575"/>
    <w:rsid w:val="009D75D1"/>
    <w:rsid w:val="009D7863"/>
    <w:rsid w:val="009D7E27"/>
    <w:rsid w:val="009D7F30"/>
    <w:rsid w:val="009E0694"/>
    <w:rsid w:val="009E0741"/>
    <w:rsid w:val="009E0C04"/>
    <w:rsid w:val="009E0D43"/>
    <w:rsid w:val="009E0D8F"/>
    <w:rsid w:val="009E0EE2"/>
    <w:rsid w:val="009E10C3"/>
    <w:rsid w:val="009E1807"/>
    <w:rsid w:val="009E184C"/>
    <w:rsid w:val="009E1BB1"/>
    <w:rsid w:val="009E2834"/>
    <w:rsid w:val="009E2D39"/>
    <w:rsid w:val="009E328E"/>
    <w:rsid w:val="009E32DE"/>
    <w:rsid w:val="009E39DD"/>
    <w:rsid w:val="009E408E"/>
    <w:rsid w:val="009E52CC"/>
    <w:rsid w:val="009E5D4F"/>
    <w:rsid w:val="009E6110"/>
    <w:rsid w:val="009E61E8"/>
    <w:rsid w:val="009E6279"/>
    <w:rsid w:val="009E63B3"/>
    <w:rsid w:val="009E6669"/>
    <w:rsid w:val="009E687A"/>
    <w:rsid w:val="009E6B4C"/>
    <w:rsid w:val="009E706E"/>
    <w:rsid w:val="009E7385"/>
    <w:rsid w:val="009E73E3"/>
    <w:rsid w:val="009E76DC"/>
    <w:rsid w:val="009E7B04"/>
    <w:rsid w:val="009E7C27"/>
    <w:rsid w:val="009F00D6"/>
    <w:rsid w:val="009F01BD"/>
    <w:rsid w:val="009F029A"/>
    <w:rsid w:val="009F109F"/>
    <w:rsid w:val="009F1657"/>
    <w:rsid w:val="009F16E1"/>
    <w:rsid w:val="009F266C"/>
    <w:rsid w:val="009F26CE"/>
    <w:rsid w:val="009F2DDA"/>
    <w:rsid w:val="009F3291"/>
    <w:rsid w:val="009F34F2"/>
    <w:rsid w:val="009F3605"/>
    <w:rsid w:val="009F3612"/>
    <w:rsid w:val="009F372E"/>
    <w:rsid w:val="009F3DF9"/>
    <w:rsid w:val="009F47FB"/>
    <w:rsid w:val="009F4949"/>
    <w:rsid w:val="009F4BFB"/>
    <w:rsid w:val="009F4D90"/>
    <w:rsid w:val="009F50FF"/>
    <w:rsid w:val="009F51F1"/>
    <w:rsid w:val="009F58EF"/>
    <w:rsid w:val="009F592C"/>
    <w:rsid w:val="009F5BAF"/>
    <w:rsid w:val="009F6C25"/>
    <w:rsid w:val="009F7129"/>
    <w:rsid w:val="009F7519"/>
    <w:rsid w:val="00A00289"/>
    <w:rsid w:val="00A003FA"/>
    <w:rsid w:val="00A00797"/>
    <w:rsid w:val="00A008F9"/>
    <w:rsid w:val="00A00BD7"/>
    <w:rsid w:val="00A00D72"/>
    <w:rsid w:val="00A01354"/>
    <w:rsid w:val="00A013A2"/>
    <w:rsid w:val="00A01420"/>
    <w:rsid w:val="00A01BD1"/>
    <w:rsid w:val="00A01F66"/>
    <w:rsid w:val="00A02460"/>
    <w:rsid w:val="00A02714"/>
    <w:rsid w:val="00A02C49"/>
    <w:rsid w:val="00A0331C"/>
    <w:rsid w:val="00A034C9"/>
    <w:rsid w:val="00A0446C"/>
    <w:rsid w:val="00A048D4"/>
    <w:rsid w:val="00A05094"/>
    <w:rsid w:val="00A05A0E"/>
    <w:rsid w:val="00A06607"/>
    <w:rsid w:val="00A067C2"/>
    <w:rsid w:val="00A067CE"/>
    <w:rsid w:val="00A06C58"/>
    <w:rsid w:val="00A0700E"/>
    <w:rsid w:val="00A07404"/>
    <w:rsid w:val="00A105C4"/>
    <w:rsid w:val="00A10C65"/>
    <w:rsid w:val="00A10E90"/>
    <w:rsid w:val="00A10F6B"/>
    <w:rsid w:val="00A11098"/>
    <w:rsid w:val="00A112B4"/>
    <w:rsid w:val="00A117A9"/>
    <w:rsid w:val="00A124C1"/>
    <w:rsid w:val="00A12FAA"/>
    <w:rsid w:val="00A133AD"/>
    <w:rsid w:val="00A133AE"/>
    <w:rsid w:val="00A135F3"/>
    <w:rsid w:val="00A1370A"/>
    <w:rsid w:val="00A13D64"/>
    <w:rsid w:val="00A13E15"/>
    <w:rsid w:val="00A13E83"/>
    <w:rsid w:val="00A14A6E"/>
    <w:rsid w:val="00A14B6F"/>
    <w:rsid w:val="00A14E8A"/>
    <w:rsid w:val="00A150CE"/>
    <w:rsid w:val="00A1581B"/>
    <w:rsid w:val="00A15D27"/>
    <w:rsid w:val="00A161B6"/>
    <w:rsid w:val="00A16990"/>
    <w:rsid w:val="00A17117"/>
    <w:rsid w:val="00A17588"/>
    <w:rsid w:val="00A1793D"/>
    <w:rsid w:val="00A17CC2"/>
    <w:rsid w:val="00A17D91"/>
    <w:rsid w:val="00A2090B"/>
    <w:rsid w:val="00A20C80"/>
    <w:rsid w:val="00A20DD2"/>
    <w:rsid w:val="00A20E6E"/>
    <w:rsid w:val="00A20F84"/>
    <w:rsid w:val="00A2117B"/>
    <w:rsid w:val="00A212F4"/>
    <w:rsid w:val="00A21B7D"/>
    <w:rsid w:val="00A22048"/>
    <w:rsid w:val="00A2236A"/>
    <w:rsid w:val="00A2274A"/>
    <w:rsid w:val="00A22B37"/>
    <w:rsid w:val="00A22CEA"/>
    <w:rsid w:val="00A23435"/>
    <w:rsid w:val="00A23823"/>
    <w:rsid w:val="00A24E1B"/>
    <w:rsid w:val="00A257C5"/>
    <w:rsid w:val="00A25EAC"/>
    <w:rsid w:val="00A262A1"/>
    <w:rsid w:val="00A264BE"/>
    <w:rsid w:val="00A26611"/>
    <w:rsid w:val="00A26898"/>
    <w:rsid w:val="00A26F4A"/>
    <w:rsid w:val="00A27109"/>
    <w:rsid w:val="00A27450"/>
    <w:rsid w:val="00A27A81"/>
    <w:rsid w:val="00A30330"/>
    <w:rsid w:val="00A30587"/>
    <w:rsid w:val="00A30C17"/>
    <w:rsid w:val="00A30D0B"/>
    <w:rsid w:val="00A311E1"/>
    <w:rsid w:val="00A31B9F"/>
    <w:rsid w:val="00A31FB9"/>
    <w:rsid w:val="00A32757"/>
    <w:rsid w:val="00A32D15"/>
    <w:rsid w:val="00A32DC9"/>
    <w:rsid w:val="00A338E7"/>
    <w:rsid w:val="00A34722"/>
    <w:rsid w:val="00A34EEA"/>
    <w:rsid w:val="00A35100"/>
    <w:rsid w:val="00A35693"/>
    <w:rsid w:val="00A3582A"/>
    <w:rsid w:val="00A35969"/>
    <w:rsid w:val="00A35A5D"/>
    <w:rsid w:val="00A35B19"/>
    <w:rsid w:val="00A35F89"/>
    <w:rsid w:val="00A363E1"/>
    <w:rsid w:val="00A3664B"/>
    <w:rsid w:val="00A36A3C"/>
    <w:rsid w:val="00A36A6C"/>
    <w:rsid w:val="00A36BAE"/>
    <w:rsid w:val="00A36BAF"/>
    <w:rsid w:val="00A37482"/>
    <w:rsid w:val="00A3778E"/>
    <w:rsid w:val="00A37BEE"/>
    <w:rsid w:val="00A37D92"/>
    <w:rsid w:val="00A408F1"/>
    <w:rsid w:val="00A41484"/>
    <w:rsid w:val="00A41501"/>
    <w:rsid w:val="00A416A2"/>
    <w:rsid w:val="00A419E6"/>
    <w:rsid w:val="00A422D2"/>
    <w:rsid w:val="00A42D4E"/>
    <w:rsid w:val="00A435C0"/>
    <w:rsid w:val="00A44002"/>
    <w:rsid w:val="00A44AA6"/>
    <w:rsid w:val="00A44C96"/>
    <w:rsid w:val="00A4505E"/>
    <w:rsid w:val="00A457C4"/>
    <w:rsid w:val="00A45DD3"/>
    <w:rsid w:val="00A46011"/>
    <w:rsid w:val="00A46513"/>
    <w:rsid w:val="00A465F8"/>
    <w:rsid w:val="00A467A1"/>
    <w:rsid w:val="00A468A3"/>
    <w:rsid w:val="00A46DA1"/>
    <w:rsid w:val="00A47061"/>
    <w:rsid w:val="00A470EB"/>
    <w:rsid w:val="00A4732D"/>
    <w:rsid w:val="00A47A49"/>
    <w:rsid w:val="00A47B29"/>
    <w:rsid w:val="00A47BBC"/>
    <w:rsid w:val="00A47D22"/>
    <w:rsid w:val="00A47FA2"/>
    <w:rsid w:val="00A509CC"/>
    <w:rsid w:val="00A51243"/>
    <w:rsid w:val="00A51351"/>
    <w:rsid w:val="00A516B8"/>
    <w:rsid w:val="00A51C7F"/>
    <w:rsid w:val="00A53AE7"/>
    <w:rsid w:val="00A53EF8"/>
    <w:rsid w:val="00A53F4A"/>
    <w:rsid w:val="00A54282"/>
    <w:rsid w:val="00A544E9"/>
    <w:rsid w:val="00A54813"/>
    <w:rsid w:val="00A553BD"/>
    <w:rsid w:val="00A563D1"/>
    <w:rsid w:val="00A564F3"/>
    <w:rsid w:val="00A5682A"/>
    <w:rsid w:val="00A5690C"/>
    <w:rsid w:val="00A56D2A"/>
    <w:rsid w:val="00A56DBA"/>
    <w:rsid w:val="00A57EE3"/>
    <w:rsid w:val="00A6052E"/>
    <w:rsid w:val="00A60B68"/>
    <w:rsid w:val="00A60B90"/>
    <w:rsid w:val="00A60CEE"/>
    <w:rsid w:val="00A60D2D"/>
    <w:rsid w:val="00A60D61"/>
    <w:rsid w:val="00A615E8"/>
    <w:rsid w:val="00A6180E"/>
    <w:rsid w:val="00A6186C"/>
    <w:rsid w:val="00A631BB"/>
    <w:rsid w:val="00A632B0"/>
    <w:rsid w:val="00A632D9"/>
    <w:rsid w:val="00A63495"/>
    <w:rsid w:val="00A6361C"/>
    <w:rsid w:val="00A63E00"/>
    <w:rsid w:val="00A63F65"/>
    <w:rsid w:val="00A63FF3"/>
    <w:rsid w:val="00A6457C"/>
    <w:rsid w:val="00A6491B"/>
    <w:rsid w:val="00A64BF9"/>
    <w:rsid w:val="00A6523B"/>
    <w:rsid w:val="00A657F6"/>
    <w:rsid w:val="00A659AF"/>
    <w:rsid w:val="00A65B42"/>
    <w:rsid w:val="00A65C40"/>
    <w:rsid w:val="00A66684"/>
    <w:rsid w:val="00A6674E"/>
    <w:rsid w:val="00A667C9"/>
    <w:rsid w:val="00A66C79"/>
    <w:rsid w:val="00A675C1"/>
    <w:rsid w:val="00A67CA3"/>
    <w:rsid w:val="00A67EF6"/>
    <w:rsid w:val="00A7079A"/>
    <w:rsid w:val="00A7088F"/>
    <w:rsid w:val="00A708F4"/>
    <w:rsid w:val="00A70A66"/>
    <w:rsid w:val="00A70D15"/>
    <w:rsid w:val="00A71133"/>
    <w:rsid w:val="00A711BE"/>
    <w:rsid w:val="00A7125E"/>
    <w:rsid w:val="00A717A3"/>
    <w:rsid w:val="00A7180F"/>
    <w:rsid w:val="00A719E9"/>
    <w:rsid w:val="00A71EA6"/>
    <w:rsid w:val="00A72227"/>
    <w:rsid w:val="00A72638"/>
    <w:rsid w:val="00A7273D"/>
    <w:rsid w:val="00A72ED8"/>
    <w:rsid w:val="00A7315D"/>
    <w:rsid w:val="00A7363F"/>
    <w:rsid w:val="00A73B05"/>
    <w:rsid w:val="00A73B21"/>
    <w:rsid w:val="00A7405D"/>
    <w:rsid w:val="00A74655"/>
    <w:rsid w:val="00A74C45"/>
    <w:rsid w:val="00A751EC"/>
    <w:rsid w:val="00A752E8"/>
    <w:rsid w:val="00A757D3"/>
    <w:rsid w:val="00A75861"/>
    <w:rsid w:val="00A764D8"/>
    <w:rsid w:val="00A76657"/>
    <w:rsid w:val="00A766D2"/>
    <w:rsid w:val="00A7698E"/>
    <w:rsid w:val="00A76AA9"/>
    <w:rsid w:val="00A77516"/>
    <w:rsid w:val="00A7795E"/>
    <w:rsid w:val="00A779BD"/>
    <w:rsid w:val="00A77CD1"/>
    <w:rsid w:val="00A77CE5"/>
    <w:rsid w:val="00A77EEF"/>
    <w:rsid w:val="00A8011B"/>
    <w:rsid w:val="00A80278"/>
    <w:rsid w:val="00A80329"/>
    <w:rsid w:val="00A80531"/>
    <w:rsid w:val="00A80BD3"/>
    <w:rsid w:val="00A80E46"/>
    <w:rsid w:val="00A81090"/>
    <w:rsid w:val="00A81E6A"/>
    <w:rsid w:val="00A81EE9"/>
    <w:rsid w:val="00A824F4"/>
    <w:rsid w:val="00A824F7"/>
    <w:rsid w:val="00A82798"/>
    <w:rsid w:val="00A82847"/>
    <w:rsid w:val="00A82B29"/>
    <w:rsid w:val="00A82C2B"/>
    <w:rsid w:val="00A82F47"/>
    <w:rsid w:val="00A83731"/>
    <w:rsid w:val="00A839DA"/>
    <w:rsid w:val="00A83A95"/>
    <w:rsid w:val="00A83D57"/>
    <w:rsid w:val="00A841CE"/>
    <w:rsid w:val="00A8448E"/>
    <w:rsid w:val="00A84691"/>
    <w:rsid w:val="00A84892"/>
    <w:rsid w:val="00A84DA9"/>
    <w:rsid w:val="00A84DF7"/>
    <w:rsid w:val="00A852D8"/>
    <w:rsid w:val="00A85363"/>
    <w:rsid w:val="00A85BE2"/>
    <w:rsid w:val="00A85C38"/>
    <w:rsid w:val="00A85CF4"/>
    <w:rsid w:val="00A85EFF"/>
    <w:rsid w:val="00A85F8E"/>
    <w:rsid w:val="00A862CF"/>
    <w:rsid w:val="00A862EC"/>
    <w:rsid w:val="00A86423"/>
    <w:rsid w:val="00A86BD9"/>
    <w:rsid w:val="00A870B7"/>
    <w:rsid w:val="00A906BA"/>
    <w:rsid w:val="00A913A5"/>
    <w:rsid w:val="00A91D18"/>
    <w:rsid w:val="00A91E2E"/>
    <w:rsid w:val="00A92511"/>
    <w:rsid w:val="00A92A3E"/>
    <w:rsid w:val="00A93222"/>
    <w:rsid w:val="00A93305"/>
    <w:rsid w:val="00A93320"/>
    <w:rsid w:val="00A93C08"/>
    <w:rsid w:val="00A93E9F"/>
    <w:rsid w:val="00A93EAB"/>
    <w:rsid w:val="00A9403F"/>
    <w:rsid w:val="00A94B92"/>
    <w:rsid w:val="00A94C15"/>
    <w:rsid w:val="00A95195"/>
    <w:rsid w:val="00A95DC9"/>
    <w:rsid w:val="00A95F88"/>
    <w:rsid w:val="00A96283"/>
    <w:rsid w:val="00A96947"/>
    <w:rsid w:val="00A969D1"/>
    <w:rsid w:val="00A97701"/>
    <w:rsid w:val="00AA0374"/>
    <w:rsid w:val="00AA0D05"/>
    <w:rsid w:val="00AA124F"/>
    <w:rsid w:val="00AA1687"/>
    <w:rsid w:val="00AA189F"/>
    <w:rsid w:val="00AA1F07"/>
    <w:rsid w:val="00AA2352"/>
    <w:rsid w:val="00AA26F2"/>
    <w:rsid w:val="00AA2830"/>
    <w:rsid w:val="00AA3A72"/>
    <w:rsid w:val="00AA3BC5"/>
    <w:rsid w:val="00AA3C76"/>
    <w:rsid w:val="00AA3C81"/>
    <w:rsid w:val="00AA3DE9"/>
    <w:rsid w:val="00AA49BC"/>
    <w:rsid w:val="00AA5589"/>
    <w:rsid w:val="00AA5A1B"/>
    <w:rsid w:val="00AA5BD8"/>
    <w:rsid w:val="00AA5C28"/>
    <w:rsid w:val="00AA5F13"/>
    <w:rsid w:val="00AA60D9"/>
    <w:rsid w:val="00AA64A2"/>
    <w:rsid w:val="00AA6C95"/>
    <w:rsid w:val="00AA6D50"/>
    <w:rsid w:val="00AA6FF5"/>
    <w:rsid w:val="00AA701B"/>
    <w:rsid w:val="00AA74D6"/>
    <w:rsid w:val="00AA790B"/>
    <w:rsid w:val="00AA7E60"/>
    <w:rsid w:val="00AB02D6"/>
    <w:rsid w:val="00AB0D10"/>
    <w:rsid w:val="00AB0D5C"/>
    <w:rsid w:val="00AB0FD3"/>
    <w:rsid w:val="00AB11CF"/>
    <w:rsid w:val="00AB1A92"/>
    <w:rsid w:val="00AB1C0B"/>
    <w:rsid w:val="00AB23DB"/>
    <w:rsid w:val="00AB27D8"/>
    <w:rsid w:val="00AB2BFB"/>
    <w:rsid w:val="00AB2FD3"/>
    <w:rsid w:val="00AB39F2"/>
    <w:rsid w:val="00AB4812"/>
    <w:rsid w:val="00AB4A8C"/>
    <w:rsid w:val="00AB4C61"/>
    <w:rsid w:val="00AB4D94"/>
    <w:rsid w:val="00AB531B"/>
    <w:rsid w:val="00AB572B"/>
    <w:rsid w:val="00AB5B41"/>
    <w:rsid w:val="00AB5D90"/>
    <w:rsid w:val="00AB6CCC"/>
    <w:rsid w:val="00AB76AC"/>
    <w:rsid w:val="00AB7E7F"/>
    <w:rsid w:val="00AC0106"/>
    <w:rsid w:val="00AC048A"/>
    <w:rsid w:val="00AC0587"/>
    <w:rsid w:val="00AC09E2"/>
    <w:rsid w:val="00AC1366"/>
    <w:rsid w:val="00AC159B"/>
    <w:rsid w:val="00AC16D1"/>
    <w:rsid w:val="00AC1708"/>
    <w:rsid w:val="00AC19BC"/>
    <w:rsid w:val="00AC2544"/>
    <w:rsid w:val="00AC26A8"/>
    <w:rsid w:val="00AC2873"/>
    <w:rsid w:val="00AC2AF7"/>
    <w:rsid w:val="00AC2CF7"/>
    <w:rsid w:val="00AC2D13"/>
    <w:rsid w:val="00AC2F47"/>
    <w:rsid w:val="00AC3CB8"/>
    <w:rsid w:val="00AC4001"/>
    <w:rsid w:val="00AC42BD"/>
    <w:rsid w:val="00AC44BD"/>
    <w:rsid w:val="00AC48BC"/>
    <w:rsid w:val="00AC49BF"/>
    <w:rsid w:val="00AC5473"/>
    <w:rsid w:val="00AC56D1"/>
    <w:rsid w:val="00AC59F0"/>
    <w:rsid w:val="00AC5B26"/>
    <w:rsid w:val="00AC5C46"/>
    <w:rsid w:val="00AC610C"/>
    <w:rsid w:val="00AC6765"/>
    <w:rsid w:val="00AC715D"/>
    <w:rsid w:val="00AC74EC"/>
    <w:rsid w:val="00AC7788"/>
    <w:rsid w:val="00AC7D7B"/>
    <w:rsid w:val="00AD0430"/>
    <w:rsid w:val="00AD0998"/>
    <w:rsid w:val="00AD09E5"/>
    <w:rsid w:val="00AD1BAF"/>
    <w:rsid w:val="00AD1D80"/>
    <w:rsid w:val="00AD1ECE"/>
    <w:rsid w:val="00AD2256"/>
    <w:rsid w:val="00AD229F"/>
    <w:rsid w:val="00AD2E81"/>
    <w:rsid w:val="00AD422F"/>
    <w:rsid w:val="00AD43EF"/>
    <w:rsid w:val="00AD4779"/>
    <w:rsid w:val="00AD49EA"/>
    <w:rsid w:val="00AD4AF6"/>
    <w:rsid w:val="00AD4E6E"/>
    <w:rsid w:val="00AD5676"/>
    <w:rsid w:val="00AD5AC1"/>
    <w:rsid w:val="00AD6091"/>
    <w:rsid w:val="00AD644A"/>
    <w:rsid w:val="00AD764D"/>
    <w:rsid w:val="00AD7893"/>
    <w:rsid w:val="00AD798F"/>
    <w:rsid w:val="00AE006B"/>
    <w:rsid w:val="00AE00ED"/>
    <w:rsid w:val="00AE03A3"/>
    <w:rsid w:val="00AE03A6"/>
    <w:rsid w:val="00AE0427"/>
    <w:rsid w:val="00AE04B5"/>
    <w:rsid w:val="00AE0C09"/>
    <w:rsid w:val="00AE1085"/>
    <w:rsid w:val="00AE1BF7"/>
    <w:rsid w:val="00AE1DBE"/>
    <w:rsid w:val="00AE1F77"/>
    <w:rsid w:val="00AE1F8E"/>
    <w:rsid w:val="00AE22C8"/>
    <w:rsid w:val="00AE23CB"/>
    <w:rsid w:val="00AE2975"/>
    <w:rsid w:val="00AE2BEA"/>
    <w:rsid w:val="00AE3034"/>
    <w:rsid w:val="00AE3DC4"/>
    <w:rsid w:val="00AE429F"/>
    <w:rsid w:val="00AE46B4"/>
    <w:rsid w:val="00AE4CED"/>
    <w:rsid w:val="00AE506B"/>
    <w:rsid w:val="00AE5148"/>
    <w:rsid w:val="00AE5153"/>
    <w:rsid w:val="00AE58AD"/>
    <w:rsid w:val="00AE5B1E"/>
    <w:rsid w:val="00AE5B4D"/>
    <w:rsid w:val="00AE5CB4"/>
    <w:rsid w:val="00AE5E96"/>
    <w:rsid w:val="00AE637E"/>
    <w:rsid w:val="00AE655E"/>
    <w:rsid w:val="00AE66A9"/>
    <w:rsid w:val="00AE6776"/>
    <w:rsid w:val="00AE6975"/>
    <w:rsid w:val="00AE6F14"/>
    <w:rsid w:val="00AE730B"/>
    <w:rsid w:val="00AE75EE"/>
    <w:rsid w:val="00AE7C82"/>
    <w:rsid w:val="00AE7F3E"/>
    <w:rsid w:val="00AF018C"/>
    <w:rsid w:val="00AF0320"/>
    <w:rsid w:val="00AF0813"/>
    <w:rsid w:val="00AF0CD6"/>
    <w:rsid w:val="00AF111E"/>
    <w:rsid w:val="00AF12C7"/>
    <w:rsid w:val="00AF18E2"/>
    <w:rsid w:val="00AF2BE4"/>
    <w:rsid w:val="00AF30BF"/>
    <w:rsid w:val="00AF3CDB"/>
    <w:rsid w:val="00AF4003"/>
    <w:rsid w:val="00AF40B7"/>
    <w:rsid w:val="00AF40F4"/>
    <w:rsid w:val="00AF4DE1"/>
    <w:rsid w:val="00AF4F52"/>
    <w:rsid w:val="00AF4F73"/>
    <w:rsid w:val="00AF5235"/>
    <w:rsid w:val="00AF5A39"/>
    <w:rsid w:val="00AF646F"/>
    <w:rsid w:val="00AF661B"/>
    <w:rsid w:val="00AF7258"/>
    <w:rsid w:val="00AF78DA"/>
    <w:rsid w:val="00AF7D47"/>
    <w:rsid w:val="00B004AF"/>
    <w:rsid w:val="00B00FFD"/>
    <w:rsid w:val="00B02530"/>
    <w:rsid w:val="00B0315C"/>
    <w:rsid w:val="00B04222"/>
    <w:rsid w:val="00B04749"/>
    <w:rsid w:val="00B049F7"/>
    <w:rsid w:val="00B056BF"/>
    <w:rsid w:val="00B05AB4"/>
    <w:rsid w:val="00B05B5E"/>
    <w:rsid w:val="00B05BE1"/>
    <w:rsid w:val="00B06008"/>
    <w:rsid w:val="00B0660B"/>
    <w:rsid w:val="00B06905"/>
    <w:rsid w:val="00B06A52"/>
    <w:rsid w:val="00B06B08"/>
    <w:rsid w:val="00B0737C"/>
    <w:rsid w:val="00B07475"/>
    <w:rsid w:val="00B075E7"/>
    <w:rsid w:val="00B07C90"/>
    <w:rsid w:val="00B10804"/>
    <w:rsid w:val="00B109E3"/>
    <w:rsid w:val="00B10D21"/>
    <w:rsid w:val="00B111CF"/>
    <w:rsid w:val="00B113AF"/>
    <w:rsid w:val="00B114F1"/>
    <w:rsid w:val="00B1164E"/>
    <w:rsid w:val="00B116FA"/>
    <w:rsid w:val="00B11828"/>
    <w:rsid w:val="00B1260E"/>
    <w:rsid w:val="00B12A0B"/>
    <w:rsid w:val="00B12D66"/>
    <w:rsid w:val="00B12EA5"/>
    <w:rsid w:val="00B13485"/>
    <w:rsid w:val="00B13630"/>
    <w:rsid w:val="00B13991"/>
    <w:rsid w:val="00B13BAD"/>
    <w:rsid w:val="00B13CA1"/>
    <w:rsid w:val="00B145FD"/>
    <w:rsid w:val="00B14B9B"/>
    <w:rsid w:val="00B14E7B"/>
    <w:rsid w:val="00B14F5A"/>
    <w:rsid w:val="00B14F87"/>
    <w:rsid w:val="00B15713"/>
    <w:rsid w:val="00B15951"/>
    <w:rsid w:val="00B1596C"/>
    <w:rsid w:val="00B15A73"/>
    <w:rsid w:val="00B15BB3"/>
    <w:rsid w:val="00B15D31"/>
    <w:rsid w:val="00B15E61"/>
    <w:rsid w:val="00B16794"/>
    <w:rsid w:val="00B1693D"/>
    <w:rsid w:val="00B16A61"/>
    <w:rsid w:val="00B16C1D"/>
    <w:rsid w:val="00B16CA9"/>
    <w:rsid w:val="00B1710D"/>
    <w:rsid w:val="00B1737D"/>
    <w:rsid w:val="00B176A5"/>
    <w:rsid w:val="00B17B33"/>
    <w:rsid w:val="00B208C2"/>
    <w:rsid w:val="00B20966"/>
    <w:rsid w:val="00B209D2"/>
    <w:rsid w:val="00B20C34"/>
    <w:rsid w:val="00B20CDC"/>
    <w:rsid w:val="00B22526"/>
    <w:rsid w:val="00B2264E"/>
    <w:rsid w:val="00B22810"/>
    <w:rsid w:val="00B2352C"/>
    <w:rsid w:val="00B23660"/>
    <w:rsid w:val="00B23677"/>
    <w:rsid w:val="00B23917"/>
    <w:rsid w:val="00B2392B"/>
    <w:rsid w:val="00B23AEE"/>
    <w:rsid w:val="00B23B42"/>
    <w:rsid w:val="00B24141"/>
    <w:rsid w:val="00B24845"/>
    <w:rsid w:val="00B257E3"/>
    <w:rsid w:val="00B25886"/>
    <w:rsid w:val="00B258DC"/>
    <w:rsid w:val="00B25D86"/>
    <w:rsid w:val="00B25E4E"/>
    <w:rsid w:val="00B26BBB"/>
    <w:rsid w:val="00B26BEF"/>
    <w:rsid w:val="00B26BFE"/>
    <w:rsid w:val="00B27D17"/>
    <w:rsid w:val="00B301C3"/>
    <w:rsid w:val="00B30287"/>
    <w:rsid w:val="00B305ED"/>
    <w:rsid w:val="00B3092E"/>
    <w:rsid w:val="00B3093D"/>
    <w:rsid w:val="00B31304"/>
    <w:rsid w:val="00B31326"/>
    <w:rsid w:val="00B3229A"/>
    <w:rsid w:val="00B3281C"/>
    <w:rsid w:val="00B32873"/>
    <w:rsid w:val="00B32998"/>
    <w:rsid w:val="00B32C52"/>
    <w:rsid w:val="00B32D2F"/>
    <w:rsid w:val="00B331CD"/>
    <w:rsid w:val="00B33BA3"/>
    <w:rsid w:val="00B34012"/>
    <w:rsid w:val="00B3407B"/>
    <w:rsid w:val="00B34148"/>
    <w:rsid w:val="00B34250"/>
    <w:rsid w:val="00B34353"/>
    <w:rsid w:val="00B34F3D"/>
    <w:rsid w:val="00B35139"/>
    <w:rsid w:val="00B35E14"/>
    <w:rsid w:val="00B35F02"/>
    <w:rsid w:val="00B36031"/>
    <w:rsid w:val="00B360FB"/>
    <w:rsid w:val="00B36B03"/>
    <w:rsid w:val="00B36D5E"/>
    <w:rsid w:val="00B378AD"/>
    <w:rsid w:val="00B4019D"/>
    <w:rsid w:val="00B407BC"/>
    <w:rsid w:val="00B40B67"/>
    <w:rsid w:val="00B413C7"/>
    <w:rsid w:val="00B41ADB"/>
    <w:rsid w:val="00B41CA2"/>
    <w:rsid w:val="00B4238B"/>
    <w:rsid w:val="00B42691"/>
    <w:rsid w:val="00B426AD"/>
    <w:rsid w:val="00B433A9"/>
    <w:rsid w:val="00B438AE"/>
    <w:rsid w:val="00B43A81"/>
    <w:rsid w:val="00B43A84"/>
    <w:rsid w:val="00B43AE9"/>
    <w:rsid w:val="00B44C14"/>
    <w:rsid w:val="00B44F98"/>
    <w:rsid w:val="00B4543C"/>
    <w:rsid w:val="00B461EC"/>
    <w:rsid w:val="00B46282"/>
    <w:rsid w:val="00B46386"/>
    <w:rsid w:val="00B464D9"/>
    <w:rsid w:val="00B46774"/>
    <w:rsid w:val="00B46D7E"/>
    <w:rsid w:val="00B46FDB"/>
    <w:rsid w:val="00B473D1"/>
    <w:rsid w:val="00B4741E"/>
    <w:rsid w:val="00B4743C"/>
    <w:rsid w:val="00B478DF"/>
    <w:rsid w:val="00B47DE4"/>
    <w:rsid w:val="00B50128"/>
    <w:rsid w:val="00B50166"/>
    <w:rsid w:val="00B50D6E"/>
    <w:rsid w:val="00B5136E"/>
    <w:rsid w:val="00B51394"/>
    <w:rsid w:val="00B51B05"/>
    <w:rsid w:val="00B51FDD"/>
    <w:rsid w:val="00B51FF8"/>
    <w:rsid w:val="00B520FB"/>
    <w:rsid w:val="00B52610"/>
    <w:rsid w:val="00B52764"/>
    <w:rsid w:val="00B533FB"/>
    <w:rsid w:val="00B53764"/>
    <w:rsid w:val="00B538B9"/>
    <w:rsid w:val="00B539E8"/>
    <w:rsid w:val="00B53B89"/>
    <w:rsid w:val="00B54383"/>
    <w:rsid w:val="00B543E1"/>
    <w:rsid w:val="00B54725"/>
    <w:rsid w:val="00B55306"/>
    <w:rsid w:val="00B5548A"/>
    <w:rsid w:val="00B5566F"/>
    <w:rsid w:val="00B556AF"/>
    <w:rsid w:val="00B55AB0"/>
    <w:rsid w:val="00B55D9E"/>
    <w:rsid w:val="00B55F7F"/>
    <w:rsid w:val="00B56E05"/>
    <w:rsid w:val="00B570D7"/>
    <w:rsid w:val="00B572FF"/>
    <w:rsid w:val="00B57325"/>
    <w:rsid w:val="00B57384"/>
    <w:rsid w:val="00B5767F"/>
    <w:rsid w:val="00B6034F"/>
    <w:rsid w:val="00B60D16"/>
    <w:rsid w:val="00B60D23"/>
    <w:rsid w:val="00B60E32"/>
    <w:rsid w:val="00B6101F"/>
    <w:rsid w:val="00B61049"/>
    <w:rsid w:val="00B61213"/>
    <w:rsid w:val="00B613D4"/>
    <w:rsid w:val="00B6147B"/>
    <w:rsid w:val="00B6154E"/>
    <w:rsid w:val="00B61774"/>
    <w:rsid w:val="00B6213A"/>
    <w:rsid w:val="00B62664"/>
    <w:rsid w:val="00B62F4B"/>
    <w:rsid w:val="00B639D3"/>
    <w:rsid w:val="00B63D41"/>
    <w:rsid w:val="00B63F71"/>
    <w:rsid w:val="00B64545"/>
    <w:rsid w:val="00B64A27"/>
    <w:rsid w:val="00B64A8D"/>
    <w:rsid w:val="00B64B44"/>
    <w:rsid w:val="00B64CDA"/>
    <w:rsid w:val="00B651B4"/>
    <w:rsid w:val="00B6535E"/>
    <w:rsid w:val="00B65771"/>
    <w:rsid w:val="00B657F0"/>
    <w:rsid w:val="00B66144"/>
    <w:rsid w:val="00B664F1"/>
    <w:rsid w:val="00B667C4"/>
    <w:rsid w:val="00B672DB"/>
    <w:rsid w:val="00B676D5"/>
    <w:rsid w:val="00B6789B"/>
    <w:rsid w:val="00B67B4F"/>
    <w:rsid w:val="00B67E8E"/>
    <w:rsid w:val="00B70AB8"/>
    <w:rsid w:val="00B70D14"/>
    <w:rsid w:val="00B71050"/>
    <w:rsid w:val="00B71833"/>
    <w:rsid w:val="00B7184C"/>
    <w:rsid w:val="00B71D1E"/>
    <w:rsid w:val="00B72111"/>
    <w:rsid w:val="00B72316"/>
    <w:rsid w:val="00B72951"/>
    <w:rsid w:val="00B72DC4"/>
    <w:rsid w:val="00B73684"/>
    <w:rsid w:val="00B73A17"/>
    <w:rsid w:val="00B73FFB"/>
    <w:rsid w:val="00B7452F"/>
    <w:rsid w:val="00B749DB"/>
    <w:rsid w:val="00B74A9F"/>
    <w:rsid w:val="00B74E49"/>
    <w:rsid w:val="00B74E9A"/>
    <w:rsid w:val="00B75055"/>
    <w:rsid w:val="00B75D53"/>
    <w:rsid w:val="00B75F1D"/>
    <w:rsid w:val="00B75F4A"/>
    <w:rsid w:val="00B768B7"/>
    <w:rsid w:val="00B775B1"/>
    <w:rsid w:val="00B77B37"/>
    <w:rsid w:val="00B77CF5"/>
    <w:rsid w:val="00B77D5D"/>
    <w:rsid w:val="00B77EA2"/>
    <w:rsid w:val="00B77FDC"/>
    <w:rsid w:val="00B80400"/>
    <w:rsid w:val="00B80DB0"/>
    <w:rsid w:val="00B80E29"/>
    <w:rsid w:val="00B8141B"/>
    <w:rsid w:val="00B815D3"/>
    <w:rsid w:val="00B81874"/>
    <w:rsid w:val="00B81AAE"/>
    <w:rsid w:val="00B81AE2"/>
    <w:rsid w:val="00B81B1B"/>
    <w:rsid w:val="00B81F49"/>
    <w:rsid w:val="00B8234B"/>
    <w:rsid w:val="00B823DB"/>
    <w:rsid w:val="00B83325"/>
    <w:rsid w:val="00B83375"/>
    <w:rsid w:val="00B83781"/>
    <w:rsid w:val="00B83B36"/>
    <w:rsid w:val="00B83D1C"/>
    <w:rsid w:val="00B83D8A"/>
    <w:rsid w:val="00B83FAA"/>
    <w:rsid w:val="00B84011"/>
    <w:rsid w:val="00B8418C"/>
    <w:rsid w:val="00B84587"/>
    <w:rsid w:val="00B84589"/>
    <w:rsid w:val="00B848A9"/>
    <w:rsid w:val="00B84A21"/>
    <w:rsid w:val="00B85226"/>
    <w:rsid w:val="00B857B7"/>
    <w:rsid w:val="00B85BFF"/>
    <w:rsid w:val="00B85C55"/>
    <w:rsid w:val="00B85F3E"/>
    <w:rsid w:val="00B8617A"/>
    <w:rsid w:val="00B8633E"/>
    <w:rsid w:val="00B86492"/>
    <w:rsid w:val="00B86830"/>
    <w:rsid w:val="00B86D07"/>
    <w:rsid w:val="00B8727E"/>
    <w:rsid w:val="00B87388"/>
    <w:rsid w:val="00B8792F"/>
    <w:rsid w:val="00B8798F"/>
    <w:rsid w:val="00B87F33"/>
    <w:rsid w:val="00B901DE"/>
    <w:rsid w:val="00B90322"/>
    <w:rsid w:val="00B9061D"/>
    <w:rsid w:val="00B9072B"/>
    <w:rsid w:val="00B90E1E"/>
    <w:rsid w:val="00B90E37"/>
    <w:rsid w:val="00B9120E"/>
    <w:rsid w:val="00B91531"/>
    <w:rsid w:val="00B9175D"/>
    <w:rsid w:val="00B9190F"/>
    <w:rsid w:val="00B91AC2"/>
    <w:rsid w:val="00B91CEB"/>
    <w:rsid w:val="00B92491"/>
    <w:rsid w:val="00B928CC"/>
    <w:rsid w:val="00B92C29"/>
    <w:rsid w:val="00B92E89"/>
    <w:rsid w:val="00B9367D"/>
    <w:rsid w:val="00B93997"/>
    <w:rsid w:val="00B94305"/>
    <w:rsid w:val="00B9460F"/>
    <w:rsid w:val="00B94B61"/>
    <w:rsid w:val="00B95083"/>
    <w:rsid w:val="00B951EC"/>
    <w:rsid w:val="00B96244"/>
    <w:rsid w:val="00B96E43"/>
    <w:rsid w:val="00B96FC1"/>
    <w:rsid w:val="00B9774F"/>
    <w:rsid w:val="00B97A58"/>
    <w:rsid w:val="00B97A68"/>
    <w:rsid w:val="00B97CEF"/>
    <w:rsid w:val="00BA03AE"/>
    <w:rsid w:val="00BA082D"/>
    <w:rsid w:val="00BA08FF"/>
    <w:rsid w:val="00BA0FDC"/>
    <w:rsid w:val="00BA104F"/>
    <w:rsid w:val="00BA1373"/>
    <w:rsid w:val="00BA185D"/>
    <w:rsid w:val="00BA188B"/>
    <w:rsid w:val="00BA2417"/>
    <w:rsid w:val="00BA2454"/>
    <w:rsid w:val="00BA3666"/>
    <w:rsid w:val="00BA3899"/>
    <w:rsid w:val="00BA3B03"/>
    <w:rsid w:val="00BA3DD7"/>
    <w:rsid w:val="00BA3DE7"/>
    <w:rsid w:val="00BA3EA3"/>
    <w:rsid w:val="00BA4313"/>
    <w:rsid w:val="00BA46AB"/>
    <w:rsid w:val="00BA4772"/>
    <w:rsid w:val="00BA4B9A"/>
    <w:rsid w:val="00BA4C10"/>
    <w:rsid w:val="00BA50AA"/>
    <w:rsid w:val="00BA5AC0"/>
    <w:rsid w:val="00BA5B19"/>
    <w:rsid w:val="00BA5B26"/>
    <w:rsid w:val="00BA5B93"/>
    <w:rsid w:val="00BA6320"/>
    <w:rsid w:val="00BA644D"/>
    <w:rsid w:val="00BA6483"/>
    <w:rsid w:val="00BA6DF4"/>
    <w:rsid w:val="00BA6E28"/>
    <w:rsid w:val="00BA7196"/>
    <w:rsid w:val="00BA7322"/>
    <w:rsid w:val="00BA7907"/>
    <w:rsid w:val="00BA7D4C"/>
    <w:rsid w:val="00BA7DAA"/>
    <w:rsid w:val="00BB001A"/>
    <w:rsid w:val="00BB00F4"/>
    <w:rsid w:val="00BB0640"/>
    <w:rsid w:val="00BB06E9"/>
    <w:rsid w:val="00BB0FE9"/>
    <w:rsid w:val="00BB15F6"/>
    <w:rsid w:val="00BB1871"/>
    <w:rsid w:val="00BB1A77"/>
    <w:rsid w:val="00BB2317"/>
    <w:rsid w:val="00BB273F"/>
    <w:rsid w:val="00BB2F5C"/>
    <w:rsid w:val="00BB3236"/>
    <w:rsid w:val="00BB396B"/>
    <w:rsid w:val="00BB3A03"/>
    <w:rsid w:val="00BB3BE1"/>
    <w:rsid w:val="00BB3E8B"/>
    <w:rsid w:val="00BB4858"/>
    <w:rsid w:val="00BB4F9A"/>
    <w:rsid w:val="00BB56C6"/>
    <w:rsid w:val="00BB5AA4"/>
    <w:rsid w:val="00BB5EAD"/>
    <w:rsid w:val="00BB6107"/>
    <w:rsid w:val="00BB6744"/>
    <w:rsid w:val="00BB69DE"/>
    <w:rsid w:val="00BB6C96"/>
    <w:rsid w:val="00BB73B9"/>
    <w:rsid w:val="00BB73EE"/>
    <w:rsid w:val="00BB79C4"/>
    <w:rsid w:val="00BB7BED"/>
    <w:rsid w:val="00BB7DF4"/>
    <w:rsid w:val="00BC0896"/>
    <w:rsid w:val="00BC0B93"/>
    <w:rsid w:val="00BC129B"/>
    <w:rsid w:val="00BC1314"/>
    <w:rsid w:val="00BC1823"/>
    <w:rsid w:val="00BC1E76"/>
    <w:rsid w:val="00BC21E8"/>
    <w:rsid w:val="00BC29EA"/>
    <w:rsid w:val="00BC2DB5"/>
    <w:rsid w:val="00BC2DF5"/>
    <w:rsid w:val="00BC2EFF"/>
    <w:rsid w:val="00BC31AF"/>
    <w:rsid w:val="00BC37D3"/>
    <w:rsid w:val="00BC46D2"/>
    <w:rsid w:val="00BC514A"/>
    <w:rsid w:val="00BC6081"/>
    <w:rsid w:val="00BC6228"/>
    <w:rsid w:val="00BC6759"/>
    <w:rsid w:val="00BC6838"/>
    <w:rsid w:val="00BC6CCE"/>
    <w:rsid w:val="00BC6F30"/>
    <w:rsid w:val="00BC7608"/>
    <w:rsid w:val="00BC79A7"/>
    <w:rsid w:val="00BC7EBE"/>
    <w:rsid w:val="00BD0108"/>
    <w:rsid w:val="00BD0171"/>
    <w:rsid w:val="00BD0355"/>
    <w:rsid w:val="00BD0487"/>
    <w:rsid w:val="00BD0C79"/>
    <w:rsid w:val="00BD0E2E"/>
    <w:rsid w:val="00BD1322"/>
    <w:rsid w:val="00BD1465"/>
    <w:rsid w:val="00BD170C"/>
    <w:rsid w:val="00BD174F"/>
    <w:rsid w:val="00BD1765"/>
    <w:rsid w:val="00BD180D"/>
    <w:rsid w:val="00BD181D"/>
    <w:rsid w:val="00BD2113"/>
    <w:rsid w:val="00BD261C"/>
    <w:rsid w:val="00BD2A86"/>
    <w:rsid w:val="00BD2FBE"/>
    <w:rsid w:val="00BD35FD"/>
    <w:rsid w:val="00BD3A07"/>
    <w:rsid w:val="00BD3F49"/>
    <w:rsid w:val="00BD40FC"/>
    <w:rsid w:val="00BD4438"/>
    <w:rsid w:val="00BD45EB"/>
    <w:rsid w:val="00BD462C"/>
    <w:rsid w:val="00BD4B7F"/>
    <w:rsid w:val="00BD4FD0"/>
    <w:rsid w:val="00BD5048"/>
    <w:rsid w:val="00BD5682"/>
    <w:rsid w:val="00BD5A98"/>
    <w:rsid w:val="00BD5F1E"/>
    <w:rsid w:val="00BD6AF2"/>
    <w:rsid w:val="00BD6C4F"/>
    <w:rsid w:val="00BD6CAD"/>
    <w:rsid w:val="00BD712C"/>
    <w:rsid w:val="00BD7CB5"/>
    <w:rsid w:val="00BE0DAB"/>
    <w:rsid w:val="00BE101E"/>
    <w:rsid w:val="00BE14C3"/>
    <w:rsid w:val="00BE1807"/>
    <w:rsid w:val="00BE1818"/>
    <w:rsid w:val="00BE1BD8"/>
    <w:rsid w:val="00BE1C53"/>
    <w:rsid w:val="00BE1D21"/>
    <w:rsid w:val="00BE2340"/>
    <w:rsid w:val="00BE2659"/>
    <w:rsid w:val="00BE28EE"/>
    <w:rsid w:val="00BE3429"/>
    <w:rsid w:val="00BE393F"/>
    <w:rsid w:val="00BE4547"/>
    <w:rsid w:val="00BE4BA0"/>
    <w:rsid w:val="00BE4E1E"/>
    <w:rsid w:val="00BE4E33"/>
    <w:rsid w:val="00BE4E7B"/>
    <w:rsid w:val="00BE4F54"/>
    <w:rsid w:val="00BE624D"/>
    <w:rsid w:val="00BE6D74"/>
    <w:rsid w:val="00BE70E1"/>
    <w:rsid w:val="00BE7251"/>
    <w:rsid w:val="00BE744F"/>
    <w:rsid w:val="00BE7902"/>
    <w:rsid w:val="00BE7D67"/>
    <w:rsid w:val="00BE7F1A"/>
    <w:rsid w:val="00BF08B7"/>
    <w:rsid w:val="00BF0A4E"/>
    <w:rsid w:val="00BF0D11"/>
    <w:rsid w:val="00BF0D58"/>
    <w:rsid w:val="00BF10B8"/>
    <w:rsid w:val="00BF1760"/>
    <w:rsid w:val="00BF186C"/>
    <w:rsid w:val="00BF197D"/>
    <w:rsid w:val="00BF1ABD"/>
    <w:rsid w:val="00BF1ED3"/>
    <w:rsid w:val="00BF1EF2"/>
    <w:rsid w:val="00BF21E8"/>
    <w:rsid w:val="00BF25E4"/>
    <w:rsid w:val="00BF2831"/>
    <w:rsid w:val="00BF2C70"/>
    <w:rsid w:val="00BF2D0E"/>
    <w:rsid w:val="00BF327E"/>
    <w:rsid w:val="00BF39D0"/>
    <w:rsid w:val="00BF43C4"/>
    <w:rsid w:val="00BF44F4"/>
    <w:rsid w:val="00BF470F"/>
    <w:rsid w:val="00BF4B8A"/>
    <w:rsid w:val="00BF4C64"/>
    <w:rsid w:val="00BF50D1"/>
    <w:rsid w:val="00BF5545"/>
    <w:rsid w:val="00BF5A72"/>
    <w:rsid w:val="00BF5F87"/>
    <w:rsid w:val="00BF6675"/>
    <w:rsid w:val="00BF6E18"/>
    <w:rsid w:val="00BF71DC"/>
    <w:rsid w:val="00BF7297"/>
    <w:rsid w:val="00BF737D"/>
    <w:rsid w:val="00BF7634"/>
    <w:rsid w:val="00BF7647"/>
    <w:rsid w:val="00BF76EC"/>
    <w:rsid w:val="00BF7729"/>
    <w:rsid w:val="00BF774B"/>
    <w:rsid w:val="00BF78CE"/>
    <w:rsid w:val="00BF7A5E"/>
    <w:rsid w:val="00BF7C4B"/>
    <w:rsid w:val="00BF7D82"/>
    <w:rsid w:val="00C006B4"/>
    <w:rsid w:val="00C00948"/>
    <w:rsid w:val="00C00B94"/>
    <w:rsid w:val="00C012F5"/>
    <w:rsid w:val="00C01B55"/>
    <w:rsid w:val="00C0228D"/>
    <w:rsid w:val="00C02873"/>
    <w:rsid w:val="00C02FE8"/>
    <w:rsid w:val="00C031C6"/>
    <w:rsid w:val="00C03774"/>
    <w:rsid w:val="00C03BFA"/>
    <w:rsid w:val="00C03C98"/>
    <w:rsid w:val="00C03E55"/>
    <w:rsid w:val="00C03FD2"/>
    <w:rsid w:val="00C043B5"/>
    <w:rsid w:val="00C0441E"/>
    <w:rsid w:val="00C047FE"/>
    <w:rsid w:val="00C04869"/>
    <w:rsid w:val="00C04B9D"/>
    <w:rsid w:val="00C04BD2"/>
    <w:rsid w:val="00C04E1C"/>
    <w:rsid w:val="00C05165"/>
    <w:rsid w:val="00C05191"/>
    <w:rsid w:val="00C05467"/>
    <w:rsid w:val="00C0553F"/>
    <w:rsid w:val="00C05612"/>
    <w:rsid w:val="00C0567B"/>
    <w:rsid w:val="00C06134"/>
    <w:rsid w:val="00C06574"/>
    <w:rsid w:val="00C067FE"/>
    <w:rsid w:val="00C068E3"/>
    <w:rsid w:val="00C07D47"/>
    <w:rsid w:val="00C07FD4"/>
    <w:rsid w:val="00C10092"/>
    <w:rsid w:val="00C10562"/>
    <w:rsid w:val="00C107E2"/>
    <w:rsid w:val="00C10823"/>
    <w:rsid w:val="00C10837"/>
    <w:rsid w:val="00C108F5"/>
    <w:rsid w:val="00C109CC"/>
    <w:rsid w:val="00C10A03"/>
    <w:rsid w:val="00C10FA2"/>
    <w:rsid w:val="00C1158A"/>
    <w:rsid w:val="00C11B24"/>
    <w:rsid w:val="00C11D2C"/>
    <w:rsid w:val="00C12964"/>
    <w:rsid w:val="00C13244"/>
    <w:rsid w:val="00C1331F"/>
    <w:rsid w:val="00C13783"/>
    <w:rsid w:val="00C143C4"/>
    <w:rsid w:val="00C150D9"/>
    <w:rsid w:val="00C15DDF"/>
    <w:rsid w:val="00C161A0"/>
    <w:rsid w:val="00C1655B"/>
    <w:rsid w:val="00C17DA2"/>
    <w:rsid w:val="00C17E30"/>
    <w:rsid w:val="00C20702"/>
    <w:rsid w:val="00C2097B"/>
    <w:rsid w:val="00C20DF6"/>
    <w:rsid w:val="00C20E0D"/>
    <w:rsid w:val="00C214EF"/>
    <w:rsid w:val="00C215E1"/>
    <w:rsid w:val="00C21D4C"/>
    <w:rsid w:val="00C21E49"/>
    <w:rsid w:val="00C22109"/>
    <w:rsid w:val="00C227CF"/>
    <w:rsid w:val="00C22AA3"/>
    <w:rsid w:val="00C2376D"/>
    <w:rsid w:val="00C23B11"/>
    <w:rsid w:val="00C244A6"/>
    <w:rsid w:val="00C25070"/>
    <w:rsid w:val="00C2552D"/>
    <w:rsid w:val="00C2566D"/>
    <w:rsid w:val="00C2592B"/>
    <w:rsid w:val="00C25C95"/>
    <w:rsid w:val="00C25E1B"/>
    <w:rsid w:val="00C26150"/>
    <w:rsid w:val="00C265E5"/>
    <w:rsid w:val="00C26BF0"/>
    <w:rsid w:val="00C270BA"/>
    <w:rsid w:val="00C27205"/>
    <w:rsid w:val="00C27757"/>
    <w:rsid w:val="00C30289"/>
    <w:rsid w:val="00C30828"/>
    <w:rsid w:val="00C30CAE"/>
    <w:rsid w:val="00C31320"/>
    <w:rsid w:val="00C3134D"/>
    <w:rsid w:val="00C3148A"/>
    <w:rsid w:val="00C315DD"/>
    <w:rsid w:val="00C31BBB"/>
    <w:rsid w:val="00C3226D"/>
    <w:rsid w:val="00C3235E"/>
    <w:rsid w:val="00C330E3"/>
    <w:rsid w:val="00C334F2"/>
    <w:rsid w:val="00C337BB"/>
    <w:rsid w:val="00C338AC"/>
    <w:rsid w:val="00C339E1"/>
    <w:rsid w:val="00C33C92"/>
    <w:rsid w:val="00C33ED5"/>
    <w:rsid w:val="00C33F44"/>
    <w:rsid w:val="00C3412B"/>
    <w:rsid w:val="00C34624"/>
    <w:rsid w:val="00C34C34"/>
    <w:rsid w:val="00C34DB9"/>
    <w:rsid w:val="00C35095"/>
    <w:rsid w:val="00C3562F"/>
    <w:rsid w:val="00C356BF"/>
    <w:rsid w:val="00C3607E"/>
    <w:rsid w:val="00C362D5"/>
    <w:rsid w:val="00C363BA"/>
    <w:rsid w:val="00C368E3"/>
    <w:rsid w:val="00C3741E"/>
    <w:rsid w:val="00C379B5"/>
    <w:rsid w:val="00C405E4"/>
    <w:rsid w:val="00C406E2"/>
    <w:rsid w:val="00C4091D"/>
    <w:rsid w:val="00C40BFC"/>
    <w:rsid w:val="00C41303"/>
    <w:rsid w:val="00C4154A"/>
    <w:rsid w:val="00C415FB"/>
    <w:rsid w:val="00C417E3"/>
    <w:rsid w:val="00C41941"/>
    <w:rsid w:val="00C41CF7"/>
    <w:rsid w:val="00C422DD"/>
    <w:rsid w:val="00C42838"/>
    <w:rsid w:val="00C429DD"/>
    <w:rsid w:val="00C42B3B"/>
    <w:rsid w:val="00C42C4D"/>
    <w:rsid w:val="00C42F87"/>
    <w:rsid w:val="00C434D1"/>
    <w:rsid w:val="00C43CDF"/>
    <w:rsid w:val="00C43E80"/>
    <w:rsid w:val="00C43ED0"/>
    <w:rsid w:val="00C43EEB"/>
    <w:rsid w:val="00C44144"/>
    <w:rsid w:val="00C44A09"/>
    <w:rsid w:val="00C44D14"/>
    <w:rsid w:val="00C4518C"/>
    <w:rsid w:val="00C459D3"/>
    <w:rsid w:val="00C45F72"/>
    <w:rsid w:val="00C46518"/>
    <w:rsid w:val="00C4755A"/>
    <w:rsid w:val="00C475DB"/>
    <w:rsid w:val="00C47936"/>
    <w:rsid w:val="00C47CC8"/>
    <w:rsid w:val="00C47F78"/>
    <w:rsid w:val="00C50084"/>
    <w:rsid w:val="00C50F40"/>
    <w:rsid w:val="00C50FD8"/>
    <w:rsid w:val="00C51413"/>
    <w:rsid w:val="00C51853"/>
    <w:rsid w:val="00C51DFE"/>
    <w:rsid w:val="00C52BC8"/>
    <w:rsid w:val="00C52C7C"/>
    <w:rsid w:val="00C530E3"/>
    <w:rsid w:val="00C53B29"/>
    <w:rsid w:val="00C540A9"/>
    <w:rsid w:val="00C54559"/>
    <w:rsid w:val="00C55215"/>
    <w:rsid w:val="00C552AF"/>
    <w:rsid w:val="00C55440"/>
    <w:rsid w:val="00C55683"/>
    <w:rsid w:val="00C5581D"/>
    <w:rsid w:val="00C5605E"/>
    <w:rsid w:val="00C564B4"/>
    <w:rsid w:val="00C565E6"/>
    <w:rsid w:val="00C56E91"/>
    <w:rsid w:val="00C5745C"/>
    <w:rsid w:val="00C57FF6"/>
    <w:rsid w:val="00C602B5"/>
    <w:rsid w:val="00C6079D"/>
    <w:rsid w:val="00C60A3E"/>
    <w:rsid w:val="00C61746"/>
    <w:rsid w:val="00C6183D"/>
    <w:rsid w:val="00C61A5D"/>
    <w:rsid w:val="00C6242A"/>
    <w:rsid w:val="00C62A12"/>
    <w:rsid w:val="00C62D4A"/>
    <w:rsid w:val="00C631E0"/>
    <w:rsid w:val="00C6349A"/>
    <w:rsid w:val="00C6372F"/>
    <w:rsid w:val="00C63AFE"/>
    <w:rsid w:val="00C63CED"/>
    <w:rsid w:val="00C63E79"/>
    <w:rsid w:val="00C63FD8"/>
    <w:rsid w:val="00C64F59"/>
    <w:rsid w:val="00C65398"/>
    <w:rsid w:val="00C65EB6"/>
    <w:rsid w:val="00C65F15"/>
    <w:rsid w:val="00C66475"/>
    <w:rsid w:val="00C67128"/>
    <w:rsid w:val="00C67450"/>
    <w:rsid w:val="00C6768F"/>
    <w:rsid w:val="00C67889"/>
    <w:rsid w:val="00C67DBC"/>
    <w:rsid w:val="00C70264"/>
    <w:rsid w:val="00C704B6"/>
    <w:rsid w:val="00C70951"/>
    <w:rsid w:val="00C70C26"/>
    <w:rsid w:val="00C7103C"/>
    <w:rsid w:val="00C713DB"/>
    <w:rsid w:val="00C71474"/>
    <w:rsid w:val="00C71767"/>
    <w:rsid w:val="00C71B00"/>
    <w:rsid w:val="00C71C0B"/>
    <w:rsid w:val="00C7206F"/>
    <w:rsid w:val="00C7220D"/>
    <w:rsid w:val="00C72523"/>
    <w:rsid w:val="00C7362A"/>
    <w:rsid w:val="00C7384A"/>
    <w:rsid w:val="00C73EF7"/>
    <w:rsid w:val="00C740CC"/>
    <w:rsid w:val="00C7438E"/>
    <w:rsid w:val="00C746E2"/>
    <w:rsid w:val="00C74F4A"/>
    <w:rsid w:val="00C75DB1"/>
    <w:rsid w:val="00C75EC8"/>
    <w:rsid w:val="00C75EE2"/>
    <w:rsid w:val="00C76833"/>
    <w:rsid w:val="00C76BAC"/>
    <w:rsid w:val="00C76D0D"/>
    <w:rsid w:val="00C7702B"/>
    <w:rsid w:val="00C773AE"/>
    <w:rsid w:val="00C77541"/>
    <w:rsid w:val="00C776AE"/>
    <w:rsid w:val="00C77861"/>
    <w:rsid w:val="00C80965"/>
    <w:rsid w:val="00C809D5"/>
    <w:rsid w:val="00C814F1"/>
    <w:rsid w:val="00C8170C"/>
    <w:rsid w:val="00C81821"/>
    <w:rsid w:val="00C820A8"/>
    <w:rsid w:val="00C82626"/>
    <w:rsid w:val="00C830A9"/>
    <w:rsid w:val="00C8393C"/>
    <w:rsid w:val="00C839B4"/>
    <w:rsid w:val="00C83AAB"/>
    <w:rsid w:val="00C8418F"/>
    <w:rsid w:val="00C84AFB"/>
    <w:rsid w:val="00C8518E"/>
    <w:rsid w:val="00C854A0"/>
    <w:rsid w:val="00C85767"/>
    <w:rsid w:val="00C85994"/>
    <w:rsid w:val="00C85AE0"/>
    <w:rsid w:val="00C86289"/>
    <w:rsid w:val="00C869C2"/>
    <w:rsid w:val="00C86FDD"/>
    <w:rsid w:val="00C8723D"/>
    <w:rsid w:val="00C872F4"/>
    <w:rsid w:val="00C87382"/>
    <w:rsid w:val="00C87DEA"/>
    <w:rsid w:val="00C902F4"/>
    <w:rsid w:val="00C9071B"/>
    <w:rsid w:val="00C90A30"/>
    <w:rsid w:val="00C90D0E"/>
    <w:rsid w:val="00C9153D"/>
    <w:rsid w:val="00C92104"/>
    <w:rsid w:val="00C92118"/>
    <w:rsid w:val="00C92346"/>
    <w:rsid w:val="00C923E3"/>
    <w:rsid w:val="00C92685"/>
    <w:rsid w:val="00C92739"/>
    <w:rsid w:val="00C92A7F"/>
    <w:rsid w:val="00C92BD9"/>
    <w:rsid w:val="00C92D9B"/>
    <w:rsid w:val="00C9307D"/>
    <w:rsid w:val="00C93446"/>
    <w:rsid w:val="00C941A7"/>
    <w:rsid w:val="00C941C1"/>
    <w:rsid w:val="00C94216"/>
    <w:rsid w:val="00C94245"/>
    <w:rsid w:val="00C94A24"/>
    <w:rsid w:val="00C95C43"/>
    <w:rsid w:val="00C96504"/>
    <w:rsid w:val="00C966E9"/>
    <w:rsid w:val="00C96A4D"/>
    <w:rsid w:val="00C96B89"/>
    <w:rsid w:val="00C96F6F"/>
    <w:rsid w:val="00C978B0"/>
    <w:rsid w:val="00C97BF6"/>
    <w:rsid w:val="00CA04F6"/>
    <w:rsid w:val="00CA0F2E"/>
    <w:rsid w:val="00CA1988"/>
    <w:rsid w:val="00CA22A1"/>
    <w:rsid w:val="00CA28D1"/>
    <w:rsid w:val="00CA2EBD"/>
    <w:rsid w:val="00CA30A5"/>
    <w:rsid w:val="00CA31D3"/>
    <w:rsid w:val="00CA336B"/>
    <w:rsid w:val="00CA3697"/>
    <w:rsid w:val="00CA36A2"/>
    <w:rsid w:val="00CA3A53"/>
    <w:rsid w:val="00CA41B4"/>
    <w:rsid w:val="00CA459E"/>
    <w:rsid w:val="00CA4B23"/>
    <w:rsid w:val="00CA4EE7"/>
    <w:rsid w:val="00CA5049"/>
    <w:rsid w:val="00CA52AF"/>
    <w:rsid w:val="00CA593E"/>
    <w:rsid w:val="00CA595F"/>
    <w:rsid w:val="00CA63E2"/>
    <w:rsid w:val="00CA661F"/>
    <w:rsid w:val="00CA666A"/>
    <w:rsid w:val="00CA6793"/>
    <w:rsid w:val="00CA69BE"/>
    <w:rsid w:val="00CA6FA9"/>
    <w:rsid w:val="00CA7044"/>
    <w:rsid w:val="00CA7109"/>
    <w:rsid w:val="00CA7AF0"/>
    <w:rsid w:val="00CA7BAD"/>
    <w:rsid w:val="00CB0978"/>
    <w:rsid w:val="00CB0ABA"/>
    <w:rsid w:val="00CB0BA7"/>
    <w:rsid w:val="00CB0C28"/>
    <w:rsid w:val="00CB1141"/>
    <w:rsid w:val="00CB17F0"/>
    <w:rsid w:val="00CB18D2"/>
    <w:rsid w:val="00CB1B75"/>
    <w:rsid w:val="00CB2DA5"/>
    <w:rsid w:val="00CB36B4"/>
    <w:rsid w:val="00CB3796"/>
    <w:rsid w:val="00CB3CAE"/>
    <w:rsid w:val="00CB4190"/>
    <w:rsid w:val="00CB42AB"/>
    <w:rsid w:val="00CB4317"/>
    <w:rsid w:val="00CB4A50"/>
    <w:rsid w:val="00CB5005"/>
    <w:rsid w:val="00CB5898"/>
    <w:rsid w:val="00CB5FEC"/>
    <w:rsid w:val="00CB6253"/>
    <w:rsid w:val="00CB63DC"/>
    <w:rsid w:val="00CB6937"/>
    <w:rsid w:val="00CB69F4"/>
    <w:rsid w:val="00CB6F6B"/>
    <w:rsid w:val="00CB7020"/>
    <w:rsid w:val="00CB7244"/>
    <w:rsid w:val="00CB72FC"/>
    <w:rsid w:val="00CB7EE2"/>
    <w:rsid w:val="00CC00C6"/>
    <w:rsid w:val="00CC0126"/>
    <w:rsid w:val="00CC036F"/>
    <w:rsid w:val="00CC06DF"/>
    <w:rsid w:val="00CC09D7"/>
    <w:rsid w:val="00CC12D9"/>
    <w:rsid w:val="00CC1A9A"/>
    <w:rsid w:val="00CC1B3B"/>
    <w:rsid w:val="00CC2084"/>
    <w:rsid w:val="00CC25C4"/>
    <w:rsid w:val="00CC2E5B"/>
    <w:rsid w:val="00CC343E"/>
    <w:rsid w:val="00CC38F4"/>
    <w:rsid w:val="00CC4574"/>
    <w:rsid w:val="00CC45C7"/>
    <w:rsid w:val="00CC48B7"/>
    <w:rsid w:val="00CC4C52"/>
    <w:rsid w:val="00CC4F73"/>
    <w:rsid w:val="00CC5000"/>
    <w:rsid w:val="00CC571F"/>
    <w:rsid w:val="00CC5982"/>
    <w:rsid w:val="00CC5B18"/>
    <w:rsid w:val="00CC5BDF"/>
    <w:rsid w:val="00CC5C4D"/>
    <w:rsid w:val="00CC5F5F"/>
    <w:rsid w:val="00CC5F68"/>
    <w:rsid w:val="00CC6235"/>
    <w:rsid w:val="00CC6435"/>
    <w:rsid w:val="00CC6F8B"/>
    <w:rsid w:val="00CC787F"/>
    <w:rsid w:val="00CD00AF"/>
    <w:rsid w:val="00CD043D"/>
    <w:rsid w:val="00CD0A5E"/>
    <w:rsid w:val="00CD0B4E"/>
    <w:rsid w:val="00CD0BEC"/>
    <w:rsid w:val="00CD0E41"/>
    <w:rsid w:val="00CD1764"/>
    <w:rsid w:val="00CD1898"/>
    <w:rsid w:val="00CD1A03"/>
    <w:rsid w:val="00CD1C23"/>
    <w:rsid w:val="00CD2905"/>
    <w:rsid w:val="00CD294A"/>
    <w:rsid w:val="00CD30A2"/>
    <w:rsid w:val="00CD3197"/>
    <w:rsid w:val="00CD34BE"/>
    <w:rsid w:val="00CD359C"/>
    <w:rsid w:val="00CD35D5"/>
    <w:rsid w:val="00CD393A"/>
    <w:rsid w:val="00CD3B44"/>
    <w:rsid w:val="00CD3E4A"/>
    <w:rsid w:val="00CD3ED8"/>
    <w:rsid w:val="00CD40DA"/>
    <w:rsid w:val="00CD42A7"/>
    <w:rsid w:val="00CD4788"/>
    <w:rsid w:val="00CD4BD8"/>
    <w:rsid w:val="00CD4EF8"/>
    <w:rsid w:val="00CD5761"/>
    <w:rsid w:val="00CD5989"/>
    <w:rsid w:val="00CD5C67"/>
    <w:rsid w:val="00CD70F4"/>
    <w:rsid w:val="00CD76AA"/>
    <w:rsid w:val="00CD7724"/>
    <w:rsid w:val="00CD7757"/>
    <w:rsid w:val="00CD7AB6"/>
    <w:rsid w:val="00CE0463"/>
    <w:rsid w:val="00CE0A88"/>
    <w:rsid w:val="00CE0B33"/>
    <w:rsid w:val="00CE0BAA"/>
    <w:rsid w:val="00CE0C74"/>
    <w:rsid w:val="00CE1137"/>
    <w:rsid w:val="00CE114A"/>
    <w:rsid w:val="00CE1A9D"/>
    <w:rsid w:val="00CE224F"/>
    <w:rsid w:val="00CE2B6B"/>
    <w:rsid w:val="00CE2BF1"/>
    <w:rsid w:val="00CE363C"/>
    <w:rsid w:val="00CE36E3"/>
    <w:rsid w:val="00CE3AB1"/>
    <w:rsid w:val="00CE3BEE"/>
    <w:rsid w:val="00CE3EA1"/>
    <w:rsid w:val="00CE3F62"/>
    <w:rsid w:val="00CE4890"/>
    <w:rsid w:val="00CE4E16"/>
    <w:rsid w:val="00CE4E31"/>
    <w:rsid w:val="00CE53CF"/>
    <w:rsid w:val="00CE53EF"/>
    <w:rsid w:val="00CE544D"/>
    <w:rsid w:val="00CE5B18"/>
    <w:rsid w:val="00CE5C0D"/>
    <w:rsid w:val="00CE5C77"/>
    <w:rsid w:val="00CE5EFA"/>
    <w:rsid w:val="00CE6932"/>
    <w:rsid w:val="00CE69EC"/>
    <w:rsid w:val="00CE6B87"/>
    <w:rsid w:val="00CE6D73"/>
    <w:rsid w:val="00CE6D89"/>
    <w:rsid w:val="00CE7199"/>
    <w:rsid w:val="00CE7273"/>
    <w:rsid w:val="00CE7DDD"/>
    <w:rsid w:val="00CF0104"/>
    <w:rsid w:val="00CF010E"/>
    <w:rsid w:val="00CF0C02"/>
    <w:rsid w:val="00CF0CF4"/>
    <w:rsid w:val="00CF0FC2"/>
    <w:rsid w:val="00CF1DDF"/>
    <w:rsid w:val="00CF2167"/>
    <w:rsid w:val="00CF23BD"/>
    <w:rsid w:val="00CF26CA"/>
    <w:rsid w:val="00CF2A3C"/>
    <w:rsid w:val="00CF2A56"/>
    <w:rsid w:val="00CF2EBB"/>
    <w:rsid w:val="00CF2F4A"/>
    <w:rsid w:val="00CF3C57"/>
    <w:rsid w:val="00CF3CA8"/>
    <w:rsid w:val="00CF3FD0"/>
    <w:rsid w:val="00CF4C83"/>
    <w:rsid w:val="00CF4D6B"/>
    <w:rsid w:val="00CF4F1A"/>
    <w:rsid w:val="00CF4FDC"/>
    <w:rsid w:val="00CF5427"/>
    <w:rsid w:val="00CF54E4"/>
    <w:rsid w:val="00CF5942"/>
    <w:rsid w:val="00CF62A1"/>
    <w:rsid w:val="00CF679B"/>
    <w:rsid w:val="00CF6EAE"/>
    <w:rsid w:val="00CF7EB1"/>
    <w:rsid w:val="00CF7ED6"/>
    <w:rsid w:val="00D009A5"/>
    <w:rsid w:val="00D00F83"/>
    <w:rsid w:val="00D01294"/>
    <w:rsid w:val="00D01AEE"/>
    <w:rsid w:val="00D01C40"/>
    <w:rsid w:val="00D01E91"/>
    <w:rsid w:val="00D0253B"/>
    <w:rsid w:val="00D02587"/>
    <w:rsid w:val="00D02DAA"/>
    <w:rsid w:val="00D02EEB"/>
    <w:rsid w:val="00D034F5"/>
    <w:rsid w:val="00D0370C"/>
    <w:rsid w:val="00D03B17"/>
    <w:rsid w:val="00D03B97"/>
    <w:rsid w:val="00D0440F"/>
    <w:rsid w:val="00D044DA"/>
    <w:rsid w:val="00D04E95"/>
    <w:rsid w:val="00D0591E"/>
    <w:rsid w:val="00D05B4F"/>
    <w:rsid w:val="00D06177"/>
    <w:rsid w:val="00D063C3"/>
    <w:rsid w:val="00D06BBA"/>
    <w:rsid w:val="00D06DD5"/>
    <w:rsid w:val="00D06EE6"/>
    <w:rsid w:val="00D07127"/>
    <w:rsid w:val="00D07941"/>
    <w:rsid w:val="00D079D2"/>
    <w:rsid w:val="00D07FAE"/>
    <w:rsid w:val="00D10557"/>
    <w:rsid w:val="00D107FF"/>
    <w:rsid w:val="00D1133B"/>
    <w:rsid w:val="00D11848"/>
    <w:rsid w:val="00D11977"/>
    <w:rsid w:val="00D11CEB"/>
    <w:rsid w:val="00D12032"/>
    <w:rsid w:val="00D120C2"/>
    <w:rsid w:val="00D122B2"/>
    <w:rsid w:val="00D1234E"/>
    <w:rsid w:val="00D128F5"/>
    <w:rsid w:val="00D13566"/>
    <w:rsid w:val="00D138D8"/>
    <w:rsid w:val="00D13C19"/>
    <w:rsid w:val="00D141A5"/>
    <w:rsid w:val="00D146E8"/>
    <w:rsid w:val="00D14906"/>
    <w:rsid w:val="00D150FA"/>
    <w:rsid w:val="00D15E4E"/>
    <w:rsid w:val="00D161BD"/>
    <w:rsid w:val="00D162AA"/>
    <w:rsid w:val="00D16546"/>
    <w:rsid w:val="00D16BF5"/>
    <w:rsid w:val="00D16D5B"/>
    <w:rsid w:val="00D175D4"/>
    <w:rsid w:val="00D17FE3"/>
    <w:rsid w:val="00D20A76"/>
    <w:rsid w:val="00D20C4C"/>
    <w:rsid w:val="00D21239"/>
    <w:rsid w:val="00D213C4"/>
    <w:rsid w:val="00D21773"/>
    <w:rsid w:val="00D21B3E"/>
    <w:rsid w:val="00D21C0C"/>
    <w:rsid w:val="00D2227E"/>
    <w:rsid w:val="00D226E6"/>
    <w:rsid w:val="00D228DB"/>
    <w:rsid w:val="00D23037"/>
    <w:rsid w:val="00D23BC2"/>
    <w:rsid w:val="00D2405A"/>
    <w:rsid w:val="00D24946"/>
    <w:rsid w:val="00D24F3E"/>
    <w:rsid w:val="00D25685"/>
    <w:rsid w:val="00D25746"/>
    <w:rsid w:val="00D2616C"/>
    <w:rsid w:val="00D261FA"/>
    <w:rsid w:val="00D26711"/>
    <w:rsid w:val="00D2682B"/>
    <w:rsid w:val="00D26AF7"/>
    <w:rsid w:val="00D27144"/>
    <w:rsid w:val="00D27CD2"/>
    <w:rsid w:val="00D27CFD"/>
    <w:rsid w:val="00D30026"/>
    <w:rsid w:val="00D30800"/>
    <w:rsid w:val="00D30B08"/>
    <w:rsid w:val="00D30E9D"/>
    <w:rsid w:val="00D3106B"/>
    <w:rsid w:val="00D31AB6"/>
    <w:rsid w:val="00D31ADC"/>
    <w:rsid w:val="00D32DE2"/>
    <w:rsid w:val="00D32F45"/>
    <w:rsid w:val="00D3487A"/>
    <w:rsid w:val="00D34C27"/>
    <w:rsid w:val="00D34C73"/>
    <w:rsid w:val="00D3514F"/>
    <w:rsid w:val="00D358B6"/>
    <w:rsid w:val="00D35C81"/>
    <w:rsid w:val="00D35CEB"/>
    <w:rsid w:val="00D35FD5"/>
    <w:rsid w:val="00D365DB"/>
    <w:rsid w:val="00D36FDD"/>
    <w:rsid w:val="00D375CF"/>
    <w:rsid w:val="00D3782B"/>
    <w:rsid w:val="00D37915"/>
    <w:rsid w:val="00D37974"/>
    <w:rsid w:val="00D37B6D"/>
    <w:rsid w:val="00D4000A"/>
    <w:rsid w:val="00D4001C"/>
    <w:rsid w:val="00D401ED"/>
    <w:rsid w:val="00D407BF"/>
    <w:rsid w:val="00D40D0F"/>
    <w:rsid w:val="00D413A9"/>
    <w:rsid w:val="00D413F3"/>
    <w:rsid w:val="00D41470"/>
    <w:rsid w:val="00D419A7"/>
    <w:rsid w:val="00D4212D"/>
    <w:rsid w:val="00D421DB"/>
    <w:rsid w:val="00D426DF"/>
    <w:rsid w:val="00D42B2E"/>
    <w:rsid w:val="00D42D2B"/>
    <w:rsid w:val="00D42D9C"/>
    <w:rsid w:val="00D42E2F"/>
    <w:rsid w:val="00D431D3"/>
    <w:rsid w:val="00D43952"/>
    <w:rsid w:val="00D43E18"/>
    <w:rsid w:val="00D43EE6"/>
    <w:rsid w:val="00D440B0"/>
    <w:rsid w:val="00D44364"/>
    <w:rsid w:val="00D448BF"/>
    <w:rsid w:val="00D44B29"/>
    <w:rsid w:val="00D44E93"/>
    <w:rsid w:val="00D44FED"/>
    <w:rsid w:val="00D4517F"/>
    <w:rsid w:val="00D4602D"/>
    <w:rsid w:val="00D461DD"/>
    <w:rsid w:val="00D4665B"/>
    <w:rsid w:val="00D46B1C"/>
    <w:rsid w:val="00D46C54"/>
    <w:rsid w:val="00D46D2A"/>
    <w:rsid w:val="00D46D4B"/>
    <w:rsid w:val="00D46D89"/>
    <w:rsid w:val="00D4709F"/>
    <w:rsid w:val="00D4719A"/>
    <w:rsid w:val="00D4739E"/>
    <w:rsid w:val="00D47604"/>
    <w:rsid w:val="00D47750"/>
    <w:rsid w:val="00D47AE3"/>
    <w:rsid w:val="00D5005C"/>
    <w:rsid w:val="00D50310"/>
    <w:rsid w:val="00D50F31"/>
    <w:rsid w:val="00D512CB"/>
    <w:rsid w:val="00D5136C"/>
    <w:rsid w:val="00D51F4E"/>
    <w:rsid w:val="00D51FA1"/>
    <w:rsid w:val="00D521ED"/>
    <w:rsid w:val="00D522A3"/>
    <w:rsid w:val="00D5240E"/>
    <w:rsid w:val="00D525CC"/>
    <w:rsid w:val="00D5290B"/>
    <w:rsid w:val="00D52CBB"/>
    <w:rsid w:val="00D52F90"/>
    <w:rsid w:val="00D5368E"/>
    <w:rsid w:val="00D53A58"/>
    <w:rsid w:val="00D53D69"/>
    <w:rsid w:val="00D54411"/>
    <w:rsid w:val="00D5453F"/>
    <w:rsid w:val="00D545D6"/>
    <w:rsid w:val="00D5465F"/>
    <w:rsid w:val="00D55238"/>
    <w:rsid w:val="00D554E3"/>
    <w:rsid w:val="00D55683"/>
    <w:rsid w:val="00D55BD1"/>
    <w:rsid w:val="00D55C86"/>
    <w:rsid w:val="00D55DD4"/>
    <w:rsid w:val="00D5613E"/>
    <w:rsid w:val="00D56406"/>
    <w:rsid w:val="00D56605"/>
    <w:rsid w:val="00D566C1"/>
    <w:rsid w:val="00D5674D"/>
    <w:rsid w:val="00D567DE"/>
    <w:rsid w:val="00D576C3"/>
    <w:rsid w:val="00D5781D"/>
    <w:rsid w:val="00D5784B"/>
    <w:rsid w:val="00D60AC5"/>
    <w:rsid w:val="00D60EA5"/>
    <w:rsid w:val="00D60EE8"/>
    <w:rsid w:val="00D61818"/>
    <w:rsid w:val="00D61DD3"/>
    <w:rsid w:val="00D6224C"/>
    <w:rsid w:val="00D632EC"/>
    <w:rsid w:val="00D6354C"/>
    <w:rsid w:val="00D63916"/>
    <w:rsid w:val="00D63C63"/>
    <w:rsid w:val="00D63D0A"/>
    <w:rsid w:val="00D63DC8"/>
    <w:rsid w:val="00D64272"/>
    <w:rsid w:val="00D64B2D"/>
    <w:rsid w:val="00D655D9"/>
    <w:rsid w:val="00D65AE6"/>
    <w:rsid w:val="00D65B88"/>
    <w:rsid w:val="00D65D84"/>
    <w:rsid w:val="00D65E4C"/>
    <w:rsid w:val="00D65F17"/>
    <w:rsid w:val="00D66007"/>
    <w:rsid w:val="00D662CD"/>
    <w:rsid w:val="00D662F3"/>
    <w:rsid w:val="00D66307"/>
    <w:rsid w:val="00D66484"/>
    <w:rsid w:val="00D668E3"/>
    <w:rsid w:val="00D668F4"/>
    <w:rsid w:val="00D66F58"/>
    <w:rsid w:val="00D670A9"/>
    <w:rsid w:val="00D6741D"/>
    <w:rsid w:val="00D676A3"/>
    <w:rsid w:val="00D702B3"/>
    <w:rsid w:val="00D70848"/>
    <w:rsid w:val="00D70FF0"/>
    <w:rsid w:val="00D711F5"/>
    <w:rsid w:val="00D7143D"/>
    <w:rsid w:val="00D71F4B"/>
    <w:rsid w:val="00D72779"/>
    <w:rsid w:val="00D73676"/>
    <w:rsid w:val="00D7390A"/>
    <w:rsid w:val="00D73E38"/>
    <w:rsid w:val="00D74013"/>
    <w:rsid w:val="00D74912"/>
    <w:rsid w:val="00D74DC0"/>
    <w:rsid w:val="00D74DE8"/>
    <w:rsid w:val="00D7506B"/>
    <w:rsid w:val="00D7507C"/>
    <w:rsid w:val="00D7513A"/>
    <w:rsid w:val="00D7537C"/>
    <w:rsid w:val="00D75691"/>
    <w:rsid w:val="00D75D61"/>
    <w:rsid w:val="00D75DC6"/>
    <w:rsid w:val="00D76632"/>
    <w:rsid w:val="00D7678E"/>
    <w:rsid w:val="00D76DDC"/>
    <w:rsid w:val="00D771AB"/>
    <w:rsid w:val="00D7738C"/>
    <w:rsid w:val="00D77B50"/>
    <w:rsid w:val="00D77EAC"/>
    <w:rsid w:val="00D77F5D"/>
    <w:rsid w:val="00D80444"/>
    <w:rsid w:val="00D8065E"/>
    <w:rsid w:val="00D80735"/>
    <w:rsid w:val="00D8175E"/>
    <w:rsid w:val="00D81C9B"/>
    <w:rsid w:val="00D81E49"/>
    <w:rsid w:val="00D8201D"/>
    <w:rsid w:val="00D828F8"/>
    <w:rsid w:val="00D82993"/>
    <w:rsid w:val="00D82E0D"/>
    <w:rsid w:val="00D83750"/>
    <w:rsid w:val="00D8397F"/>
    <w:rsid w:val="00D84625"/>
    <w:rsid w:val="00D846B1"/>
    <w:rsid w:val="00D84C3B"/>
    <w:rsid w:val="00D8539E"/>
    <w:rsid w:val="00D858F5"/>
    <w:rsid w:val="00D86622"/>
    <w:rsid w:val="00D8688D"/>
    <w:rsid w:val="00D86918"/>
    <w:rsid w:val="00D87416"/>
    <w:rsid w:val="00D87A0A"/>
    <w:rsid w:val="00D90081"/>
    <w:rsid w:val="00D90355"/>
    <w:rsid w:val="00D90526"/>
    <w:rsid w:val="00D90579"/>
    <w:rsid w:val="00D90944"/>
    <w:rsid w:val="00D90C87"/>
    <w:rsid w:val="00D9108A"/>
    <w:rsid w:val="00D911BC"/>
    <w:rsid w:val="00D912F6"/>
    <w:rsid w:val="00D913F7"/>
    <w:rsid w:val="00D91B25"/>
    <w:rsid w:val="00D91E6A"/>
    <w:rsid w:val="00D924EF"/>
    <w:rsid w:val="00D9263E"/>
    <w:rsid w:val="00D92683"/>
    <w:rsid w:val="00D92D40"/>
    <w:rsid w:val="00D93063"/>
    <w:rsid w:val="00D9457D"/>
    <w:rsid w:val="00D94EC1"/>
    <w:rsid w:val="00D952FE"/>
    <w:rsid w:val="00D9560B"/>
    <w:rsid w:val="00D9570F"/>
    <w:rsid w:val="00D957DF"/>
    <w:rsid w:val="00D958FE"/>
    <w:rsid w:val="00D95AAC"/>
    <w:rsid w:val="00D961AF"/>
    <w:rsid w:val="00D966AC"/>
    <w:rsid w:val="00D96917"/>
    <w:rsid w:val="00D96B95"/>
    <w:rsid w:val="00D97A5A"/>
    <w:rsid w:val="00DA05D6"/>
    <w:rsid w:val="00DA0B4F"/>
    <w:rsid w:val="00DA0E64"/>
    <w:rsid w:val="00DA14CE"/>
    <w:rsid w:val="00DA17D8"/>
    <w:rsid w:val="00DA1EDB"/>
    <w:rsid w:val="00DA2CA1"/>
    <w:rsid w:val="00DA2D53"/>
    <w:rsid w:val="00DA2FB3"/>
    <w:rsid w:val="00DA31B3"/>
    <w:rsid w:val="00DA35ED"/>
    <w:rsid w:val="00DA38A7"/>
    <w:rsid w:val="00DA3F92"/>
    <w:rsid w:val="00DA4275"/>
    <w:rsid w:val="00DA4E85"/>
    <w:rsid w:val="00DA5844"/>
    <w:rsid w:val="00DA5DB7"/>
    <w:rsid w:val="00DA62B8"/>
    <w:rsid w:val="00DA6363"/>
    <w:rsid w:val="00DA6382"/>
    <w:rsid w:val="00DA66A1"/>
    <w:rsid w:val="00DA6E05"/>
    <w:rsid w:val="00DA716C"/>
    <w:rsid w:val="00DA719E"/>
    <w:rsid w:val="00DA7663"/>
    <w:rsid w:val="00DA79F5"/>
    <w:rsid w:val="00DA7A84"/>
    <w:rsid w:val="00DA7DE4"/>
    <w:rsid w:val="00DB05FE"/>
    <w:rsid w:val="00DB07C4"/>
    <w:rsid w:val="00DB0B98"/>
    <w:rsid w:val="00DB0BF7"/>
    <w:rsid w:val="00DB0E72"/>
    <w:rsid w:val="00DB0FD7"/>
    <w:rsid w:val="00DB117B"/>
    <w:rsid w:val="00DB19A5"/>
    <w:rsid w:val="00DB1BF0"/>
    <w:rsid w:val="00DB27CC"/>
    <w:rsid w:val="00DB2957"/>
    <w:rsid w:val="00DB2BED"/>
    <w:rsid w:val="00DB3519"/>
    <w:rsid w:val="00DB3BDC"/>
    <w:rsid w:val="00DB3D6A"/>
    <w:rsid w:val="00DB3E2B"/>
    <w:rsid w:val="00DB54FD"/>
    <w:rsid w:val="00DB5630"/>
    <w:rsid w:val="00DB5912"/>
    <w:rsid w:val="00DB5DC0"/>
    <w:rsid w:val="00DB67A1"/>
    <w:rsid w:val="00DB690C"/>
    <w:rsid w:val="00DB6A65"/>
    <w:rsid w:val="00DB6E0B"/>
    <w:rsid w:val="00DB7073"/>
    <w:rsid w:val="00DB72B5"/>
    <w:rsid w:val="00DB73C4"/>
    <w:rsid w:val="00DB7D1A"/>
    <w:rsid w:val="00DB7E29"/>
    <w:rsid w:val="00DB7FA5"/>
    <w:rsid w:val="00DC00DE"/>
    <w:rsid w:val="00DC01FD"/>
    <w:rsid w:val="00DC038A"/>
    <w:rsid w:val="00DC06FD"/>
    <w:rsid w:val="00DC1746"/>
    <w:rsid w:val="00DC2EDD"/>
    <w:rsid w:val="00DC2F40"/>
    <w:rsid w:val="00DC2FD0"/>
    <w:rsid w:val="00DC301E"/>
    <w:rsid w:val="00DC37DC"/>
    <w:rsid w:val="00DC4109"/>
    <w:rsid w:val="00DC4C9E"/>
    <w:rsid w:val="00DC4E93"/>
    <w:rsid w:val="00DC509A"/>
    <w:rsid w:val="00DC513F"/>
    <w:rsid w:val="00DC5176"/>
    <w:rsid w:val="00DC593A"/>
    <w:rsid w:val="00DC5BB8"/>
    <w:rsid w:val="00DC5DC3"/>
    <w:rsid w:val="00DC5ECA"/>
    <w:rsid w:val="00DC76C7"/>
    <w:rsid w:val="00DC77CC"/>
    <w:rsid w:val="00DD03E1"/>
    <w:rsid w:val="00DD0512"/>
    <w:rsid w:val="00DD08BD"/>
    <w:rsid w:val="00DD0C2B"/>
    <w:rsid w:val="00DD0E96"/>
    <w:rsid w:val="00DD0F85"/>
    <w:rsid w:val="00DD12FB"/>
    <w:rsid w:val="00DD160F"/>
    <w:rsid w:val="00DD1665"/>
    <w:rsid w:val="00DD1E8B"/>
    <w:rsid w:val="00DD2212"/>
    <w:rsid w:val="00DD28E5"/>
    <w:rsid w:val="00DD2DBB"/>
    <w:rsid w:val="00DD2F7A"/>
    <w:rsid w:val="00DD35EF"/>
    <w:rsid w:val="00DD4129"/>
    <w:rsid w:val="00DD4420"/>
    <w:rsid w:val="00DD4629"/>
    <w:rsid w:val="00DD4988"/>
    <w:rsid w:val="00DD4E5D"/>
    <w:rsid w:val="00DD5476"/>
    <w:rsid w:val="00DD5806"/>
    <w:rsid w:val="00DD5B47"/>
    <w:rsid w:val="00DD5EA5"/>
    <w:rsid w:val="00DD64E5"/>
    <w:rsid w:val="00DD66EF"/>
    <w:rsid w:val="00DD6D73"/>
    <w:rsid w:val="00DD6E4B"/>
    <w:rsid w:val="00DD7174"/>
    <w:rsid w:val="00DD7531"/>
    <w:rsid w:val="00DD7A89"/>
    <w:rsid w:val="00DD7C9E"/>
    <w:rsid w:val="00DE00C9"/>
    <w:rsid w:val="00DE05D2"/>
    <w:rsid w:val="00DE0F55"/>
    <w:rsid w:val="00DE147E"/>
    <w:rsid w:val="00DE164A"/>
    <w:rsid w:val="00DE1878"/>
    <w:rsid w:val="00DE1A47"/>
    <w:rsid w:val="00DE1AE5"/>
    <w:rsid w:val="00DE1D7C"/>
    <w:rsid w:val="00DE1E2B"/>
    <w:rsid w:val="00DE1EBC"/>
    <w:rsid w:val="00DE29A5"/>
    <w:rsid w:val="00DE310D"/>
    <w:rsid w:val="00DE3D72"/>
    <w:rsid w:val="00DE3E96"/>
    <w:rsid w:val="00DE4189"/>
    <w:rsid w:val="00DE46D2"/>
    <w:rsid w:val="00DE472C"/>
    <w:rsid w:val="00DE4BAC"/>
    <w:rsid w:val="00DE517F"/>
    <w:rsid w:val="00DE5625"/>
    <w:rsid w:val="00DE58F6"/>
    <w:rsid w:val="00DE5E60"/>
    <w:rsid w:val="00DE6314"/>
    <w:rsid w:val="00DE632A"/>
    <w:rsid w:val="00DE64FF"/>
    <w:rsid w:val="00DE6656"/>
    <w:rsid w:val="00DE6B48"/>
    <w:rsid w:val="00DE6BFE"/>
    <w:rsid w:val="00DE6D8D"/>
    <w:rsid w:val="00DE6E38"/>
    <w:rsid w:val="00DE738E"/>
    <w:rsid w:val="00DE76EB"/>
    <w:rsid w:val="00DE79AA"/>
    <w:rsid w:val="00DE7CF7"/>
    <w:rsid w:val="00DF0422"/>
    <w:rsid w:val="00DF0684"/>
    <w:rsid w:val="00DF0AC5"/>
    <w:rsid w:val="00DF16EF"/>
    <w:rsid w:val="00DF193D"/>
    <w:rsid w:val="00DF29C9"/>
    <w:rsid w:val="00DF2FBC"/>
    <w:rsid w:val="00DF35C3"/>
    <w:rsid w:val="00DF3F83"/>
    <w:rsid w:val="00DF44BD"/>
    <w:rsid w:val="00DF508D"/>
    <w:rsid w:val="00DF53D6"/>
    <w:rsid w:val="00DF5510"/>
    <w:rsid w:val="00DF55CA"/>
    <w:rsid w:val="00DF6C51"/>
    <w:rsid w:val="00DF7136"/>
    <w:rsid w:val="00DF7815"/>
    <w:rsid w:val="00DF7B09"/>
    <w:rsid w:val="00DF7F4F"/>
    <w:rsid w:val="00E00525"/>
    <w:rsid w:val="00E0066F"/>
    <w:rsid w:val="00E00936"/>
    <w:rsid w:val="00E009BC"/>
    <w:rsid w:val="00E01DD8"/>
    <w:rsid w:val="00E01F61"/>
    <w:rsid w:val="00E020DC"/>
    <w:rsid w:val="00E025E7"/>
    <w:rsid w:val="00E02AD2"/>
    <w:rsid w:val="00E02B84"/>
    <w:rsid w:val="00E02BC2"/>
    <w:rsid w:val="00E02BD5"/>
    <w:rsid w:val="00E035EA"/>
    <w:rsid w:val="00E03843"/>
    <w:rsid w:val="00E039C5"/>
    <w:rsid w:val="00E03E38"/>
    <w:rsid w:val="00E041DF"/>
    <w:rsid w:val="00E042BA"/>
    <w:rsid w:val="00E0502C"/>
    <w:rsid w:val="00E05F33"/>
    <w:rsid w:val="00E064EE"/>
    <w:rsid w:val="00E06781"/>
    <w:rsid w:val="00E06A6B"/>
    <w:rsid w:val="00E079F0"/>
    <w:rsid w:val="00E07B84"/>
    <w:rsid w:val="00E07CDC"/>
    <w:rsid w:val="00E07F4B"/>
    <w:rsid w:val="00E07FC9"/>
    <w:rsid w:val="00E10060"/>
    <w:rsid w:val="00E10290"/>
    <w:rsid w:val="00E10311"/>
    <w:rsid w:val="00E10601"/>
    <w:rsid w:val="00E10DA1"/>
    <w:rsid w:val="00E10E81"/>
    <w:rsid w:val="00E10EB9"/>
    <w:rsid w:val="00E111FF"/>
    <w:rsid w:val="00E11212"/>
    <w:rsid w:val="00E11710"/>
    <w:rsid w:val="00E1175E"/>
    <w:rsid w:val="00E1183E"/>
    <w:rsid w:val="00E11B3C"/>
    <w:rsid w:val="00E12E79"/>
    <w:rsid w:val="00E12FDE"/>
    <w:rsid w:val="00E1355F"/>
    <w:rsid w:val="00E136C5"/>
    <w:rsid w:val="00E13B58"/>
    <w:rsid w:val="00E1492A"/>
    <w:rsid w:val="00E14D18"/>
    <w:rsid w:val="00E1504B"/>
    <w:rsid w:val="00E1518E"/>
    <w:rsid w:val="00E15A3F"/>
    <w:rsid w:val="00E15B8A"/>
    <w:rsid w:val="00E160CB"/>
    <w:rsid w:val="00E1647A"/>
    <w:rsid w:val="00E16C73"/>
    <w:rsid w:val="00E17462"/>
    <w:rsid w:val="00E20171"/>
    <w:rsid w:val="00E201B1"/>
    <w:rsid w:val="00E20866"/>
    <w:rsid w:val="00E21558"/>
    <w:rsid w:val="00E2186A"/>
    <w:rsid w:val="00E21A5F"/>
    <w:rsid w:val="00E21EFC"/>
    <w:rsid w:val="00E220E4"/>
    <w:rsid w:val="00E221DC"/>
    <w:rsid w:val="00E223D3"/>
    <w:rsid w:val="00E223DA"/>
    <w:rsid w:val="00E22833"/>
    <w:rsid w:val="00E22842"/>
    <w:rsid w:val="00E239DA"/>
    <w:rsid w:val="00E23D11"/>
    <w:rsid w:val="00E23E0A"/>
    <w:rsid w:val="00E247A1"/>
    <w:rsid w:val="00E24809"/>
    <w:rsid w:val="00E24A8B"/>
    <w:rsid w:val="00E24C1C"/>
    <w:rsid w:val="00E2514A"/>
    <w:rsid w:val="00E252E0"/>
    <w:rsid w:val="00E254E0"/>
    <w:rsid w:val="00E25625"/>
    <w:rsid w:val="00E25825"/>
    <w:rsid w:val="00E25DEF"/>
    <w:rsid w:val="00E25E87"/>
    <w:rsid w:val="00E26013"/>
    <w:rsid w:val="00E267AC"/>
    <w:rsid w:val="00E26FE6"/>
    <w:rsid w:val="00E27795"/>
    <w:rsid w:val="00E27C0C"/>
    <w:rsid w:val="00E27D25"/>
    <w:rsid w:val="00E27D65"/>
    <w:rsid w:val="00E27E0B"/>
    <w:rsid w:val="00E30235"/>
    <w:rsid w:val="00E302FE"/>
    <w:rsid w:val="00E30D79"/>
    <w:rsid w:val="00E30F5D"/>
    <w:rsid w:val="00E3139D"/>
    <w:rsid w:val="00E319D5"/>
    <w:rsid w:val="00E3206B"/>
    <w:rsid w:val="00E323DE"/>
    <w:rsid w:val="00E323FC"/>
    <w:rsid w:val="00E32F95"/>
    <w:rsid w:val="00E32FF6"/>
    <w:rsid w:val="00E33144"/>
    <w:rsid w:val="00E341A6"/>
    <w:rsid w:val="00E349E9"/>
    <w:rsid w:val="00E34A82"/>
    <w:rsid w:val="00E34E64"/>
    <w:rsid w:val="00E35112"/>
    <w:rsid w:val="00E35DFB"/>
    <w:rsid w:val="00E36520"/>
    <w:rsid w:val="00E36D3A"/>
    <w:rsid w:val="00E374B5"/>
    <w:rsid w:val="00E3795E"/>
    <w:rsid w:val="00E37D2B"/>
    <w:rsid w:val="00E37FEC"/>
    <w:rsid w:val="00E4017F"/>
    <w:rsid w:val="00E404A2"/>
    <w:rsid w:val="00E40525"/>
    <w:rsid w:val="00E406D5"/>
    <w:rsid w:val="00E40B56"/>
    <w:rsid w:val="00E40BFC"/>
    <w:rsid w:val="00E40C8A"/>
    <w:rsid w:val="00E40CD3"/>
    <w:rsid w:val="00E41065"/>
    <w:rsid w:val="00E411A8"/>
    <w:rsid w:val="00E4157B"/>
    <w:rsid w:val="00E419EA"/>
    <w:rsid w:val="00E41BB3"/>
    <w:rsid w:val="00E41E4A"/>
    <w:rsid w:val="00E4216E"/>
    <w:rsid w:val="00E427E7"/>
    <w:rsid w:val="00E4356F"/>
    <w:rsid w:val="00E4369D"/>
    <w:rsid w:val="00E43713"/>
    <w:rsid w:val="00E43A75"/>
    <w:rsid w:val="00E43D2F"/>
    <w:rsid w:val="00E44588"/>
    <w:rsid w:val="00E447E6"/>
    <w:rsid w:val="00E448F0"/>
    <w:rsid w:val="00E449B8"/>
    <w:rsid w:val="00E44F99"/>
    <w:rsid w:val="00E45382"/>
    <w:rsid w:val="00E4540D"/>
    <w:rsid w:val="00E45711"/>
    <w:rsid w:val="00E45BED"/>
    <w:rsid w:val="00E45E1F"/>
    <w:rsid w:val="00E46099"/>
    <w:rsid w:val="00E46101"/>
    <w:rsid w:val="00E462D0"/>
    <w:rsid w:val="00E465C6"/>
    <w:rsid w:val="00E46D50"/>
    <w:rsid w:val="00E471D2"/>
    <w:rsid w:val="00E4731C"/>
    <w:rsid w:val="00E47760"/>
    <w:rsid w:val="00E478A5"/>
    <w:rsid w:val="00E502A4"/>
    <w:rsid w:val="00E506EC"/>
    <w:rsid w:val="00E50E5B"/>
    <w:rsid w:val="00E50E9D"/>
    <w:rsid w:val="00E513A3"/>
    <w:rsid w:val="00E514C5"/>
    <w:rsid w:val="00E517DD"/>
    <w:rsid w:val="00E5223C"/>
    <w:rsid w:val="00E5233C"/>
    <w:rsid w:val="00E52C6B"/>
    <w:rsid w:val="00E5361A"/>
    <w:rsid w:val="00E53687"/>
    <w:rsid w:val="00E53B23"/>
    <w:rsid w:val="00E5403C"/>
    <w:rsid w:val="00E54238"/>
    <w:rsid w:val="00E54BCD"/>
    <w:rsid w:val="00E55308"/>
    <w:rsid w:val="00E558B6"/>
    <w:rsid w:val="00E55BCC"/>
    <w:rsid w:val="00E55C80"/>
    <w:rsid w:val="00E55E5C"/>
    <w:rsid w:val="00E55EBE"/>
    <w:rsid w:val="00E55FDA"/>
    <w:rsid w:val="00E562D4"/>
    <w:rsid w:val="00E56399"/>
    <w:rsid w:val="00E56423"/>
    <w:rsid w:val="00E566A4"/>
    <w:rsid w:val="00E5690E"/>
    <w:rsid w:val="00E56DDF"/>
    <w:rsid w:val="00E57070"/>
    <w:rsid w:val="00E57395"/>
    <w:rsid w:val="00E5746C"/>
    <w:rsid w:val="00E5771E"/>
    <w:rsid w:val="00E57794"/>
    <w:rsid w:val="00E57851"/>
    <w:rsid w:val="00E57DD8"/>
    <w:rsid w:val="00E60B81"/>
    <w:rsid w:val="00E60E4C"/>
    <w:rsid w:val="00E60F38"/>
    <w:rsid w:val="00E6155F"/>
    <w:rsid w:val="00E61BEE"/>
    <w:rsid w:val="00E62474"/>
    <w:rsid w:val="00E62BAC"/>
    <w:rsid w:val="00E634BF"/>
    <w:rsid w:val="00E63F6E"/>
    <w:rsid w:val="00E64AF7"/>
    <w:rsid w:val="00E64B57"/>
    <w:rsid w:val="00E65AC1"/>
    <w:rsid w:val="00E65CD9"/>
    <w:rsid w:val="00E65D86"/>
    <w:rsid w:val="00E65DC1"/>
    <w:rsid w:val="00E66222"/>
    <w:rsid w:val="00E66333"/>
    <w:rsid w:val="00E66AB3"/>
    <w:rsid w:val="00E66DC1"/>
    <w:rsid w:val="00E66F3B"/>
    <w:rsid w:val="00E67111"/>
    <w:rsid w:val="00E67543"/>
    <w:rsid w:val="00E67CEC"/>
    <w:rsid w:val="00E70042"/>
    <w:rsid w:val="00E700F4"/>
    <w:rsid w:val="00E709EB"/>
    <w:rsid w:val="00E70AD2"/>
    <w:rsid w:val="00E70C5A"/>
    <w:rsid w:val="00E714DA"/>
    <w:rsid w:val="00E71766"/>
    <w:rsid w:val="00E728B8"/>
    <w:rsid w:val="00E72951"/>
    <w:rsid w:val="00E7300A"/>
    <w:rsid w:val="00E731DD"/>
    <w:rsid w:val="00E73751"/>
    <w:rsid w:val="00E738F3"/>
    <w:rsid w:val="00E73905"/>
    <w:rsid w:val="00E73F49"/>
    <w:rsid w:val="00E74449"/>
    <w:rsid w:val="00E74623"/>
    <w:rsid w:val="00E74E65"/>
    <w:rsid w:val="00E74ED5"/>
    <w:rsid w:val="00E75145"/>
    <w:rsid w:val="00E751AF"/>
    <w:rsid w:val="00E7525E"/>
    <w:rsid w:val="00E75971"/>
    <w:rsid w:val="00E75B7D"/>
    <w:rsid w:val="00E75CE5"/>
    <w:rsid w:val="00E75DD5"/>
    <w:rsid w:val="00E75E84"/>
    <w:rsid w:val="00E76183"/>
    <w:rsid w:val="00E764D6"/>
    <w:rsid w:val="00E76987"/>
    <w:rsid w:val="00E771CE"/>
    <w:rsid w:val="00E77442"/>
    <w:rsid w:val="00E77647"/>
    <w:rsid w:val="00E777EC"/>
    <w:rsid w:val="00E80AFD"/>
    <w:rsid w:val="00E80F41"/>
    <w:rsid w:val="00E81090"/>
    <w:rsid w:val="00E8144C"/>
    <w:rsid w:val="00E816F8"/>
    <w:rsid w:val="00E823D7"/>
    <w:rsid w:val="00E82407"/>
    <w:rsid w:val="00E82A3E"/>
    <w:rsid w:val="00E82F47"/>
    <w:rsid w:val="00E82FD8"/>
    <w:rsid w:val="00E83298"/>
    <w:rsid w:val="00E838C7"/>
    <w:rsid w:val="00E83C4D"/>
    <w:rsid w:val="00E83D6D"/>
    <w:rsid w:val="00E83D9C"/>
    <w:rsid w:val="00E844B5"/>
    <w:rsid w:val="00E84BE4"/>
    <w:rsid w:val="00E84DD0"/>
    <w:rsid w:val="00E8546B"/>
    <w:rsid w:val="00E8574E"/>
    <w:rsid w:val="00E85B8F"/>
    <w:rsid w:val="00E869D1"/>
    <w:rsid w:val="00E86AF5"/>
    <w:rsid w:val="00E86CBD"/>
    <w:rsid w:val="00E86DC0"/>
    <w:rsid w:val="00E86E1A"/>
    <w:rsid w:val="00E87E59"/>
    <w:rsid w:val="00E87F9D"/>
    <w:rsid w:val="00E9053C"/>
    <w:rsid w:val="00E90719"/>
    <w:rsid w:val="00E90B0D"/>
    <w:rsid w:val="00E90E28"/>
    <w:rsid w:val="00E91017"/>
    <w:rsid w:val="00E91143"/>
    <w:rsid w:val="00E9136D"/>
    <w:rsid w:val="00E91741"/>
    <w:rsid w:val="00E91967"/>
    <w:rsid w:val="00E91A86"/>
    <w:rsid w:val="00E91AAC"/>
    <w:rsid w:val="00E92145"/>
    <w:rsid w:val="00E92578"/>
    <w:rsid w:val="00E92C94"/>
    <w:rsid w:val="00E92DCC"/>
    <w:rsid w:val="00E9313D"/>
    <w:rsid w:val="00E94A1A"/>
    <w:rsid w:val="00E94D5A"/>
    <w:rsid w:val="00E952BD"/>
    <w:rsid w:val="00E95450"/>
    <w:rsid w:val="00E956F9"/>
    <w:rsid w:val="00E95BF8"/>
    <w:rsid w:val="00E95E5A"/>
    <w:rsid w:val="00E95E9B"/>
    <w:rsid w:val="00E965C7"/>
    <w:rsid w:val="00E9687E"/>
    <w:rsid w:val="00E96C90"/>
    <w:rsid w:val="00E96CC3"/>
    <w:rsid w:val="00E96EB7"/>
    <w:rsid w:val="00E96F37"/>
    <w:rsid w:val="00E97019"/>
    <w:rsid w:val="00E978D0"/>
    <w:rsid w:val="00E9794C"/>
    <w:rsid w:val="00E97B3B"/>
    <w:rsid w:val="00E97BB6"/>
    <w:rsid w:val="00EA02A5"/>
    <w:rsid w:val="00EA034C"/>
    <w:rsid w:val="00EA09C4"/>
    <w:rsid w:val="00EA0CAD"/>
    <w:rsid w:val="00EA0D44"/>
    <w:rsid w:val="00EA104F"/>
    <w:rsid w:val="00EA1434"/>
    <w:rsid w:val="00EA204F"/>
    <w:rsid w:val="00EA2316"/>
    <w:rsid w:val="00EA242F"/>
    <w:rsid w:val="00EA27BD"/>
    <w:rsid w:val="00EA2DE6"/>
    <w:rsid w:val="00EA307E"/>
    <w:rsid w:val="00EA33AD"/>
    <w:rsid w:val="00EA3631"/>
    <w:rsid w:val="00EA40D3"/>
    <w:rsid w:val="00EA4436"/>
    <w:rsid w:val="00EA4933"/>
    <w:rsid w:val="00EA4E15"/>
    <w:rsid w:val="00EA51FA"/>
    <w:rsid w:val="00EA53E5"/>
    <w:rsid w:val="00EA5450"/>
    <w:rsid w:val="00EA56B3"/>
    <w:rsid w:val="00EA585A"/>
    <w:rsid w:val="00EA5EF8"/>
    <w:rsid w:val="00EA5F64"/>
    <w:rsid w:val="00EA5F98"/>
    <w:rsid w:val="00EA630C"/>
    <w:rsid w:val="00EA70E3"/>
    <w:rsid w:val="00EA787A"/>
    <w:rsid w:val="00EA7AE7"/>
    <w:rsid w:val="00EA7BE2"/>
    <w:rsid w:val="00EA7F35"/>
    <w:rsid w:val="00EB05E8"/>
    <w:rsid w:val="00EB08EF"/>
    <w:rsid w:val="00EB0C2E"/>
    <w:rsid w:val="00EB0C99"/>
    <w:rsid w:val="00EB0CF2"/>
    <w:rsid w:val="00EB15DF"/>
    <w:rsid w:val="00EB162D"/>
    <w:rsid w:val="00EB2374"/>
    <w:rsid w:val="00EB24EC"/>
    <w:rsid w:val="00EB24FC"/>
    <w:rsid w:val="00EB2AAA"/>
    <w:rsid w:val="00EB3F8E"/>
    <w:rsid w:val="00EB445F"/>
    <w:rsid w:val="00EB4849"/>
    <w:rsid w:val="00EB48AA"/>
    <w:rsid w:val="00EB4F50"/>
    <w:rsid w:val="00EB4F99"/>
    <w:rsid w:val="00EB54D6"/>
    <w:rsid w:val="00EB55C7"/>
    <w:rsid w:val="00EB5A61"/>
    <w:rsid w:val="00EB6285"/>
    <w:rsid w:val="00EB670F"/>
    <w:rsid w:val="00EB69CD"/>
    <w:rsid w:val="00EB6C02"/>
    <w:rsid w:val="00EB73D8"/>
    <w:rsid w:val="00EB7F82"/>
    <w:rsid w:val="00EC0909"/>
    <w:rsid w:val="00EC0A91"/>
    <w:rsid w:val="00EC0C98"/>
    <w:rsid w:val="00EC12D8"/>
    <w:rsid w:val="00EC162D"/>
    <w:rsid w:val="00EC1C4B"/>
    <w:rsid w:val="00EC1F34"/>
    <w:rsid w:val="00EC207A"/>
    <w:rsid w:val="00EC2B3C"/>
    <w:rsid w:val="00EC2C06"/>
    <w:rsid w:val="00EC312E"/>
    <w:rsid w:val="00EC371B"/>
    <w:rsid w:val="00EC386F"/>
    <w:rsid w:val="00EC39CD"/>
    <w:rsid w:val="00EC482C"/>
    <w:rsid w:val="00EC4D4D"/>
    <w:rsid w:val="00EC4F1C"/>
    <w:rsid w:val="00EC56A6"/>
    <w:rsid w:val="00EC5D50"/>
    <w:rsid w:val="00EC6329"/>
    <w:rsid w:val="00EC6359"/>
    <w:rsid w:val="00EC6955"/>
    <w:rsid w:val="00EC6994"/>
    <w:rsid w:val="00EC715F"/>
    <w:rsid w:val="00EC772A"/>
    <w:rsid w:val="00EC7812"/>
    <w:rsid w:val="00EC7F09"/>
    <w:rsid w:val="00EC7FEA"/>
    <w:rsid w:val="00ED05DC"/>
    <w:rsid w:val="00ED0A8C"/>
    <w:rsid w:val="00ED0CA2"/>
    <w:rsid w:val="00ED0EF3"/>
    <w:rsid w:val="00ED0F5C"/>
    <w:rsid w:val="00ED0FEC"/>
    <w:rsid w:val="00ED1346"/>
    <w:rsid w:val="00ED1A8A"/>
    <w:rsid w:val="00ED2441"/>
    <w:rsid w:val="00ED363A"/>
    <w:rsid w:val="00ED3AE1"/>
    <w:rsid w:val="00ED483C"/>
    <w:rsid w:val="00ED565D"/>
    <w:rsid w:val="00ED57D3"/>
    <w:rsid w:val="00ED5BE1"/>
    <w:rsid w:val="00ED67A2"/>
    <w:rsid w:val="00ED67BB"/>
    <w:rsid w:val="00ED6A53"/>
    <w:rsid w:val="00ED6CFE"/>
    <w:rsid w:val="00ED6EC4"/>
    <w:rsid w:val="00ED71E4"/>
    <w:rsid w:val="00ED73F8"/>
    <w:rsid w:val="00ED7427"/>
    <w:rsid w:val="00ED7929"/>
    <w:rsid w:val="00ED7A9E"/>
    <w:rsid w:val="00EE00A4"/>
    <w:rsid w:val="00EE03FE"/>
    <w:rsid w:val="00EE0A87"/>
    <w:rsid w:val="00EE1435"/>
    <w:rsid w:val="00EE1849"/>
    <w:rsid w:val="00EE2DA1"/>
    <w:rsid w:val="00EE30B1"/>
    <w:rsid w:val="00EE39B2"/>
    <w:rsid w:val="00EE3BF0"/>
    <w:rsid w:val="00EE3C75"/>
    <w:rsid w:val="00EE3D37"/>
    <w:rsid w:val="00EE44ED"/>
    <w:rsid w:val="00EE45CE"/>
    <w:rsid w:val="00EE468C"/>
    <w:rsid w:val="00EE46C2"/>
    <w:rsid w:val="00EE4817"/>
    <w:rsid w:val="00EE48E6"/>
    <w:rsid w:val="00EE4F48"/>
    <w:rsid w:val="00EE525D"/>
    <w:rsid w:val="00EE5316"/>
    <w:rsid w:val="00EE5E34"/>
    <w:rsid w:val="00EE6166"/>
    <w:rsid w:val="00EE6352"/>
    <w:rsid w:val="00EE63EB"/>
    <w:rsid w:val="00EE695A"/>
    <w:rsid w:val="00EE6CD6"/>
    <w:rsid w:val="00EE6FB8"/>
    <w:rsid w:val="00EE7114"/>
    <w:rsid w:val="00EE7169"/>
    <w:rsid w:val="00EE718E"/>
    <w:rsid w:val="00EF033F"/>
    <w:rsid w:val="00EF0873"/>
    <w:rsid w:val="00EF2A8A"/>
    <w:rsid w:val="00EF3A48"/>
    <w:rsid w:val="00EF3C79"/>
    <w:rsid w:val="00EF3FD9"/>
    <w:rsid w:val="00EF41D0"/>
    <w:rsid w:val="00EF4C96"/>
    <w:rsid w:val="00EF55F1"/>
    <w:rsid w:val="00EF5697"/>
    <w:rsid w:val="00EF57C5"/>
    <w:rsid w:val="00EF59E0"/>
    <w:rsid w:val="00EF6849"/>
    <w:rsid w:val="00EF6B69"/>
    <w:rsid w:val="00EF6BE0"/>
    <w:rsid w:val="00EF6D38"/>
    <w:rsid w:val="00EF7542"/>
    <w:rsid w:val="00EF7782"/>
    <w:rsid w:val="00EF787B"/>
    <w:rsid w:val="00EF7A6C"/>
    <w:rsid w:val="00F009F8"/>
    <w:rsid w:val="00F00DB2"/>
    <w:rsid w:val="00F01232"/>
    <w:rsid w:val="00F013D6"/>
    <w:rsid w:val="00F0194C"/>
    <w:rsid w:val="00F01B2F"/>
    <w:rsid w:val="00F01DC6"/>
    <w:rsid w:val="00F02158"/>
    <w:rsid w:val="00F0244C"/>
    <w:rsid w:val="00F025BF"/>
    <w:rsid w:val="00F02B66"/>
    <w:rsid w:val="00F02DDE"/>
    <w:rsid w:val="00F02F26"/>
    <w:rsid w:val="00F03250"/>
    <w:rsid w:val="00F04445"/>
    <w:rsid w:val="00F0462C"/>
    <w:rsid w:val="00F046AE"/>
    <w:rsid w:val="00F046B3"/>
    <w:rsid w:val="00F04999"/>
    <w:rsid w:val="00F04C04"/>
    <w:rsid w:val="00F04D58"/>
    <w:rsid w:val="00F04E47"/>
    <w:rsid w:val="00F04EA1"/>
    <w:rsid w:val="00F05299"/>
    <w:rsid w:val="00F0573C"/>
    <w:rsid w:val="00F0577C"/>
    <w:rsid w:val="00F057A7"/>
    <w:rsid w:val="00F05C05"/>
    <w:rsid w:val="00F05C71"/>
    <w:rsid w:val="00F062F3"/>
    <w:rsid w:val="00F065D0"/>
    <w:rsid w:val="00F06993"/>
    <w:rsid w:val="00F071C7"/>
    <w:rsid w:val="00F0749B"/>
    <w:rsid w:val="00F076DB"/>
    <w:rsid w:val="00F077BB"/>
    <w:rsid w:val="00F07875"/>
    <w:rsid w:val="00F07A5D"/>
    <w:rsid w:val="00F07B6B"/>
    <w:rsid w:val="00F104A0"/>
    <w:rsid w:val="00F1077C"/>
    <w:rsid w:val="00F10C7C"/>
    <w:rsid w:val="00F10DFA"/>
    <w:rsid w:val="00F11D85"/>
    <w:rsid w:val="00F12320"/>
    <w:rsid w:val="00F124AE"/>
    <w:rsid w:val="00F12550"/>
    <w:rsid w:val="00F12A24"/>
    <w:rsid w:val="00F12A77"/>
    <w:rsid w:val="00F13050"/>
    <w:rsid w:val="00F13430"/>
    <w:rsid w:val="00F134BE"/>
    <w:rsid w:val="00F13653"/>
    <w:rsid w:val="00F13661"/>
    <w:rsid w:val="00F1386D"/>
    <w:rsid w:val="00F13BCD"/>
    <w:rsid w:val="00F14233"/>
    <w:rsid w:val="00F147FF"/>
    <w:rsid w:val="00F14AD4"/>
    <w:rsid w:val="00F14EC9"/>
    <w:rsid w:val="00F150F8"/>
    <w:rsid w:val="00F1513B"/>
    <w:rsid w:val="00F15202"/>
    <w:rsid w:val="00F15775"/>
    <w:rsid w:val="00F1586A"/>
    <w:rsid w:val="00F15D9E"/>
    <w:rsid w:val="00F15EE7"/>
    <w:rsid w:val="00F163AF"/>
    <w:rsid w:val="00F16E1F"/>
    <w:rsid w:val="00F17037"/>
    <w:rsid w:val="00F1730E"/>
    <w:rsid w:val="00F17ACF"/>
    <w:rsid w:val="00F17ECB"/>
    <w:rsid w:val="00F203BA"/>
    <w:rsid w:val="00F2099F"/>
    <w:rsid w:val="00F209DD"/>
    <w:rsid w:val="00F21209"/>
    <w:rsid w:val="00F217F9"/>
    <w:rsid w:val="00F2199C"/>
    <w:rsid w:val="00F21FD6"/>
    <w:rsid w:val="00F221B5"/>
    <w:rsid w:val="00F2220B"/>
    <w:rsid w:val="00F22444"/>
    <w:rsid w:val="00F2254A"/>
    <w:rsid w:val="00F2283A"/>
    <w:rsid w:val="00F229BE"/>
    <w:rsid w:val="00F233A2"/>
    <w:rsid w:val="00F2379B"/>
    <w:rsid w:val="00F23B10"/>
    <w:rsid w:val="00F2440C"/>
    <w:rsid w:val="00F2453C"/>
    <w:rsid w:val="00F24A1D"/>
    <w:rsid w:val="00F24A31"/>
    <w:rsid w:val="00F24ACF"/>
    <w:rsid w:val="00F25F77"/>
    <w:rsid w:val="00F2659F"/>
    <w:rsid w:val="00F26822"/>
    <w:rsid w:val="00F2704E"/>
    <w:rsid w:val="00F273CC"/>
    <w:rsid w:val="00F274C3"/>
    <w:rsid w:val="00F2777A"/>
    <w:rsid w:val="00F27EFB"/>
    <w:rsid w:val="00F30563"/>
    <w:rsid w:val="00F30813"/>
    <w:rsid w:val="00F30ADD"/>
    <w:rsid w:val="00F30E03"/>
    <w:rsid w:val="00F3131A"/>
    <w:rsid w:val="00F31513"/>
    <w:rsid w:val="00F3156F"/>
    <w:rsid w:val="00F315B7"/>
    <w:rsid w:val="00F31BAA"/>
    <w:rsid w:val="00F32365"/>
    <w:rsid w:val="00F328FA"/>
    <w:rsid w:val="00F32D11"/>
    <w:rsid w:val="00F3330F"/>
    <w:rsid w:val="00F33611"/>
    <w:rsid w:val="00F33629"/>
    <w:rsid w:val="00F339B5"/>
    <w:rsid w:val="00F33CE8"/>
    <w:rsid w:val="00F343CA"/>
    <w:rsid w:val="00F34576"/>
    <w:rsid w:val="00F34C46"/>
    <w:rsid w:val="00F35B4C"/>
    <w:rsid w:val="00F35BFC"/>
    <w:rsid w:val="00F35E0B"/>
    <w:rsid w:val="00F36017"/>
    <w:rsid w:val="00F3610E"/>
    <w:rsid w:val="00F374B9"/>
    <w:rsid w:val="00F375AE"/>
    <w:rsid w:val="00F375CE"/>
    <w:rsid w:val="00F37A40"/>
    <w:rsid w:val="00F4017E"/>
    <w:rsid w:val="00F40968"/>
    <w:rsid w:val="00F40B3B"/>
    <w:rsid w:val="00F40E39"/>
    <w:rsid w:val="00F418E2"/>
    <w:rsid w:val="00F41EF7"/>
    <w:rsid w:val="00F4200C"/>
    <w:rsid w:val="00F422C1"/>
    <w:rsid w:val="00F429AA"/>
    <w:rsid w:val="00F43218"/>
    <w:rsid w:val="00F432A6"/>
    <w:rsid w:val="00F43692"/>
    <w:rsid w:val="00F43DB4"/>
    <w:rsid w:val="00F444BF"/>
    <w:rsid w:val="00F4470E"/>
    <w:rsid w:val="00F450D4"/>
    <w:rsid w:val="00F45AB9"/>
    <w:rsid w:val="00F46926"/>
    <w:rsid w:val="00F46D67"/>
    <w:rsid w:val="00F47212"/>
    <w:rsid w:val="00F474C1"/>
    <w:rsid w:val="00F476CF"/>
    <w:rsid w:val="00F47CE9"/>
    <w:rsid w:val="00F47DDC"/>
    <w:rsid w:val="00F5125E"/>
    <w:rsid w:val="00F51630"/>
    <w:rsid w:val="00F5196C"/>
    <w:rsid w:val="00F51996"/>
    <w:rsid w:val="00F51A9B"/>
    <w:rsid w:val="00F520D1"/>
    <w:rsid w:val="00F521B6"/>
    <w:rsid w:val="00F52665"/>
    <w:rsid w:val="00F52968"/>
    <w:rsid w:val="00F52EB7"/>
    <w:rsid w:val="00F532C1"/>
    <w:rsid w:val="00F53531"/>
    <w:rsid w:val="00F53B80"/>
    <w:rsid w:val="00F54070"/>
    <w:rsid w:val="00F54828"/>
    <w:rsid w:val="00F54871"/>
    <w:rsid w:val="00F54A37"/>
    <w:rsid w:val="00F5507E"/>
    <w:rsid w:val="00F554DF"/>
    <w:rsid w:val="00F558CF"/>
    <w:rsid w:val="00F55F60"/>
    <w:rsid w:val="00F562A0"/>
    <w:rsid w:val="00F5650E"/>
    <w:rsid w:val="00F56823"/>
    <w:rsid w:val="00F569A5"/>
    <w:rsid w:val="00F569F1"/>
    <w:rsid w:val="00F57A28"/>
    <w:rsid w:val="00F57A29"/>
    <w:rsid w:val="00F57B74"/>
    <w:rsid w:val="00F57D33"/>
    <w:rsid w:val="00F57DC0"/>
    <w:rsid w:val="00F605D8"/>
    <w:rsid w:val="00F61BEE"/>
    <w:rsid w:val="00F61C7F"/>
    <w:rsid w:val="00F62057"/>
    <w:rsid w:val="00F62658"/>
    <w:rsid w:val="00F6292D"/>
    <w:rsid w:val="00F62A1D"/>
    <w:rsid w:val="00F62B2D"/>
    <w:rsid w:val="00F62FD9"/>
    <w:rsid w:val="00F6385F"/>
    <w:rsid w:val="00F63B0A"/>
    <w:rsid w:val="00F63B39"/>
    <w:rsid w:val="00F643F5"/>
    <w:rsid w:val="00F64418"/>
    <w:rsid w:val="00F64430"/>
    <w:rsid w:val="00F6480B"/>
    <w:rsid w:val="00F649B4"/>
    <w:rsid w:val="00F64D29"/>
    <w:rsid w:val="00F64E60"/>
    <w:rsid w:val="00F650CE"/>
    <w:rsid w:val="00F65216"/>
    <w:rsid w:val="00F6535E"/>
    <w:rsid w:val="00F65F56"/>
    <w:rsid w:val="00F66977"/>
    <w:rsid w:val="00F66B61"/>
    <w:rsid w:val="00F66F5A"/>
    <w:rsid w:val="00F6749E"/>
    <w:rsid w:val="00F6793E"/>
    <w:rsid w:val="00F67B3C"/>
    <w:rsid w:val="00F67D49"/>
    <w:rsid w:val="00F67DF1"/>
    <w:rsid w:val="00F70782"/>
    <w:rsid w:val="00F70AEE"/>
    <w:rsid w:val="00F70EF3"/>
    <w:rsid w:val="00F713A6"/>
    <w:rsid w:val="00F716AD"/>
    <w:rsid w:val="00F71761"/>
    <w:rsid w:val="00F722DB"/>
    <w:rsid w:val="00F723C1"/>
    <w:rsid w:val="00F7246C"/>
    <w:rsid w:val="00F72724"/>
    <w:rsid w:val="00F72746"/>
    <w:rsid w:val="00F72AAC"/>
    <w:rsid w:val="00F731EE"/>
    <w:rsid w:val="00F7360F"/>
    <w:rsid w:val="00F7365A"/>
    <w:rsid w:val="00F73BE3"/>
    <w:rsid w:val="00F73BF3"/>
    <w:rsid w:val="00F73E38"/>
    <w:rsid w:val="00F744DC"/>
    <w:rsid w:val="00F74D87"/>
    <w:rsid w:val="00F75461"/>
    <w:rsid w:val="00F7552F"/>
    <w:rsid w:val="00F757AB"/>
    <w:rsid w:val="00F759FB"/>
    <w:rsid w:val="00F75B83"/>
    <w:rsid w:val="00F75ED7"/>
    <w:rsid w:val="00F76806"/>
    <w:rsid w:val="00F76ACE"/>
    <w:rsid w:val="00F7749E"/>
    <w:rsid w:val="00F77A4D"/>
    <w:rsid w:val="00F80297"/>
    <w:rsid w:val="00F803E2"/>
    <w:rsid w:val="00F80501"/>
    <w:rsid w:val="00F807BC"/>
    <w:rsid w:val="00F81389"/>
    <w:rsid w:val="00F81900"/>
    <w:rsid w:val="00F81CF2"/>
    <w:rsid w:val="00F822A9"/>
    <w:rsid w:val="00F824BB"/>
    <w:rsid w:val="00F826EB"/>
    <w:rsid w:val="00F82838"/>
    <w:rsid w:val="00F82DAF"/>
    <w:rsid w:val="00F82FBA"/>
    <w:rsid w:val="00F831DC"/>
    <w:rsid w:val="00F83B25"/>
    <w:rsid w:val="00F83EE5"/>
    <w:rsid w:val="00F83F01"/>
    <w:rsid w:val="00F840AE"/>
    <w:rsid w:val="00F840EC"/>
    <w:rsid w:val="00F84DB8"/>
    <w:rsid w:val="00F84FAA"/>
    <w:rsid w:val="00F858C4"/>
    <w:rsid w:val="00F858C8"/>
    <w:rsid w:val="00F85CD6"/>
    <w:rsid w:val="00F86926"/>
    <w:rsid w:val="00F870B9"/>
    <w:rsid w:val="00F8795F"/>
    <w:rsid w:val="00F879B2"/>
    <w:rsid w:val="00F87CE9"/>
    <w:rsid w:val="00F908E0"/>
    <w:rsid w:val="00F90FCD"/>
    <w:rsid w:val="00F913F1"/>
    <w:rsid w:val="00F92374"/>
    <w:rsid w:val="00F927F3"/>
    <w:rsid w:val="00F92EBD"/>
    <w:rsid w:val="00F93261"/>
    <w:rsid w:val="00F93290"/>
    <w:rsid w:val="00F9345E"/>
    <w:rsid w:val="00F935A1"/>
    <w:rsid w:val="00F93A5D"/>
    <w:rsid w:val="00F93B1E"/>
    <w:rsid w:val="00F9403B"/>
    <w:rsid w:val="00F94068"/>
    <w:rsid w:val="00F942F0"/>
    <w:rsid w:val="00F94460"/>
    <w:rsid w:val="00F94CD2"/>
    <w:rsid w:val="00F950F9"/>
    <w:rsid w:val="00F954CA"/>
    <w:rsid w:val="00F95AB3"/>
    <w:rsid w:val="00F95FB2"/>
    <w:rsid w:val="00F962BD"/>
    <w:rsid w:val="00F966E8"/>
    <w:rsid w:val="00F96D91"/>
    <w:rsid w:val="00F96DAF"/>
    <w:rsid w:val="00F97C0A"/>
    <w:rsid w:val="00F97CC6"/>
    <w:rsid w:val="00FA02E4"/>
    <w:rsid w:val="00FA08F0"/>
    <w:rsid w:val="00FA0D3D"/>
    <w:rsid w:val="00FA1301"/>
    <w:rsid w:val="00FA14CB"/>
    <w:rsid w:val="00FA1911"/>
    <w:rsid w:val="00FA195D"/>
    <w:rsid w:val="00FA1D80"/>
    <w:rsid w:val="00FA1FEA"/>
    <w:rsid w:val="00FA374C"/>
    <w:rsid w:val="00FA3A08"/>
    <w:rsid w:val="00FA4047"/>
    <w:rsid w:val="00FA40CC"/>
    <w:rsid w:val="00FA436E"/>
    <w:rsid w:val="00FA44F9"/>
    <w:rsid w:val="00FA48EA"/>
    <w:rsid w:val="00FA4BDF"/>
    <w:rsid w:val="00FA4DA1"/>
    <w:rsid w:val="00FA52CA"/>
    <w:rsid w:val="00FA55BC"/>
    <w:rsid w:val="00FA57BC"/>
    <w:rsid w:val="00FA5E42"/>
    <w:rsid w:val="00FA6107"/>
    <w:rsid w:val="00FA689D"/>
    <w:rsid w:val="00FA74FE"/>
    <w:rsid w:val="00FA7A89"/>
    <w:rsid w:val="00FA7B5F"/>
    <w:rsid w:val="00FB07E3"/>
    <w:rsid w:val="00FB0B6A"/>
    <w:rsid w:val="00FB0BE8"/>
    <w:rsid w:val="00FB0FE2"/>
    <w:rsid w:val="00FB146D"/>
    <w:rsid w:val="00FB189E"/>
    <w:rsid w:val="00FB1DAD"/>
    <w:rsid w:val="00FB1DB2"/>
    <w:rsid w:val="00FB20FD"/>
    <w:rsid w:val="00FB2415"/>
    <w:rsid w:val="00FB26C1"/>
    <w:rsid w:val="00FB2FFF"/>
    <w:rsid w:val="00FB342D"/>
    <w:rsid w:val="00FB362B"/>
    <w:rsid w:val="00FB37FC"/>
    <w:rsid w:val="00FB3A4A"/>
    <w:rsid w:val="00FB4221"/>
    <w:rsid w:val="00FB46AF"/>
    <w:rsid w:val="00FB5339"/>
    <w:rsid w:val="00FB5525"/>
    <w:rsid w:val="00FB6B98"/>
    <w:rsid w:val="00FB715E"/>
    <w:rsid w:val="00FC03D6"/>
    <w:rsid w:val="00FC0BEC"/>
    <w:rsid w:val="00FC0C15"/>
    <w:rsid w:val="00FC1645"/>
    <w:rsid w:val="00FC1912"/>
    <w:rsid w:val="00FC1FD3"/>
    <w:rsid w:val="00FC23AC"/>
    <w:rsid w:val="00FC2558"/>
    <w:rsid w:val="00FC277A"/>
    <w:rsid w:val="00FC38A1"/>
    <w:rsid w:val="00FC3913"/>
    <w:rsid w:val="00FC3E22"/>
    <w:rsid w:val="00FC3EAE"/>
    <w:rsid w:val="00FC4265"/>
    <w:rsid w:val="00FC4374"/>
    <w:rsid w:val="00FC43AA"/>
    <w:rsid w:val="00FC49A1"/>
    <w:rsid w:val="00FC4A19"/>
    <w:rsid w:val="00FC4BA5"/>
    <w:rsid w:val="00FC4BBC"/>
    <w:rsid w:val="00FC4BCE"/>
    <w:rsid w:val="00FC4DC4"/>
    <w:rsid w:val="00FC53CD"/>
    <w:rsid w:val="00FC577E"/>
    <w:rsid w:val="00FC5BBC"/>
    <w:rsid w:val="00FC62F1"/>
    <w:rsid w:val="00FC653F"/>
    <w:rsid w:val="00FC6C38"/>
    <w:rsid w:val="00FC70D9"/>
    <w:rsid w:val="00FC71B8"/>
    <w:rsid w:val="00FC781C"/>
    <w:rsid w:val="00FC791E"/>
    <w:rsid w:val="00FC7EA2"/>
    <w:rsid w:val="00FD0089"/>
    <w:rsid w:val="00FD06C3"/>
    <w:rsid w:val="00FD0914"/>
    <w:rsid w:val="00FD09EF"/>
    <w:rsid w:val="00FD0F74"/>
    <w:rsid w:val="00FD106C"/>
    <w:rsid w:val="00FD10DF"/>
    <w:rsid w:val="00FD122C"/>
    <w:rsid w:val="00FD12A4"/>
    <w:rsid w:val="00FD1D67"/>
    <w:rsid w:val="00FD1EE0"/>
    <w:rsid w:val="00FD20E7"/>
    <w:rsid w:val="00FD221E"/>
    <w:rsid w:val="00FD2280"/>
    <w:rsid w:val="00FD22D5"/>
    <w:rsid w:val="00FD2640"/>
    <w:rsid w:val="00FD26FC"/>
    <w:rsid w:val="00FD2A01"/>
    <w:rsid w:val="00FD308D"/>
    <w:rsid w:val="00FD3218"/>
    <w:rsid w:val="00FD3488"/>
    <w:rsid w:val="00FD392B"/>
    <w:rsid w:val="00FD3B63"/>
    <w:rsid w:val="00FD3B6C"/>
    <w:rsid w:val="00FD3CDA"/>
    <w:rsid w:val="00FD4069"/>
    <w:rsid w:val="00FD4207"/>
    <w:rsid w:val="00FD488A"/>
    <w:rsid w:val="00FD49A3"/>
    <w:rsid w:val="00FD4ACA"/>
    <w:rsid w:val="00FD4F12"/>
    <w:rsid w:val="00FD571D"/>
    <w:rsid w:val="00FD627B"/>
    <w:rsid w:val="00FD662B"/>
    <w:rsid w:val="00FD6F37"/>
    <w:rsid w:val="00FD7CEE"/>
    <w:rsid w:val="00FE02EA"/>
    <w:rsid w:val="00FE06AF"/>
    <w:rsid w:val="00FE0B78"/>
    <w:rsid w:val="00FE1508"/>
    <w:rsid w:val="00FE1760"/>
    <w:rsid w:val="00FE1DAB"/>
    <w:rsid w:val="00FE1E2F"/>
    <w:rsid w:val="00FE2533"/>
    <w:rsid w:val="00FE2F00"/>
    <w:rsid w:val="00FE2FDE"/>
    <w:rsid w:val="00FE30A0"/>
    <w:rsid w:val="00FE3217"/>
    <w:rsid w:val="00FE41D3"/>
    <w:rsid w:val="00FE41DC"/>
    <w:rsid w:val="00FE4590"/>
    <w:rsid w:val="00FE48DA"/>
    <w:rsid w:val="00FE4C94"/>
    <w:rsid w:val="00FE5011"/>
    <w:rsid w:val="00FE53AB"/>
    <w:rsid w:val="00FE5FC2"/>
    <w:rsid w:val="00FE621E"/>
    <w:rsid w:val="00FE662B"/>
    <w:rsid w:val="00FE677C"/>
    <w:rsid w:val="00FE6880"/>
    <w:rsid w:val="00FE68B5"/>
    <w:rsid w:val="00FE6AE5"/>
    <w:rsid w:val="00FE711D"/>
    <w:rsid w:val="00FE7772"/>
    <w:rsid w:val="00FE7EE3"/>
    <w:rsid w:val="00FF0252"/>
    <w:rsid w:val="00FF0740"/>
    <w:rsid w:val="00FF0C07"/>
    <w:rsid w:val="00FF0C71"/>
    <w:rsid w:val="00FF0DDC"/>
    <w:rsid w:val="00FF0FFA"/>
    <w:rsid w:val="00FF10D2"/>
    <w:rsid w:val="00FF1DFA"/>
    <w:rsid w:val="00FF2194"/>
    <w:rsid w:val="00FF2772"/>
    <w:rsid w:val="00FF2E29"/>
    <w:rsid w:val="00FF2EC5"/>
    <w:rsid w:val="00FF2EE6"/>
    <w:rsid w:val="00FF37EA"/>
    <w:rsid w:val="00FF393A"/>
    <w:rsid w:val="00FF4BD5"/>
    <w:rsid w:val="00FF4D2F"/>
    <w:rsid w:val="00FF4DAF"/>
    <w:rsid w:val="00FF4EE9"/>
    <w:rsid w:val="00FF5AE4"/>
    <w:rsid w:val="00FF60A9"/>
    <w:rsid w:val="00FF6227"/>
    <w:rsid w:val="00FF62CA"/>
    <w:rsid w:val="00FF6A38"/>
    <w:rsid w:val="00FF7F45"/>
    <w:rsid w:val="09B25C4C"/>
    <w:rsid w:val="0DDF26D6"/>
    <w:rsid w:val="0E7EAA32"/>
    <w:rsid w:val="12A28603"/>
    <w:rsid w:val="1C5FDEC6"/>
    <w:rsid w:val="1C8671B2"/>
    <w:rsid w:val="1F7787EE"/>
    <w:rsid w:val="1F8794D0"/>
    <w:rsid w:val="214A3B95"/>
    <w:rsid w:val="22A7DF17"/>
    <w:rsid w:val="29DEB582"/>
    <w:rsid w:val="2C202AD9"/>
    <w:rsid w:val="2C329F38"/>
    <w:rsid w:val="3548A334"/>
    <w:rsid w:val="36FF33F9"/>
    <w:rsid w:val="39E263F2"/>
    <w:rsid w:val="3F3052F4"/>
    <w:rsid w:val="3FDE1D6E"/>
    <w:rsid w:val="4285E170"/>
    <w:rsid w:val="43ACFAD9"/>
    <w:rsid w:val="45E389DD"/>
    <w:rsid w:val="4DD6379F"/>
    <w:rsid w:val="542B5BB1"/>
    <w:rsid w:val="558335B2"/>
    <w:rsid w:val="56C6F8CE"/>
    <w:rsid w:val="5E7B15AE"/>
    <w:rsid w:val="5F96DCFA"/>
    <w:rsid w:val="604F55E2"/>
    <w:rsid w:val="6441B151"/>
    <w:rsid w:val="69F375A1"/>
    <w:rsid w:val="726BFA12"/>
    <w:rsid w:val="7A2E77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9AF5F0"/>
  <w15:docId w15:val="{B83C5994-25E2-4A2D-A835-B5A12A830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iPriority="0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697"/>
    <w:pPr>
      <w:spacing w:after="200" w:line="276" w:lineRule="auto"/>
    </w:pPr>
    <w:rPr>
      <w:sz w:val="22"/>
      <w:szCs w:val="22"/>
      <w:lang w:val="en-IE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11D85"/>
    <w:pPr>
      <w:keepNext/>
      <w:spacing w:after="0" w:line="240" w:lineRule="auto"/>
      <w:jc w:val="center"/>
      <w:outlineLvl w:val="0"/>
    </w:pPr>
    <w:rPr>
      <w:rFonts w:eastAsia="Times New Roman"/>
      <w:b/>
      <w:bCs/>
      <w:szCs w:val="20"/>
      <w:lang w:val="en-GB"/>
    </w:rPr>
  </w:style>
  <w:style w:type="paragraph" w:styleId="Heading2">
    <w:name w:val="heading 2"/>
    <w:basedOn w:val="Normal"/>
    <w:next w:val="Normal"/>
    <w:link w:val="Heading2Char"/>
    <w:qFormat/>
    <w:rsid w:val="00F11D85"/>
    <w:pPr>
      <w:keepNext/>
      <w:spacing w:before="240" w:after="60" w:line="240" w:lineRule="auto"/>
      <w:outlineLvl w:val="1"/>
    </w:pPr>
    <w:rPr>
      <w:rFonts w:ascii="Cambria" w:eastAsia="Times New Roman" w:hAnsi="Cambria"/>
      <w:b/>
      <w:bCs/>
      <w:i/>
      <w:iCs/>
      <w:sz w:val="28"/>
      <w:szCs w:val="28"/>
      <w:lang w:eastAsia="zh-CN"/>
    </w:rPr>
  </w:style>
  <w:style w:type="paragraph" w:styleId="Heading3">
    <w:name w:val="heading 3"/>
    <w:basedOn w:val="Normal"/>
    <w:next w:val="Normal"/>
    <w:link w:val="Heading3Char"/>
    <w:qFormat/>
    <w:rsid w:val="00F11D85"/>
    <w:pPr>
      <w:keepNext/>
      <w:spacing w:before="240" w:after="60" w:line="240" w:lineRule="auto"/>
      <w:outlineLvl w:val="2"/>
    </w:pPr>
    <w:rPr>
      <w:rFonts w:ascii="Cambria" w:eastAsia="Times New Roman" w:hAnsi="Cambria"/>
      <w:b/>
      <w:bCs/>
      <w:sz w:val="26"/>
      <w:szCs w:val="26"/>
      <w:lang w:eastAsia="zh-CN"/>
    </w:rPr>
  </w:style>
  <w:style w:type="paragraph" w:styleId="Heading6">
    <w:name w:val="heading 6"/>
    <w:basedOn w:val="No-numheading5Agency"/>
    <w:next w:val="Normal"/>
    <w:link w:val="Heading6Char"/>
    <w:qFormat/>
    <w:rsid w:val="009774DD"/>
    <w:pPr>
      <w:spacing w:before="0" w:after="0"/>
      <w:jc w:val="both"/>
      <w:outlineLvl w:val="5"/>
    </w:pPr>
    <w:rPr>
      <w:rFonts w:ascii="Arial" w:hAnsi="Arial"/>
      <w:b w:val="0"/>
      <w:bCs w:val="0"/>
      <w:sz w:val="22"/>
      <w:szCs w:val="22"/>
      <w:u w:val="single"/>
    </w:rPr>
  </w:style>
  <w:style w:type="paragraph" w:styleId="Heading7">
    <w:name w:val="heading 7"/>
    <w:basedOn w:val="Normal"/>
    <w:next w:val="Normal"/>
    <w:link w:val="Heading7Char"/>
    <w:qFormat/>
    <w:rsid w:val="00F11D85"/>
    <w:pPr>
      <w:spacing w:before="240" w:after="60" w:line="240" w:lineRule="auto"/>
      <w:outlineLvl w:val="6"/>
    </w:pPr>
    <w:rPr>
      <w:rFonts w:ascii="Calibri" w:eastAsia="Times New Roman" w:hAnsi="Calibri"/>
      <w:sz w:val="24"/>
      <w:szCs w:val="24"/>
      <w:lang w:eastAsia="zh-CN"/>
    </w:rPr>
  </w:style>
  <w:style w:type="paragraph" w:styleId="Heading8">
    <w:name w:val="heading 8"/>
    <w:basedOn w:val="Normal"/>
    <w:next w:val="Normal"/>
    <w:link w:val="Heading8Char"/>
    <w:qFormat/>
    <w:rsid w:val="00F11D85"/>
    <w:pPr>
      <w:spacing w:before="240" w:after="60" w:line="240" w:lineRule="auto"/>
      <w:outlineLvl w:val="7"/>
    </w:pPr>
    <w:rPr>
      <w:rFonts w:ascii="Calibri" w:eastAsia="Times New Roman" w:hAnsi="Calibri"/>
      <w:i/>
      <w:iCs/>
      <w:sz w:val="24"/>
      <w:szCs w:val="24"/>
      <w:lang w:eastAsia="zh-CN"/>
    </w:rPr>
  </w:style>
  <w:style w:type="paragraph" w:styleId="Heading9">
    <w:name w:val="heading 9"/>
    <w:basedOn w:val="Normal"/>
    <w:next w:val="Normal"/>
    <w:link w:val="Heading9Char"/>
    <w:qFormat/>
    <w:rsid w:val="00F11D85"/>
    <w:pPr>
      <w:spacing w:before="240" w:after="60" w:line="240" w:lineRule="auto"/>
      <w:outlineLvl w:val="8"/>
    </w:pPr>
    <w:rPr>
      <w:rFonts w:ascii="Cambria" w:eastAsia="Times New Roman" w:hAnsi="Cambr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F11D85"/>
    <w:rPr>
      <w:rFonts w:eastAsia="Times New Roman"/>
      <w:b/>
      <w:bCs/>
      <w:sz w:val="22"/>
      <w:lang w:val="en-GB"/>
    </w:rPr>
  </w:style>
  <w:style w:type="character" w:customStyle="1" w:styleId="Heading2Char">
    <w:name w:val="Heading 2 Char"/>
    <w:link w:val="Heading2"/>
    <w:semiHidden/>
    <w:rsid w:val="00F11D85"/>
    <w:rPr>
      <w:rFonts w:ascii="Cambria" w:eastAsia="Times New Roman" w:hAnsi="Cambria" w:cs="Times New Roman"/>
      <w:b/>
      <w:bCs/>
      <w:i/>
      <w:iCs/>
      <w:sz w:val="28"/>
      <w:szCs w:val="28"/>
      <w:lang w:eastAsia="zh-CN"/>
    </w:rPr>
  </w:style>
  <w:style w:type="character" w:customStyle="1" w:styleId="Heading3Char">
    <w:name w:val="Heading 3 Char"/>
    <w:link w:val="Heading3"/>
    <w:semiHidden/>
    <w:rsid w:val="00F11D85"/>
    <w:rPr>
      <w:rFonts w:ascii="Cambria" w:eastAsia="Times New Roman" w:hAnsi="Cambria" w:cs="Times New Roman"/>
      <w:b/>
      <w:bCs/>
      <w:sz w:val="26"/>
      <w:szCs w:val="26"/>
      <w:lang w:eastAsia="zh-CN"/>
    </w:rPr>
  </w:style>
  <w:style w:type="character" w:customStyle="1" w:styleId="Heading6Char">
    <w:name w:val="Heading 6 Char"/>
    <w:link w:val="Heading6"/>
    <w:rsid w:val="009774DD"/>
    <w:rPr>
      <w:rFonts w:ascii="Arial" w:eastAsia="Verdana" w:hAnsi="Arial" w:cs="Arial"/>
      <w:kern w:val="32"/>
      <w:sz w:val="22"/>
      <w:szCs w:val="22"/>
      <w:u w:val="single"/>
      <w:lang w:val="en-IE" w:eastAsia="en-GB"/>
    </w:rPr>
  </w:style>
  <w:style w:type="character" w:customStyle="1" w:styleId="Heading7Char">
    <w:name w:val="Heading 7 Char"/>
    <w:link w:val="Heading7"/>
    <w:semiHidden/>
    <w:rsid w:val="00F11D85"/>
    <w:rPr>
      <w:rFonts w:ascii="Calibri" w:eastAsia="Times New Roman" w:hAnsi="Calibri" w:cs="Times New Roman"/>
      <w:sz w:val="24"/>
      <w:szCs w:val="24"/>
      <w:lang w:eastAsia="zh-CN"/>
    </w:rPr>
  </w:style>
  <w:style w:type="character" w:customStyle="1" w:styleId="Heading8Char">
    <w:name w:val="Heading 8 Char"/>
    <w:link w:val="Heading8"/>
    <w:semiHidden/>
    <w:rsid w:val="00F11D85"/>
    <w:rPr>
      <w:rFonts w:ascii="Calibri" w:eastAsia="Times New Roman" w:hAnsi="Calibri" w:cs="Times New Roman"/>
      <w:i/>
      <w:iCs/>
      <w:sz w:val="24"/>
      <w:szCs w:val="24"/>
      <w:lang w:eastAsia="zh-CN"/>
    </w:rPr>
  </w:style>
  <w:style w:type="character" w:customStyle="1" w:styleId="Heading9Char">
    <w:name w:val="Heading 9 Char"/>
    <w:link w:val="Heading9"/>
    <w:semiHidden/>
    <w:rsid w:val="00F11D85"/>
    <w:rPr>
      <w:rFonts w:ascii="Cambria" w:eastAsia="Times New Roman" w:hAnsi="Cambria" w:cs="Times New Roman"/>
      <w:sz w:val="22"/>
      <w:szCs w:val="22"/>
      <w:lang w:eastAsia="zh-CN"/>
    </w:rPr>
  </w:style>
  <w:style w:type="paragraph" w:styleId="Footer">
    <w:name w:val="footer"/>
    <w:basedOn w:val="Normal"/>
    <w:link w:val="FooterChar"/>
    <w:uiPriority w:val="99"/>
    <w:rsid w:val="00F11D85"/>
    <w:pPr>
      <w:tabs>
        <w:tab w:val="center" w:pos="4536"/>
        <w:tab w:val="right" w:pos="8306"/>
      </w:tabs>
      <w:spacing w:after="0" w:line="240" w:lineRule="auto"/>
    </w:pPr>
    <w:rPr>
      <w:rFonts w:ascii="Arial" w:eastAsia="Times New Roman" w:hAnsi="Arial"/>
      <w:noProof/>
      <w:sz w:val="16"/>
      <w:szCs w:val="20"/>
      <w:lang w:val="en-GB"/>
    </w:rPr>
  </w:style>
  <w:style w:type="character" w:customStyle="1" w:styleId="FooterChar">
    <w:name w:val="Footer Char"/>
    <w:link w:val="Footer"/>
    <w:uiPriority w:val="99"/>
    <w:rsid w:val="00F11D85"/>
    <w:rPr>
      <w:rFonts w:ascii="Arial" w:eastAsia="Times New Roman" w:hAnsi="Arial"/>
      <w:noProof/>
      <w:sz w:val="16"/>
      <w:lang w:val="en-GB"/>
    </w:rPr>
  </w:style>
  <w:style w:type="paragraph" w:styleId="Header">
    <w:name w:val="header"/>
    <w:basedOn w:val="Normal"/>
    <w:link w:val="HeaderChar"/>
    <w:uiPriority w:val="99"/>
    <w:rsid w:val="00F11D85"/>
    <w:pPr>
      <w:tabs>
        <w:tab w:val="center" w:pos="4153"/>
        <w:tab w:val="right" w:pos="8306"/>
      </w:tabs>
      <w:spacing w:after="0" w:line="240" w:lineRule="auto"/>
    </w:pPr>
    <w:rPr>
      <w:rFonts w:ascii="Arial" w:eastAsia="Times New Roman" w:hAnsi="Arial"/>
      <w:sz w:val="20"/>
      <w:szCs w:val="20"/>
      <w:lang w:val="en-GB"/>
    </w:rPr>
  </w:style>
  <w:style w:type="character" w:customStyle="1" w:styleId="HeaderChar">
    <w:name w:val="Header Char"/>
    <w:link w:val="Header"/>
    <w:uiPriority w:val="99"/>
    <w:rsid w:val="00F11D85"/>
    <w:rPr>
      <w:rFonts w:ascii="Arial" w:eastAsia="Times New Roman" w:hAnsi="Arial"/>
      <w:lang w:val="en-GB"/>
    </w:rPr>
  </w:style>
  <w:style w:type="paragraph" w:styleId="BodyTextIndent">
    <w:name w:val="Body Text Indent"/>
    <w:basedOn w:val="Normal"/>
    <w:link w:val="BodyTextIndentChar"/>
    <w:uiPriority w:val="99"/>
    <w:rsid w:val="00F11D85"/>
    <w:pPr>
      <w:spacing w:after="0" w:line="240" w:lineRule="auto"/>
      <w:ind w:left="360"/>
      <w:jc w:val="both"/>
    </w:pPr>
    <w:rPr>
      <w:rFonts w:ascii="Arial" w:eastAsia="Times New Roman" w:hAnsi="Arial"/>
      <w:sz w:val="24"/>
      <w:szCs w:val="20"/>
      <w:lang w:val="en-GB" w:eastAsia="fi-FI"/>
    </w:rPr>
  </w:style>
  <w:style w:type="character" w:customStyle="1" w:styleId="BodyTextIndentChar">
    <w:name w:val="Body Text Indent Char"/>
    <w:link w:val="BodyTextIndent"/>
    <w:uiPriority w:val="99"/>
    <w:rsid w:val="00F11D85"/>
    <w:rPr>
      <w:rFonts w:ascii="Arial" w:eastAsia="Times New Roman" w:hAnsi="Arial"/>
      <w:sz w:val="24"/>
      <w:lang w:val="en-GB" w:eastAsia="fi-FI"/>
    </w:rPr>
  </w:style>
  <w:style w:type="character" w:styleId="PageNumber">
    <w:name w:val="page number"/>
    <w:uiPriority w:val="99"/>
    <w:rsid w:val="00F11D85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rsid w:val="00F11D85"/>
    <w:pPr>
      <w:spacing w:after="0" w:line="240" w:lineRule="auto"/>
      <w:ind w:left="397"/>
      <w:jc w:val="both"/>
    </w:pPr>
    <w:rPr>
      <w:rFonts w:ascii="Arial" w:eastAsia="Times New Roman" w:hAnsi="Arial"/>
      <w:sz w:val="24"/>
      <w:szCs w:val="24"/>
      <w:lang w:val="en-GB" w:eastAsia="fi-FI"/>
    </w:rPr>
  </w:style>
  <w:style w:type="character" w:customStyle="1" w:styleId="BodyTextIndent2Char">
    <w:name w:val="Body Text Indent 2 Char"/>
    <w:link w:val="BodyTextIndent2"/>
    <w:uiPriority w:val="99"/>
    <w:rsid w:val="00F11D85"/>
    <w:rPr>
      <w:rFonts w:ascii="Arial" w:eastAsia="Times New Roman" w:hAnsi="Arial"/>
      <w:sz w:val="24"/>
      <w:szCs w:val="24"/>
      <w:lang w:val="en-GB" w:eastAsia="fi-FI"/>
    </w:rPr>
  </w:style>
  <w:style w:type="paragraph" w:styleId="BodyTextIndent3">
    <w:name w:val="Body Text Indent 3"/>
    <w:basedOn w:val="Normal"/>
    <w:link w:val="BodyTextIndent3Char"/>
    <w:uiPriority w:val="99"/>
    <w:rsid w:val="00F11D85"/>
    <w:pPr>
      <w:spacing w:after="0" w:line="240" w:lineRule="auto"/>
      <w:ind w:left="397"/>
    </w:pPr>
    <w:rPr>
      <w:rFonts w:ascii="Arial" w:eastAsia="Times New Roman" w:hAnsi="Arial"/>
      <w:sz w:val="24"/>
      <w:szCs w:val="24"/>
      <w:lang w:val="en-GB" w:eastAsia="fi-FI"/>
    </w:rPr>
  </w:style>
  <w:style w:type="character" w:customStyle="1" w:styleId="BodyTextIndent3Char">
    <w:name w:val="Body Text Indent 3 Char"/>
    <w:link w:val="BodyTextIndent3"/>
    <w:uiPriority w:val="99"/>
    <w:rsid w:val="00F11D85"/>
    <w:rPr>
      <w:rFonts w:ascii="Arial" w:eastAsia="Times New Roman" w:hAnsi="Arial"/>
      <w:sz w:val="24"/>
      <w:szCs w:val="24"/>
      <w:lang w:val="en-GB" w:eastAsia="fi-FI"/>
    </w:rPr>
  </w:style>
  <w:style w:type="character" w:styleId="Hyperlink">
    <w:name w:val="Hyperlink"/>
    <w:rsid w:val="00F11D85"/>
    <w:rPr>
      <w:rFonts w:cs="Times New Roman"/>
      <w:color w:val="0000FF"/>
      <w:u w:val="single"/>
    </w:rPr>
  </w:style>
  <w:style w:type="paragraph" w:styleId="BodyText3">
    <w:name w:val="Body Text 3"/>
    <w:basedOn w:val="Normal"/>
    <w:link w:val="BodyText3Char"/>
    <w:rsid w:val="00F11D85"/>
    <w:pPr>
      <w:tabs>
        <w:tab w:val="left" w:pos="2694"/>
        <w:tab w:val="left" w:pos="3119"/>
        <w:tab w:val="left" w:pos="3544"/>
        <w:tab w:val="left" w:pos="3969"/>
        <w:tab w:val="left" w:pos="4395"/>
        <w:tab w:val="left" w:pos="4820"/>
        <w:tab w:val="left" w:pos="5245"/>
        <w:tab w:val="left" w:pos="5670"/>
      </w:tabs>
      <w:suppressAutoHyphens/>
      <w:spacing w:after="0" w:line="264" w:lineRule="auto"/>
      <w:jc w:val="both"/>
    </w:pPr>
    <w:rPr>
      <w:rFonts w:ascii="Univers" w:eastAsia="Times New Roman" w:hAnsi="Univers"/>
      <w:spacing w:val="-3"/>
      <w:szCs w:val="20"/>
      <w:lang w:val="es-ES_tradnl" w:eastAsia="es-ES"/>
    </w:rPr>
  </w:style>
  <w:style w:type="character" w:customStyle="1" w:styleId="BodyText3Char">
    <w:name w:val="Body Text 3 Char"/>
    <w:link w:val="BodyText3"/>
    <w:rsid w:val="00F11D85"/>
    <w:rPr>
      <w:rFonts w:ascii="Univers" w:eastAsia="Times New Roman" w:hAnsi="Univers"/>
      <w:spacing w:val="-3"/>
      <w:sz w:val="22"/>
      <w:lang w:val="es-ES_tradnl" w:eastAsia="es-ES"/>
    </w:rPr>
  </w:style>
  <w:style w:type="paragraph" w:styleId="DocumentMap">
    <w:name w:val="Document Map"/>
    <w:basedOn w:val="Normal"/>
    <w:link w:val="DocumentMapChar"/>
    <w:uiPriority w:val="99"/>
    <w:semiHidden/>
    <w:rsid w:val="00F11D85"/>
    <w:pPr>
      <w:spacing w:after="0" w:line="240" w:lineRule="auto"/>
    </w:pPr>
    <w:rPr>
      <w:rFonts w:ascii="Tahoma" w:eastAsia="Times New Roman" w:hAnsi="Tahoma"/>
      <w:szCs w:val="20"/>
      <w:lang w:eastAsia="es-ES"/>
    </w:rPr>
  </w:style>
  <w:style w:type="character" w:customStyle="1" w:styleId="DocumentMapChar">
    <w:name w:val="Document Map Char"/>
    <w:link w:val="DocumentMap"/>
    <w:uiPriority w:val="99"/>
    <w:semiHidden/>
    <w:rsid w:val="00F11D85"/>
    <w:rPr>
      <w:rFonts w:ascii="Tahoma" w:eastAsia="Times New Roman" w:hAnsi="Tahoma" w:cs="Tahoma"/>
      <w:sz w:val="22"/>
      <w:lang w:eastAsia="es-ES"/>
    </w:rPr>
  </w:style>
  <w:style w:type="character" w:styleId="FootnoteReference">
    <w:name w:val="footnote reference"/>
    <w:uiPriority w:val="99"/>
    <w:semiHidden/>
    <w:rsid w:val="00F11D85"/>
    <w:rPr>
      <w:rFonts w:cs="Times New Roman"/>
      <w:vertAlign w:val="superscript"/>
    </w:rPr>
  </w:style>
  <w:style w:type="paragraph" w:styleId="TOC3">
    <w:name w:val="toc 3"/>
    <w:basedOn w:val="Normal"/>
    <w:next w:val="Normal"/>
    <w:uiPriority w:val="39"/>
    <w:rsid w:val="00F11D85"/>
    <w:pPr>
      <w:spacing w:after="0" w:line="240" w:lineRule="auto"/>
    </w:pPr>
    <w:rPr>
      <w:rFonts w:ascii="Times" w:eastAsia="Times New Roman" w:hAnsi="Times"/>
      <w:sz w:val="24"/>
      <w:szCs w:val="20"/>
      <w:lang w:val="fi-FI" w:eastAsia="fi-FI"/>
    </w:rPr>
  </w:style>
  <w:style w:type="paragraph" w:styleId="FootnoteText">
    <w:name w:val="footnote text"/>
    <w:basedOn w:val="Normal"/>
    <w:link w:val="FootnoteTextChar"/>
    <w:uiPriority w:val="99"/>
    <w:semiHidden/>
    <w:rsid w:val="00F11D85"/>
    <w:pPr>
      <w:spacing w:after="0" w:line="240" w:lineRule="auto"/>
    </w:pPr>
    <w:rPr>
      <w:rFonts w:ascii="Univers" w:eastAsia="Times New Roman" w:hAnsi="Univers"/>
      <w:sz w:val="20"/>
      <w:szCs w:val="20"/>
      <w:lang w:eastAsia="es-ES"/>
    </w:rPr>
  </w:style>
  <w:style w:type="character" w:customStyle="1" w:styleId="FootnoteTextChar">
    <w:name w:val="Footnote Text Char"/>
    <w:link w:val="FootnoteText"/>
    <w:uiPriority w:val="99"/>
    <w:semiHidden/>
    <w:rsid w:val="00F11D85"/>
    <w:rPr>
      <w:rFonts w:ascii="Univers" w:eastAsia="Times New Roman" w:hAnsi="Univers"/>
      <w:lang w:eastAsia="es-ES"/>
    </w:rPr>
  </w:style>
  <w:style w:type="paragraph" w:customStyle="1" w:styleId="Textodeglobo1">
    <w:name w:val="Texto de globo1"/>
    <w:basedOn w:val="Normal"/>
    <w:uiPriority w:val="99"/>
    <w:semiHidden/>
    <w:rsid w:val="00F11D85"/>
    <w:pPr>
      <w:spacing w:after="0" w:line="240" w:lineRule="auto"/>
    </w:pPr>
    <w:rPr>
      <w:rFonts w:ascii="Tahoma" w:eastAsia="Times New Roman" w:hAnsi="Tahoma" w:cs="Tahoma"/>
      <w:sz w:val="16"/>
      <w:szCs w:val="16"/>
      <w:lang w:val="en-US" w:eastAsia="es-ES"/>
    </w:rPr>
  </w:style>
  <w:style w:type="character" w:styleId="CommentReference">
    <w:name w:val="annotation reference"/>
    <w:semiHidden/>
    <w:rsid w:val="00F11D8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rsid w:val="00F11D85"/>
    <w:pPr>
      <w:spacing w:after="0" w:line="240" w:lineRule="auto"/>
    </w:pPr>
    <w:rPr>
      <w:rFonts w:eastAsia="Times New Roman"/>
      <w:sz w:val="20"/>
      <w:szCs w:val="20"/>
      <w:lang w:val="en-GB"/>
    </w:rPr>
  </w:style>
  <w:style w:type="character" w:customStyle="1" w:styleId="CommentTextChar">
    <w:name w:val="Comment Text Char"/>
    <w:link w:val="CommentText"/>
    <w:rsid w:val="00F11D85"/>
    <w:rPr>
      <w:rFonts w:eastAsia="Times New Roman"/>
      <w:lang w:val="en-GB"/>
    </w:rPr>
  </w:style>
  <w:style w:type="paragraph" w:styleId="TOC1">
    <w:name w:val="toc 1"/>
    <w:basedOn w:val="Normal"/>
    <w:next w:val="Normal"/>
    <w:uiPriority w:val="39"/>
    <w:rsid w:val="00F11D85"/>
    <w:pPr>
      <w:spacing w:before="20" w:after="20" w:line="240" w:lineRule="auto"/>
    </w:pPr>
    <w:rPr>
      <w:rFonts w:ascii="Arial" w:eastAsia="Times New Roman" w:hAnsi="Arial" w:cs="Arial"/>
      <w:sz w:val="20"/>
      <w:szCs w:val="20"/>
    </w:rPr>
  </w:style>
  <w:style w:type="paragraph" w:styleId="Caption">
    <w:name w:val="caption"/>
    <w:basedOn w:val="Normal"/>
    <w:next w:val="Normal"/>
    <w:qFormat/>
    <w:rsid w:val="00F11D85"/>
    <w:pPr>
      <w:spacing w:after="0" w:line="240" w:lineRule="auto"/>
    </w:pPr>
    <w:rPr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85"/>
    <w:pPr>
      <w:spacing w:after="0" w:line="240" w:lineRule="auto"/>
    </w:pPr>
    <w:rPr>
      <w:rFonts w:ascii="Tahoma" w:hAnsi="Tahoma"/>
      <w:sz w:val="16"/>
      <w:szCs w:val="16"/>
      <w:lang w:val="en-GB"/>
    </w:rPr>
  </w:style>
  <w:style w:type="character" w:customStyle="1" w:styleId="BalloonTextChar">
    <w:name w:val="Balloon Text Char"/>
    <w:link w:val="BalloonText"/>
    <w:uiPriority w:val="99"/>
    <w:semiHidden/>
    <w:rsid w:val="00F11D85"/>
    <w:rPr>
      <w:rFonts w:ascii="Tahoma" w:hAnsi="Tahoma" w:cs="Tahoma"/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F92"/>
    <w:pPr>
      <w:spacing w:after="200" w:line="276" w:lineRule="auto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54F92"/>
    <w:rPr>
      <w:rFonts w:eastAsia="Times New Roman"/>
      <w:b/>
      <w:bCs/>
      <w:lang w:val="en-GB"/>
    </w:rPr>
  </w:style>
  <w:style w:type="paragraph" w:customStyle="1" w:styleId="Rvision1">
    <w:name w:val="Révision1"/>
    <w:hidden/>
    <w:uiPriority w:val="99"/>
    <w:semiHidden/>
    <w:rsid w:val="003E70A9"/>
    <w:rPr>
      <w:sz w:val="22"/>
      <w:szCs w:val="22"/>
      <w:lang w:val="en-IE" w:eastAsia="en-US"/>
    </w:rPr>
  </w:style>
  <w:style w:type="paragraph" w:styleId="PlainText">
    <w:name w:val="Plain Text"/>
    <w:basedOn w:val="Normal"/>
    <w:link w:val="PlainTextChar"/>
    <w:uiPriority w:val="99"/>
    <w:rsid w:val="00CA3A53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paragraph" w:styleId="TOCHeading">
    <w:name w:val="TOC Heading"/>
    <w:basedOn w:val="Heading1"/>
    <w:next w:val="Normal"/>
    <w:uiPriority w:val="39"/>
    <w:qFormat/>
    <w:rsid w:val="006E4B21"/>
    <w:pPr>
      <w:spacing w:before="240" w:after="60"/>
      <w:jc w:val="left"/>
      <w:outlineLvl w:val="9"/>
    </w:pPr>
    <w:rPr>
      <w:rFonts w:ascii="Cambria" w:hAnsi="Cambria"/>
      <w:kern w:val="32"/>
      <w:sz w:val="32"/>
      <w:szCs w:val="32"/>
      <w:lang w:eastAsia="zh-CN"/>
    </w:rPr>
  </w:style>
  <w:style w:type="paragraph" w:styleId="TOC2">
    <w:name w:val="toc 2"/>
    <w:basedOn w:val="Normal"/>
    <w:next w:val="Normal"/>
    <w:autoRedefine/>
    <w:uiPriority w:val="39"/>
    <w:unhideWhenUsed/>
    <w:rsid w:val="00EE3BF0"/>
    <w:pPr>
      <w:spacing w:after="100"/>
      <w:ind w:left="220"/>
    </w:pPr>
    <w:rPr>
      <w:rFonts w:ascii="Calibri" w:eastAsia="MS Mincho" w:hAnsi="Calibri" w:cs="Arial"/>
      <w:lang w:val="en-US" w:eastAsia="ja-JP"/>
    </w:rPr>
  </w:style>
  <w:style w:type="paragraph" w:customStyle="1" w:styleId="BodytextAgency">
    <w:name w:val="Body text (Agency)"/>
    <w:basedOn w:val="Normal"/>
    <w:qFormat/>
    <w:rsid w:val="00EE3BF0"/>
    <w:pPr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paragraph" w:customStyle="1" w:styleId="DoccategoryheadingAgency">
    <w:name w:val="Doc category heading (Agency)"/>
    <w:next w:val="BodytextAgency"/>
    <w:qFormat/>
    <w:rsid w:val="00EE3BF0"/>
    <w:pPr>
      <w:keepNext/>
      <w:pBdr>
        <w:bottom w:val="single" w:sz="4" w:space="1" w:color="auto"/>
      </w:pBdr>
      <w:spacing w:before="567"/>
    </w:pPr>
    <w:rPr>
      <w:rFonts w:ascii="Verdana" w:eastAsia="Verdana" w:hAnsi="Verdana" w:cs="Verdana"/>
      <w:b/>
      <w:color w:val="003399"/>
      <w:sz w:val="18"/>
      <w:szCs w:val="18"/>
      <w:lang w:val="en-IE" w:eastAsia="en-IE"/>
    </w:rPr>
  </w:style>
  <w:style w:type="paragraph" w:customStyle="1" w:styleId="DocsubtitleAgency">
    <w:name w:val="Doc subtitle (Agency)"/>
    <w:basedOn w:val="Normal"/>
    <w:next w:val="BodytextAgency"/>
    <w:qFormat/>
    <w:rsid w:val="00EE3BF0"/>
    <w:pPr>
      <w:spacing w:after="640" w:line="360" w:lineRule="atLeast"/>
    </w:pPr>
    <w:rPr>
      <w:rFonts w:ascii="Verdana" w:eastAsia="Verdana" w:hAnsi="Verdana" w:cs="Verdana"/>
      <w:sz w:val="24"/>
      <w:szCs w:val="24"/>
      <w:lang w:eastAsia="en-GB"/>
    </w:rPr>
  </w:style>
  <w:style w:type="paragraph" w:customStyle="1" w:styleId="DoctitleAgency">
    <w:name w:val="Doc title (Agency)"/>
    <w:basedOn w:val="Normal"/>
    <w:next w:val="DocsubtitleAgency"/>
    <w:qFormat/>
    <w:rsid w:val="00EE3BF0"/>
    <w:pPr>
      <w:spacing w:before="720" w:after="0" w:line="360" w:lineRule="atLeast"/>
    </w:pPr>
    <w:rPr>
      <w:rFonts w:ascii="Verdana" w:eastAsia="Verdana" w:hAnsi="Verdana" w:cs="Verdana"/>
      <w:color w:val="003399"/>
      <w:sz w:val="32"/>
      <w:szCs w:val="32"/>
      <w:lang w:eastAsia="en-GB"/>
    </w:rPr>
  </w:style>
  <w:style w:type="paragraph" w:customStyle="1" w:styleId="DraftingNotesAgency">
    <w:name w:val="Drafting Notes (Agency)"/>
    <w:basedOn w:val="Normal"/>
    <w:next w:val="BodytextAgency"/>
    <w:qFormat/>
    <w:rsid w:val="00EE3BF0"/>
    <w:pPr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Heading1Agency">
    <w:name w:val="Heading 1 (Agency)"/>
    <w:basedOn w:val="Normal"/>
    <w:next w:val="BodytextAgency"/>
    <w:qFormat/>
    <w:rsid w:val="00BA08FF"/>
    <w:pPr>
      <w:keepNext/>
      <w:numPr>
        <w:numId w:val="19"/>
      </w:numPr>
      <w:spacing w:before="280" w:after="220" w:line="240" w:lineRule="auto"/>
      <w:outlineLvl w:val="0"/>
    </w:pPr>
    <w:rPr>
      <w:rFonts w:ascii="Arial" w:eastAsia="Verdana" w:hAnsi="Arial" w:cs="Arial"/>
      <w:b/>
      <w:bCs/>
      <w:kern w:val="32"/>
      <w:lang w:eastAsia="en-GB"/>
    </w:rPr>
  </w:style>
  <w:style w:type="paragraph" w:customStyle="1" w:styleId="Heading2Agency">
    <w:name w:val="Heading 2 (Agency)"/>
    <w:basedOn w:val="Normal"/>
    <w:next w:val="BodytextAgency"/>
    <w:qFormat/>
    <w:rsid w:val="00EE3BF0"/>
    <w:pPr>
      <w:keepNext/>
      <w:numPr>
        <w:ilvl w:val="1"/>
        <w:numId w:val="19"/>
      </w:numPr>
      <w:spacing w:before="280" w:after="220" w:line="240" w:lineRule="auto"/>
      <w:outlineLvl w:val="1"/>
    </w:pPr>
    <w:rPr>
      <w:rFonts w:ascii="Verdana" w:eastAsia="Verdana" w:hAnsi="Verdana" w:cs="Arial"/>
      <w:b/>
      <w:bCs/>
      <w:i/>
      <w:kern w:val="32"/>
      <w:lang w:eastAsia="en-GB"/>
    </w:rPr>
  </w:style>
  <w:style w:type="paragraph" w:customStyle="1" w:styleId="Heading3Agency">
    <w:name w:val="Heading 3 (Agency)"/>
    <w:basedOn w:val="Normal"/>
    <w:next w:val="BodytextAgency"/>
    <w:qFormat/>
    <w:rsid w:val="00EE3BF0"/>
    <w:pPr>
      <w:keepNext/>
      <w:numPr>
        <w:ilvl w:val="2"/>
        <w:numId w:val="19"/>
      </w:numPr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lang w:eastAsia="en-GB"/>
    </w:rPr>
  </w:style>
  <w:style w:type="paragraph" w:customStyle="1" w:styleId="Heading4Agency">
    <w:name w:val="Heading 4 (Agency)"/>
    <w:basedOn w:val="Heading3Agency"/>
    <w:next w:val="BodytextAgency"/>
    <w:qFormat/>
    <w:rsid w:val="00EE3BF0"/>
    <w:pPr>
      <w:numPr>
        <w:ilvl w:val="3"/>
      </w:numPr>
      <w:outlineLvl w:val="3"/>
    </w:pPr>
    <w:rPr>
      <w:i/>
      <w:sz w:val="18"/>
      <w:szCs w:val="18"/>
    </w:rPr>
  </w:style>
  <w:style w:type="paragraph" w:customStyle="1" w:styleId="Heading5Agency">
    <w:name w:val="Heading 5 (Agency)"/>
    <w:basedOn w:val="Heading4Agency"/>
    <w:next w:val="BodytextAgency"/>
    <w:qFormat/>
    <w:rsid w:val="00EE3BF0"/>
    <w:pPr>
      <w:numPr>
        <w:ilvl w:val="4"/>
      </w:numPr>
      <w:outlineLvl w:val="4"/>
    </w:pPr>
    <w:rPr>
      <w:i w:val="0"/>
    </w:rPr>
  </w:style>
  <w:style w:type="paragraph" w:customStyle="1" w:styleId="No-numheading1Agency">
    <w:name w:val="No-num heading 1 (Agency)"/>
    <w:basedOn w:val="Normal"/>
    <w:next w:val="BodytextAgency"/>
    <w:qFormat/>
    <w:rsid w:val="00EE3BF0"/>
    <w:pPr>
      <w:keepNext/>
      <w:spacing w:before="280" w:after="220" w:line="240" w:lineRule="auto"/>
      <w:outlineLvl w:val="0"/>
    </w:pPr>
    <w:rPr>
      <w:rFonts w:ascii="Verdana" w:eastAsia="Verdana" w:hAnsi="Verdana" w:cs="Arial"/>
      <w:b/>
      <w:bCs/>
      <w:kern w:val="32"/>
      <w:sz w:val="27"/>
      <w:szCs w:val="27"/>
      <w:lang w:eastAsia="en-GB"/>
    </w:rPr>
  </w:style>
  <w:style w:type="paragraph" w:customStyle="1" w:styleId="HeadingcentredAgency">
    <w:name w:val="Heading centred (Agency)"/>
    <w:basedOn w:val="No-numheading1Agency"/>
    <w:next w:val="BodytextAgency"/>
    <w:qFormat/>
    <w:rsid w:val="00EE3BF0"/>
    <w:pPr>
      <w:jc w:val="center"/>
    </w:pPr>
  </w:style>
  <w:style w:type="paragraph" w:customStyle="1" w:styleId="No-numheading2Agency">
    <w:name w:val="No-num heading 2 (Agency)"/>
    <w:basedOn w:val="Normal"/>
    <w:next w:val="BodytextAgency"/>
    <w:qFormat/>
    <w:rsid w:val="00EE3BF0"/>
    <w:pPr>
      <w:keepNext/>
      <w:spacing w:before="280" w:after="220" w:line="240" w:lineRule="auto"/>
      <w:outlineLvl w:val="1"/>
    </w:pPr>
    <w:rPr>
      <w:rFonts w:ascii="Verdana" w:eastAsia="Verdana" w:hAnsi="Verdana" w:cs="Arial"/>
      <w:b/>
      <w:bCs/>
      <w:i/>
      <w:kern w:val="32"/>
      <w:lang w:eastAsia="en-GB"/>
    </w:rPr>
  </w:style>
  <w:style w:type="paragraph" w:customStyle="1" w:styleId="No-numheading3Agency">
    <w:name w:val="No-num heading 3 (Agency)"/>
    <w:basedOn w:val="Heading3Agency"/>
    <w:next w:val="BodytextAgency"/>
    <w:qFormat/>
    <w:rsid w:val="00EE3BF0"/>
    <w:pPr>
      <w:numPr>
        <w:ilvl w:val="0"/>
        <w:numId w:val="0"/>
      </w:numPr>
    </w:pPr>
  </w:style>
  <w:style w:type="paragraph" w:customStyle="1" w:styleId="No-numheading4Agency">
    <w:name w:val="No-num heading 4 (Agency)"/>
    <w:basedOn w:val="Heading4Agency"/>
    <w:next w:val="BodytextAgency"/>
    <w:qFormat/>
    <w:rsid w:val="00EE3BF0"/>
    <w:pPr>
      <w:numPr>
        <w:ilvl w:val="0"/>
        <w:numId w:val="0"/>
      </w:numPr>
    </w:pPr>
  </w:style>
  <w:style w:type="paragraph" w:customStyle="1" w:styleId="No-numheading5Agency">
    <w:name w:val="No-num heading 5 (Agency)"/>
    <w:basedOn w:val="Heading5Agency"/>
    <w:next w:val="BodytextAgency"/>
    <w:qFormat/>
    <w:rsid w:val="00EE3BF0"/>
    <w:pPr>
      <w:numPr>
        <w:ilvl w:val="0"/>
        <w:numId w:val="0"/>
      </w:numPr>
    </w:pPr>
  </w:style>
  <w:style w:type="paragraph" w:customStyle="1" w:styleId="NormalAgency">
    <w:name w:val="Normal (Agency)"/>
    <w:qFormat/>
    <w:rsid w:val="00EE3BF0"/>
    <w:rPr>
      <w:rFonts w:ascii="Verdana" w:eastAsia="Verdana" w:hAnsi="Verdana" w:cs="Verdana"/>
      <w:sz w:val="18"/>
      <w:szCs w:val="18"/>
      <w:lang w:val="en-IE" w:eastAsia="en-IE"/>
    </w:rPr>
  </w:style>
  <w:style w:type="paragraph" w:customStyle="1" w:styleId="No-TOCheadingAgency">
    <w:name w:val="No-TOC heading (Agency)"/>
    <w:basedOn w:val="Normal"/>
    <w:next w:val="BodytextAgency"/>
    <w:qFormat/>
    <w:rsid w:val="00EE3BF0"/>
    <w:pPr>
      <w:keepNext/>
      <w:spacing w:before="280" w:after="220" w:line="240" w:lineRule="auto"/>
    </w:pPr>
    <w:rPr>
      <w:rFonts w:ascii="Verdana" w:eastAsia="Times New Roman" w:hAnsi="Verdana" w:cs="Arial"/>
      <w:b/>
      <w:kern w:val="32"/>
      <w:sz w:val="27"/>
      <w:szCs w:val="27"/>
      <w:lang w:eastAsia="en-GB"/>
    </w:rPr>
  </w:style>
  <w:style w:type="paragraph" w:customStyle="1" w:styleId="SpecialcommentAgency">
    <w:name w:val="Special comment (Agency)"/>
    <w:next w:val="BodytextAgency"/>
    <w:qFormat/>
    <w:rsid w:val="00EE3BF0"/>
    <w:rPr>
      <w:rFonts w:ascii="Verdana" w:eastAsia="Times New Roman" w:hAnsi="Verdana"/>
      <w:color w:val="FF0000"/>
      <w:sz w:val="17"/>
      <w:szCs w:val="17"/>
      <w:lang w:val="en-IE" w:eastAsia="en-IE"/>
    </w:rPr>
  </w:style>
  <w:style w:type="paragraph" w:styleId="ListParagraph">
    <w:name w:val="List Paragraph"/>
    <w:basedOn w:val="Normal"/>
    <w:uiPriority w:val="34"/>
    <w:qFormat/>
    <w:rsid w:val="00CC6F8B"/>
    <w:pPr>
      <w:ind w:left="720"/>
      <w:contextualSpacing/>
    </w:pPr>
  </w:style>
  <w:style w:type="character" w:styleId="FollowedHyperlink">
    <w:name w:val="FollowedHyperlink"/>
    <w:uiPriority w:val="99"/>
    <w:semiHidden/>
    <w:unhideWhenUsed/>
    <w:rsid w:val="00241774"/>
    <w:rPr>
      <w:color w:val="800080"/>
      <w:u w:val="single"/>
    </w:rPr>
  </w:style>
  <w:style w:type="paragraph" w:customStyle="1" w:styleId="CM1">
    <w:name w:val="CM1"/>
    <w:basedOn w:val="Normal"/>
    <w:next w:val="Normal"/>
    <w:uiPriority w:val="99"/>
    <w:rsid w:val="00217696"/>
    <w:pPr>
      <w:autoSpaceDE w:val="0"/>
      <w:autoSpaceDN w:val="0"/>
      <w:adjustRightInd w:val="0"/>
      <w:spacing w:after="0" w:line="240" w:lineRule="auto"/>
    </w:pPr>
    <w:rPr>
      <w:rFonts w:ascii="EUAlbertina" w:hAnsi="EUAlbertina"/>
      <w:sz w:val="24"/>
      <w:szCs w:val="24"/>
      <w:lang w:eastAsia="es-ES"/>
    </w:rPr>
  </w:style>
  <w:style w:type="paragraph" w:customStyle="1" w:styleId="CM3">
    <w:name w:val="CM3"/>
    <w:basedOn w:val="Normal"/>
    <w:next w:val="Normal"/>
    <w:uiPriority w:val="99"/>
    <w:rsid w:val="00217696"/>
    <w:pPr>
      <w:autoSpaceDE w:val="0"/>
      <w:autoSpaceDN w:val="0"/>
      <w:adjustRightInd w:val="0"/>
      <w:spacing w:after="0" w:line="240" w:lineRule="auto"/>
    </w:pPr>
    <w:rPr>
      <w:rFonts w:ascii="EUAlbertina" w:hAnsi="EUAlbertina"/>
      <w:sz w:val="24"/>
      <w:szCs w:val="24"/>
      <w:lang w:eastAsia="es-ES"/>
    </w:rPr>
  </w:style>
  <w:style w:type="paragraph" w:styleId="Revision">
    <w:name w:val="Revision"/>
    <w:hidden/>
    <w:uiPriority w:val="99"/>
    <w:semiHidden/>
    <w:rsid w:val="00677A5F"/>
    <w:rPr>
      <w:sz w:val="22"/>
      <w:szCs w:val="22"/>
      <w:lang w:val="en-IE" w:eastAsia="en-US"/>
    </w:rPr>
  </w:style>
  <w:style w:type="paragraph" w:customStyle="1" w:styleId="Default">
    <w:name w:val="Default"/>
    <w:rsid w:val="00DA17D8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en-IE"/>
    </w:rPr>
  </w:style>
  <w:style w:type="character" w:customStyle="1" w:styleId="PlainTextChar">
    <w:name w:val="Plain Text Char"/>
    <w:basedOn w:val="DefaultParagraphFont"/>
    <w:link w:val="PlainText"/>
    <w:uiPriority w:val="99"/>
    <w:rsid w:val="00C776AE"/>
    <w:rPr>
      <w:rFonts w:ascii="Courier New" w:eastAsia="Times New Roman" w:hAnsi="Courier New" w:cs="Courier New"/>
      <w:lang w:val="de-DE" w:eastAsia="de-DE"/>
    </w:rPr>
  </w:style>
  <w:style w:type="paragraph" w:customStyle="1" w:styleId="Tyyli1">
    <w:name w:val="Tyyli1"/>
    <w:basedOn w:val="Heading2"/>
    <w:rsid w:val="001A665A"/>
    <w:pPr>
      <w:keepNext w:val="0"/>
      <w:tabs>
        <w:tab w:val="left" w:pos="426"/>
        <w:tab w:val="left" w:pos="600"/>
        <w:tab w:val="left" w:pos="7200"/>
      </w:tabs>
      <w:spacing w:before="0" w:after="0"/>
      <w:jc w:val="both"/>
    </w:pPr>
    <w:rPr>
      <w:rFonts w:ascii="Verdana" w:hAnsi="Verdana" w:cs="Arial"/>
      <w:i w:val="0"/>
      <w:sz w:val="22"/>
      <w:szCs w:val="22"/>
      <w:lang w:val="en-GB" w:eastAsia="fi-FI"/>
    </w:rPr>
  </w:style>
  <w:style w:type="table" w:styleId="TableGrid">
    <w:name w:val="Table Grid"/>
    <w:basedOn w:val="TableNormal"/>
    <w:uiPriority w:val="39"/>
    <w:rsid w:val="001A665A"/>
    <w:rPr>
      <w:rFonts w:asciiTheme="minorHAnsi" w:eastAsiaTheme="minorHAnsi" w:hAnsiTheme="minorHAnsi" w:cstheme="minorBidi"/>
      <w:sz w:val="22"/>
      <w:szCs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30C9F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MDv@ema.europa.eu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DF4396D8290A418F1FEF4E2A8C2F74" ma:contentTypeVersion="" ma:contentTypeDescription="Create a new document." ma:contentTypeScope="" ma:versionID="e27702b15c30741060738e21e28ae833">
  <xsd:schema xmlns:xsd="http://www.w3.org/2001/XMLSchema" xmlns:xs="http://www.w3.org/2001/XMLSchema" xmlns:p="http://schemas.microsoft.com/office/2006/metadata/properties" xmlns:ns2="13dc5ff5-c3fc-42cc-9539-5000d8a09b3d" targetNamespace="http://schemas.microsoft.com/office/2006/metadata/properties" ma:root="true" ma:fieldsID="bb13f6b91fd1d8397160bf3247eb993d" ns2:_="">
    <xsd:import namespace="13dc5ff5-c3fc-42cc-9539-5000d8a09b3d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dc5ff5-c3fc-42cc-9539-5000d8a09b3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6851E4-87CB-4A4E-A865-94424504C9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dc5ff5-c3fc-42cc-9539-5000d8a09b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DA9564-33D9-4C55-9A64-B74CB92C8C68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AEDE2F5-302B-43B7-A53E-56FA306368F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7953E99-7A08-4020-8752-0D5C3BE4EF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7</Words>
  <Characters>1014</Characters>
  <Application>Microsoft Office Word</Application>
  <DocSecurity>0</DocSecurity>
  <Lines>8</Lines>
  <Paragraphs>2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4" baseType="lpstr">
      <vt:lpstr>2.1 TEM LoI supergrouping</vt:lpstr>
      <vt:lpstr>TEM LoI worksharing</vt:lpstr>
      <vt:lpstr>1.4.4 BPG DCP</vt:lpstr>
      <vt:lpstr>1.4.4 BPG DCP</vt:lpstr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intent for submission of VNRA supergrouping</dc:title>
  <dc:subject>EMA/CMDv/31691/2022</dc:subject>
  <dc:creator>CMDv</dc:creator>
  <cp:lastModifiedBy>Papaioannou Vasiliki</cp:lastModifiedBy>
  <cp:revision>4</cp:revision>
  <cp:lastPrinted>2021-12-14T08:35:00Z</cp:lastPrinted>
  <dcterms:created xsi:type="dcterms:W3CDTF">2024-04-05T12:31:00Z</dcterms:created>
  <dcterms:modified xsi:type="dcterms:W3CDTF">2024-04-05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Internal All EMA Staff and Contractors</vt:lpwstr>
  </property>
  <property fmtid="{D5CDD505-2E9C-101B-9397-08002B2CF9AE}" pid="3" name="ContentTypeId">
    <vt:lpwstr>0x010100D6DF4396D8290A418F1FEF4E2A8C2F74</vt:lpwstr>
  </property>
  <property fmtid="{D5CDD505-2E9C-101B-9397-08002B2CF9AE}" pid="4" name="DM_Author">
    <vt:lpwstr/>
  </property>
  <property fmtid="{D5CDD505-2E9C-101B-9397-08002B2CF9AE}" pid="5" name="DM_Category">
    <vt:lpwstr>Correspondence</vt:lpwstr>
  </property>
  <property fmtid="{D5CDD505-2E9C-101B-9397-08002B2CF9AE}" pid="6" name="DM_Creation_Date">
    <vt:lpwstr>02/04/2024 11:59:53</vt:lpwstr>
  </property>
  <property fmtid="{D5CDD505-2E9C-101B-9397-08002B2CF9AE}" pid="7" name="DM_Creator_Name">
    <vt:lpwstr>Kovacs Janos</vt:lpwstr>
  </property>
  <property fmtid="{D5CDD505-2E9C-101B-9397-08002B2CF9AE}" pid="8" name="DM_DocRefId">
    <vt:lpwstr>EMA/CMDv/52159/2024</vt:lpwstr>
  </property>
  <property fmtid="{D5CDD505-2E9C-101B-9397-08002B2CF9AE}" pid="9" name="DM_emea_doc_ref_id">
    <vt:lpwstr>EMA/CMDv/52159/2024</vt:lpwstr>
  </property>
  <property fmtid="{D5CDD505-2E9C-101B-9397-08002B2CF9AE}" pid="10" name="DM_Keywords">
    <vt:lpwstr/>
  </property>
  <property fmtid="{D5CDD505-2E9C-101B-9397-08002B2CF9AE}" pid="11" name="DM_Language">
    <vt:lpwstr/>
  </property>
  <property fmtid="{D5CDD505-2E9C-101B-9397-08002B2CF9AE}" pid="12" name="DM_Modifer_Name">
    <vt:lpwstr>Kovacs Janos</vt:lpwstr>
  </property>
  <property fmtid="{D5CDD505-2E9C-101B-9397-08002B2CF9AE}" pid="13" name="DM_Modified_Date">
    <vt:lpwstr>02/04/2024 11:59:53</vt:lpwstr>
  </property>
  <property fmtid="{D5CDD505-2E9C-101B-9397-08002B2CF9AE}" pid="14" name="DM_Modifier_Name">
    <vt:lpwstr>Kovacs Janos</vt:lpwstr>
  </property>
  <property fmtid="{D5CDD505-2E9C-101B-9397-08002B2CF9AE}" pid="15" name="DM_Modify_Date">
    <vt:lpwstr>02/04/2024 11:59:53</vt:lpwstr>
  </property>
  <property fmtid="{D5CDD505-2E9C-101B-9397-08002B2CF9AE}" pid="16" name="DM_Name">
    <vt:lpwstr>2.1 TEM LoI supergrouping</vt:lpwstr>
  </property>
  <property fmtid="{D5CDD505-2E9C-101B-9397-08002B2CF9AE}" pid="17" name="DM_Path">
    <vt:lpwstr>/02b. Administration of Scientific Meeting/CMDv - Administration/3. Other activities/05. General topics/Doc management/Document revision due to VMPR</vt:lpwstr>
  </property>
  <property fmtid="{D5CDD505-2E9C-101B-9397-08002B2CF9AE}" pid="18" name="DM_Status">
    <vt:lpwstr/>
  </property>
  <property fmtid="{D5CDD505-2E9C-101B-9397-08002B2CF9AE}" pid="19" name="DM_Subject">
    <vt:lpwstr/>
  </property>
  <property fmtid="{D5CDD505-2E9C-101B-9397-08002B2CF9AE}" pid="20" name="DM_Title">
    <vt:lpwstr/>
  </property>
  <property fmtid="{D5CDD505-2E9C-101B-9397-08002B2CF9AE}" pid="21" name="DM_Type">
    <vt:lpwstr>emea_document</vt:lpwstr>
  </property>
  <property fmtid="{D5CDD505-2E9C-101B-9397-08002B2CF9AE}" pid="22" name="DM_Version">
    <vt:lpwstr>1.3,CURRENT,For Web-Eudraportal</vt:lpwstr>
  </property>
  <property fmtid="{D5CDD505-2E9C-101B-9397-08002B2CF9AE}" pid="23" name="MSIP_Label_afe1b31d-cec0-4074-b4bd-f07689e43d84_ActionId">
    <vt:lpwstr>81f72d6d-5577-40d0-b9a3-7e14a8ed1fdb</vt:lpwstr>
  </property>
  <property fmtid="{D5CDD505-2E9C-101B-9397-08002B2CF9AE}" pid="24" name="MSIP_Label_afe1b31d-cec0-4074-b4bd-f07689e43d84_Application">
    <vt:lpwstr>Microsoft Azure Information Protection</vt:lpwstr>
  </property>
  <property fmtid="{D5CDD505-2E9C-101B-9397-08002B2CF9AE}" pid="25" name="MSIP_Label_afe1b31d-cec0-4074-b4bd-f07689e43d84_Enabled">
    <vt:lpwstr>True</vt:lpwstr>
  </property>
  <property fmtid="{D5CDD505-2E9C-101B-9397-08002B2CF9AE}" pid="26" name="MSIP_Label_afe1b31d-cec0-4074-b4bd-f07689e43d84_Extended_MSFT_Method">
    <vt:lpwstr>Automatic</vt:lpwstr>
  </property>
  <property fmtid="{D5CDD505-2E9C-101B-9397-08002B2CF9AE}" pid="27" name="MSIP_Label_afe1b31d-cec0-4074-b4bd-f07689e43d84_Name">
    <vt:lpwstr>Internal</vt:lpwstr>
  </property>
  <property fmtid="{D5CDD505-2E9C-101B-9397-08002B2CF9AE}" pid="28" name="MSIP_Label_afe1b31d-cec0-4074-b4bd-f07689e43d84_Owner">
    <vt:lpwstr>Esther.Chiclana@ema.europa.eu</vt:lpwstr>
  </property>
  <property fmtid="{D5CDD505-2E9C-101B-9397-08002B2CF9AE}" pid="29" name="MSIP_Label_afe1b31d-cec0-4074-b4bd-f07689e43d84_SetDate">
    <vt:lpwstr>2020-02-20T07:04:00.1599148Z</vt:lpwstr>
  </property>
  <property fmtid="{D5CDD505-2E9C-101B-9397-08002B2CF9AE}" pid="30" name="MSIP_Label_afe1b31d-cec0-4074-b4bd-f07689e43d84_SiteId">
    <vt:lpwstr>bc9dc15c-61bc-4f03-b60b-e5b6d8922839</vt:lpwstr>
  </property>
  <property fmtid="{D5CDD505-2E9C-101B-9397-08002B2CF9AE}" pid="31" name="MSIP_Label_39b352ef-c49b-4068-987f-9b664711be4a_Enabled">
    <vt:lpwstr>true</vt:lpwstr>
  </property>
  <property fmtid="{D5CDD505-2E9C-101B-9397-08002B2CF9AE}" pid="32" name="MSIP_Label_39b352ef-c49b-4068-987f-9b664711be4a_SetDate">
    <vt:lpwstr>2024-04-05T12:34:43Z</vt:lpwstr>
  </property>
  <property fmtid="{D5CDD505-2E9C-101B-9397-08002B2CF9AE}" pid="33" name="MSIP_Label_39b352ef-c49b-4068-987f-9b664711be4a_Method">
    <vt:lpwstr>Privileged</vt:lpwstr>
  </property>
  <property fmtid="{D5CDD505-2E9C-101B-9397-08002B2CF9AE}" pid="34" name="MSIP_Label_39b352ef-c49b-4068-987f-9b664711be4a_Name">
    <vt:lpwstr>39b352ef-c49b-4068-987f-9b664711be4a</vt:lpwstr>
  </property>
  <property fmtid="{D5CDD505-2E9C-101B-9397-08002B2CF9AE}" pid="35" name="MSIP_Label_39b352ef-c49b-4068-987f-9b664711be4a_SiteId">
    <vt:lpwstr>bc9dc15c-61bc-4f03-b60b-e5b6d8922839</vt:lpwstr>
  </property>
  <property fmtid="{D5CDD505-2E9C-101B-9397-08002B2CF9AE}" pid="36" name="MSIP_Label_39b352ef-c49b-4068-987f-9b664711be4a_ActionId">
    <vt:lpwstr>68c076e3-245d-4560-944e-4f71f46035c1</vt:lpwstr>
  </property>
  <property fmtid="{D5CDD505-2E9C-101B-9397-08002B2CF9AE}" pid="37" name="MSIP_Label_39b352ef-c49b-4068-987f-9b664711be4a_ContentBits">
    <vt:lpwstr>2</vt:lpwstr>
  </property>
</Properties>
</file>